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comments.xml" ContentType="application/vnd.openxmlformats-officedocument.wordprocessingml.comments+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media/image5.png" ContentType="image/png"/>
  <Override PartName="/word/media/image1.png" ContentType="image/png"/>
  <Override PartName="/word/media/image2.png" ContentType="image/png"/>
  <Override PartName="/word/media/image3.png" ContentType="image/png"/>
  <Override PartName="/word/media/image4.png" ContentType="image/png"/>
  <Override PartName="/word/document.xml" ContentType="application/vnd.openxmlformats-officedocument.wordprocessingml.document.main+xml"/>
  <Override PartName="/word/footer1.xml" ContentType="application/vnd.openxmlformats-officedocument.wordprocessingml.footer+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extBody"/>
        <w:spacing w:before="180" w:after="180"/>
        <w:rPr>
          <w:rFonts w:ascii="Times New Roman" w:hAnsi="Times New Roman"/>
          <w:b/>
          <w:b/>
          <w:bCs/>
        </w:rPr>
      </w:pPr>
      <w:r>
        <w:rPr>
          <w:rFonts w:ascii="Times New Roman" w:hAnsi="Times New Roman"/>
          <w:b/>
          <w:bCs/>
        </w:rPr>
        <w:t>Testing macro-ecological and macro-evolutionary patterns of biodiversity across the Hawaiian archipelago</w:t>
      </w:r>
    </w:p>
    <w:p>
      <w:pPr>
        <w:pStyle w:val="Author"/>
        <w:jc w:val="left"/>
        <w:rPr>
          <w:rFonts w:ascii="Times New Roman" w:hAnsi="Times New Roman"/>
        </w:rPr>
      </w:pPr>
      <w:r>
        <w:rPr>
          <w:rFonts w:ascii="Times New Roman" w:hAnsi="Times New Roman"/>
        </w:rPr>
        <w:t>Dylan Craven</w:t>
      </w:r>
      <w:r>
        <w:rPr>
          <w:rFonts w:ascii="Times New Roman" w:hAnsi="Times New Roman"/>
          <w:vertAlign w:val="superscript"/>
        </w:rPr>
        <w:t>1,2,3*</w:t>
      </w:r>
      <w:r>
        <w:rPr>
          <w:rFonts w:ascii="Times New Roman" w:hAnsi="Times New Roman"/>
        </w:rPr>
        <w:t>, Tiffany M. Knight</w:t>
      </w:r>
      <w:r>
        <w:rPr>
          <w:rFonts w:ascii="Times New Roman" w:hAnsi="Times New Roman"/>
          <w:vertAlign w:val="superscript"/>
        </w:rPr>
        <w:t>4,1,2</w:t>
      </w:r>
      <w:r>
        <w:rPr>
          <w:rFonts w:ascii="Times New Roman" w:hAnsi="Times New Roman"/>
        </w:rPr>
        <w:t>, Kasey E. Barton</w:t>
      </w:r>
      <w:r>
        <w:rPr>
          <w:rFonts w:ascii="Times New Roman" w:hAnsi="Times New Roman"/>
          <w:vertAlign w:val="superscript"/>
        </w:rPr>
        <w:t>5</w:t>
      </w:r>
      <w:r>
        <w:rPr>
          <w:rFonts w:ascii="Times New Roman" w:hAnsi="Times New Roman"/>
        </w:rPr>
        <w:t>, Lalasia Bialic-Murphy</w:t>
      </w:r>
      <w:r>
        <w:rPr>
          <w:rFonts w:ascii="Times New Roman" w:hAnsi="Times New Roman"/>
          <w:vertAlign w:val="superscript"/>
        </w:rPr>
        <w:t xml:space="preserve">5 </w:t>
      </w:r>
      <w:r>
        <w:rPr>
          <w:rFonts w:ascii="Times New Roman" w:hAnsi="Times New Roman"/>
        </w:rPr>
        <w:t>, Jonathan Chase</w:t>
      </w:r>
      <w:r>
        <w:rPr>
          <w:rFonts w:ascii="Times New Roman" w:hAnsi="Times New Roman"/>
          <w:vertAlign w:val="superscript"/>
        </w:rPr>
        <w:t>5,2,6</w:t>
      </w:r>
    </w:p>
    <w:p>
      <w:pPr>
        <w:pStyle w:val="TextBody"/>
        <w:rPr>
          <w:rFonts w:ascii="Times New Roman" w:hAnsi="Times New Roman"/>
          <w:position w:val="0"/>
          <w:sz w:val="24"/>
          <w:sz w:val="24"/>
          <w:vertAlign w:val="baseline"/>
        </w:rPr>
      </w:pPr>
      <w:r>
        <w:rPr>
          <w:rFonts w:ascii="Times New Roman" w:hAnsi="Times New Roman"/>
          <w:b w:val="false"/>
          <w:bCs w:val="false"/>
          <w:position w:val="0"/>
          <w:sz w:val="24"/>
          <w:sz w:val="24"/>
          <w:vertAlign w:val="baseline"/>
        </w:rPr>
        <w:t xml:space="preserve">1 </w:t>
      </w:r>
      <w:r>
        <w:rPr>
          <w:rFonts w:ascii="Times New Roman" w:hAnsi="Times New Roman"/>
          <w:position w:val="0"/>
          <w:sz w:val="24"/>
          <w:sz w:val="24"/>
          <w:vertAlign w:val="baseline"/>
        </w:rPr>
        <w:t>Department of Community Ecology, Helmholtz Centre for Environmental Research – UFZ, Theodor-Lieser-Straße 4, 06120 Halle (Saale), Germany</w:t>
      </w:r>
    </w:p>
    <w:p>
      <w:pPr>
        <w:pStyle w:val="TextBody"/>
        <w:rPr>
          <w:rFonts w:ascii="Times New Roman" w:hAnsi="Times New Roman"/>
        </w:rPr>
      </w:pPr>
      <w:r>
        <w:rPr>
          <w:rFonts w:ascii="Times New Roman" w:hAnsi="Times New Roman"/>
          <w:position w:val="0"/>
          <w:sz w:val="24"/>
          <w:sz w:val="24"/>
          <w:vertAlign w:val="baseline"/>
        </w:rPr>
        <w:t xml:space="preserve">2 </w:t>
      </w:r>
      <w:r>
        <w:rPr>
          <w:rFonts w:ascii="Times New Roman" w:hAnsi="Times New Roman"/>
        </w:rPr>
        <w:t>German Centre for Integrative Biodiversity Research (iDiv) Halle-Jena-Leipzig, Deutscher Platz 5e, 04103, Leipzig, Germany</w:t>
      </w:r>
    </w:p>
    <w:p>
      <w:pPr>
        <w:pStyle w:val="TextBody"/>
        <w:rPr>
          <w:rFonts w:ascii="Times New Roman" w:hAnsi="Times New Roman"/>
        </w:rPr>
      </w:pPr>
      <w:r>
        <w:rPr>
          <w:rFonts w:ascii="Times New Roman" w:hAnsi="Times New Roman"/>
        </w:rPr>
        <w:t>3 Biodiversity, Macroecology &amp; Biogeography, Faculty of Forest Sciences and Forest</w:t>
      </w:r>
    </w:p>
    <w:p>
      <w:pPr>
        <w:pStyle w:val="TextBody"/>
        <w:rPr>
          <w:rFonts w:ascii="Times New Roman" w:hAnsi="Times New Roman"/>
        </w:rPr>
      </w:pPr>
      <w:r>
        <w:rPr>
          <w:rFonts w:ascii="Times New Roman" w:hAnsi="Times New Roman"/>
        </w:rPr>
        <w:t>Ecology, University of Göttingen, 37077 Göttingen, Germany</w:t>
      </w:r>
    </w:p>
    <w:p>
      <w:pPr>
        <w:pStyle w:val="TextBody"/>
        <w:rPr>
          <w:rFonts w:ascii="Times New Roman" w:hAnsi="Times New Roman"/>
        </w:rPr>
      </w:pPr>
      <w:r>
        <w:rPr>
          <w:rFonts w:ascii="Times New Roman" w:hAnsi="Times New Roman"/>
          <w:position w:val="0"/>
          <w:sz w:val="24"/>
          <w:sz w:val="24"/>
          <w:vertAlign w:val="baseline"/>
        </w:rPr>
        <w:t xml:space="preserve">4 </w:t>
      </w:r>
      <w:r>
        <w:rPr>
          <w:rFonts w:ascii="Times New Roman" w:hAnsi="Times New Roman"/>
        </w:rPr>
        <w:t>Institute of Biology, Martin Luther University Halle-Wittenberg, Am Kirchtor 1, 06108, Halle (Saale), Germany</w:t>
      </w:r>
    </w:p>
    <w:p>
      <w:pPr>
        <w:pStyle w:val="TextBody"/>
        <w:rPr>
          <w:rFonts w:ascii="Times New Roman" w:hAnsi="Times New Roman"/>
        </w:rPr>
      </w:pPr>
      <w:r>
        <w:rPr>
          <w:rFonts w:ascii="Times New Roman" w:hAnsi="Times New Roman"/>
          <w:position w:val="0"/>
          <w:sz w:val="24"/>
          <w:sz w:val="24"/>
          <w:vertAlign w:val="baseline"/>
        </w:rPr>
        <w:t>5</w:t>
      </w:r>
      <w:r>
        <w:rPr>
          <w:rFonts w:ascii="Times New Roman" w:hAnsi="Times New Roman"/>
        </w:rPr>
        <w:t xml:space="preserve"> </w:t>
      </w:r>
      <w:r>
        <w:rPr>
          <w:rFonts w:ascii="Times New Roman" w:hAnsi="Times New Roman"/>
          <w:color w:val="000000"/>
        </w:rPr>
        <w:t>Department of Botany, University of Hawai'i at Mānoa, Honolulu, Hawai'i, USA</w:t>
      </w:r>
    </w:p>
    <w:p>
      <w:pPr>
        <w:pStyle w:val="TextBody"/>
        <w:rPr>
          <w:rFonts w:ascii="Times New Roman" w:hAnsi="Times New Roman"/>
        </w:rPr>
      </w:pPr>
      <w:r>
        <w:rPr>
          <w:rFonts w:ascii="Times New Roman" w:hAnsi="Times New Roman"/>
          <w:position w:val="0"/>
          <w:sz w:val="24"/>
          <w:sz w:val="24"/>
          <w:vertAlign w:val="baseline"/>
        </w:rPr>
        <w:t>6</w:t>
      </w:r>
      <w:r>
        <w:rPr>
          <w:rFonts w:ascii="Times New Roman" w:hAnsi="Times New Roman"/>
        </w:rPr>
        <w:t xml:space="preserve"> Department of Computer Science, Martin Luther University, Halle-Wittenberg</w:t>
      </w:r>
    </w:p>
    <w:p>
      <w:pPr>
        <w:pStyle w:val="TextBody"/>
        <w:rPr>
          <w:rFonts w:ascii="Times New Roman" w:hAnsi="Times New Roman"/>
        </w:rPr>
      </w:pPr>
      <w:r>
        <w:rPr>
          <w:rFonts w:ascii="Times New Roman" w:hAnsi="Times New Roman"/>
        </w:rPr>
        <w:t>* Corresponding author: dylan.craven@aya.yale.edu</w:t>
      </w:r>
    </w:p>
    <w:p>
      <w:pPr>
        <w:pStyle w:val="TextBody"/>
        <w:rPr>
          <w:rFonts w:ascii="Times New Roman" w:hAnsi="Times New Roman"/>
        </w:rPr>
      </w:pPr>
      <w:r>
        <w:rPr>
          <w:rFonts w:ascii="Times New Roman" w:hAnsi="Times New Roman"/>
        </w:rPr>
      </w:r>
    </w:p>
    <w:p>
      <w:pPr>
        <w:pStyle w:val="TextBody"/>
        <w:rPr>
          <w:rFonts w:ascii="Times New Roman" w:hAnsi="Times New Roman"/>
        </w:rPr>
      </w:pPr>
      <w:r>
        <w:rPr>
          <w:rFonts w:ascii="Times New Roman" w:hAnsi="Times New Roman"/>
        </w:rPr>
        <w:t>Classification: Biological Sciences (Ecology)</w:t>
      </w:r>
    </w:p>
    <w:p>
      <w:pPr>
        <w:pStyle w:val="TextBody"/>
        <w:rPr>
          <w:rFonts w:ascii="Times New Roman" w:hAnsi="Times New Roman"/>
        </w:rPr>
      </w:pPr>
      <w:r>
        <w:rPr>
          <w:rFonts w:ascii="Times New Roman" w:hAnsi="Times New Roman"/>
        </w:rPr>
      </w:r>
    </w:p>
    <w:p>
      <w:pPr>
        <w:pStyle w:val="TextBody"/>
        <w:spacing w:lineRule="auto" w:line="480"/>
        <w:rPr>
          <w:rFonts w:ascii="Times New Roman" w:hAnsi="Times New Roman"/>
        </w:rPr>
      </w:pPr>
      <w:r>
        <w:rPr>
          <w:rFonts w:ascii="Times New Roman" w:hAnsi="Times New Roman"/>
          <w:b/>
          <w:bCs/>
        </w:rPr>
        <w:t>Keywords</w:t>
      </w:r>
      <w:r>
        <w:rPr>
          <w:rFonts w:ascii="Times New Roman" w:hAnsi="Times New Roman"/>
        </w:rPr>
        <w:t>: Hawaii, biodiversity, forests, island biogeography, island age, habitat heterogeneity, island area, sampling effects</w:t>
      </w:r>
    </w:p>
    <w:p>
      <w:pPr>
        <w:pStyle w:val="TextBody"/>
        <w:rPr>
          <w:rFonts w:ascii="Times New Roman" w:hAnsi="Times New Roman"/>
        </w:rPr>
      </w:pPr>
      <w:r>
        <w:rPr>
          <w:rFonts w:ascii="Times New Roman" w:hAnsi="Times New Roman"/>
        </w:rPr>
      </w:r>
    </w:p>
    <w:p>
      <w:pPr>
        <w:pStyle w:val="TextBody"/>
        <w:rPr>
          <w:rFonts w:ascii="Times New Roman" w:hAnsi="Times New Roman"/>
        </w:rPr>
      </w:pPr>
      <w:r>
        <w:rPr>
          <w:rFonts w:ascii="Times New Roman" w:hAnsi="Times New Roman"/>
        </w:rPr>
      </w:r>
    </w:p>
    <w:p>
      <w:pPr>
        <w:pStyle w:val="TextBody"/>
        <w:rPr>
          <w:rFonts w:ascii="Times New Roman" w:hAnsi="Times New Roman"/>
        </w:rPr>
      </w:pPr>
      <w:r>
        <w:rPr>
          <w:rFonts w:ascii="Times New Roman" w:hAnsi="Times New Roman"/>
        </w:rPr>
      </w:r>
    </w:p>
    <w:p>
      <w:pPr>
        <w:pStyle w:val="TextBody"/>
        <w:rPr>
          <w:rFonts w:ascii="Times New Roman" w:hAnsi="Times New Roman"/>
        </w:rPr>
      </w:pPr>
      <w:r>
        <w:rPr>
          <w:rFonts w:ascii="Times New Roman" w:hAnsi="Times New Roman"/>
        </w:rPr>
      </w:r>
    </w:p>
    <w:p>
      <w:pPr>
        <w:pStyle w:val="TextBody"/>
        <w:rPr>
          <w:rFonts w:ascii="Times New Roman" w:hAnsi="Times New Roman"/>
        </w:rPr>
      </w:pPr>
      <w:r>
        <w:rPr>
          <w:rFonts w:ascii="Times New Roman" w:hAnsi="Times New Roman"/>
        </w:rPr>
      </w:r>
    </w:p>
    <w:p>
      <w:pPr>
        <w:pStyle w:val="TextBody"/>
        <w:rPr>
          <w:rFonts w:ascii="Times New Roman" w:hAnsi="Times New Roman"/>
        </w:rPr>
      </w:pPr>
      <w:r>
        <w:rPr>
          <w:rFonts w:ascii="Times New Roman" w:hAnsi="Times New Roman"/>
        </w:rPr>
      </w:r>
    </w:p>
    <w:p>
      <w:pPr>
        <w:pStyle w:val="TextBody"/>
        <w:rPr>
          <w:rFonts w:ascii="Times New Roman" w:hAnsi="Times New Roman"/>
        </w:rPr>
      </w:pPr>
      <w:r>
        <w:rPr>
          <w:rFonts w:ascii="Times New Roman" w:hAnsi="Times New Roman"/>
        </w:rPr>
      </w:r>
    </w:p>
    <w:p>
      <w:pPr>
        <w:pStyle w:val="TextBody"/>
        <w:rPr>
          <w:rFonts w:ascii="Times New Roman" w:hAnsi="Times New Roman"/>
        </w:rPr>
      </w:pPr>
      <w:r>
        <w:rPr>
          <w:rFonts w:ascii="Times New Roman" w:hAnsi="Times New Roman"/>
        </w:rPr>
      </w:r>
    </w:p>
    <w:p>
      <w:pPr>
        <w:pStyle w:val="Heading1"/>
        <w:rPr>
          <w:rFonts w:ascii="Times New Roman" w:hAnsi="Times New Roman"/>
        </w:rPr>
      </w:pPr>
      <w:r>
        <w:rPr/>
        <w:t>Abstract</w:t>
      </w:r>
    </w:p>
    <w:p>
      <w:pPr>
        <w:pStyle w:val="Abstract"/>
        <w:spacing w:lineRule="auto" w:line="480"/>
        <w:rPr>
          <w:rFonts w:ascii="Times New Roman" w:hAnsi="Times New Roman"/>
        </w:rPr>
      </w:pPr>
      <w:r>
        <w:rPr>
          <w:rFonts w:ascii="Times New Roman" w:hAnsi="Times New Roman"/>
          <w:sz w:val="24"/>
          <w:szCs w:val="24"/>
        </w:rPr>
        <w:t>Globally, biodiversity patterns emerge as a consequence of both evolutionary and ecological processes. Their relative importance is frequently tested on model ecosystems such as oceanic islands that vary in both. However, the coarse-scale data used to perform such analyses have limited inferential power to separate the effects of historical biogeographic factors, such as island age, from those of ecological ones, such as island area and habitat heterogeneity. Using a comprehensive database of forest plots across the Hawaiian archipelago, we describe biodiversity patterns of native plants across multiple spatial scales and then disentangle the effects of island age, area, and habitat heterogeneity that shape these patterns. At both island and local scales, we find evidence that island age strongly influences species diversity patterns. Our results indicate that, once accounting for the effects of area and habitat heterogeneity, greater species diversity per unit area on older islands emerges due to a greater number of rare species that are heterogeneously distributed in space. Our approach clearly demonstrates that both ecological and evolutionary factors shape biodiversity patterns in a model archipelago ecosystem, and can be applied to disentangle biodiversity drivers in other systems.</w:t>
      </w:r>
    </w:p>
    <w:p>
      <w:pPr>
        <w:pStyle w:val="Heading1"/>
        <w:rPr>
          <w:rFonts w:ascii="Times New Roman" w:hAnsi="Times New Roman"/>
        </w:rPr>
      </w:pPr>
      <w:r>
        <w:rPr/>
        <w:t>Significance statement</w:t>
      </w:r>
    </w:p>
    <w:p>
      <w:pPr>
        <w:pStyle w:val="Normal"/>
        <w:rPr>
          <w:rFonts w:ascii="Times New Roman" w:hAnsi="Times New Roman"/>
        </w:rPr>
      </w:pPr>
      <w:r>
        <w:rPr>
          <w:rFonts w:ascii="Times New Roman" w:hAnsi="Times New Roman"/>
        </w:rPr>
      </w:r>
    </w:p>
    <w:p>
      <w:pPr>
        <w:pStyle w:val="Normal"/>
        <w:spacing w:lineRule="auto" w:line="480"/>
        <w:rPr>
          <w:rFonts w:ascii="Times New Roman" w:hAnsi="Times New Roman"/>
        </w:rPr>
      </w:pPr>
      <w:r>
        <w:rPr>
          <w:rFonts w:ascii="Times New Roman" w:hAnsi="Times New Roman"/>
        </w:rPr>
        <w:t>Integrating evolutionary and ecological factors is an essential step towards reaching a more complete understanding of the mechanisms that underlie biodiversity patterns. While oceanic islands are often used as natural laboratories because they are discrete spatial units and vary in age, island- (or archipelago-) level species checklists lack information about species abundances and distributions within islands that is needed to disentangle the effects of biogeographical and ecological factors on biodiversity. Here, we present forest plot data from across the Hawaiian archipelago and show that the effects of island age on diversity patterns of native plant species percolate across spatial scales via the distribution of rare species. In doing so, we show that species diversity patterns across a hotspot archipelago, such as Hawai'i, reflect the joint influence of contemporary and historical drivers.</w:t>
      </w:r>
    </w:p>
    <w:p>
      <w:pPr>
        <w:pStyle w:val="TextBody"/>
        <w:spacing w:lineRule="auto" w:line="480"/>
        <w:rPr>
          <w:rFonts w:ascii="Times New Roman" w:hAnsi="Times New Roman"/>
        </w:rPr>
      </w:pPr>
      <w:r>
        <w:rPr>
          <w:rFonts w:ascii="Times New Roman" w:hAnsi="Times New Roman"/>
        </w:rPr>
      </w:r>
    </w:p>
    <w:p>
      <w:pPr>
        <w:pStyle w:val="TextBody"/>
        <w:spacing w:lineRule="auto" w:line="480"/>
        <w:rPr>
          <w:rFonts w:ascii="Times New Roman" w:hAnsi="Times New Roman"/>
        </w:rPr>
      </w:pPr>
      <w:r>
        <w:rPr>
          <w:rFonts w:ascii="Times New Roman" w:hAnsi="Times New Roman"/>
        </w:rPr>
      </w:r>
    </w:p>
    <w:p>
      <w:pPr>
        <w:pStyle w:val="TextBody"/>
        <w:spacing w:lineRule="auto" w:line="480"/>
        <w:rPr>
          <w:rFonts w:ascii="Times New Roman" w:hAnsi="Times New Roman"/>
        </w:rPr>
      </w:pPr>
      <w:r>
        <w:rPr>
          <w:rFonts w:ascii="Times New Roman" w:hAnsi="Times New Roman"/>
        </w:rPr>
      </w:r>
    </w:p>
    <w:p>
      <w:pPr>
        <w:pStyle w:val="TextBody"/>
        <w:spacing w:lineRule="auto" w:line="480"/>
        <w:rPr>
          <w:rFonts w:ascii="Times New Roman" w:hAnsi="Times New Roman"/>
        </w:rPr>
      </w:pPr>
      <w:r>
        <w:rPr>
          <w:rFonts w:ascii="Times New Roman" w:hAnsi="Times New Roman"/>
        </w:rPr>
      </w:r>
    </w:p>
    <w:p>
      <w:pPr>
        <w:pStyle w:val="TextBody"/>
        <w:spacing w:lineRule="auto" w:line="480"/>
        <w:rPr>
          <w:rFonts w:ascii="Times New Roman" w:hAnsi="Times New Roman"/>
        </w:rPr>
      </w:pPr>
      <w:r>
        <w:rPr>
          <w:rFonts w:ascii="Times New Roman" w:hAnsi="Times New Roman"/>
        </w:rPr>
      </w:r>
    </w:p>
    <w:p>
      <w:pPr>
        <w:pStyle w:val="TextBody"/>
        <w:spacing w:lineRule="auto" w:line="480"/>
        <w:rPr>
          <w:rFonts w:ascii="Times New Roman" w:hAnsi="Times New Roman"/>
        </w:rPr>
      </w:pPr>
      <w:r>
        <w:rPr>
          <w:rFonts w:ascii="Times New Roman" w:hAnsi="Times New Roman"/>
        </w:rPr>
      </w:r>
    </w:p>
    <w:p>
      <w:pPr>
        <w:pStyle w:val="TextBody"/>
        <w:spacing w:lineRule="auto" w:line="480"/>
        <w:rPr>
          <w:rFonts w:ascii="Times New Roman" w:hAnsi="Times New Roman"/>
        </w:rPr>
      </w:pPr>
      <w:r>
        <w:rPr>
          <w:rFonts w:ascii="Times New Roman" w:hAnsi="Times New Roman"/>
        </w:rPr>
      </w:r>
    </w:p>
    <w:p>
      <w:pPr>
        <w:pStyle w:val="TextBody"/>
        <w:spacing w:lineRule="auto" w:line="480"/>
        <w:rPr>
          <w:rFonts w:ascii="Times New Roman" w:hAnsi="Times New Roman"/>
        </w:rPr>
      </w:pPr>
      <w:r>
        <w:rPr>
          <w:rFonts w:ascii="Times New Roman" w:hAnsi="Times New Roman"/>
        </w:rPr>
      </w:r>
    </w:p>
    <w:p>
      <w:pPr>
        <w:pStyle w:val="TextBody"/>
        <w:spacing w:lineRule="auto" w:line="480"/>
        <w:rPr>
          <w:rFonts w:ascii="Times New Roman" w:hAnsi="Times New Roman"/>
        </w:rPr>
      </w:pPr>
      <w:r>
        <w:rPr>
          <w:rFonts w:ascii="Times New Roman" w:hAnsi="Times New Roman"/>
        </w:rPr>
      </w:r>
    </w:p>
    <w:p>
      <w:pPr>
        <w:pStyle w:val="TextBody"/>
        <w:spacing w:lineRule="auto" w:line="480"/>
        <w:rPr>
          <w:rFonts w:ascii="Times New Roman" w:hAnsi="Times New Roman"/>
        </w:rPr>
      </w:pPr>
      <w:r>
        <w:rPr>
          <w:rFonts w:ascii="Times New Roman" w:hAnsi="Times New Roman"/>
        </w:rPr>
      </w:r>
    </w:p>
    <w:p>
      <w:pPr>
        <w:pStyle w:val="TextBody"/>
        <w:spacing w:lineRule="auto" w:line="480"/>
        <w:rPr>
          <w:rFonts w:ascii="Times New Roman" w:hAnsi="Times New Roman"/>
        </w:rPr>
      </w:pPr>
      <w:r>
        <w:rPr>
          <w:rFonts w:ascii="Times New Roman" w:hAnsi="Times New Roman"/>
        </w:rPr>
      </w:r>
    </w:p>
    <w:p>
      <w:pPr>
        <w:pStyle w:val="TextBody"/>
        <w:spacing w:lineRule="auto" w:line="480"/>
        <w:rPr>
          <w:rFonts w:ascii="Times New Roman" w:hAnsi="Times New Roman"/>
        </w:rPr>
      </w:pPr>
      <w:r>
        <w:rPr>
          <w:rFonts w:ascii="Times New Roman" w:hAnsi="Times New Roman"/>
        </w:rPr>
      </w:r>
    </w:p>
    <w:p>
      <w:pPr>
        <w:pStyle w:val="Heading1"/>
        <w:rPr>
          <w:rFonts w:ascii="Times New Roman" w:hAnsi="Times New Roman"/>
        </w:rPr>
      </w:pPr>
      <w:r>
        <w:rPr/>
        <w:t>Introduction</w:t>
      </w:r>
    </w:p>
    <w:p>
      <w:pPr>
        <w:pStyle w:val="FirstParagraph"/>
        <w:spacing w:lineRule="auto" w:line="480"/>
        <w:rPr>
          <w:rFonts w:ascii="Times New Roman" w:hAnsi="Times New Roman"/>
        </w:rPr>
      </w:pPr>
      <w:r>
        <w:rPr>
          <w:rFonts w:ascii="Times New Roman" w:hAnsi="Times New Roman"/>
        </w:rPr>
        <w:t xml:space="preserve">Biodiversity is unequally distributed across the globe. For example, the number of co-occurring tree species ranges from boreal forests of only a few species that spread across thousands of hectares </w:t>
      </w:r>
      <w:bookmarkStart w:id="0" w:name="ZOTERO_BREF_0lzkw0mottmK"/>
      <w:r>
        <w:rPr>
          <w:rFonts w:ascii="Times New Roman" w:hAnsi="Times New Roman"/>
        </w:rPr>
        <w:t>(1)</w:t>
      </w:r>
      <w:bookmarkEnd w:id="0"/>
      <w:r>
        <w:rPr>
          <w:rFonts w:ascii="Times New Roman" w:hAnsi="Times New Roman"/>
        </w:rPr>
        <w:t xml:space="preserve"> to tropical forests with upwards of 1,000 species co-occurring within only tens to hundreds of hectares </w:t>
      </w:r>
      <w:bookmarkStart w:id="1" w:name="ZOTERO_BREF_lnjiA6HkSu6k"/>
      <w:r>
        <w:rPr>
          <w:rFonts w:ascii="Times New Roman" w:hAnsi="Times New Roman"/>
        </w:rPr>
        <w:t>(2)</w:t>
      </w:r>
      <w:bookmarkEnd w:id="1"/>
      <w:r>
        <w:rPr>
          <w:rFonts w:ascii="Times New Roman" w:hAnsi="Times New Roman"/>
        </w:rPr>
        <w:t>. This variation in biodiversity has emerged over evolutionary time </w:t>
      </w:r>
      <w:bookmarkStart w:id="2" w:name="ZOTERO_BREF_14ABgbmXZaGo"/>
      <w:r>
        <w:rPr>
          <w:rFonts w:ascii="Times New Roman" w:hAnsi="Times New Roman"/>
        </w:rPr>
        <w:t>(3)</w:t>
      </w:r>
      <w:bookmarkEnd w:id="2"/>
      <w:r>
        <w:rPr>
          <w:rFonts w:ascii="Times New Roman" w:hAnsi="Times New Roman"/>
        </w:rPr>
        <w:t xml:space="preserve">and also reflects current patterns of available habitat area, climate and disturbance (including anthropogenic disturbances) </w:t>
      </w:r>
      <w:bookmarkStart w:id="3" w:name="ZOTERO_BREF_MWPdsqnVbc7d"/>
      <w:r>
        <w:rPr>
          <w:rFonts w:ascii="Times New Roman" w:hAnsi="Times New Roman"/>
          <w:b w:val="false"/>
          <w:i w:val="false"/>
          <w:caps w:val="false"/>
          <w:smallCaps w:val="false"/>
          <w:position w:val="0"/>
          <w:sz w:val="24"/>
          <w:sz w:val="24"/>
          <w:u w:val="none"/>
          <w:vertAlign w:val="baseline"/>
        </w:rPr>
        <w:t>(4–6)</w:t>
      </w:r>
      <w:bookmarkEnd w:id="3"/>
      <w:r>
        <w:rPr>
          <w:rFonts w:ascii="Times New Roman" w:hAnsi="Times New Roman"/>
        </w:rPr>
        <w:t xml:space="preserve">, as well as historical patterns of climate, interactions with other species, and biogeography </w:t>
      </w:r>
      <w:bookmarkStart w:id="4" w:name="ZOTERO_BREF_sjTQ5gg0ufMI"/>
      <w:r>
        <w:rPr>
          <w:rFonts w:ascii="Times New Roman" w:hAnsi="Times New Roman"/>
          <w:b w:val="false"/>
          <w:i w:val="false"/>
          <w:caps w:val="false"/>
          <w:smallCaps w:val="false"/>
          <w:position w:val="0"/>
          <w:sz w:val="24"/>
          <w:sz w:val="24"/>
          <w:u w:val="none"/>
          <w:vertAlign w:val="baseline"/>
        </w:rPr>
        <w:t>(7–10)</w:t>
      </w:r>
      <w:bookmarkEnd w:id="4"/>
      <w:r>
        <w:rPr>
          <w:rFonts w:ascii="Times New Roman" w:hAnsi="Times New Roman"/>
        </w:rPr>
        <w:t>.</w:t>
      </w:r>
    </w:p>
    <w:p>
      <w:pPr>
        <w:pStyle w:val="TextBody"/>
        <w:spacing w:lineRule="auto" w:line="480"/>
        <w:rPr>
          <w:rFonts w:ascii="Times New Roman" w:hAnsi="Times New Roman"/>
        </w:rPr>
      </w:pPr>
      <w:r>
        <w:rPr>
          <w:rFonts w:ascii="Times New Roman" w:hAnsi="Times New Roman"/>
        </w:rPr>
        <w:tab/>
        <w:t xml:space="preserve">Research on oceanic islands has generated some of the most influential theories on biodiversity dynamics via evolutionary </w:t>
      </w:r>
      <w:bookmarkStart w:id="5" w:name="ZOTERO_BREF_PgNuk8zTEj9d"/>
      <w:r>
        <w:rPr>
          <w:rFonts w:ascii="Times New Roman" w:hAnsi="Times New Roman"/>
        </w:rPr>
        <w:t>(11, 12)</w:t>
      </w:r>
      <w:bookmarkEnd w:id="5"/>
      <w:r>
        <w:rPr>
          <w:rFonts w:ascii="Times New Roman" w:hAnsi="Times New Roman"/>
        </w:rPr>
        <w:t xml:space="preserve"> and ecological processes </w:t>
      </w:r>
      <w:bookmarkStart w:id="6" w:name="ZOTERO_BREF_O2ZrwfghAbiv"/>
      <w:r>
        <w:rPr>
          <w:rFonts w:ascii="Times New Roman" w:hAnsi="Times New Roman"/>
        </w:rPr>
        <w:t>(13)</w:t>
      </w:r>
      <w:bookmarkEnd w:id="6"/>
      <w:r>
        <w:rPr>
          <w:rFonts w:ascii="Times New Roman" w:hAnsi="Times New Roman"/>
        </w:rPr>
        <w:t>. For example, historical biogeographic factors can play an important role in driving diversity patterns, such as differences in island age resulting from volcanic processes or differences in historical connections to mainland areas</w:t>
      </w:r>
      <w:bookmarkStart w:id="7" w:name="__UnoMark__27632_1878829019"/>
      <w:bookmarkStart w:id="8" w:name="__UnoMark__21770_1878829019"/>
      <w:bookmarkStart w:id="9" w:name="__UnoMark__30199_1878829019"/>
      <w:bookmarkStart w:id="10" w:name="__UnoMark__24903_1878829019"/>
      <w:bookmarkStart w:id="11" w:name="__UnoMark__33081_1878829019"/>
      <w:bookmarkEnd w:id="7"/>
      <w:bookmarkEnd w:id="8"/>
      <w:bookmarkEnd w:id="9"/>
      <w:bookmarkEnd w:id="10"/>
      <w:bookmarkEnd w:id="11"/>
      <w:r>
        <w:rPr>
          <w:rFonts w:ascii="Times New Roman" w:hAnsi="Times New Roman"/>
        </w:rPr>
        <w:t xml:space="preserve"> </w:t>
      </w:r>
      <w:bookmarkStart w:id="12" w:name="ZOTERO_BREF_2KnOigxzSi9i"/>
      <w:r>
        <w:rPr>
          <w:rFonts w:ascii="Times New Roman" w:hAnsi="Times New Roman"/>
          <w:b w:val="false"/>
          <w:i w:val="false"/>
          <w:caps w:val="false"/>
          <w:smallCaps w:val="false"/>
          <w:position w:val="0"/>
          <w:sz w:val="24"/>
          <w:sz w:val="24"/>
          <w:u w:val="none"/>
          <w:vertAlign w:val="baseline"/>
        </w:rPr>
        <w:t>(14–16)</w:t>
      </w:r>
      <w:bookmarkEnd w:id="12"/>
      <w:r>
        <w:rPr>
          <w:rFonts w:ascii="Times New Roman" w:hAnsi="Times New Roman"/>
        </w:rPr>
        <w:t xml:space="preserve">. At the same time, ecological factors such as island area and heterogeneity, as well as climatic factors, also explain a large amount of the variation in biodiversity across islands </w:t>
      </w:r>
      <w:bookmarkStart w:id="13" w:name="ZOTERO_BREF_nsSXJ7JS2VgW"/>
      <w:r>
        <w:rPr>
          <w:rFonts w:ascii="Times New Roman" w:hAnsi="Times New Roman"/>
        </w:rPr>
        <w:t>(17, 18)</w:t>
      </w:r>
      <w:bookmarkEnd w:id="13"/>
      <w:r>
        <w:rPr>
          <w:rFonts w:ascii="Times New Roman" w:hAnsi="Times New Roman"/>
        </w:rPr>
        <w:t>. While it is impossible to fully separate evolutionary effects from contemporary ecological effects in driving patterns of biodiversity on islands</w:t>
      </w:r>
      <w:bookmarkStart w:id="14" w:name="__UnoMark__24905_1878829019"/>
      <w:bookmarkStart w:id="15" w:name="__UnoMark__27634_1878829019"/>
      <w:bookmarkStart w:id="16" w:name="__UnoMark__21772_1878829019"/>
      <w:bookmarkStart w:id="17" w:name="__UnoMark__30198_1878829019"/>
      <w:bookmarkStart w:id="18" w:name="__UnoMark__33083_1878829019"/>
      <w:bookmarkEnd w:id="14"/>
      <w:bookmarkEnd w:id="15"/>
      <w:bookmarkEnd w:id="16"/>
      <w:bookmarkEnd w:id="17"/>
      <w:bookmarkEnd w:id="18"/>
      <w:r>
        <w:rPr>
          <w:rFonts w:ascii="Times New Roman" w:hAnsi="Times New Roman"/>
        </w:rPr>
        <w:t xml:space="preserve"> </w:t>
      </w:r>
      <w:bookmarkStart w:id="19" w:name="ZOTERO_BREF_Rge611u0U1Im"/>
      <w:r>
        <w:rPr>
          <w:rFonts w:ascii="Times New Roman" w:hAnsi="Times New Roman"/>
          <w:b w:val="false"/>
          <w:i w:val="false"/>
          <w:caps w:val="false"/>
          <w:smallCaps w:val="false"/>
          <w:position w:val="0"/>
          <w:sz w:val="24"/>
          <w:sz w:val="24"/>
          <w:u w:val="none"/>
          <w:vertAlign w:val="baseline"/>
        </w:rPr>
        <w:t>(10, 19–21)</w:t>
      </w:r>
      <w:bookmarkEnd w:id="19"/>
      <w:r>
        <w:rPr>
          <w:rFonts w:ascii="Times New Roman" w:hAnsi="Times New Roman"/>
        </w:rPr>
        <w:t>, islands have served as a model system in which to evaluate their relative importance, to understand how biodiversity is maintained, and to predict how it may change in the face of ongoing anthropogenic factors.</w:t>
      </w:r>
    </w:p>
    <w:p>
      <w:pPr>
        <w:pStyle w:val="TextBody"/>
        <w:spacing w:lineRule="auto" w:line="480"/>
        <w:rPr>
          <w:rFonts w:ascii="Times New Roman" w:hAnsi="Times New Roman"/>
        </w:rPr>
      </w:pPr>
      <w:r>
        <w:rPr>
          <w:rFonts w:ascii="Times New Roman" w:hAnsi="Times New Roman"/>
        </w:rPr>
        <w:tab/>
        <w:t xml:space="preserve">The Hawaiian archipelago, and similar hotspot archipelagos, provides an ideal testing ground for studying the interplay between ecological and evolutionary processes generating and maintaining island-level diversity </w:t>
      </w:r>
      <w:bookmarkStart w:id="20" w:name="ZOTERO_BREF_f0SzIGDJRALF"/>
      <w:r>
        <w:rPr>
          <w:rFonts w:ascii="Times New Roman" w:hAnsi="Times New Roman"/>
          <w:b w:val="false"/>
          <w:i w:val="false"/>
          <w:caps w:val="false"/>
          <w:smallCaps w:val="false"/>
          <w:position w:val="0"/>
          <w:sz w:val="24"/>
          <w:sz w:val="24"/>
          <w:u w:val="none"/>
          <w:vertAlign w:val="baseline"/>
        </w:rPr>
        <w:t>(e.g., 22–25)</w:t>
      </w:r>
      <w:bookmarkEnd w:id="20"/>
      <w:r>
        <w:rPr>
          <w:rFonts w:ascii="Times New Roman" w:hAnsi="Times New Roman"/>
        </w:rPr>
        <w:t xml:space="preserve">. This is because such archipelagos form over volcanic hotspots that create islands of different ages. Among the main Hawaiian islands, Kaua’i is ~5 million years old, O’ahu is ~3 million years old, Maui Nui is 1-2 million years old, and the island of Hawai’i is less than 0.5 million years old and still growing </w:t>
      </w:r>
      <w:bookmarkStart w:id="21" w:name="ZOTERO_BREF_RD29eYW4cfaH"/>
      <w:r>
        <w:rPr>
          <w:rFonts w:ascii="Times New Roman" w:hAnsi="Times New Roman"/>
        </w:rPr>
        <w:t>(26)</w:t>
      </w:r>
      <w:bookmarkEnd w:id="21"/>
      <w:r>
        <w:rPr>
          <w:rFonts w:ascii="Times New Roman" w:hAnsi="Times New Roman"/>
        </w:rPr>
        <w:t xml:space="preserve">. While this age gradient has served as a natural experiment for studies examining the influence of time for diversification on contemporary diversity patterns </w:t>
      </w:r>
      <w:bookmarkStart w:id="22" w:name="ZOTERO_BREF_FRRcIZxiNDDJ"/>
      <w:r>
        <w:rPr>
          <w:rFonts w:ascii="Times New Roman" w:hAnsi="Times New Roman"/>
        </w:rPr>
        <w:t>(27, 28)</w:t>
      </w:r>
      <w:bookmarkEnd w:id="22"/>
      <w:r>
        <w:rPr>
          <w:rFonts w:ascii="Times New Roman" w:hAnsi="Times New Roman"/>
        </w:rPr>
        <w:t xml:space="preserve">, hotspot archipelagos such as Hawai’i do not allow for a perfect test of island age because there are at least two ecological factors that co-vary with island age: island size and island heterogeneity. The youngest island (Hawai’i) is also the largest and most heterogeneous (e.g., largest elevational gradient), while the oldest island (Kaua’i) is smaller and has lost much of its heterogeneity due to erosion </w:t>
      </w:r>
      <w:bookmarkStart w:id="23" w:name="ZOTERO_BREF_aEKI62SJfBZJ"/>
      <w:r>
        <w:rPr>
          <w:rFonts w:ascii="Times New Roman" w:hAnsi="Times New Roman"/>
        </w:rPr>
        <w:t>(26)</w:t>
      </w:r>
      <w:bookmarkEnd w:id="23"/>
      <w:r>
        <w:rPr>
          <w:rFonts w:ascii="Times New Roman" w:hAnsi="Times New Roman"/>
        </w:rPr>
        <w:t xml:space="preserve">. These co-varying ecological and evolutionary factors are repeated on hotspot archipelagos around the world, and as a result, evolutionary radiations and species extinctions appear to track ontogenetic changes in island characteristics </w:t>
      </w:r>
      <w:bookmarkStart w:id="24" w:name="ZOTERO_BREF_hnXP4aGMZVFM"/>
      <w:r>
        <w:rPr>
          <w:rFonts w:ascii="Times New Roman" w:hAnsi="Times New Roman"/>
        </w:rPr>
        <w:t>(25)</w:t>
      </w:r>
      <w:bookmarkEnd w:id="24"/>
      <w:r>
        <w:rPr>
          <w:rFonts w:ascii="Times New Roman" w:hAnsi="Times New Roman"/>
        </w:rPr>
        <w:t>; clades rapidly accumulate species as islands grow and subsequently lose species as islands decay.</w:t>
      </w:r>
    </w:p>
    <w:p>
      <w:pPr>
        <w:pStyle w:val="TextBody"/>
        <w:spacing w:lineRule="auto" w:line="480"/>
        <w:rPr>
          <w:rFonts w:ascii="Times New Roman" w:hAnsi="Times New Roman"/>
        </w:rPr>
      </w:pPr>
      <w:r>
        <w:rPr>
          <w:rFonts w:ascii="Times New Roman" w:hAnsi="Times New Roman"/>
        </w:rPr>
        <w:tab/>
        <w:t xml:space="preserve">While the conceptual framework for the interplay between evolutionary and ecological factors in driving patterns of biodiversity on islands is compelling </w:t>
      </w:r>
      <w:bookmarkStart w:id="25" w:name="ZOTERO_BREF_eeb23XN3mc93"/>
      <w:r>
        <w:rPr>
          <w:rFonts w:ascii="Times New Roman" w:hAnsi="Times New Roman"/>
        </w:rPr>
        <w:t>(29)</w:t>
      </w:r>
      <w:bookmarkEnd w:id="25"/>
      <w:r>
        <w:rPr>
          <w:rFonts w:ascii="Times New Roman" w:hAnsi="Times New Roman"/>
        </w:rPr>
        <w:t xml:space="preserve">, the data used to test these hypotheses are often limited. For example, macroecological and biogeographic data, such as species richness patterns and patterns of endemism, are used at very coarse scales (e.g., from island checklist data) and thus cannot allow for robust inference regarding within-island confounded variables, such as island heterogeneity. Therefore, more detailed information on the abundances and small-scale distributions of species is required in order to disentangle these ecological and evolutionary hypotheses. While a few studies have begun to apply smaller-scale data to larger-scale eco-evolutionary questions on islands, these studies have been greatly limited in scope, e.g., few sampling locations across gradients of island age, and thus not have not been able to fully disentangle the effects of island age, area, and heterogeneity on patterns of biodiversity </w:t>
      </w:r>
      <w:bookmarkStart w:id="26" w:name="ZOTERO_BREF_xZ5joQZFDDHg"/>
      <w:r>
        <w:rPr>
          <w:rFonts w:ascii="Times New Roman" w:hAnsi="Times New Roman"/>
        </w:rPr>
        <w:t>(21, 23, 30, 31)</w:t>
      </w:r>
      <w:bookmarkEnd w:id="26"/>
      <w:r>
        <w:rPr>
          <w:rFonts w:ascii="Times New Roman" w:hAnsi="Times New Roman"/>
        </w:rPr>
        <w:t>.</w:t>
      </w:r>
    </w:p>
    <w:p>
      <w:pPr>
        <w:pStyle w:val="TextBody"/>
        <w:spacing w:lineRule="auto" w:line="480"/>
        <w:rPr>
          <w:rFonts w:ascii="Times New Roman" w:hAnsi="Times New Roman"/>
        </w:rPr>
      </w:pPr>
      <w:r>
        <w:rPr>
          <w:rFonts w:ascii="Times New Roman" w:hAnsi="Times New Roman"/>
        </w:rPr>
        <w:tab/>
        <w:t xml:space="preserve">Our primary objectives are to describe patterns of biodiversity in the Hawaiian archipelago at multiple spatial scales and to distinguish the roles that island age, area, and habitat heterogeneity likely play in determining these observed patterns. We focus on native forest communities (trees, shrubs, and tree ferns) because they have been intensively sampled using similar methods across the Hawaiian archipelago </w:t>
      </w:r>
      <w:bookmarkStart w:id="27" w:name="ZOTERO_BREF_X8pH5CusrCqS"/>
      <w:r>
        <w:rPr>
          <w:rFonts w:ascii="Times New Roman" w:hAnsi="Times New Roman"/>
        </w:rPr>
        <w:t>(32)</w:t>
      </w:r>
      <w:bookmarkEnd w:id="27"/>
      <w:r>
        <w:rPr>
          <w:rFonts w:ascii="Times New Roman" w:hAnsi="Times New Roman"/>
        </w:rPr>
        <w:t xml:space="preserve"> and to minimize alien plant impacts on plant communities </w:t>
      </w:r>
      <w:bookmarkStart w:id="28" w:name="ZOTERO_BREF_nxY2Y6JEZz4L"/>
      <w:r>
        <w:rPr>
          <w:rFonts w:ascii="Times New Roman" w:hAnsi="Times New Roman"/>
        </w:rPr>
        <w:t>(33)</w:t>
      </w:r>
      <w:bookmarkEnd w:id="28"/>
      <w:r>
        <w:rPr>
          <w:rFonts w:ascii="Times New Roman" w:hAnsi="Times New Roman"/>
        </w:rPr>
        <w:t xml:space="preserve">. We collated data from multiple studies into a common dataset with a total of 429 sampling plots that consists of 23,570 individuals of 104 species </w:t>
      </w:r>
      <w:bookmarkStart w:id="29" w:name="ZOTERO_BREF_03CxY0Ia4bdQ"/>
      <w:r>
        <w:rPr>
          <w:rFonts w:ascii="Times New Roman" w:hAnsi="Times New Roman"/>
        </w:rPr>
        <w:t>(Fig. 1, 32)</w:t>
      </w:r>
      <w:bookmarkEnd w:id="29"/>
      <w:r>
        <w:rPr>
          <w:rFonts w:ascii="Times New Roman" w:hAnsi="Times New Roman"/>
        </w:rPr>
        <w:t xml:space="preserve">. Because we had data on numbers of individuals of each species, we were able to use an array of complementary analyses, specifically rarefaction curves and relative abundance distributions, to disentangle factors that correlate with biodiversity patterns </w:t>
      </w:r>
      <w:bookmarkStart w:id="30" w:name="ZOTERO_BREF_nUk7V2PbYpwi"/>
      <w:r>
        <w:rPr>
          <w:rFonts w:ascii="Times New Roman" w:hAnsi="Times New Roman"/>
          <w:b w:val="false"/>
          <w:i w:val="false"/>
          <w:caps w:val="false"/>
          <w:smallCaps w:val="false"/>
          <w:position w:val="0"/>
          <w:sz w:val="24"/>
          <w:sz w:val="24"/>
          <w:u w:val="none"/>
          <w:vertAlign w:val="baseline"/>
        </w:rPr>
        <w:t>(34–38)</w:t>
      </w:r>
      <w:bookmarkEnd w:id="30"/>
      <w:r>
        <w:rPr>
          <w:rFonts w:ascii="Times New Roman" w:hAnsi="Times New Roman"/>
        </w:rPr>
        <w:t xml:space="preserve"> that are not possible in macroecological studies that typically use island-level species checklists.</w:t>
      </w:r>
    </w:p>
    <w:p>
      <w:pPr>
        <w:pStyle w:val="Heading1"/>
        <w:rPr>
          <w:rFonts w:ascii="Times New Roman" w:hAnsi="Times New Roman"/>
        </w:rPr>
      </w:pPr>
      <w:bookmarkStart w:id="31" w:name="results-discussion"/>
      <w:bookmarkEnd w:id="31"/>
      <w:r>
        <w:rPr/>
        <w:t>Results &amp; Discussion</w:t>
      </w:r>
    </w:p>
    <w:p>
      <w:pPr>
        <w:pStyle w:val="FirstParagraph"/>
        <w:spacing w:lineRule="auto" w:line="480"/>
        <w:rPr>
          <w:rFonts w:ascii="Times New Roman" w:hAnsi="Times New Roman"/>
        </w:rPr>
      </w:pPr>
      <w:r>
        <w:rPr>
          <w:rFonts w:ascii="Times New Roman" w:hAnsi="Times New Roman"/>
        </w:rPr>
        <w:t xml:space="preserve">At the large (island-level) spatial scale, we find evidence consistent with the idea that island age plays an important role in generating biodiversity patterns using checklists of native woody plant species on each island (Fig. 2). The youngest island, Hawai’i, has the fewest numbers of native woody species and the fewest single island endemic species. Kaua’i, the oldest island, has the highest number of single island endemics, suggesting an important role for diversification processes in generating contemporary patterns of island-level biodiversity </w:t>
      </w:r>
      <w:bookmarkStart w:id="32" w:name="ZOTERO_BREF_lbDw0ErbfR6O"/>
      <w:r>
        <w:rPr>
          <w:rFonts w:ascii="Times New Roman" w:hAnsi="Times New Roman"/>
        </w:rPr>
        <w:t>(15, 19)</w:t>
      </w:r>
      <w:bookmarkEnd w:id="32"/>
      <w:r>
        <w:rPr>
          <w:rFonts w:ascii="Times New Roman" w:hAnsi="Times New Roman"/>
        </w:rPr>
        <w:t>.</w:t>
      </w:r>
    </w:p>
    <w:p>
      <w:pPr>
        <w:pStyle w:val="TextBody"/>
        <w:spacing w:lineRule="auto" w:line="480"/>
        <w:rPr/>
      </w:pPr>
      <w:r>
        <w:rPr>
          <w:rFonts w:ascii="Times New Roman" w:hAnsi="Times New Roman"/>
        </w:rPr>
        <w:tab/>
        <w:t xml:space="preserve">At the small (plot-level) spatial scale, however, we find a pattern that is opposite to that observed using island-level species checklists (Fig. 3a). Across all sampling plots, there are more species observed on the youngest islands (Hawai’i and Maui Nui) and fewer species on the smaller, older islands (Kaua’i and O’ahu). This result is strongly influenced by sampling intensity; there were many more sample plots on Hawai’i and fewer on the smaller, older islands (Fig. 1; </w:t>
      </w:r>
      <w:r>
        <w:rPr>
          <w:rStyle w:val="InternetLink"/>
          <w:rFonts w:ascii="Times New Roman" w:hAnsi="Times New Roman"/>
          <w:color w:val="000000"/>
        </w:rPr>
        <w:t>Table S1</w:t>
      </w:r>
      <w:r>
        <w:rPr>
          <w:rFonts w:ascii="Times New Roman" w:hAnsi="Times New Roman"/>
        </w:rPr>
        <w:t>). When we rarefied species richness to standardize sampling effort across the islands to 10,000 individuals using individual-based rarefactions, the difference in species richness (per 10,000 individuals) remained higher for Hawai’i compared to Kaua’i (Fig. S1). However, when we rarefied to smaller sample sizes (100 or 1,000 individuals), the observed differences among the islands disappeared. This suggests that Hawai’i likely has more observed species across all of its sampling plots because (i) it is larger, which allows for the sampling of more individuals and thus the detection of more species and/or (ii) as a result of its bigger size, it is more heterogeneous and has more habitat types than smaller islands.</w:t>
      </w:r>
    </w:p>
    <w:p>
      <w:pPr>
        <w:pStyle w:val="TextBody"/>
        <w:spacing w:lineRule="auto" w:line="480"/>
        <w:rPr/>
      </w:pPr>
      <w:r>
        <w:rPr>
          <w:rFonts w:ascii="Times New Roman" w:hAnsi="Times New Roman"/>
        </w:rPr>
        <w:tab/>
        <w:t xml:space="preserve">How can we disentangle the influence of island age from other confounded ecological factors, such as island size and habitat heterogeneity on diversity patterns across islands? To unveil the influence of these drivers of species richness differences across the islands, we compared species richness patterns on islands using three nested sampling scenarios. First, we used data from all sampling plots, which includes differences in all three factors that can influence the numbers of observed species: area (a proxy for sampling intensity), habitat heterogeneity, and island age (‘Area+Het+Age’). We compared across individual-based rarefaction curves to eliminate the effect of the higher sampling effort on bigger islands (Fig. 3a; Fig. S1). We find that the rarefaction curves were similar at lower numbers of individuals, but increasingly diverged at higher numbers of individuals, where the younger, larger islands accumulate species at greater rates than the older, smaller islands. In addition, we calculated relative abundance distributions (RADs), which depict proportional changes in species abundances as a function of their rank within a community. We find that the younger islands, Hawai’i and Maui Nui, appear to have more rare species </w:t>
      </w:r>
      <w:bookmarkStart w:id="33" w:name="ZOTERO_BREF_1285OrFtqTtp"/>
      <w:r>
        <w:rPr>
          <w:rFonts w:ascii="Times New Roman" w:hAnsi="Times New Roman"/>
        </w:rPr>
        <w:t>(39)</w:t>
      </w:r>
      <w:bookmarkEnd w:id="33"/>
      <w:r>
        <w:rPr>
          <w:rFonts w:ascii="Times New Roman" w:hAnsi="Times New Roman"/>
        </w:rPr>
        <w:t xml:space="preserve"> than the older islands, Kaua’i and O’ahu (Fig. 3d).</w:t>
      </w:r>
    </w:p>
    <w:p>
      <w:pPr>
        <w:pStyle w:val="TextBody"/>
        <w:spacing w:lineRule="auto" w:line="480"/>
        <w:rPr/>
      </w:pPr>
      <w:r>
        <w:rPr>
          <w:rFonts w:ascii="Times New Roman" w:hAnsi="Times New Roman"/>
        </w:rPr>
        <w:tab/>
        <w:t xml:space="preserve">We next controlled for differences in sampling effort and island area, but not habitat heterogeneity or island age,by randomly selecting a fixed (seven) number of sampling plots (‘Het+Age’; </w:t>
      </w:r>
      <w:r>
        <w:rPr>
          <w:rStyle w:val="InternetLink"/>
          <w:rFonts w:ascii="Times New Roman" w:hAnsi="Times New Roman"/>
          <w:color w:val="000000"/>
        </w:rPr>
        <w:t>Table S2</w:t>
      </w:r>
      <w:r>
        <w:rPr>
          <w:rFonts w:ascii="Times New Roman" w:hAnsi="Times New Roman"/>
        </w:rPr>
        <w:t>), and found a dramatic reversal of the pattern. At a standardized area (between 0.54 – 0.67 ha), the older, smaller islands have steeper rarefaction curves with higher asymptotes than the younger, larger islands (Fig. 3b). This is also reflected in their RADs, where the older islands have more rare species per standardized sample than the younger islands (Fig. 3e). Finally, we sampled plots where we controlled for area and habitat heterogeneity simultaneously by randomly selecting seven plots per island with similar habitat heterogeneity (‘Age’), inferred using potential evapotranspiration (PET) as a proxy because it integrates variation in elevation and precipitation (see Materials and Methods). Here, we found similar patterns for both the rarefaction curves (Fig. 3c) and the shape of the RADs (Fig. 3f). This final sampling scenario, controlling for both habitat heterogeneity and area, indicates that there is a strong effect of island age. Specifically, when controlling for other confounding ecological factors, there are more species per unit area on the older islands and this is because they have more rare species, depicted by changes in the shape of their RADs.</w:t>
      </w:r>
    </w:p>
    <w:p>
      <w:pPr>
        <w:pStyle w:val="TextBody"/>
        <w:spacing w:lineRule="auto" w:line="480"/>
        <w:rPr>
          <w:rFonts w:ascii="Times New Roman" w:hAnsi="Times New Roman"/>
        </w:rPr>
      </w:pPr>
      <w:r>
        <w:rPr>
          <w:rFonts w:ascii="Times New Roman" w:hAnsi="Times New Roman"/>
        </w:rPr>
        <w:tab/>
        <w:t xml:space="preserve">We next compared values of diversity using the same sampling scenarios as above. Diversity values can be compared via Hill numbers </w:t>
      </w:r>
      <w:bookmarkStart w:id="34" w:name="__UnoMark__21781_1878829019"/>
      <w:bookmarkStart w:id="35" w:name="__UnoMark__24914_1878829019"/>
      <w:bookmarkStart w:id="36" w:name="__UnoMark__27643_1878829019"/>
      <w:bookmarkStart w:id="37" w:name="__UnoMark__23931_1878829019"/>
      <w:bookmarkStart w:id="38" w:name="__UnoMark__30192_1878829019"/>
      <w:bookmarkStart w:id="39" w:name="__UnoMark__33091_1878829019"/>
      <w:bookmarkStart w:id="40" w:name="ZOTERO_BREF_HU5rkHJhgMIz"/>
      <w:r>
        <w:rPr>
          <w:rFonts w:ascii="Times New Roman" w:hAnsi="Times New Roman"/>
        </w:rPr>
        <w:t>(40)</w:t>
      </w:r>
      <w:bookmarkEnd w:id="34"/>
      <w:bookmarkEnd w:id="35"/>
      <w:bookmarkEnd w:id="36"/>
      <w:bookmarkEnd w:id="37"/>
      <w:bookmarkEnd w:id="38"/>
      <w:bookmarkEnd w:id="39"/>
      <w:bookmarkEnd w:id="40"/>
      <w:r>
        <w:rPr>
          <w:rFonts w:ascii="Times New Roman" w:hAnsi="Times New Roman"/>
        </w:rPr>
        <w:t xml:space="preserve">, the most familiar of which are q=0 (species richness), q=1 (Shannon diversity), and q=2 (Simpson diversity). The increasing order from richness (q=0) to Simpson (q=2) places greater emphasis on evenness. Across native Hawaiian forests, species richness (q=0) is highest on the youngest, largest island of Hawai’i </w:t>
      </w:r>
      <w:commentRangeStart w:id="0"/>
      <w:r>
        <w:rPr>
          <w:rFonts w:ascii="Times New Roman" w:hAnsi="Times New Roman"/>
        </w:rPr>
        <w:t>(Fig. 4a)</w:t>
      </w:r>
      <w:r>
        <w:rPr>
          <w:rFonts w:ascii="Times New Roman" w:hAnsi="Times New Roman"/>
        </w:rPr>
      </w:r>
      <w:commentRangeEnd w:id="0"/>
      <w:r>
        <w:commentReference w:id="0"/>
      </w:r>
      <w:r>
        <w:rPr>
          <w:rFonts w:ascii="Times New Roman" w:hAnsi="Times New Roman"/>
        </w:rPr>
        <w:t>, whereas the oldest, smallest island of Kaua’i was the most diverse when evenness was considered (Fig. 4d &amp; g). However, when we controlled for differences in area (‘Het+Age’) and heterogeneity (‘Age’) via re-sampling, the oldest, smallest island (Kaua’i) was the most diverse and the youngest, largest island (Hawai’i) was the least diverse in all metrics (Fig. 4b, c, e, f, h and i). Species richness (q = 0) was higher on older, smaller O’ahu than on Maui (Fig. 4b and c), but both islands were similarly diverse when q = 1 or 2 (Fig. 4e, f, h, and i). This again indicates that once we control for ecological factors, island age plays a critical role in driving the numbers of species, and in particular, the numbers of rare species.</w:t>
      </w:r>
    </w:p>
    <w:p>
      <w:pPr>
        <w:pStyle w:val="TextBody"/>
        <w:spacing w:lineRule="auto" w:line="480"/>
        <w:rPr>
          <w:rFonts w:ascii="Times New Roman" w:hAnsi="Times New Roman"/>
        </w:rPr>
      </w:pPr>
      <w:r>
        <w:rPr>
          <w:rFonts w:ascii="Times New Roman" w:hAnsi="Times New Roman"/>
        </w:rPr>
        <w:tab/>
        <w:t xml:space="preserve">Finally, we examined whether island age simply influenced the relative evenness of species on islands, or if these patterns emerged from differences in the spatial distributions of species on the different islands. We calculated beta diversity using two Hill numbers </w:t>
      </w:r>
      <w:bookmarkStart w:id="41" w:name="__UnoMark__33093_1878829019"/>
      <w:bookmarkStart w:id="42" w:name="__UnoMark__23932_1878829019"/>
      <w:bookmarkStart w:id="43" w:name="__UnoMark__27644_1878829019"/>
      <w:bookmarkStart w:id="44" w:name="__UnoMark__21782_1878829019"/>
      <w:bookmarkStart w:id="45" w:name="__UnoMark__24915_1878829019"/>
      <w:bookmarkStart w:id="46" w:name="ZOTERO_BREF_mN2o8j0ItC0D"/>
      <w:bookmarkStart w:id="47" w:name="__UnoMark__30193_1878829019"/>
      <w:r>
        <w:rPr>
          <w:rFonts w:ascii="Times New Roman" w:hAnsi="Times New Roman"/>
        </w:rPr>
        <w:t>(41, 42)</w:t>
      </w:r>
      <w:bookmarkEnd w:id="41"/>
      <w:bookmarkEnd w:id="42"/>
      <w:bookmarkEnd w:id="43"/>
      <w:bookmarkEnd w:id="44"/>
      <w:bookmarkEnd w:id="45"/>
      <w:bookmarkEnd w:id="46"/>
      <w:bookmarkEnd w:id="47"/>
      <w:r>
        <w:rPr>
          <w:rFonts w:ascii="Times New Roman" w:hAnsi="Times New Roman"/>
        </w:rPr>
        <w:t>, 0 and 2, to determine how site-to-site variation in species composition influenced the observed patterns. When q=0, we found that Hawai’i had significantly greater beta diversity than the other three islands when all three drivers of diversity were included (‘Area+Het+Age’; Fig. 5a). This pattern shifted markedly when we controlled for differences in area (‘Het+Age’; Fig. 5b) and habitat heterogeneity (‘Age’ ; Fig 5c); in both of these sampling scenarios, we found significantly higher levels of beta diversity on the older islands. When we calculated beta diversity at q=2 (Fig. 5d, e, and f), where common species drive the patterns, we found that the two older islands consistently exhibited higher levels of beta diversity than the two younger islands when controlling for differences in area and habitat heterogeneity (Fig. 5e and f). This indicates that rare species, unlike common species, are heterogeneously distributed in space after controlling for differences in area and habitat heterogeneity.</w:t>
      </w:r>
    </w:p>
    <w:p>
      <w:pPr>
        <w:pStyle w:val="TextBody"/>
        <w:spacing w:lineRule="auto" w:line="480"/>
        <w:rPr>
          <w:rFonts w:ascii="Times New Roman" w:hAnsi="Times New Roman"/>
        </w:rPr>
      </w:pPr>
      <w:r>
        <w:rPr>
          <w:rFonts w:ascii="Times New Roman" w:hAnsi="Times New Roman"/>
        </w:rPr>
        <w:tab/>
        <w:t xml:space="preserve">Our analyses show that once area and heterogeneity are controlled for, we can detect a strong effect of island age on diversity patterns of native forest communities across the Hawaiian archipelago at local scales that echoes diversity patterns observed at macro-ecological scales </w:t>
      </w:r>
      <w:bookmarkStart w:id="48" w:name="ZOTERO_BREF_lB7RqsRMsW1C"/>
      <w:r>
        <w:rPr>
          <w:rFonts w:ascii="Times New Roman" w:hAnsi="Times New Roman"/>
        </w:rPr>
        <w:t>(43)</w:t>
      </w:r>
      <w:bookmarkEnd w:id="48"/>
      <w:r>
        <w:rPr>
          <w:rFonts w:ascii="Times New Roman" w:hAnsi="Times New Roman"/>
        </w:rPr>
        <w:t xml:space="preserve">. </w:t>
      </w:r>
      <w:bookmarkStart w:id="49" w:name="__DdeLink__35151_1878829019"/>
      <w:r>
        <w:rPr>
          <w:rFonts w:ascii="Times New Roman" w:hAnsi="Times New Roman"/>
        </w:rPr>
        <w:t>The oldest islands, Kaua’i and O’ahu, have more species per unit area and within similar habitats than the youngest islands, Maui Nui and Hawai’i.</w:t>
      </w:r>
      <w:bookmarkEnd w:id="49"/>
      <w:r>
        <w:rPr>
          <w:rFonts w:ascii="Times New Roman" w:hAnsi="Times New Roman"/>
        </w:rPr>
        <w:t xml:space="preserve"> The higher species richness per unit area on the older islands seems to be primarily a result of there being more rare species per unit area on the older islands relative to the younger islands. Moreover, the higher level of rarity on older islands appears to be spatially distributed, such that rare species are more aggregated on older islands than on younger islands. This latter result, i.e. greater beta diversity on older islands, could have emerged for a number of reasons. For example, higher levels of beta diversity of rare species could reflect that longer time for divergence on the older islands has allowed for higher rates of allopatric speciation with little secondary contact </w:t>
      </w:r>
      <w:bookmarkStart w:id="50" w:name="ZOTERO_BREF_rpO64MFs3Sq8"/>
      <w:r>
        <w:rPr>
          <w:rFonts w:ascii="Times New Roman" w:hAnsi="Times New Roman"/>
        </w:rPr>
        <w:t>(27, 28, 44)</w:t>
      </w:r>
      <w:bookmarkEnd w:id="50"/>
      <w:r>
        <w:rPr>
          <w:rFonts w:ascii="Times New Roman" w:hAnsi="Times New Roman"/>
        </w:rPr>
        <w:t xml:space="preserve">. Higher levels of beta diversity also could result if eco-evolutionary and frequency-dependent feedbacks, e.g., interspecific interactions or interactions with enemies, have created higher levels of spatial dispersion among otherwise similar species </w:t>
      </w:r>
      <w:bookmarkStart w:id="51" w:name="ZOTERO_BREF_05OaaPQBygMw"/>
      <w:r>
        <w:rPr>
          <w:rFonts w:ascii="Times New Roman" w:hAnsi="Times New Roman"/>
        </w:rPr>
        <w:t>(45, 46)</w:t>
      </w:r>
      <w:bookmarkEnd w:id="51"/>
      <w:r>
        <w:rPr>
          <w:rFonts w:ascii="Times New Roman" w:hAnsi="Times New Roman"/>
        </w:rPr>
        <w:t xml:space="preserve">. Additionally, beta diversity patterns may reflect greater habitat loss for native species due to land-use change on the older islands of Kaua’i and O’ahu </w:t>
      </w:r>
      <w:bookmarkStart w:id="52" w:name="ZOTERO_BREF_afTCkrpIym1q"/>
      <w:r>
        <w:rPr>
          <w:rFonts w:ascii="Times New Roman" w:hAnsi="Times New Roman"/>
        </w:rPr>
        <w:t>(47)</w:t>
      </w:r>
      <w:bookmarkEnd w:id="52"/>
      <w:r>
        <w:rPr>
          <w:rFonts w:ascii="Times New Roman" w:hAnsi="Times New Roman"/>
        </w:rPr>
        <w:t>.</w:t>
      </w:r>
    </w:p>
    <w:p>
      <w:pPr>
        <w:pStyle w:val="TextBody"/>
        <w:spacing w:lineRule="auto" w:line="480"/>
        <w:rPr>
          <w:rFonts w:ascii="Times New Roman" w:hAnsi="Times New Roman"/>
        </w:rPr>
      </w:pPr>
      <w:r>
        <w:rPr>
          <w:rFonts w:ascii="Times New Roman" w:hAnsi="Times New Roman"/>
        </w:rPr>
        <w:tab/>
        <w:t xml:space="preserve">The identification of ecological and evolutionary mechanisms are needed to fully explain the effects of island age on species diversity patterns across the Hawaiian archipelago. Based on our findings, we expect that species’ ages would increase with island age, while diversification rates would decrease </w:t>
      </w:r>
      <w:bookmarkStart w:id="53" w:name="ZOTERO_BREF_h1ifmHB8K9g1"/>
      <w:r>
        <w:rPr>
          <w:rFonts w:ascii="Times New Roman" w:hAnsi="Times New Roman"/>
        </w:rPr>
        <w:t>(14, 25)</w:t>
      </w:r>
      <w:bookmarkEnd w:id="53"/>
      <w:r>
        <w:rPr>
          <w:rFonts w:ascii="Times New Roman" w:hAnsi="Times New Roman"/>
        </w:rPr>
        <w:t xml:space="preserve">. However, a highly-resolved molecular phylogeny of the complete Hawaiian flora is not currently available. A promising path forward would be to compile and combine extant genetic and phylogenetic data </w:t>
      </w:r>
      <w:bookmarkStart w:id="54" w:name="ZOTERO_BREF_0cdBZ7beKc8e"/>
      <w:r>
        <w:rPr>
          <w:rFonts w:ascii="Times New Roman" w:hAnsi="Times New Roman"/>
        </w:rPr>
        <w:t>(48)</w:t>
      </w:r>
      <w:bookmarkEnd w:id="54"/>
      <w:r>
        <w:rPr>
          <w:rFonts w:ascii="Times New Roman" w:hAnsi="Times New Roman"/>
        </w:rPr>
        <w:t xml:space="preserve"> from well-studied clades that have undergone adaptive radiation in Hawaii, such as the silversword alliance </w:t>
      </w:r>
      <w:bookmarkStart w:id="55" w:name="ZOTERO_BREF_hVDvcvrHF8so"/>
      <w:r>
        <w:rPr>
          <w:rFonts w:ascii="Times New Roman" w:hAnsi="Times New Roman"/>
        </w:rPr>
        <w:t>(27)</w:t>
      </w:r>
      <w:bookmarkEnd w:id="55"/>
      <w:r>
        <w:rPr>
          <w:rFonts w:ascii="Times New Roman" w:hAnsi="Times New Roman"/>
        </w:rPr>
        <w:t xml:space="preserve">. The greater species diversity per unit area found on older islands, once controlling for area and habitat heterogeneity, also suggests that communities may partition resources at finer spatial scales on older islands than on younger ones. On older islands there may be less trait overlap and greater trait divergence at local scales than on younger islands, particularly for traits associated with water and nutrient acquisition </w:t>
      </w:r>
      <w:bookmarkStart w:id="56" w:name="ZOTERO_BREF_JViHwQfjKE8v"/>
      <w:r>
        <w:rPr>
          <w:rFonts w:ascii="Times New Roman" w:hAnsi="Times New Roman"/>
        </w:rPr>
        <w:t>(e.g., 49, 50)</w:t>
      </w:r>
      <w:bookmarkEnd w:id="56"/>
      <w:r>
        <w:rPr>
          <w:rFonts w:ascii="Times New Roman" w:hAnsi="Times New Roman"/>
        </w:rPr>
        <w:t xml:space="preserve">. To test for such fine-scale patterns, a comprehensive database of native and alien woody plants would need to be compiled using locally collected traits because the steep environmental gradients that occur across the Hawaiian archipelago likely lead to high intraspecific trait variation </w:t>
      </w:r>
      <w:bookmarkStart w:id="57" w:name="ZOTERO_BREF_cTPlwgw8SE0U"/>
      <w:r>
        <w:rPr>
          <w:rFonts w:ascii="Times New Roman" w:hAnsi="Times New Roman"/>
        </w:rPr>
        <w:t>(51, 52)</w:t>
      </w:r>
      <w:bookmarkEnd w:id="57"/>
      <w:r>
        <w:rPr>
          <w:rFonts w:ascii="Times New Roman" w:hAnsi="Times New Roman"/>
        </w:rPr>
        <w:t xml:space="preserve">, which may not be captured when using trait values from large plant trait databases </w:t>
      </w:r>
      <w:bookmarkStart w:id="58" w:name="ZOTERO_BREF_vpvgvQThMbNa"/>
      <w:bookmarkStart w:id="59" w:name="__UnoMark__27652_1878829019"/>
      <w:bookmarkStart w:id="60" w:name="__UnoMark__21791_1878829019"/>
      <w:bookmarkStart w:id="61" w:name="__UnoMark__24923_1878829019"/>
      <w:bookmarkStart w:id="62" w:name="__UnoMark__23941_1878829019"/>
      <w:bookmarkStart w:id="63" w:name="__UnoMark__30183_1878829019"/>
      <w:bookmarkStart w:id="64" w:name="__UnoMark__33116_1878829019"/>
      <w:r>
        <w:rPr>
          <w:rFonts w:ascii="Times New Roman" w:hAnsi="Times New Roman"/>
        </w:rPr>
        <w:t>(53)</w:t>
      </w:r>
      <w:bookmarkEnd w:id="58"/>
      <w:bookmarkEnd w:id="59"/>
      <w:bookmarkEnd w:id="60"/>
      <w:bookmarkEnd w:id="61"/>
      <w:bookmarkEnd w:id="62"/>
      <w:bookmarkEnd w:id="63"/>
      <w:bookmarkEnd w:id="64"/>
      <w:r>
        <w:rPr>
          <w:rFonts w:ascii="Times New Roman" w:hAnsi="Times New Roman"/>
        </w:rPr>
        <w:t>.</w:t>
      </w:r>
    </w:p>
    <w:p>
      <w:pPr>
        <w:pStyle w:val="Heading1"/>
        <w:spacing w:lineRule="auto" w:line="480"/>
        <w:rPr>
          <w:rFonts w:ascii="Times New Roman" w:hAnsi="Times New Roman"/>
          <w:sz w:val="32"/>
          <w:szCs w:val="32"/>
        </w:rPr>
      </w:pPr>
      <w:bookmarkStart w:id="65" w:name="conclusion"/>
      <w:bookmarkEnd w:id="65"/>
      <w:r>
        <w:rPr>
          <w:sz w:val="32"/>
          <w:szCs w:val="32"/>
        </w:rPr>
        <w:t>Conclusion</w:t>
      </w:r>
    </w:p>
    <w:p>
      <w:pPr>
        <w:pStyle w:val="FirstParagraph"/>
        <w:spacing w:lineRule="auto" w:line="480"/>
        <w:rPr>
          <w:rFonts w:ascii="Times New Roman" w:hAnsi="Times New Roman"/>
        </w:rPr>
      </w:pPr>
      <w:r>
        <w:rPr>
          <w:rFonts w:ascii="Times New Roman" w:hAnsi="Times New Roman"/>
        </w:rPr>
        <w:t xml:space="preserve">Integrating evolutionary and ecological factors has been considered an essential step </w:t>
      </w:r>
      <w:bookmarkStart w:id="66" w:name="ZOTERO_BREF_CMFficfxS25r"/>
      <w:r>
        <w:rPr>
          <w:rFonts w:ascii="Times New Roman" w:hAnsi="Times New Roman"/>
        </w:rPr>
        <w:t>(10, 19, 54)</w:t>
      </w:r>
      <w:bookmarkEnd w:id="66"/>
      <w:r>
        <w:rPr>
          <w:rFonts w:ascii="Times New Roman" w:hAnsi="Times New Roman"/>
        </w:rPr>
        <w:t xml:space="preserve"> towards deepening current understanding of the mechanisms that underpin biodiversity patterns. Here we leverage a comprehensive database of forest plots distributed across the Hawaiian archipelago and use it to show that the effects of island age on diversity patterns percolate across scales, from macroecological to local, via the spatial distribution of rare species. In doing so, we provide further evidence that species diversity patterns across islands bear the imprint of both contemporary ecological and historical evolutionary factors. Our approach can be readily applied to other systems for which there is local scale sampling of communities across relevant ecological gradients. </w:t>
      </w:r>
    </w:p>
    <w:p>
      <w:pPr>
        <w:pStyle w:val="Heading1"/>
        <w:rPr>
          <w:rFonts w:ascii="Times New Roman" w:hAnsi="Times New Roman"/>
        </w:rPr>
      </w:pPr>
      <w:bookmarkStart w:id="67" w:name="materials-and-methods"/>
      <w:bookmarkEnd w:id="67"/>
      <w:r>
        <w:rPr/>
        <w:t>Materials and Methods</w:t>
      </w:r>
    </w:p>
    <w:p>
      <w:pPr>
        <w:pStyle w:val="FirstParagraph"/>
        <w:spacing w:lineRule="auto" w:line="480"/>
        <w:rPr>
          <w:rFonts w:ascii="Times New Roman" w:hAnsi="Times New Roman"/>
        </w:rPr>
      </w:pPr>
      <w:r>
        <w:rPr>
          <w:rFonts w:ascii="Times New Roman" w:hAnsi="Times New Roman"/>
          <w:b/>
        </w:rPr>
        <w:t>Data acquisition and description</w:t>
      </w:r>
      <w:r>
        <w:rPr>
          <w:rFonts w:ascii="Times New Roman" w:hAnsi="Times New Roman"/>
          <w:b/>
          <w:i/>
        </w:rPr>
        <w:t>.</w:t>
      </w:r>
    </w:p>
    <w:p>
      <w:pPr>
        <w:pStyle w:val="TextBody"/>
        <w:spacing w:lineRule="auto" w:line="480"/>
        <w:rPr>
          <w:rFonts w:ascii="Times New Roman" w:hAnsi="Times New Roman"/>
        </w:rPr>
      </w:pPr>
      <w:r>
        <w:rPr>
          <w:rFonts w:ascii="Times New Roman" w:hAnsi="Times New Roman"/>
        </w:rPr>
        <w:t>To estimate species richness of native woody species and single island endemics for each island across the Hawaiian archipelago, we classified all plant species in the flora of the Hawaiian Islands</w:t>
      </w:r>
      <w:bookmarkStart w:id="68" w:name="__UnoMark__33072_1878829019"/>
      <w:bookmarkEnd w:id="68"/>
      <w:r>
        <w:rPr>
          <w:rFonts w:ascii="Times New Roman" w:hAnsi="Times New Roman"/>
        </w:rPr>
        <w:t xml:space="preserve"> </w:t>
      </w:r>
      <w:bookmarkStart w:id="69" w:name="ZOTERO_BREF_59cgEQxzboLg"/>
      <w:r>
        <w:rPr>
          <w:rFonts w:ascii="Times New Roman" w:hAnsi="Times New Roman"/>
        </w:rPr>
        <w:t>(55)</w:t>
      </w:r>
      <w:bookmarkEnd w:id="69"/>
      <w:r>
        <w:rPr>
          <w:rFonts w:ascii="Times New Roman" w:hAnsi="Times New Roman"/>
        </w:rPr>
        <w:t xml:space="preserve"> as native or alien and woody, herbaceous, or variable using the Global Woodiness Database </w:t>
      </w:r>
      <w:bookmarkStart w:id="70" w:name="ZOTERO_BREF_azy57QyobtLA"/>
      <w:r>
        <w:rPr>
          <w:rFonts w:ascii="Times New Roman" w:hAnsi="Times New Roman"/>
        </w:rPr>
        <w:t>(56, 57)</w:t>
      </w:r>
      <w:bookmarkEnd w:id="70"/>
      <w:r>
        <w:rPr>
          <w:rFonts w:ascii="Times New Roman" w:hAnsi="Times New Roman"/>
        </w:rPr>
        <w:t xml:space="preserve">. Species not found in the Global Woodiness Database were classified using the same methodology by consulting electronic sources </w:t>
      </w:r>
      <w:bookmarkStart w:id="71" w:name="ZOTERO_BREF_OHhou80x03SD"/>
      <w:r>
        <w:rPr>
          <w:rFonts w:ascii="Times New Roman" w:hAnsi="Times New Roman"/>
        </w:rPr>
        <w:t>(55, 58)</w:t>
      </w:r>
      <w:bookmarkEnd w:id="71"/>
      <w:r>
        <w:rPr>
          <w:rFonts w:ascii="Times New Roman" w:hAnsi="Times New Roman"/>
        </w:rPr>
        <w:t>.</w:t>
      </w:r>
    </w:p>
    <w:p>
      <w:pPr>
        <w:pStyle w:val="TextBody"/>
        <w:spacing w:lineRule="auto" w:line="480"/>
        <w:rPr/>
      </w:pPr>
      <w:r>
        <w:rPr>
          <w:rFonts w:ascii="Times New Roman" w:hAnsi="Times New Roman"/>
        </w:rPr>
        <w:tab/>
        <w:t xml:space="preserve">We assembled a database containing 429 plots and 104 native plant species, including trees, shrubs, and tree ferns from publicly available sources and published studies with forest plot data in Hawaii where species identity and size of individuals </w:t>
      </w:r>
      <w:r>
        <w:rPr>
          <w:rFonts w:eastAsia="Cantarell" w:cs="Cantarell" w:ascii="Times New Roman" w:hAnsi="Times New Roman"/>
        </w:rPr>
        <w:t>≥</w:t>
      </w:r>
      <w:r>
        <w:rPr>
          <w:rFonts w:eastAsia="Cambria" w:ascii="Times New Roman" w:hAnsi="Times New Roman"/>
        </w:rPr>
        <w:t xml:space="preserve"> 5 cm diameter at </w:t>
      </w:r>
      <w:r>
        <w:rPr>
          <w:rFonts w:ascii="Times New Roman" w:hAnsi="Times New Roman"/>
        </w:rPr>
        <w:t xml:space="preserve">1.3 m were reported </w:t>
      </w:r>
      <w:bookmarkStart w:id="72" w:name="ZOTERO_BREF_xAru3E88JYhU"/>
      <w:r>
        <w:rPr>
          <w:rFonts w:ascii="Times New Roman" w:hAnsi="Times New Roman"/>
        </w:rPr>
        <w:t>(32)</w:t>
      </w:r>
      <w:bookmarkEnd w:id="72"/>
      <w:r>
        <w:rPr>
          <w:rFonts w:ascii="Times New Roman" w:hAnsi="Times New Roman"/>
        </w:rPr>
        <w:t>. Forest plots range in area from 100 to 1018 m</w:t>
      </w:r>
      <w:r>
        <w:rPr>
          <w:rFonts w:ascii="Times New Roman" w:hAnsi="Times New Roman"/>
          <w:vertAlign w:val="superscript"/>
        </w:rPr>
        <w:t>2</w:t>
      </w:r>
      <w:r>
        <w:rPr>
          <w:rFonts w:ascii="Times New Roman" w:hAnsi="Times New Roman"/>
        </w:rPr>
        <w:t xml:space="preserve"> (median = 1000 m</w:t>
      </w:r>
      <w:r>
        <w:rPr>
          <w:rFonts w:ascii="Times New Roman" w:hAnsi="Times New Roman"/>
          <w:vertAlign w:val="superscript"/>
        </w:rPr>
        <w:t>2</w:t>
      </w:r>
      <w:r>
        <w:rPr>
          <w:rFonts w:ascii="Times New Roman" w:hAnsi="Times New Roman"/>
        </w:rPr>
        <w:t>) and are unevenly distributed across the main islands of the archipelago (75.3% of all plots are located on Hawai’i Island; Fig.1). Consequently, sampled area per island also varies strongly, from 1.0 ha on Kaua’i Island to 24.8 ha on Hawai’i Island (</w:t>
      </w:r>
      <w:r>
        <w:rPr>
          <w:rStyle w:val="InternetLink"/>
          <w:rFonts w:ascii="Times New Roman" w:hAnsi="Times New Roman"/>
          <w:color w:val="000000"/>
        </w:rPr>
        <w:t>Table S1</w:t>
      </w:r>
      <w:r>
        <w:rPr>
          <w:rFonts w:ascii="Times New Roman" w:hAnsi="Times New Roman"/>
        </w:rPr>
        <w:t xml:space="preserve">). Mean annual temperature and precipitation </w:t>
      </w:r>
      <w:bookmarkStart w:id="73" w:name="ZOTERO_BREF_OJE9iJTa1h52"/>
      <w:r>
        <w:rPr>
          <w:rFonts w:ascii="Times New Roman" w:hAnsi="Times New Roman"/>
        </w:rPr>
        <w:t>(59)</w:t>
      </w:r>
      <w:bookmarkEnd w:id="73"/>
      <w:r>
        <w:rPr>
          <w:rFonts w:ascii="Times New Roman" w:hAnsi="Times New Roman"/>
        </w:rPr>
        <w:t xml:space="preserve">, elevation </w:t>
      </w:r>
      <w:bookmarkStart w:id="74" w:name="ZOTERO_BREF_jEDxJzDkiNhj"/>
      <w:r>
        <w:rPr>
          <w:rFonts w:ascii="Times New Roman" w:hAnsi="Times New Roman"/>
        </w:rPr>
        <w:t>(60)</w:t>
      </w:r>
      <w:bookmarkEnd w:id="74"/>
      <w:r>
        <w:rPr>
          <w:rFonts w:ascii="Times New Roman" w:hAnsi="Times New Roman"/>
        </w:rPr>
        <w:t xml:space="preserve">, and mean potential evapotranspiration </w:t>
      </w:r>
      <w:bookmarkStart w:id="75" w:name="ZOTERO_BREF_5DXXcmTPh1ju"/>
      <w:r>
        <w:rPr>
          <w:rFonts w:ascii="Times New Roman" w:hAnsi="Times New Roman"/>
        </w:rPr>
        <w:t>(61)</w:t>
      </w:r>
      <w:bookmarkEnd w:id="75"/>
      <w:r>
        <w:rPr>
          <w:rFonts w:ascii="Times New Roman" w:hAnsi="Times New Roman"/>
        </w:rPr>
        <w:t xml:space="preserve"> were extracted for each plot at a 1 km resolution (</w:t>
      </w:r>
      <w:r>
        <w:rPr>
          <w:rStyle w:val="InternetLink"/>
          <w:rFonts w:ascii="Times New Roman" w:hAnsi="Times New Roman"/>
          <w:color w:val="000000"/>
        </w:rPr>
        <w:t>Table S1</w:t>
      </w:r>
      <w:r>
        <w:rPr>
          <w:rFonts w:ascii="Times New Roman" w:hAnsi="Times New Roman"/>
        </w:rPr>
        <w:t xml:space="preserve">). Species names were standardized using The Plant List v 1.1 </w:t>
      </w:r>
      <w:bookmarkStart w:id="76" w:name="ZOTERO_BREF_JbOTC2FwR1nr"/>
      <w:r>
        <w:rPr>
          <w:rFonts w:ascii="Times New Roman" w:hAnsi="Times New Roman"/>
        </w:rPr>
        <w:t>(www.theplantlist.org, 62)</w:t>
      </w:r>
      <w:bookmarkEnd w:id="76"/>
      <w:r>
        <w:rPr>
          <w:rFonts w:ascii="Times New Roman" w:hAnsi="Times New Roman"/>
        </w:rPr>
        <w:t xml:space="preserve"> and native status was obtained from the flora of the Hawaiian Islands </w:t>
      </w:r>
      <w:bookmarkStart w:id="77" w:name="ZOTERO_BREF_YLVhqMjKCIg0"/>
      <w:r>
        <w:rPr>
          <w:rFonts w:ascii="Times New Roman" w:hAnsi="Times New Roman"/>
        </w:rPr>
        <w:t>(55)</w:t>
      </w:r>
      <w:bookmarkEnd w:id="77"/>
      <w:r>
        <w:rPr>
          <w:rFonts w:ascii="Times New Roman" w:hAnsi="Times New Roman"/>
        </w:rPr>
        <w:t xml:space="preserve">. Species abundances were calculated on a per hectare basis in each plot to facilitate data aggregation and heavily invaded plots ( &gt; 75% alien species) were excluded. Throughout our analysis, we treat islands in the Maui Nui complex, i.e. Maui, Moloka’i, Lana’i, and Kaho’olawe, as one island because they have formed a single landmass during most of its history </w:t>
      </w:r>
      <w:bookmarkStart w:id="78" w:name="ZOTERO_BREF_3rLSp9gYSWyX"/>
      <w:r>
        <w:rPr>
          <w:rFonts w:ascii="Times New Roman" w:hAnsi="Times New Roman"/>
        </w:rPr>
        <w:t>(63)</w:t>
      </w:r>
      <w:bookmarkEnd w:id="78"/>
      <w:r>
        <w:rPr>
          <w:rFonts w:ascii="Times New Roman" w:hAnsi="Times New Roman"/>
        </w:rPr>
        <w:t>.</w:t>
      </w:r>
    </w:p>
    <w:p>
      <w:pPr>
        <w:pStyle w:val="TextBody"/>
        <w:rPr>
          <w:rFonts w:ascii="Times New Roman" w:hAnsi="Times New Roman"/>
          <w:b/>
          <w:b/>
        </w:rPr>
      </w:pPr>
      <w:r>
        <w:rPr>
          <w:rFonts w:ascii="Times New Roman" w:hAnsi="Times New Roman"/>
          <w:b/>
        </w:rPr>
        <w:t>Sampling scenarios for dissecting species diversity patterns.</w:t>
      </w:r>
    </w:p>
    <w:p>
      <w:pPr>
        <w:pStyle w:val="TextBody"/>
        <w:spacing w:lineRule="auto" w:line="480"/>
        <w:rPr/>
      </w:pPr>
      <w:r>
        <w:rPr>
          <w:rFonts w:ascii="Times New Roman" w:hAnsi="Times New Roman"/>
        </w:rPr>
        <w:t>To examine the impacts of the sampling effects and habitat heterogeneity on biodiversity patterns of native woody plants across Hawaiian Islands, we use data generated from three nested sampling scenarios. Each sampling scenario represents a hypothesized driver of biodiversity patterns across islands. In the first sampling scenario (‘Area+Het+Age’), we use all plot data such that resulting biodiversity patterns across islands reflect the influence of sampled area, habitat heterogeneity, and island age. In the second sampling scenario (‘Het+Age’), we control for area effects by randomly selecting seven plots per island one hundred times but do not control for habitat heterogeneity or island age (</w:t>
      </w:r>
      <w:r>
        <w:rPr>
          <w:rStyle w:val="InternetLink"/>
          <w:rFonts w:ascii="Times New Roman" w:hAnsi="Times New Roman"/>
          <w:color w:val="000000"/>
        </w:rPr>
        <w:t>Table S2</w:t>
      </w:r>
      <w:r>
        <w:rPr>
          <w:rFonts w:ascii="Times New Roman" w:hAnsi="Times New Roman"/>
        </w:rPr>
        <w:t>). In the third sampling scenario (‘Age’), we control for area and habitat heterogeneity simultaneously by randomly selecting seven plots per island where the range in PET (PET</w:t>
      </w:r>
      <w:r>
        <w:rPr>
          <w:rFonts w:ascii="Times New Roman" w:hAnsi="Times New Roman"/>
          <w:vertAlign w:val="subscript"/>
        </w:rPr>
        <w:t>range</w:t>
      </w:r>
      <w:r>
        <w:rPr>
          <w:rFonts w:ascii="Times New Roman" w:hAnsi="Times New Roman"/>
        </w:rPr>
        <w:t xml:space="preserve"> = PET</w:t>
      </w:r>
      <w:r>
        <w:rPr>
          <w:rFonts w:ascii="Times New Roman" w:hAnsi="Times New Roman"/>
          <w:vertAlign w:val="subscript"/>
        </w:rPr>
        <w:t>max</w:t>
      </w:r>
      <w:r>
        <w:rPr>
          <w:rFonts w:ascii="Times New Roman" w:hAnsi="Times New Roman"/>
        </w:rPr>
        <w:t xml:space="preserve"> - PET</w:t>
      </w:r>
      <w:r>
        <w:rPr>
          <w:rFonts w:ascii="Times New Roman" w:hAnsi="Times New Roman"/>
          <w:vertAlign w:val="subscript"/>
        </w:rPr>
        <w:t>min</w:t>
      </w:r>
      <w:r>
        <w:rPr>
          <w:rFonts w:ascii="Times New Roman" w:hAnsi="Times New Roman"/>
        </w:rPr>
        <w:t>) among plots was below 200 mm yr</w:t>
      </w:r>
      <w:r>
        <w:rPr>
          <w:rFonts w:ascii="Times New Roman" w:hAnsi="Times New Roman"/>
          <w:vertAlign w:val="superscript"/>
        </w:rPr>
        <w:t xml:space="preserve">-1 </w:t>
      </w:r>
      <w:r>
        <w:rPr>
          <w:rFonts w:ascii="Times New Roman" w:hAnsi="Times New Roman"/>
        </w:rPr>
        <w:t>one hundred times (</w:t>
      </w:r>
      <w:r>
        <w:rPr>
          <w:rStyle w:val="InternetLink"/>
          <w:rFonts w:ascii="Times New Roman" w:hAnsi="Times New Roman"/>
          <w:color w:val="000000"/>
        </w:rPr>
        <w:t>Table S2</w:t>
      </w:r>
      <w:r>
        <w:rPr>
          <w:rFonts w:ascii="Times New Roman" w:hAnsi="Times New Roman"/>
        </w:rPr>
        <w:t xml:space="preserve">). Given the strong effects of elevation and precipitation on the distribution of habitat types across Hawaii </w:t>
      </w:r>
      <w:bookmarkStart w:id="79" w:name="__UnoMark__27661_1878829019"/>
      <w:bookmarkStart w:id="80" w:name="__UnoMark__30216_1878829019"/>
      <w:bookmarkStart w:id="81" w:name="__UnoMark__24930_1878829019"/>
      <w:bookmarkStart w:id="82" w:name="__UnoMark__33104_1878829019"/>
      <w:bookmarkStart w:id="83" w:name="__UnoMark__21797_1878829019"/>
      <w:bookmarkStart w:id="84" w:name="__UnoMark__23947_1878829019"/>
      <w:r>
        <w:rPr>
          <w:rFonts w:ascii="Times New Roman" w:hAnsi="Times New Roman"/>
        </w:rPr>
        <w:t>(56)</w:t>
      </w:r>
      <w:bookmarkEnd w:id="79"/>
      <w:bookmarkEnd w:id="80"/>
      <w:bookmarkEnd w:id="81"/>
      <w:bookmarkEnd w:id="82"/>
      <w:bookmarkEnd w:id="83"/>
      <w:bookmarkEnd w:id="84"/>
      <w:r>
        <w:rPr>
          <w:rFonts w:ascii="Times New Roman" w:hAnsi="Times New Roman"/>
        </w:rPr>
        <w:t>, selecting plots within a limited range of PET is equivalent to selecting plots within a particular habitat type. The PET</w:t>
      </w:r>
      <w:r>
        <w:rPr>
          <w:rFonts w:ascii="Times New Roman" w:hAnsi="Times New Roman"/>
          <w:vertAlign w:val="subscript"/>
        </w:rPr>
        <w:t>range</w:t>
      </w:r>
      <w:r>
        <w:rPr>
          <w:rFonts w:ascii="Times New Roman" w:hAnsi="Times New Roman"/>
        </w:rPr>
        <w:t xml:space="preserve"> threshold was chosen because it is the minimum range in PET observed across plots in Kaua’i, the island with the fewest number of plots in our database (</w:t>
      </w:r>
      <w:r>
        <w:rPr>
          <w:rStyle w:val="InternetLink"/>
          <w:rFonts w:ascii="Times New Roman" w:hAnsi="Times New Roman"/>
          <w:color w:val="000000"/>
        </w:rPr>
        <w:t>Table S1</w:t>
      </w:r>
      <w:r>
        <w:rPr>
          <w:rFonts w:ascii="Times New Roman" w:hAnsi="Times New Roman"/>
        </w:rPr>
        <w:t xml:space="preserve">). To test the sensitivity of the observed patterns to the sampled area per island, we performed the same analyses but varied the number of plots selected at random. Results are consistent with those presented here (see </w:t>
      </w:r>
      <w:r>
        <w:rPr>
          <w:rStyle w:val="InternetLink"/>
          <w:rFonts w:ascii="Times New Roman" w:hAnsi="Times New Roman"/>
          <w:color w:val="000000"/>
        </w:rPr>
        <w:t>Figs. S2 - S7,</w:t>
      </w:r>
      <w:hyperlink r:id="rId2">
        <w:r>
          <w:rPr>
            <w:rStyle w:val="InternetLink"/>
            <w:rFonts w:ascii="Times New Roman" w:hAnsi="Times New Roman"/>
            <w:color w:val="000000"/>
          </w:rPr>
          <w:t xml:space="preserve"> </w:t>
        </w:r>
      </w:hyperlink>
      <w:r>
        <w:rPr>
          <w:rStyle w:val="InternetLink"/>
          <w:rFonts w:ascii="Times New Roman" w:hAnsi="Times New Roman"/>
          <w:color w:val="000000"/>
        </w:rPr>
        <w:t>Tables S3 and S4</w:t>
      </w:r>
      <w:r>
        <w:rPr>
          <w:rFonts w:ascii="Times New Roman" w:hAnsi="Times New Roman"/>
          <w:color w:val="000000"/>
        </w:rPr>
        <w:t>).</w:t>
      </w:r>
    </w:p>
    <w:p>
      <w:pPr>
        <w:pStyle w:val="TextBody"/>
        <w:rPr>
          <w:rFonts w:ascii="Times New Roman" w:hAnsi="Times New Roman"/>
          <w:b/>
          <w:b/>
        </w:rPr>
      </w:pPr>
      <w:r>
        <w:rPr>
          <w:rFonts w:ascii="Times New Roman" w:hAnsi="Times New Roman"/>
          <w:b/>
        </w:rPr>
        <w:t>Data analysis.</w:t>
      </w:r>
    </w:p>
    <w:p>
      <w:pPr>
        <w:pStyle w:val="TextBody"/>
        <w:spacing w:lineRule="auto" w:line="480"/>
        <w:rPr>
          <w:rFonts w:ascii="Times New Roman" w:hAnsi="Times New Roman"/>
        </w:rPr>
      </w:pPr>
      <w:r>
        <w:rPr>
          <w:rFonts w:ascii="Times New Roman" w:hAnsi="Times New Roman"/>
        </w:rPr>
        <w:t xml:space="preserve">For all analyses, we pooled plot data per island to ensure sufficiently large sample sizes for sample completeness and estimation of species diversity </w:t>
      </w:r>
      <w:bookmarkStart w:id="85" w:name="ZOTERO_BREF_Fjh9AaDhipbm"/>
      <w:r>
        <w:rPr>
          <w:rFonts w:ascii="Times New Roman" w:hAnsi="Times New Roman"/>
        </w:rPr>
        <w:t>(64)</w:t>
      </w:r>
      <w:bookmarkEnd w:id="85"/>
      <w:r>
        <w:rPr>
          <w:rFonts w:ascii="Times New Roman" w:hAnsi="Times New Roman"/>
        </w:rPr>
        <w:t>. We first estimated species richness for native plants of each island using sample-based rarefaction for 100, 1,000, 10,000, and all individuals with ‘vegan’</w:t>
      </w:r>
      <w:bookmarkStart w:id="86" w:name="__UnoMark__21799_1878829019"/>
      <w:bookmarkStart w:id="87" w:name="__UnoMark__33106_1878829019"/>
      <w:bookmarkStart w:id="88" w:name="__UnoMark__27663_1878829019"/>
      <w:bookmarkStart w:id="89" w:name="__UnoMark__23949_1878829019"/>
      <w:bookmarkStart w:id="90" w:name="__UnoMark__30213_1878829019"/>
      <w:bookmarkStart w:id="91" w:name="__UnoMark__24932_1878829019"/>
      <w:r>
        <w:rPr>
          <w:rFonts w:ascii="Times New Roman" w:hAnsi="Times New Roman"/>
        </w:rPr>
        <w:t xml:space="preserve"> </w:t>
      </w:r>
      <w:bookmarkStart w:id="92" w:name="ZOTERO_BREF_7PfpDANlYeIz"/>
      <w:bookmarkEnd w:id="86"/>
      <w:bookmarkEnd w:id="87"/>
      <w:bookmarkEnd w:id="88"/>
      <w:bookmarkEnd w:id="89"/>
      <w:bookmarkEnd w:id="90"/>
      <w:bookmarkEnd w:id="91"/>
      <w:r>
        <w:rPr>
          <w:rFonts w:ascii="Times New Roman" w:hAnsi="Times New Roman"/>
        </w:rPr>
        <w:t>(65)</w:t>
      </w:r>
      <w:bookmarkEnd w:id="92"/>
      <w:r>
        <w:rPr>
          <w:rFonts w:ascii="Times New Roman" w:hAnsi="Times New Roman"/>
        </w:rPr>
        <w:t xml:space="preserve">. For each island and iteration of all sampling scenarios, we estimated species accumulation curves (SACs) using coverage-based interpolation and extrapolation with ‘iNEXT’ </w:t>
      </w:r>
      <w:bookmarkStart w:id="93" w:name="ZOTERO_BREF_uCKkzdgY2Wtw"/>
      <w:r>
        <w:rPr>
          <w:rFonts w:ascii="Times New Roman" w:hAnsi="Times New Roman"/>
        </w:rPr>
        <w:t>(35, 66)</w:t>
      </w:r>
      <w:bookmarkEnd w:id="93"/>
      <w:r>
        <w:rPr>
          <w:rFonts w:ascii="Times New Roman" w:hAnsi="Times New Roman"/>
        </w:rPr>
        <w:t xml:space="preserve">. We calculated relative abundance distributions (RADs) using empirical cumulative distributions functions, which depict proportional changes in species abundances as a function of their rank within a community because they facilitate comparison among communities by correcting for different species diversities </w:t>
      </w:r>
      <w:bookmarkStart w:id="94" w:name="ZOTERO_BREF_8cdpRcv8hZ6e"/>
      <w:r>
        <w:rPr>
          <w:rFonts w:ascii="Times New Roman" w:hAnsi="Times New Roman"/>
        </w:rPr>
        <w:t>(67)</w:t>
      </w:r>
      <w:bookmarkEnd w:id="94"/>
      <w:r>
        <w:rPr>
          <w:rFonts w:ascii="Times New Roman" w:hAnsi="Times New Roman"/>
        </w:rPr>
        <w:t xml:space="preserve">. We fit rarefaction curves across all iterations of each sampling scenario and island using generalized additive mixed-effects with a Gaussian distribution where iteration was the random group effect using ‘gamm4’ </w:t>
      </w:r>
      <w:bookmarkStart w:id="95" w:name="ZOTERO_BREF_P6yJC2TJQU1l"/>
      <w:bookmarkStart w:id="96" w:name="__UnoMark__27666_1878829019"/>
      <w:bookmarkStart w:id="97" w:name="__UnoMark__24935_1878829019"/>
      <w:bookmarkStart w:id="98" w:name="__UnoMark__23911_1878829019"/>
      <w:bookmarkStart w:id="99" w:name="__UnoMark__30212_1878829019"/>
      <w:bookmarkStart w:id="100" w:name="__UnoMark__21762_1878829019"/>
      <w:bookmarkStart w:id="101" w:name="__UnoMark__33109_1878829019"/>
      <w:r>
        <w:rPr>
          <w:rFonts w:ascii="Times New Roman" w:hAnsi="Times New Roman"/>
        </w:rPr>
        <w:t>(68)</w:t>
      </w:r>
      <w:bookmarkEnd w:id="95"/>
      <w:bookmarkEnd w:id="96"/>
      <w:bookmarkEnd w:id="97"/>
      <w:bookmarkEnd w:id="98"/>
      <w:bookmarkEnd w:id="99"/>
      <w:bookmarkEnd w:id="100"/>
      <w:bookmarkEnd w:id="101"/>
      <w:r>
        <w:rPr>
          <w:rFonts w:ascii="Times New Roman" w:hAnsi="Times New Roman"/>
        </w:rPr>
        <w:t>.</w:t>
      </w:r>
    </w:p>
    <w:p>
      <w:pPr>
        <w:pStyle w:val="TextBody"/>
        <w:spacing w:lineRule="auto" w:line="480"/>
        <w:rPr>
          <w:rFonts w:ascii="Times New Roman" w:hAnsi="Times New Roman"/>
        </w:rPr>
      </w:pPr>
      <w:r>
        <w:rPr>
          <w:rFonts w:ascii="Times New Roman" w:hAnsi="Times New Roman"/>
        </w:rPr>
        <w:tab/>
        <w:t xml:space="preserve">Species diversity for Hill numbers 0, 1, and 2 were estimated using sample-based interpolation for </w:t>
      </w:r>
      <w:commentRangeStart w:id="1"/>
      <w:r>
        <w:rPr>
          <w:rFonts w:ascii="Times New Roman" w:hAnsi="Times New Roman"/>
        </w:rPr>
        <w:t>10,000 individuals</w:t>
      </w:r>
      <w:r>
        <w:rPr>
          <w:rFonts w:ascii="Times New Roman" w:hAnsi="Times New Roman"/>
        </w:rPr>
      </w:r>
      <w:commentRangeEnd w:id="1"/>
      <w:r>
        <w:commentReference w:id="1"/>
      </w:r>
      <w:r>
        <w:rPr>
          <w:rFonts w:ascii="Times New Roman" w:hAnsi="Times New Roman"/>
        </w:rPr>
        <w:t xml:space="preserve"> for the ‘Area+Het+Age’ sampling scenario and 1,000 individuals for the ‘Het+Age’ and ‘Age’ sampling scenarios to facilitate comparisons of diversities across communities. Hill numbers 0, 1, and 2 give increasing weight to species abundance and are equivalent to species richness, Shannon diversity, and evenness, respectively. Diversity estimates were made using ’iNEXT’ </w:t>
      </w:r>
      <w:bookmarkStart w:id="102" w:name="__UnoMark__23951_1878829019"/>
      <w:bookmarkStart w:id="103" w:name="__UnoMark__27667_1878829019"/>
      <w:bookmarkStart w:id="104" w:name="__UnoMark__24886_1878829019"/>
      <w:bookmarkStart w:id="105" w:name="__UnoMark__33110_1878829019"/>
      <w:bookmarkStart w:id="106" w:name="__UnoMark__30209_1878829019"/>
      <w:bookmarkStart w:id="107" w:name="ZOTERO_BREF_0M5LGcXP9v2w"/>
      <w:r>
        <w:rPr>
          <w:rFonts w:ascii="Times New Roman" w:hAnsi="Times New Roman"/>
        </w:rPr>
        <w:t>(66)</w:t>
      </w:r>
      <w:bookmarkEnd w:id="102"/>
      <w:bookmarkEnd w:id="103"/>
      <w:bookmarkEnd w:id="104"/>
      <w:bookmarkEnd w:id="105"/>
      <w:bookmarkEnd w:id="106"/>
      <w:bookmarkEnd w:id="107"/>
      <w:r>
        <w:rPr>
          <w:rFonts w:ascii="Times New Roman" w:hAnsi="Times New Roman"/>
        </w:rPr>
        <w:t>. Beta diversity was estimated using species richness (S; q = 0), which gives equal weight to the contribution of rare species, and the effective number of species conversion of the Probability of Interspecific Encounter (ENS</w:t>
      </w:r>
      <w:r>
        <w:rPr>
          <w:rFonts w:ascii="Times New Roman" w:hAnsi="Times New Roman"/>
          <w:vertAlign w:val="subscript"/>
        </w:rPr>
        <w:t>PIE</w:t>
      </w:r>
      <w:r>
        <w:rPr>
          <w:rFonts w:ascii="Times New Roman" w:hAnsi="Times New Roman"/>
        </w:rPr>
        <w:t xml:space="preserve">; q = 2), which is based on species’ relative abundance and emphasizes common species </w:t>
      </w:r>
      <w:bookmarkStart w:id="108" w:name="ZOTERO_BREF_AerLBxkk53R1"/>
      <w:r>
        <w:rPr>
          <w:rFonts w:ascii="Times New Roman" w:hAnsi="Times New Roman"/>
        </w:rPr>
        <w:t>(36, 37)</w:t>
      </w:r>
      <w:bookmarkEnd w:id="108"/>
      <w:r>
        <w:rPr>
          <w:rFonts w:ascii="Times New Roman" w:hAnsi="Times New Roman"/>
        </w:rPr>
        <w:t>. Both measures of beta diversity were calculated multiplicatively as the turnover between local (</w:t>
      </w:r>
      <w:r>
        <w:rPr>
          <w:rFonts w:ascii="Times New Roman" w:hAnsi="Times New Roman"/>
        </w:rPr>
      </w:r>
      <m:oMath xmlns:m="http://schemas.openxmlformats.org/officeDocument/2006/math">
        <m:r>
          <w:rPr>
            <w:rFonts w:ascii="Cambria Math" w:hAnsi="Cambria Math"/>
          </w:rPr>
          <m:t xml:space="preserve">α</m:t>
        </m:r>
      </m:oMath>
      <w:r>
        <w:rPr>
          <w:rFonts w:ascii="Times New Roman" w:hAnsi="Times New Roman"/>
        </w:rPr>
        <w:t>) and island (</w:t>
      </w:r>
      <w:r>
        <w:rPr>
          <w:rFonts w:ascii="Times New Roman" w:hAnsi="Times New Roman"/>
        </w:rPr>
      </w:r>
      <m:oMath xmlns:m="http://schemas.openxmlformats.org/officeDocument/2006/math">
        <m:r>
          <w:rPr>
            <w:rFonts w:ascii="Cambria Math" w:hAnsi="Cambria Math"/>
          </w:rPr>
          <m:t xml:space="preserve">γ</m:t>
        </m:r>
      </m:oMath>
      <w:r>
        <w:rPr>
          <w:rFonts w:ascii="Times New Roman" w:hAnsi="Times New Roman"/>
        </w:rPr>
        <w:t xml:space="preserve">) scales using ‘mobr’ </w:t>
      </w:r>
      <w:bookmarkStart w:id="109" w:name="__UnoMark__30205_1878829019"/>
      <w:bookmarkStart w:id="110" w:name="__UnoMark__27669_1878829019"/>
      <w:bookmarkStart w:id="111" w:name="__UnoMark__23953_1878829019"/>
      <w:bookmarkStart w:id="112" w:name="__UnoMark__24888_1878829019"/>
      <w:bookmarkStart w:id="113" w:name="__UnoMark__33112_1878829019"/>
      <w:r>
        <w:rPr>
          <w:rFonts w:ascii="Times New Roman" w:hAnsi="Times New Roman"/>
        </w:rPr>
        <w:t>(35)</w:t>
      </w:r>
      <w:bookmarkEnd w:id="109"/>
      <w:bookmarkEnd w:id="110"/>
      <w:bookmarkEnd w:id="111"/>
      <w:bookmarkEnd w:id="112"/>
      <w:bookmarkEnd w:id="113"/>
      <w:r>
        <w:rPr>
          <w:rFonts w:ascii="Times New Roman" w:hAnsi="Times New Roman"/>
        </w:rPr>
        <w:t xml:space="preserve">. Species and beta diversity estimates are expressed in terms of effective numbers of species </w:t>
      </w:r>
      <w:bookmarkStart w:id="114" w:name="ZOTERO_BREF_KYN0INTdfswm"/>
      <w:bookmarkStart w:id="115" w:name="__UnoMark__23912_1878829019"/>
      <w:bookmarkStart w:id="116" w:name="__UnoMark__27670_1878829019"/>
      <w:bookmarkStart w:id="117" w:name="__UnoMark__24889_1878829019"/>
      <w:bookmarkStart w:id="118" w:name="__UnoMark__33113_1878829019"/>
      <w:bookmarkStart w:id="119" w:name="__UnoMark__30206_1878829019"/>
      <w:r>
        <w:rPr>
          <w:rFonts w:ascii="Times New Roman" w:hAnsi="Times New Roman"/>
        </w:rPr>
        <w:t>(40)</w:t>
      </w:r>
      <w:bookmarkEnd w:id="114"/>
      <w:bookmarkEnd w:id="115"/>
      <w:bookmarkEnd w:id="116"/>
      <w:bookmarkEnd w:id="117"/>
      <w:bookmarkEnd w:id="118"/>
      <w:bookmarkEnd w:id="119"/>
      <w:r>
        <w:rPr>
          <w:rFonts w:ascii="Times New Roman" w:hAnsi="Times New Roman"/>
        </w:rPr>
        <w:t xml:space="preserve">. Means and 95% confidence intervals of species and beta diversities were estimated using 1,000 bootstrap samples with ‘rms’ </w:t>
      </w:r>
      <w:bookmarkStart w:id="120" w:name="ZOTERO_BREF_zRHZXWasFR35"/>
      <w:r>
        <w:rPr>
          <w:rFonts w:ascii="Times New Roman" w:hAnsi="Times New Roman"/>
        </w:rPr>
        <w:t>(69)</w:t>
      </w:r>
      <w:bookmarkEnd w:id="120"/>
      <w:r>
        <w:rPr>
          <w:rFonts w:ascii="Times New Roman" w:hAnsi="Times New Roman"/>
        </w:rPr>
        <w:t xml:space="preserve">; differences among islands are considered significant if confidence intervals do not overlap. To test the sensitivity of our results to sampled area per island, we performed the same analyses but varied the number of plots selected at random </w:t>
      </w:r>
      <w:r>
        <w:rPr>
          <w:rFonts w:eastAsia="Cambria" w:ascii="Times New Roman" w:hAnsi="Times New Roman"/>
        </w:rPr>
        <w:t xml:space="preserve">. </w:t>
      </w:r>
      <w:r>
        <w:rPr>
          <w:rFonts w:ascii="Times New Roman" w:hAnsi="Times New Roman"/>
        </w:rPr>
        <w:t xml:space="preserve">All data manipulation and analyses were performed using R 3.4.4 </w:t>
      </w:r>
      <w:bookmarkStart w:id="121" w:name="ZOTERO_BREF_Ifw9kwTAfQRc"/>
      <w:r>
        <w:rPr>
          <w:rFonts w:ascii="Times New Roman" w:hAnsi="Times New Roman"/>
        </w:rPr>
        <w:t>(70)</w:t>
      </w:r>
      <w:bookmarkEnd w:id="121"/>
      <w:r>
        <w:rPr>
          <w:rFonts w:ascii="Times New Roman" w:hAnsi="Times New Roman"/>
        </w:rPr>
        <w:t>.</w:t>
      </w:r>
    </w:p>
    <w:p>
      <w:pPr>
        <w:pStyle w:val="TextBody"/>
        <w:spacing w:lineRule="auto" w:line="480"/>
        <w:rPr>
          <w:rFonts w:ascii="Times New Roman" w:hAnsi="Times New Roman"/>
          <w:b/>
          <w:b/>
        </w:rPr>
      </w:pPr>
      <w:r>
        <w:rPr>
          <w:rFonts w:ascii="Times New Roman" w:hAnsi="Times New Roman"/>
          <w:b/>
        </w:rPr>
        <w:t>Data and code availability.</w:t>
      </w:r>
    </w:p>
    <w:p>
      <w:pPr>
        <w:pStyle w:val="TextBody"/>
        <w:spacing w:lineRule="auto" w:line="480"/>
        <w:rPr/>
      </w:pPr>
      <w:r>
        <w:rPr>
          <w:rFonts w:ascii="Times New Roman" w:hAnsi="Times New Roman"/>
        </w:rPr>
        <w:t xml:space="preserve">Data supporting the findings of this study are available for download from </w:t>
      </w:r>
      <w:bookmarkStart w:id="122" w:name="ZOTERO_BREF_8V2LtEOh13hu"/>
      <w:r>
        <w:rPr>
          <w:rFonts w:ascii="Times New Roman" w:hAnsi="Times New Roman"/>
        </w:rPr>
        <w:t>(32)</w:t>
      </w:r>
      <w:bookmarkEnd w:id="122"/>
      <w:r>
        <w:rPr>
          <w:rFonts w:ascii="Times New Roman" w:hAnsi="Times New Roman"/>
        </w:rPr>
        <w:t xml:space="preserve"> and the code used for all analyses and figures are available via GitHub (</w:t>
      </w:r>
      <w:hyperlink r:id="rId3">
        <w:r>
          <w:rPr>
            <w:rStyle w:val="InternetLink"/>
            <w:rFonts w:ascii="Times New Roman" w:hAnsi="Times New Roman"/>
          </w:rPr>
          <w:t>https://github.com/idiv-biodiversity/Hawaii_diversity</w:t>
        </w:r>
      </w:hyperlink>
      <w:r>
        <w:rPr>
          <w:rFonts w:ascii="Times New Roman" w:hAnsi="Times New Roman"/>
        </w:rPr>
        <w:t>).</w:t>
      </w:r>
    </w:p>
    <w:p>
      <w:pPr>
        <w:pStyle w:val="Heading1"/>
        <w:spacing w:lineRule="auto" w:line="480"/>
        <w:rPr>
          <w:rFonts w:ascii="Times New Roman" w:hAnsi="Times New Roman"/>
          <w:sz w:val="24"/>
          <w:szCs w:val="24"/>
        </w:rPr>
      </w:pPr>
      <w:bookmarkStart w:id="123" w:name="acknowledgements"/>
      <w:bookmarkEnd w:id="123"/>
      <w:r>
        <w:rPr>
          <w:sz w:val="24"/>
          <w:szCs w:val="24"/>
        </w:rPr>
        <w:t>Acknowledgements</w:t>
      </w:r>
    </w:p>
    <w:p>
      <w:pPr>
        <w:pStyle w:val="FirstParagraph"/>
        <w:spacing w:lineRule="auto" w:line="480"/>
        <w:rPr>
          <w:rFonts w:ascii="Times New Roman" w:hAnsi="Times New Roman"/>
        </w:rPr>
      </w:pPr>
      <w:r>
        <w:rPr>
          <w:rFonts w:ascii="Times New Roman" w:hAnsi="Times New Roman"/>
        </w:rPr>
        <w:t>DC, TMK, and JC acknowledge funding by the German Centre for Integrative Biodiversity Research (iDiv) Halle-Jena-Leipzig funded by the German Research Foundation (FZT 118). TMK also acknowledges support from the Alexander von Humboldt Foundation. TMK and KB also ac</w:t>
      </w:r>
      <w:r>
        <w:rPr>
          <w:rFonts w:ascii="Times New Roman" w:hAnsi="Times New Roman"/>
          <w:b w:val="false"/>
          <w:bCs w:val="false"/>
        </w:rPr>
        <w:t>kno</w:t>
      </w:r>
      <w:r>
        <w:rPr>
          <w:rFonts w:ascii="Times New Roman" w:hAnsi="Times New Roman"/>
          <w:b w:val="false"/>
          <w:bCs w:val="false"/>
          <w:sz w:val="24"/>
          <w:szCs w:val="24"/>
        </w:rPr>
        <w:t xml:space="preserve">wledge support from the National Geographic Society </w:t>
      </w:r>
      <w:bookmarkStart w:id="124" w:name="docs-internal-guid-5a9bab6b-3e3f-4fb0-4306-f2f4dcafec76"/>
      <w:bookmarkEnd w:id="124"/>
      <w:r>
        <w:rPr>
          <w:rFonts w:ascii="Times New Roman" w:hAnsi="Times New Roman"/>
          <w:b w:val="false"/>
          <w:bCs w:val="false"/>
          <w:i w:val="false"/>
          <w:caps w:val="false"/>
          <w:smallCaps w:val="false"/>
          <w:strike w:val="false"/>
          <w:dstrike w:val="false"/>
          <w:color w:val="000000"/>
          <w:sz w:val="24"/>
          <w:szCs w:val="24"/>
          <w:u w:val="none"/>
          <w:effect w:val="none"/>
        </w:rPr>
        <w:t>and the Pacific Island Climate Science Center.</w:t>
      </w:r>
      <w:r>
        <w:rPr>
          <w:rFonts w:ascii="Times New Roman" w:hAnsi="Times New Roman"/>
          <w:b w:val="false"/>
          <w:bCs w:val="false"/>
          <w:sz w:val="24"/>
          <w:szCs w:val="24"/>
        </w:rPr>
        <w:t xml:space="preserve"> </w:t>
      </w:r>
      <w:r>
        <w:rPr>
          <w:rFonts w:ascii="Times New Roman" w:hAnsi="Times New Roman"/>
        </w:rPr>
        <w:t>All authors thank data providers for collecting the data.</w:t>
      </w:r>
    </w:p>
    <w:p>
      <w:pPr>
        <w:pStyle w:val="Heading1"/>
        <w:rPr>
          <w:rFonts w:ascii="Times New Roman" w:hAnsi="Times New Roman"/>
          <w:sz w:val="24"/>
          <w:szCs w:val="24"/>
        </w:rPr>
      </w:pPr>
      <w:r>
        <w:rPr>
          <w:sz w:val="24"/>
          <w:szCs w:val="24"/>
        </w:rPr>
        <w:t>Author contributions</w:t>
      </w:r>
    </w:p>
    <w:p>
      <w:pPr>
        <w:pStyle w:val="TextBody"/>
        <w:spacing w:lineRule="auto" w:line="480"/>
        <w:rPr>
          <w:rFonts w:ascii="Times New Roman" w:hAnsi="Times New Roman"/>
        </w:rPr>
      </w:pPr>
      <w:r>
        <w:rPr>
          <w:rFonts w:ascii="Times New Roman" w:hAnsi="Times New Roman"/>
        </w:rPr>
        <w:t>DC, TMK, and JC conceived and developed the project. DC analysed the data with substantial input from TMK and JC. DC, TMK, and JC wrote the paper with input from all co-authors.</w:t>
      </w:r>
    </w:p>
    <w:p>
      <w:pPr>
        <w:pStyle w:val="Heading1"/>
        <w:rPr>
          <w:rFonts w:ascii="Times New Roman" w:hAnsi="Times New Roman"/>
        </w:rPr>
      </w:pPr>
      <w:bookmarkStart w:id="125" w:name="references"/>
      <w:bookmarkEnd w:id="125"/>
      <w:r>
        <w:rPr/>
        <w:t>References</w:t>
      </w:r>
    </w:p>
    <w:p>
      <w:pPr>
        <w:pStyle w:val="Bibliography1"/>
        <w:rPr>
          <w:rFonts w:ascii="Times New Roman" w:hAnsi="Times New Roman"/>
        </w:rPr>
      </w:pPr>
      <w:bookmarkStart w:id="126" w:name="ZOTERO_BREF_HUcjWHZFoW0d"/>
      <w:r>
        <w:rPr>
          <w:rFonts w:ascii="Times New Roman" w:hAnsi="Times New Roman"/>
        </w:rPr>
        <w:t xml:space="preserve">1. </w:t>
        <w:tab/>
        <w:t xml:space="preserve">Gauthier S, Bernier P, Kuuluvainen T, Shvidenko AZ, Schepaschenko DG (2015) Boreal forest health and global change. </w:t>
      </w:r>
      <w:r>
        <w:rPr>
          <w:rFonts w:ascii="Times New Roman" w:hAnsi="Times New Roman"/>
          <w:i/>
        </w:rPr>
        <w:t>Science</w:t>
      </w:r>
      <w:r>
        <w:rPr>
          <w:rFonts w:ascii="Times New Roman" w:hAnsi="Times New Roman"/>
        </w:rPr>
        <w:t xml:space="preserve"> 349(6250):819–822.</w:t>
      </w:r>
    </w:p>
    <w:p>
      <w:pPr>
        <w:pStyle w:val="Bibliography1"/>
        <w:rPr>
          <w:rFonts w:ascii="Times New Roman" w:hAnsi="Times New Roman"/>
        </w:rPr>
      </w:pPr>
      <w:r>
        <w:rPr>
          <w:rFonts w:ascii="Times New Roman" w:hAnsi="Times New Roman"/>
        </w:rPr>
        <w:t xml:space="preserve">2. </w:t>
        <w:tab/>
        <w:t xml:space="preserve">Anderson‐Teixeira KJ, et al. (2015) CTFS‐ForestGEO: a worldwide network monitoring forests in an era of global change. </w:t>
      </w:r>
      <w:r>
        <w:rPr>
          <w:rFonts w:ascii="Times New Roman" w:hAnsi="Times New Roman"/>
          <w:i/>
        </w:rPr>
        <w:t>Global Change Biology</w:t>
      </w:r>
      <w:r>
        <w:rPr>
          <w:rFonts w:ascii="Times New Roman" w:hAnsi="Times New Roman"/>
        </w:rPr>
        <w:t xml:space="preserve"> 21(2):528–549.</w:t>
      </w:r>
    </w:p>
    <w:p>
      <w:pPr>
        <w:pStyle w:val="Bibliography1"/>
        <w:rPr>
          <w:rFonts w:ascii="Times New Roman" w:hAnsi="Times New Roman"/>
        </w:rPr>
      </w:pPr>
      <w:r>
        <w:rPr>
          <w:rFonts w:ascii="Times New Roman" w:hAnsi="Times New Roman"/>
        </w:rPr>
        <w:t xml:space="preserve">3. </w:t>
        <w:tab/>
        <w:t xml:space="preserve">Schluter D, Pennell MW (2017) Speciation gradients and the distribution of biodiversity. </w:t>
      </w:r>
      <w:r>
        <w:rPr>
          <w:rFonts w:ascii="Times New Roman" w:hAnsi="Times New Roman"/>
          <w:i/>
        </w:rPr>
        <w:t>Nature</w:t>
      </w:r>
      <w:r>
        <w:rPr>
          <w:rFonts w:ascii="Times New Roman" w:hAnsi="Times New Roman"/>
        </w:rPr>
        <w:t xml:space="preserve"> 546(7656):48–55.</w:t>
      </w:r>
    </w:p>
    <w:p>
      <w:pPr>
        <w:pStyle w:val="Bibliography1"/>
        <w:rPr>
          <w:rFonts w:ascii="Times New Roman" w:hAnsi="Times New Roman"/>
        </w:rPr>
      </w:pPr>
      <w:r>
        <w:rPr>
          <w:rFonts w:ascii="Times New Roman" w:hAnsi="Times New Roman"/>
        </w:rPr>
        <w:t xml:space="preserve">4. </w:t>
        <w:tab/>
        <w:t xml:space="preserve">Rosenzweig ML (1995) </w:t>
      </w:r>
      <w:r>
        <w:rPr>
          <w:rFonts w:ascii="Times New Roman" w:hAnsi="Times New Roman"/>
          <w:i/>
        </w:rPr>
        <w:t>Species diversity in space and time</w:t>
      </w:r>
      <w:r>
        <w:rPr>
          <w:rFonts w:ascii="Times New Roman" w:hAnsi="Times New Roman"/>
        </w:rPr>
        <w:t xml:space="preserve"> (Cambridge University Press).</w:t>
      </w:r>
    </w:p>
    <w:p>
      <w:pPr>
        <w:pStyle w:val="Bibliography1"/>
        <w:rPr>
          <w:rFonts w:ascii="Times New Roman" w:hAnsi="Times New Roman"/>
        </w:rPr>
      </w:pPr>
      <w:r>
        <w:rPr>
          <w:rFonts w:ascii="Times New Roman" w:hAnsi="Times New Roman"/>
        </w:rPr>
        <w:t xml:space="preserve">5. </w:t>
        <w:tab/>
        <w:t xml:space="preserve">Gaston KJ (2000) Global patterns in biodiversity. </w:t>
      </w:r>
      <w:r>
        <w:rPr>
          <w:rFonts w:ascii="Times New Roman" w:hAnsi="Times New Roman"/>
          <w:i/>
        </w:rPr>
        <w:t>Nature</w:t>
      </w:r>
      <w:r>
        <w:rPr>
          <w:rFonts w:ascii="Times New Roman" w:hAnsi="Times New Roman"/>
        </w:rPr>
        <w:t xml:space="preserve"> 405(6783):220.</w:t>
      </w:r>
    </w:p>
    <w:p>
      <w:pPr>
        <w:pStyle w:val="Bibliography1"/>
        <w:rPr>
          <w:rFonts w:ascii="Times New Roman" w:hAnsi="Times New Roman"/>
        </w:rPr>
      </w:pPr>
      <w:r>
        <w:rPr>
          <w:rFonts w:ascii="Times New Roman" w:hAnsi="Times New Roman"/>
        </w:rPr>
        <w:t xml:space="preserve">6. </w:t>
        <w:tab/>
        <w:t xml:space="preserve">Ricklefs RE (2004) A comprehensive framework for global patterns in biodiversity. </w:t>
      </w:r>
      <w:r>
        <w:rPr>
          <w:rFonts w:ascii="Times New Roman" w:hAnsi="Times New Roman"/>
          <w:i/>
        </w:rPr>
        <w:t>Ecology Letters</w:t>
      </w:r>
      <w:r>
        <w:rPr>
          <w:rFonts w:ascii="Times New Roman" w:hAnsi="Times New Roman"/>
        </w:rPr>
        <w:t xml:space="preserve"> 7(1):1–15.</w:t>
      </w:r>
    </w:p>
    <w:p>
      <w:pPr>
        <w:pStyle w:val="Bibliography1"/>
        <w:rPr>
          <w:rFonts w:ascii="Times New Roman" w:hAnsi="Times New Roman"/>
        </w:rPr>
      </w:pPr>
      <w:r>
        <w:rPr>
          <w:rFonts w:ascii="Times New Roman" w:hAnsi="Times New Roman"/>
        </w:rPr>
        <w:t xml:space="preserve">7. </w:t>
        <w:tab/>
        <w:t xml:space="preserve">Kier G, et al. (2009) A global assessment of endemism and species richness across island and mainland regions. </w:t>
      </w:r>
      <w:r>
        <w:rPr>
          <w:rFonts w:ascii="Times New Roman" w:hAnsi="Times New Roman"/>
          <w:i/>
        </w:rPr>
        <w:t>Proceedings of the National Academy of Sciences</w:t>
      </w:r>
      <w:r>
        <w:rPr>
          <w:rFonts w:ascii="Times New Roman" w:hAnsi="Times New Roman"/>
        </w:rPr>
        <w:t xml:space="preserve"> 106(23):9322–9327.</w:t>
      </w:r>
    </w:p>
    <w:p>
      <w:pPr>
        <w:pStyle w:val="Bibliography1"/>
        <w:rPr>
          <w:rFonts w:ascii="Times New Roman" w:hAnsi="Times New Roman"/>
        </w:rPr>
      </w:pPr>
      <w:r>
        <w:rPr>
          <w:rFonts w:ascii="Times New Roman" w:hAnsi="Times New Roman"/>
        </w:rPr>
        <w:t xml:space="preserve">8. </w:t>
        <w:tab/>
        <w:t xml:space="preserve">Sandel B, et al. (2011) The influence of Late Quaternary climate-change velocity on species endemism. </w:t>
      </w:r>
      <w:r>
        <w:rPr>
          <w:rFonts w:ascii="Times New Roman" w:hAnsi="Times New Roman"/>
          <w:i/>
        </w:rPr>
        <w:t>Science</w:t>
      </w:r>
      <w:r>
        <w:rPr>
          <w:rFonts w:ascii="Times New Roman" w:hAnsi="Times New Roman"/>
        </w:rPr>
        <w:t xml:space="preserve"> 334(6056):660–664.</w:t>
      </w:r>
    </w:p>
    <w:p>
      <w:pPr>
        <w:pStyle w:val="Bibliography1"/>
        <w:rPr>
          <w:rFonts w:ascii="Times New Roman" w:hAnsi="Times New Roman"/>
        </w:rPr>
      </w:pPr>
      <w:r>
        <w:rPr>
          <w:rFonts w:ascii="Times New Roman" w:hAnsi="Times New Roman"/>
        </w:rPr>
        <w:t xml:space="preserve">9. </w:t>
        <w:tab/>
        <w:t xml:space="preserve">LaManna JA, et al. (2017) Plant diversity increases with the strength of negative density dependence at the global scale. </w:t>
      </w:r>
      <w:r>
        <w:rPr>
          <w:rFonts w:ascii="Times New Roman" w:hAnsi="Times New Roman"/>
          <w:i/>
        </w:rPr>
        <w:t>Science</w:t>
      </w:r>
      <w:r>
        <w:rPr>
          <w:rFonts w:ascii="Times New Roman" w:hAnsi="Times New Roman"/>
        </w:rPr>
        <w:t xml:space="preserve"> 356(6345):1389–1392.</w:t>
      </w:r>
    </w:p>
    <w:p>
      <w:pPr>
        <w:pStyle w:val="Bibliography1"/>
        <w:rPr>
          <w:rFonts w:ascii="Times New Roman" w:hAnsi="Times New Roman"/>
        </w:rPr>
      </w:pPr>
      <w:r>
        <w:rPr>
          <w:rFonts w:ascii="Times New Roman" w:hAnsi="Times New Roman"/>
        </w:rPr>
        <w:t xml:space="preserve">10. </w:t>
        <w:tab/>
        <w:t xml:space="preserve">Whittaker RJ, Fernández-Palacios JM, Matthews TJ, Borregaard MK, Triantis KA (2017) Island biogeography: Taking the long view of nature’s laboratories. </w:t>
      </w:r>
      <w:r>
        <w:rPr>
          <w:rFonts w:ascii="Times New Roman" w:hAnsi="Times New Roman"/>
          <w:i/>
        </w:rPr>
        <w:t>Science</w:t>
      </w:r>
      <w:r>
        <w:rPr>
          <w:rFonts w:ascii="Times New Roman" w:hAnsi="Times New Roman"/>
        </w:rPr>
        <w:t xml:space="preserve"> 357(6354). doi:10.1126/science.aam8326.</w:t>
      </w:r>
    </w:p>
    <w:p>
      <w:pPr>
        <w:pStyle w:val="Bibliography1"/>
        <w:rPr>
          <w:rFonts w:ascii="Times New Roman" w:hAnsi="Times New Roman"/>
        </w:rPr>
      </w:pPr>
      <w:r>
        <w:rPr>
          <w:rFonts w:ascii="Times New Roman" w:hAnsi="Times New Roman"/>
        </w:rPr>
        <w:t xml:space="preserve">11. </w:t>
        <w:tab/>
        <w:t xml:space="preserve">Darwin C (1859) </w:t>
      </w:r>
      <w:r>
        <w:rPr>
          <w:rFonts w:ascii="Times New Roman" w:hAnsi="Times New Roman"/>
          <w:i/>
        </w:rPr>
        <w:t>On the origins of species by means of natural selection</w:t>
      </w:r>
      <w:r>
        <w:rPr>
          <w:rFonts w:ascii="Times New Roman" w:hAnsi="Times New Roman"/>
        </w:rPr>
        <w:t xml:space="preserve"> (John Murray, United Kingdom).</w:t>
      </w:r>
    </w:p>
    <w:p>
      <w:pPr>
        <w:pStyle w:val="Bibliography1"/>
        <w:rPr>
          <w:rFonts w:ascii="Times New Roman" w:hAnsi="Times New Roman"/>
        </w:rPr>
      </w:pPr>
      <w:r>
        <w:rPr>
          <w:rFonts w:ascii="Times New Roman" w:hAnsi="Times New Roman"/>
        </w:rPr>
        <w:t xml:space="preserve">12. </w:t>
        <w:tab/>
        <w:t xml:space="preserve">Lack D (1947) </w:t>
      </w:r>
      <w:r>
        <w:rPr>
          <w:rFonts w:ascii="Times New Roman" w:hAnsi="Times New Roman"/>
          <w:i/>
        </w:rPr>
        <w:t>Darwin’s finches</w:t>
      </w:r>
      <w:r>
        <w:rPr>
          <w:rFonts w:ascii="Times New Roman" w:hAnsi="Times New Roman"/>
        </w:rPr>
        <w:t xml:space="preserve"> (CUP Archive).</w:t>
      </w:r>
    </w:p>
    <w:p>
      <w:pPr>
        <w:pStyle w:val="Bibliography1"/>
        <w:rPr>
          <w:rFonts w:ascii="Times New Roman" w:hAnsi="Times New Roman"/>
        </w:rPr>
      </w:pPr>
      <w:r>
        <w:rPr>
          <w:rFonts w:ascii="Times New Roman" w:hAnsi="Times New Roman"/>
        </w:rPr>
        <w:t xml:space="preserve">13. </w:t>
        <w:tab/>
        <w:t xml:space="preserve">MacArthur RH, Wilson EO (1967) </w:t>
      </w:r>
      <w:r>
        <w:rPr>
          <w:rFonts w:ascii="Times New Roman" w:hAnsi="Times New Roman"/>
          <w:i/>
        </w:rPr>
        <w:t>The Theory of Island Biogeography</w:t>
      </w:r>
      <w:r>
        <w:rPr>
          <w:rFonts w:ascii="Times New Roman" w:hAnsi="Times New Roman"/>
        </w:rPr>
        <w:t xml:space="preserve"> (Princeton University Press).</w:t>
      </w:r>
    </w:p>
    <w:p>
      <w:pPr>
        <w:pStyle w:val="Bibliography1"/>
        <w:rPr>
          <w:rFonts w:ascii="Times New Roman" w:hAnsi="Times New Roman"/>
        </w:rPr>
      </w:pPr>
      <w:r>
        <w:rPr>
          <w:rFonts w:ascii="Times New Roman" w:hAnsi="Times New Roman"/>
        </w:rPr>
        <w:t xml:space="preserve">14. </w:t>
        <w:tab/>
        <w:t xml:space="preserve">Emerson B (2002) Evolution on oceanic islands: molecular phylogenetic approaches to understanding pattern and process. </w:t>
      </w:r>
      <w:r>
        <w:rPr>
          <w:rFonts w:ascii="Times New Roman" w:hAnsi="Times New Roman"/>
          <w:i/>
        </w:rPr>
        <w:t>Molecular ecology</w:t>
      </w:r>
      <w:r>
        <w:rPr>
          <w:rFonts w:ascii="Times New Roman" w:hAnsi="Times New Roman"/>
        </w:rPr>
        <w:t xml:space="preserve"> 11(6):951–966.</w:t>
      </w:r>
    </w:p>
    <w:p>
      <w:pPr>
        <w:pStyle w:val="Bibliography1"/>
        <w:rPr>
          <w:rFonts w:ascii="Times New Roman" w:hAnsi="Times New Roman"/>
        </w:rPr>
      </w:pPr>
      <w:r>
        <w:rPr>
          <w:rFonts w:ascii="Times New Roman" w:hAnsi="Times New Roman"/>
        </w:rPr>
        <w:t xml:space="preserve">15. </w:t>
        <w:tab/>
        <w:t xml:space="preserve">Gillespie RG (2016) Island time and the interplay between ecology and evolution in species diversification. </w:t>
      </w:r>
      <w:r>
        <w:rPr>
          <w:rFonts w:ascii="Times New Roman" w:hAnsi="Times New Roman"/>
          <w:i/>
        </w:rPr>
        <w:t>Evolutionary Applications</w:t>
      </w:r>
      <w:r>
        <w:rPr>
          <w:rFonts w:ascii="Times New Roman" w:hAnsi="Times New Roman"/>
        </w:rPr>
        <w:t xml:space="preserve"> 9(1):53–73.</w:t>
      </w:r>
    </w:p>
    <w:p>
      <w:pPr>
        <w:pStyle w:val="Bibliography1"/>
        <w:rPr>
          <w:rFonts w:ascii="Times New Roman" w:hAnsi="Times New Roman"/>
        </w:rPr>
      </w:pPr>
      <w:r>
        <w:rPr>
          <w:rFonts w:ascii="Times New Roman" w:hAnsi="Times New Roman"/>
        </w:rPr>
        <w:t xml:space="preserve">16. </w:t>
        <w:tab/>
        <w:t xml:space="preserve">Weigelt P, Steinbauer MJ, Cabral JS, Kreft H (2016) Late Quaternary climate change shapes island biodiversity. </w:t>
      </w:r>
      <w:r>
        <w:rPr>
          <w:rFonts w:ascii="Times New Roman" w:hAnsi="Times New Roman"/>
          <w:i/>
        </w:rPr>
        <w:t>Nature</w:t>
      </w:r>
      <w:r>
        <w:rPr>
          <w:rFonts w:ascii="Times New Roman" w:hAnsi="Times New Roman"/>
        </w:rPr>
        <w:t xml:space="preserve"> 532(7597):99–102.</w:t>
      </w:r>
    </w:p>
    <w:p>
      <w:pPr>
        <w:pStyle w:val="Bibliography1"/>
        <w:rPr>
          <w:rFonts w:ascii="Times New Roman" w:hAnsi="Times New Roman"/>
        </w:rPr>
      </w:pPr>
      <w:r>
        <w:rPr>
          <w:rFonts w:ascii="Times New Roman" w:hAnsi="Times New Roman"/>
        </w:rPr>
        <w:t xml:space="preserve">17. </w:t>
        <w:tab/>
        <w:t xml:space="preserve">Kreft H, Jetz W, Mutke J, Kier G, Barthlott W (2008) Global diversity of island floras from a macroecological perspective. </w:t>
      </w:r>
      <w:r>
        <w:rPr>
          <w:rFonts w:ascii="Times New Roman" w:hAnsi="Times New Roman"/>
          <w:i/>
        </w:rPr>
        <w:t>Ecology Letters</w:t>
      </w:r>
      <w:r>
        <w:rPr>
          <w:rFonts w:ascii="Times New Roman" w:hAnsi="Times New Roman"/>
        </w:rPr>
        <w:t xml:space="preserve"> 11(2):116–127.</w:t>
      </w:r>
    </w:p>
    <w:p>
      <w:pPr>
        <w:pStyle w:val="Bibliography1"/>
        <w:rPr>
          <w:rFonts w:ascii="Times New Roman" w:hAnsi="Times New Roman"/>
        </w:rPr>
      </w:pPr>
      <w:r>
        <w:rPr>
          <w:rFonts w:ascii="Times New Roman" w:hAnsi="Times New Roman"/>
        </w:rPr>
        <w:t xml:space="preserve">18. </w:t>
        <w:tab/>
        <w:t xml:space="preserve">Triantis Kostas A., Economo Evan P., Guilhaumon François, Ricklefs Robert E. (2015) Diversity regulation at macro‐scales: species richness on oceanic archipelagos. </w:t>
      </w:r>
      <w:r>
        <w:rPr>
          <w:rFonts w:ascii="Times New Roman" w:hAnsi="Times New Roman"/>
          <w:i/>
        </w:rPr>
        <w:t>Global Ecology and Biogeography</w:t>
      </w:r>
      <w:r>
        <w:rPr>
          <w:rFonts w:ascii="Times New Roman" w:hAnsi="Times New Roman"/>
        </w:rPr>
        <w:t xml:space="preserve"> 24(5):594–605.</w:t>
      </w:r>
    </w:p>
    <w:p>
      <w:pPr>
        <w:pStyle w:val="Bibliography1"/>
        <w:rPr>
          <w:rFonts w:ascii="Times New Roman" w:hAnsi="Times New Roman"/>
        </w:rPr>
      </w:pPr>
      <w:r>
        <w:rPr>
          <w:rFonts w:ascii="Times New Roman" w:hAnsi="Times New Roman"/>
        </w:rPr>
        <w:t xml:space="preserve">19. </w:t>
        <w:tab/>
        <w:t xml:space="preserve">Losos JB, Ricklefs RE (2009) Adaptation and diversification on islands. </w:t>
      </w:r>
      <w:r>
        <w:rPr>
          <w:rFonts w:ascii="Times New Roman" w:hAnsi="Times New Roman"/>
          <w:i/>
        </w:rPr>
        <w:t>Nature</w:t>
      </w:r>
      <w:r>
        <w:rPr>
          <w:rFonts w:ascii="Times New Roman" w:hAnsi="Times New Roman"/>
        </w:rPr>
        <w:t xml:space="preserve"> 457:830.</w:t>
      </w:r>
    </w:p>
    <w:p>
      <w:pPr>
        <w:pStyle w:val="Bibliography1"/>
        <w:rPr>
          <w:rFonts w:ascii="Times New Roman" w:hAnsi="Times New Roman"/>
        </w:rPr>
      </w:pPr>
      <w:r>
        <w:rPr>
          <w:rFonts w:ascii="Times New Roman" w:hAnsi="Times New Roman"/>
        </w:rPr>
        <w:t xml:space="preserve">20. </w:t>
        <w:tab/>
        <w:t xml:space="preserve">Warren BH, et al. (2015) Islands as model systems in ecology and evolution: prospects fifty years after MacArthur-Wilson. </w:t>
      </w:r>
      <w:r>
        <w:rPr>
          <w:rFonts w:ascii="Times New Roman" w:hAnsi="Times New Roman"/>
          <w:i/>
        </w:rPr>
        <w:t>Ecol Lett</w:t>
      </w:r>
      <w:r>
        <w:rPr>
          <w:rFonts w:ascii="Times New Roman" w:hAnsi="Times New Roman"/>
        </w:rPr>
        <w:t xml:space="preserve"> 18(2):200–217.</w:t>
      </w:r>
    </w:p>
    <w:p>
      <w:pPr>
        <w:pStyle w:val="Bibliography1"/>
        <w:rPr>
          <w:rFonts w:ascii="Times New Roman" w:hAnsi="Times New Roman"/>
        </w:rPr>
      </w:pPr>
      <w:r>
        <w:rPr>
          <w:rFonts w:ascii="Times New Roman" w:hAnsi="Times New Roman"/>
        </w:rPr>
        <w:t xml:space="preserve">21. </w:t>
        <w:tab/>
        <w:t xml:space="preserve">Rominger AJ, et al. (2016) Community assembly on isolated islands: macroecology meets evolution. </w:t>
      </w:r>
      <w:r>
        <w:rPr>
          <w:rFonts w:ascii="Times New Roman" w:hAnsi="Times New Roman"/>
          <w:i/>
        </w:rPr>
        <w:t>Global Ecology and Biogeography</w:t>
      </w:r>
      <w:r>
        <w:rPr>
          <w:rFonts w:ascii="Times New Roman" w:hAnsi="Times New Roman"/>
        </w:rPr>
        <w:t xml:space="preserve"> 25(7):769–780.</w:t>
      </w:r>
    </w:p>
    <w:p>
      <w:pPr>
        <w:pStyle w:val="Bibliography1"/>
        <w:rPr>
          <w:rFonts w:ascii="Times New Roman" w:hAnsi="Times New Roman"/>
        </w:rPr>
      </w:pPr>
      <w:r>
        <w:rPr>
          <w:rFonts w:ascii="Times New Roman" w:hAnsi="Times New Roman"/>
        </w:rPr>
        <w:t xml:space="preserve">22. </w:t>
        <w:tab/>
        <w:t xml:space="preserve">Gillespie R (2004) Community assembly through adaptive radiation in Hawaiian spiders. </w:t>
      </w:r>
      <w:r>
        <w:rPr>
          <w:rFonts w:ascii="Times New Roman" w:hAnsi="Times New Roman"/>
          <w:i/>
        </w:rPr>
        <w:t>Science</w:t>
      </w:r>
      <w:r>
        <w:rPr>
          <w:rFonts w:ascii="Times New Roman" w:hAnsi="Times New Roman"/>
        </w:rPr>
        <w:t xml:space="preserve"> 303(5656):356–359.</w:t>
      </w:r>
    </w:p>
    <w:p>
      <w:pPr>
        <w:pStyle w:val="Bibliography1"/>
        <w:rPr>
          <w:rFonts w:ascii="Times New Roman" w:hAnsi="Times New Roman"/>
        </w:rPr>
      </w:pPr>
      <w:r>
        <w:rPr>
          <w:rFonts w:ascii="Times New Roman" w:hAnsi="Times New Roman"/>
        </w:rPr>
        <w:t xml:space="preserve">23. </w:t>
        <w:tab/>
        <w:t xml:space="preserve">Gruner DS (2007) Geological age, ecosystem development, and local resource constraints on arthropod community structure in the Hawaiian Islands. </w:t>
      </w:r>
      <w:r>
        <w:rPr>
          <w:rFonts w:ascii="Times New Roman" w:hAnsi="Times New Roman"/>
          <w:i/>
        </w:rPr>
        <w:t>Biol J Linn Soc</w:t>
      </w:r>
      <w:r>
        <w:rPr>
          <w:rFonts w:ascii="Times New Roman" w:hAnsi="Times New Roman"/>
        </w:rPr>
        <w:t xml:space="preserve"> 90(3):551–570.</w:t>
      </w:r>
    </w:p>
    <w:p>
      <w:pPr>
        <w:pStyle w:val="Bibliography1"/>
        <w:rPr>
          <w:rFonts w:ascii="Times New Roman" w:hAnsi="Times New Roman"/>
        </w:rPr>
      </w:pPr>
      <w:r>
        <w:rPr>
          <w:rFonts w:ascii="Times New Roman" w:hAnsi="Times New Roman"/>
        </w:rPr>
        <w:t xml:space="preserve">24. </w:t>
        <w:tab/>
        <w:t xml:space="preserve">Price JP, Wagner WL (2011) A phylogenetic basis for species–area relationships among three Pacific Island floras. </w:t>
      </w:r>
      <w:r>
        <w:rPr>
          <w:rFonts w:ascii="Times New Roman" w:hAnsi="Times New Roman"/>
          <w:i/>
        </w:rPr>
        <w:t>American Journal of Botany</w:t>
      </w:r>
      <w:r>
        <w:rPr>
          <w:rFonts w:ascii="Times New Roman" w:hAnsi="Times New Roman"/>
        </w:rPr>
        <w:t xml:space="preserve"> 98(3):449–459.</w:t>
      </w:r>
    </w:p>
    <w:p>
      <w:pPr>
        <w:pStyle w:val="Bibliography1"/>
        <w:rPr>
          <w:rFonts w:ascii="Times New Roman" w:hAnsi="Times New Roman"/>
        </w:rPr>
      </w:pPr>
      <w:r>
        <w:rPr>
          <w:rFonts w:ascii="Times New Roman" w:hAnsi="Times New Roman"/>
        </w:rPr>
        <w:t xml:space="preserve">25. </w:t>
        <w:tab/>
        <w:t xml:space="preserve">Lim JY, Marshall CR (2017) The true tempo of evolutionary radiation and decline revealed on the Hawaiian archipelago. </w:t>
      </w:r>
      <w:r>
        <w:rPr>
          <w:rFonts w:ascii="Times New Roman" w:hAnsi="Times New Roman"/>
          <w:i/>
        </w:rPr>
        <w:t>Nature</w:t>
      </w:r>
      <w:r>
        <w:rPr>
          <w:rFonts w:ascii="Times New Roman" w:hAnsi="Times New Roman"/>
        </w:rPr>
        <w:t xml:space="preserve"> 543(7647):710–713.</w:t>
      </w:r>
    </w:p>
    <w:p>
      <w:pPr>
        <w:pStyle w:val="Bibliography1"/>
        <w:rPr>
          <w:rFonts w:ascii="Times New Roman" w:hAnsi="Times New Roman"/>
        </w:rPr>
      </w:pPr>
      <w:r>
        <w:rPr>
          <w:rFonts w:ascii="Times New Roman" w:hAnsi="Times New Roman"/>
        </w:rPr>
        <w:t xml:space="preserve">26. </w:t>
        <w:tab/>
        <w:t xml:space="preserve">Clague DA, Sherrod DR (2014) Growth and degradation of Hawaiian volcanoes. </w:t>
      </w:r>
      <w:r>
        <w:rPr>
          <w:rFonts w:ascii="Times New Roman" w:hAnsi="Times New Roman"/>
          <w:i/>
        </w:rPr>
        <w:t>Characteristics of Hawaiian Volcanoes</w:t>
      </w:r>
      <w:r>
        <w:rPr>
          <w:rFonts w:ascii="Times New Roman" w:hAnsi="Times New Roman"/>
        </w:rPr>
        <w:t xml:space="preserve"> (US Geological Survey Reston, VA), pp 97–146.</w:t>
      </w:r>
    </w:p>
    <w:p>
      <w:pPr>
        <w:pStyle w:val="Bibliography1"/>
        <w:rPr>
          <w:rFonts w:ascii="Times New Roman" w:hAnsi="Times New Roman"/>
        </w:rPr>
      </w:pPr>
      <w:r>
        <w:rPr>
          <w:rFonts w:ascii="Times New Roman" w:hAnsi="Times New Roman"/>
        </w:rPr>
        <w:t xml:space="preserve">27. </w:t>
        <w:tab/>
        <w:t xml:space="preserve">Baldwin BG, Sanderson MJ (1998) Age and rate of diversification of the Hawaiian silversword alliance (Compositae). </w:t>
      </w:r>
      <w:r>
        <w:rPr>
          <w:rFonts w:ascii="Times New Roman" w:hAnsi="Times New Roman"/>
          <w:i/>
        </w:rPr>
        <w:t>Proceedings of the National Academy of Sciences</w:t>
      </w:r>
      <w:r>
        <w:rPr>
          <w:rFonts w:ascii="Times New Roman" w:hAnsi="Times New Roman"/>
        </w:rPr>
        <w:t xml:space="preserve"> 95(16):9402–9406.</w:t>
      </w:r>
    </w:p>
    <w:p>
      <w:pPr>
        <w:pStyle w:val="Bibliography1"/>
        <w:rPr>
          <w:rFonts w:ascii="Times New Roman" w:hAnsi="Times New Roman"/>
        </w:rPr>
      </w:pPr>
      <w:r>
        <w:rPr>
          <w:rFonts w:ascii="Times New Roman" w:hAnsi="Times New Roman"/>
        </w:rPr>
        <w:t xml:space="preserve">28. </w:t>
        <w:tab/>
        <w:t xml:space="preserve">Givnish TJ, et al. (2009) Origin, adaptive radiation and diversification of the Hawaiian lobeliads (Asterales: Campanulaceae). </w:t>
      </w:r>
      <w:r>
        <w:rPr>
          <w:rFonts w:ascii="Times New Roman" w:hAnsi="Times New Roman"/>
          <w:i/>
        </w:rPr>
        <w:t>Proceedings of the Royal Society of London B: Biological Sciences</w:t>
      </w:r>
      <w:r>
        <w:rPr>
          <w:rFonts w:ascii="Times New Roman" w:hAnsi="Times New Roman"/>
        </w:rPr>
        <w:t xml:space="preserve"> 276(1656):407–416.</w:t>
      </w:r>
    </w:p>
    <w:p>
      <w:pPr>
        <w:pStyle w:val="Bibliography1"/>
        <w:rPr>
          <w:rFonts w:ascii="Times New Roman" w:hAnsi="Times New Roman"/>
        </w:rPr>
      </w:pPr>
      <w:r>
        <w:rPr>
          <w:rFonts w:ascii="Times New Roman" w:hAnsi="Times New Roman"/>
        </w:rPr>
        <w:t xml:space="preserve">29. </w:t>
        <w:tab/>
        <w:t xml:space="preserve">Whittaker RJ, Triantis KA, Ladle RJ (2008) A general dynamic theory of oceanic island biogeography. </w:t>
      </w:r>
      <w:r>
        <w:rPr>
          <w:rFonts w:ascii="Times New Roman" w:hAnsi="Times New Roman"/>
          <w:i/>
        </w:rPr>
        <w:t>Journal of Biogeography</w:t>
      </w:r>
      <w:r>
        <w:rPr>
          <w:rFonts w:ascii="Times New Roman" w:hAnsi="Times New Roman"/>
        </w:rPr>
        <w:t xml:space="preserve"> 35(6):977–994.</w:t>
      </w:r>
    </w:p>
    <w:p>
      <w:pPr>
        <w:pStyle w:val="Bibliography1"/>
        <w:rPr>
          <w:rFonts w:ascii="Times New Roman" w:hAnsi="Times New Roman"/>
        </w:rPr>
      </w:pPr>
      <w:r>
        <w:rPr>
          <w:rFonts w:ascii="Times New Roman" w:hAnsi="Times New Roman"/>
        </w:rPr>
        <w:t xml:space="preserve">30. </w:t>
        <w:tab/>
        <w:t xml:space="preserve">Borges PAV, Hortal J (2009) Time, area and isolation: factors driving the diversification of Azorean arthropods. </w:t>
      </w:r>
      <w:r>
        <w:rPr>
          <w:rFonts w:ascii="Times New Roman" w:hAnsi="Times New Roman"/>
          <w:i/>
        </w:rPr>
        <w:t>Journal of Biogeography</w:t>
      </w:r>
      <w:r>
        <w:rPr>
          <w:rFonts w:ascii="Times New Roman" w:hAnsi="Times New Roman"/>
        </w:rPr>
        <w:t xml:space="preserve"> 36(1):178–191.</w:t>
      </w:r>
    </w:p>
    <w:p>
      <w:pPr>
        <w:pStyle w:val="Bibliography1"/>
        <w:rPr>
          <w:rFonts w:ascii="Times New Roman" w:hAnsi="Times New Roman"/>
        </w:rPr>
      </w:pPr>
      <w:r>
        <w:rPr>
          <w:rFonts w:ascii="Times New Roman" w:hAnsi="Times New Roman"/>
        </w:rPr>
        <w:t xml:space="preserve">31. </w:t>
        <w:tab/>
        <w:t xml:space="preserve">Ibanez T, et al. (2018) Regional forcing explains local species diversity and turnover on tropical islands. </w:t>
      </w:r>
      <w:r>
        <w:rPr>
          <w:rFonts w:ascii="Times New Roman" w:hAnsi="Times New Roman"/>
          <w:i/>
        </w:rPr>
        <w:t>Global Ecol Biogeogr</w:t>
      </w:r>
      <w:r>
        <w:rPr>
          <w:rFonts w:ascii="Times New Roman" w:hAnsi="Times New Roman"/>
        </w:rPr>
        <w:t>:1–13.</w:t>
      </w:r>
    </w:p>
    <w:p>
      <w:pPr>
        <w:pStyle w:val="Bibliography1"/>
        <w:rPr>
          <w:rFonts w:ascii="Times New Roman" w:hAnsi="Times New Roman"/>
        </w:rPr>
      </w:pPr>
      <w:r>
        <w:rPr>
          <w:rFonts w:ascii="Times New Roman" w:hAnsi="Times New Roman"/>
        </w:rPr>
        <w:t xml:space="preserve">32. </w:t>
        <w:tab/>
        <w:t xml:space="preserve">Craven, D., et al. (2018) OpenNahele: the open Hawaiian forest plot database. </w:t>
      </w:r>
      <w:r>
        <w:rPr>
          <w:rFonts w:ascii="Times New Roman" w:hAnsi="Times New Roman"/>
          <w:i/>
        </w:rPr>
        <w:t>Biodiversity Data Journal</w:t>
      </w:r>
      <w:r>
        <w:rPr>
          <w:rFonts w:ascii="Times New Roman" w:hAnsi="Times New Roman"/>
        </w:rPr>
        <w:t>.</w:t>
      </w:r>
    </w:p>
    <w:p>
      <w:pPr>
        <w:pStyle w:val="Bibliography1"/>
        <w:rPr>
          <w:rFonts w:ascii="Times New Roman" w:hAnsi="Times New Roman"/>
        </w:rPr>
      </w:pPr>
      <w:r>
        <w:rPr>
          <w:rFonts w:ascii="Times New Roman" w:hAnsi="Times New Roman"/>
        </w:rPr>
        <w:t xml:space="preserve">33. </w:t>
        <w:tab/>
        <w:t xml:space="preserve">Vilà M, et al. (2011) Ecological impacts of invasive alien plants: a meta-analysis of their effects on species, communities and ecosystems. </w:t>
      </w:r>
      <w:r>
        <w:rPr>
          <w:rFonts w:ascii="Times New Roman" w:hAnsi="Times New Roman"/>
          <w:i/>
        </w:rPr>
        <w:t>Ecology Letters</w:t>
      </w:r>
      <w:r>
        <w:rPr>
          <w:rFonts w:ascii="Times New Roman" w:hAnsi="Times New Roman"/>
        </w:rPr>
        <w:t xml:space="preserve"> 14(7):702–708.</w:t>
      </w:r>
    </w:p>
    <w:p>
      <w:pPr>
        <w:pStyle w:val="Bibliography1"/>
        <w:rPr>
          <w:rFonts w:ascii="Times New Roman" w:hAnsi="Times New Roman"/>
        </w:rPr>
      </w:pPr>
      <w:r>
        <w:rPr>
          <w:rFonts w:ascii="Times New Roman" w:hAnsi="Times New Roman"/>
        </w:rPr>
        <w:t xml:space="preserve">34. </w:t>
        <w:tab/>
        <w:t xml:space="preserve">Gotelli NJ, Colwell RK (2001) Quantifying biodiversity: procedures and pitfalls in the measurement and comparison of species richness. </w:t>
      </w:r>
      <w:r>
        <w:rPr>
          <w:rFonts w:ascii="Times New Roman" w:hAnsi="Times New Roman"/>
          <w:i/>
        </w:rPr>
        <w:t>Ecology Letters</w:t>
      </w:r>
      <w:r>
        <w:rPr>
          <w:rFonts w:ascii="Times New Roman" w:hAnsi="Times New Roman"/>
        </w:rPr>
        <w:t xml:space="preserve"> 4(4):379–391.</w:t>
      </w:r>
    </w:p>
    <w:p>
      <w:pPr>
        <w:pStyle w:val="Bibliography1"/>
        <w:rPr>
          <w:rFonts w:ascii="Times New Roman" w:hAnsi="Times New Roman"/>
        </w:rPr>
      </w:pPr>
      <w:r>
        <w:rPr>
          <w:rFonts w:ascii="Times New Roman" w:hAnsi="Times New Roman"/>
        </w:rPr>
        <w:t xml:space="preserve">35. </w:t>
        <w:tab/>
        <w:t xml:space="preserve">Chao A, Jost L (2012) Coverage‐based rarefaction and extrapolation: standardizing samples by completeness rather than size. </w:t>
      </w:r>
      <w:r>
        <w:rPr>
          <w:rFonts w:ascii="Times New Roman" w:hAnsi="Times New Roman"/>
          <w:i/>
        </w:rPr>
        <w:t>Ecology</w:t>
      </w:r>
      <w:r>
        <w:rPr>
          <w:rFonts w:ascii="Times New Roman" w:hAnsi="Times New Roman"/>
        </w:rPr>
        <w:t xml:space="preserve"> 93(12):2533–2547.</w:t>
      </w:r>
    </w:p>
    <w:p>
      <w:pPr>
        <w:pStyle w:val="Bibliography1"/>
        <w:rPr>
          <w:rFonts w:ascii="Times New Roman" w:hAnsi="Times New Roman"/>
        </w:rPr>
      </w:pPr>
      <w:r>
        <w:rPr>
          <w:rFonts w:ascii="Times New Roman" w:hAnsi="Times New Roman"/>
        </w:rPr>
        <w:t xml:space="preserve">36. </w:t>
        <w:tab/>
        <w:t xml:space="preserve">Chase JM, Knight TM (2013) Scale-dependent effect sizes of ecological drivers on biodiversity: why standardised sampling is not enough. </w:t>
      </w:r>
      <w:r>
        <w:rPr>
          <w:rFonts w:ascii="Times New Roman" w:hAnsi="Times New Roman"/>
          <w:i/>
        </w:rPr>
        <w:t>Ecology Letters</w:t>
      </w:r>
      <w:r>
        <w:rPr>
          <w:rFonts w:ascii="Times New Roman" w:hAnsi="Times New Roman"/>
        </w:rPr>
        <w:t xml:space="preserve"> 16:17–26.</w:t>
      </w:r>
    </w:p>
    <w:p>
      <w:pPr>
        <w:pStyle w:val="Bibliography1"/>
        <w:rPr>
          <w:rFonts w:ascii="Times New Roman" w:hAnsi="Times New Roman"/>
        </w:rPr>
      </w:pPr>
      <w:r>
        <w:rPr>
          <w:rFonts w:ascii="Times New Roman" w:hAnsi="Times New Roman"/>
        </w:rPr>
        <w:t xml:space="preserve">37. </w:t>
        <w:tab/>
        <w:t xml:space="preserve">McGlinn DJ, et al. (2018) MoB (Measurement of Biodiversity): a method to separate the scale-dependent effects of species abundance distribution, density, and aggregation on diversity change. </w:t>
      </w:r>
      <w:r>
        <w:rPr>
          <w:rFonts w:ascii="Times New Roman" w:hAnsi="Times New Roman"/>
          <w:i/>
        </w:rPr>
        <w:t>bioRxiv</w:t>
      </w:r>
      <w:r>
        <w:rPr>
          <w:rFonts w:ascii="Times New Roman" w:hAnsi="Times New Roman"/>
        </w:rPr>
        <w:t>. doi:10.1101/244103.</w:t>
      </w:r>
    </w:p>
    <w:p>
      <w:pPr>
        <w:pStyle w:val="Bibliography1"/>
        <w:rPr>
          <w:rFonts w:ascii="Times New Roman" w:hAnsi="Times New Roman"/>
        </w:rPr>
      </w:pPr>
      <w:r>
        <w:rPr>
          <w:rFonts w:ascii="Times New Roman" w:hAnsi="Times New Roman"/>
        </w:rPr>
        <w:t xml:space="preserve">38. </w:t>
        <w:tab/>
        <w:t xml:space="preserve">Chase, J., et al. (2018) A framework for dissecting possible ecological mechanisms underlying the island species-area relationship. </w:t>
      </w:r>
      <w:r>
        <w:rPr>
          <w:rFonts w:ascii="Times New Roman" w:hAnsi="Times New Roman"/>
          <w:i/>
        </w:rPr>
        <w:t>bioRxiv</w:t>
      </w:r>
      <w:r>
        <w:rPr>
          <w:rFonts w:ascii="Times New Roman" w:hAnsi="Times New Roman"/>
        </w:rPr>
        <w:t>.</w:t>
      </w:r>
    </w:p>
    <w:p>
      <w:pPr>
        <w:pStyle w:val="Bibliography1"/>
        <w:rPr>
          <w:rFonts w:ascii="Times New Roman" w:hAnsi="Times New Roman"/>
        </w:rPr>
      </w:pPr>
      <w:r>
        <w:rPr>
          <w:rFonts w:ascii="Times New Roman" w:hAnsi="Times New Roman"/>
        </w:rPr>
        <w:t xml:space="preserve">39. </w:t>
        <w:tab/>
        <w:t xml:space="preserve">Rabinowitz, D. (1981) Seven forms of rarity. </w:t>
      </w:r>
      <w:r>
        <w:rPr>
          <w:rFonts w:ascii="Times New Roman" w:hAnsi="Times New Roman"/>
          <w:i/>
        </w:rPr>
        <w:t>The Biological Aspects of Rare Plant Communities</w:t>
      </w:r>
      <w:r>
        <w:rPr>
          <w:rFonts w:ascii="Times New Roman" w:hAnsi="Times New Roman"/>
        </w:rPr>
        <w:t xml:space="preserve"> (John Wiley &amp; Sons), pp 205–217.</w:t>
      </w:r>
    </w:p>
    <w:p>
      <w:pPr>
        <w:pStyle w:val="Bibliography1"/>
        <w:rPr>
          <w:rFonts w:ascii="Times New Roman" w:hAnsi="Times New Roman"/>
        </w:rPr>
      </w:pPr>
      <w:r>
        <w:rPr>
          <w:rFonts w:ascii="Times New Roman" w:hAnsi="Times New Roman"/>
        </w:rPr>
        <w:t xml:space="preserve">40. </w:t>
        <w:tab/>
        <w:t xml:space="preserve">Jost L (2006) Entropy and diversity. </w:t>
      </w:r>
      <w:r>
        <w:rPr>
          <w:rFonts w:ascii="Times New Roman" w:hAnsi="Times New Roman"/>
          <w:i/>
        </w:rPr>
        <w:t>Oikos</w:t>
      </w:r>
      <w:r>
        <w:rPr>
          <w:rFonts w:ascii="Times New Roman" w:hAnsi="Times New Roman"/>
        </w:rPr>
        <w:t xml:space="preserve"> 113(2):363–375.</w:t>
      </w:r>
    </w:p>
    <w:p>
      <w:pPr>
        <w:pStyle w:val="Bibliography1"/>
        <w:rPr>
          <w:rFonts w:ascii="Times New Roman" w:hAnsi="Times New Roman"/>
        </w:rPr>
      </w:pPr>
      <w:r>
        <w:rPr>
          <w:rFonts w:ascii="Times New Roman" w:hAnsi="Times New Roman"/>
        </w:rPr>
        <w:t xml:space="preserve">41. </w:t>
        <w:tab/>
        <w:t xml:space="preserve">Jost L (2007) Partitioning Diversity into Independent Alpha and Beta Components. </w:t>
      </w:r>
      <w:r>
        <w:rPr>
          <w:rFonts w:ascii="Times New Roman" w:hAnsi="Times New Roman"/>
          <w:i/>
        </w:rPr>
        <w:t>Ecology</w:t>
      </w:r>
      <w:r>
        <w:rPr>
          <w:rFonts w:ascii="Times New Roman" w:hAnsi="Times New Roman"/>
        </w:rPr>
        <w:t xml:space="preserve"> 88(10):2427–2439.</w:t>
      </w:r>
    </w:p>
    <w:p>
      <w:pPr>
        <w:pStyle w:val="Bibliography1"/>
        <w:rPr>
          <w:rFonts w:ascii="Times New Roman" w:hAnsi="Times New Roman"/>
        </w:rPr>
      </w:pPr>
      <w:r>
        <w:rPr>
          <w:rFonts w:ascii="Times New Roman" w:hAnsi="Times New Roman"/>
        </w:rPr>
        <w:t xml:space="preserve">42. </w:t>
        <w:tab/>
        <w:t xml:space="preserve">Tuomisto H (2010) A diversity of beta diversities: straightening up a concept gone awry. Part 1. Defining beta diversity as a function of alpha and gamma diversity. </w:t>
      </w:r>
      <w:r>
        <w:rPr>
          <w:rFonts w:ascii="Times New Roman" w:hAnsi="Times New Roman"/>
          <w:i/>
        </w:rPr>
        <w:t>Ecography</w:t>
      </w:r>
      <w:r>
        <w:rPr>
          <w:rFonts w:ascii="Times New Roman" w:hAnsi="Times New Roman"/>
        </w:rPr>
        <w:t xml:space="preserve"> 33(1):2–22.</w:t>
      </w:r>
    </w:p>
    <w:p>
      <w:pPr>
        <w:pStyle w:val="Bibliography1"/>
        <w:rPr>
          <w:rFonts w:ascii="Times New Roman" w:hAnsi="Times New Roman"/>
        </w:rPr>
      </w:pPr>
      <w:r>
        <w:rPr>
          <w:rFonts w:ascii="Times New Roman" w:hAnsi="Times New Roman"/>
        </w:rPr>
        <w:t xml:space="preserve">43. </w:t>
        <w:tab/>
        <w:t xml:space="preserve">Rosenzweig ML, Ziv Y The echo pattern of species diversity: pattern and processes. </w:t>
      </w:r>
      <w:r>
        <w:rPr>
          <w:rFonts w:ascii="Times New Roman" w:hAnsi="Times New Roman"/>
          <w:i/>
        </w:rPr>
        <w:t>Ecography</w:t>
      </w:r>
      <w:r>
        <w:rPr>
          <w:rFonts w:ascii="Times New Roman" w:hAnsi="Times New Roman"/>
        </w:rPr>
        <w:t xml:space="preserve"> 22(6):614–628.</w:t>
      </w:r>
    </w:p>
    <w:p>
      <w:pPr>
        <w:pStyle w:val="Bibliography1"/>
        <w:rPr>
          <w:rFonts w:ascii="Times New Roman" w:hAnsi="Times New Roman"/>
        </w:rPr>
      </w:pPr>
      <w:r>
        <w:rPr>
          <w:rFonts w:ascii="Times New Roman" w:hAnsi="Times New Roman"/>
        </w:rPr>
        <w:t xml:space="preserve">44. </w:t>
        <w:tab/>
        <w:t xml:space="preserve">Price JP, Clague DA (2002) How old is the Hawaiian biota? Geology and phylogeny suggest recent divergence. </w:t>
      </w:r>
      <w:r>
        <w:rPr>
          <w:rFonts w:ascii="Times New Roman" w:hAnsi="Times New Roman"/>
          <w:i/>
        </w:rPr>
        <w:t>Proceedings of the Royal Society of London B: Biological Sciences</w:t>
      </w:r>
      <w:r>
        <w:rPr>
          <w:rFonts w:ascii="Times New Roman" w:hAnsi="Times New Roman"/>
        </w:rPr>
        <w:t xml:space="preserve"> 269(1508):2429–2435.</w:t>
      </w:r>
    </w:p>
    <w:p>
      <w:pPr>
        <w:pStyle w:val="Bibliography1"/>
        <w:rPr>
          <w:rFonts w:ascii="Times New Roman" w:hAnsi="Times New Roman"/>
        </w:rPr>
      </w:pPr>
      <w:r>
        <w:rPr>
          <w:rFonts w:ascii="Times New Roman" w:hAnsi="Times New Roman"/>
        </w:rPr>
        <w:t xml:space="preserve">45. </w:t>
        <w:tab/>
        <w:t xml:space="preserve">Ricklefs RE (2010) Host–pathogen coevolution, secondary sympatry and species diversification. </w:t>
      </w:r>
      <w:r>
        <w:rPr>
          <w:rFonts w:ascii="Times New Roman" w:hAnsi="Times New Roman"/>
          <w:i/>
        </w:rPr>
        <w:t>Philosophical Transactions of the Royal Society of London B: Biological Sciences</w:t>
      </w:r>
      <w:r>
        <w:rPr>
          <w:rFonts w:ascii="Times New Roman" w:hAnsi="Times New Roman"/>
        </w:rPr>
        <w:t xml:space="preserve"> 365(1543):1139–1147.</w:t>
      </w:r>
    </w:p>
    <w:p>
      <w:pPr>
        <w:pStyle w:val="Bibliography1"/>
        <w:rPr>
          <w:rFonts w:ascii="Times New Roman" w:hAnsi="Times New Roman"/>
        </w:rPr>
      </w:pPr>
      <w:r>
        <w:rPr>
          <w:rFonts w:ascii="Times New Roman" w:hAnsi="Times New Roman"/>
        </w:rPr>
        <w:t xml:space="preserve">46. </w:t>
        <w:tab/>
        <w:t xml:space="preserve">Ricklefs RE (2015) Intrinsic dynamics of the regional community. </w:t>
      </w:r>
      <w:r>
        <w:rPr>
          <w:rFonts w:ascii="Times New Roman" w:hAnsi="Times New Roman"/>
          <w:i/>
        </w:rPr>
        <w:t>Ecology Letters</w:t>
      </w:r>
      <w:r>
        <w:rPr>
          <w:rFonts w:ascii="Times New Roman" w:hAnsi="Times New Roman"/>
        </w:rPr>
        <w:t xml:space="preserve"> 18(6):497–503.</w:t>
      </w:r>
    </w:p>
    <w:p>
      <w:pPr>
        <w:pStyle w:val="Bibliography1"/>
        <w:rPr>
          <w:rFonts w:ascii="Times New Roman" w:hAnsi="Times New Roman"/>
        </w:rPr>
      </w:pPr>
      <w:r>
        <w:rPr>
          <w:rFonts w:ascii="Times New Roman" w:hAnsi="Times New Roman"/>
        </w:rPr>
        <w:t xml:space="preserve">47. </w:t>
        <w:tab/>
        <w:t xml:space="preserve">Jacobi JD, Price JP, Fortini LB, Gon SM, Berkowitz P (2017) Baseline land cover. </w:t>
      </w:r>
      <w:r>
        <w:rPr>
          <w:rFonts w:ascii="Times New Roman" w:hAnsi="Times New Roman"/>
          <w:i/>
        </w:rPr>
        <w:t>Baseline and projected future carbon storage and carbon fluxes in ecosystems of Hawai’i US Geological Survey Professional Paper 1834 Reston, VA: US Department of the Interior, US Geological Survey</w:t>
      </w:r>
      <w:r>
        <w:rPr>
          <w:rFonts w:ascii="Times New Roman" w:hAnsi="Times New Roman"/>
        </w:rPr>
        <w:t>:9–20.</w:t>
      </w:r>
    </w:p>
    <w:p>
      <w:pPr>
        <w:pStyle w:val="Bibliography1"/>
        <w:rPr>
          <w:rFonts w:ascii="Times New Roman" w:hAnsi="Times New Roman"/>
        </w:rPr>
      </w:pPr>
      <w:r>
        <w:rPr>
          <w:rFonts w:ascii="Times New Roman" w:hAnsi="Times New Roman"/>
        </w:rPr>
        <w:t xml:space="preserve">48. </w:t>
        <w:tab/>
        <w:t xml:space="preserve">Smith SA, Brown JW (2018) Constructing a broadly inclusive seed plant phylogeny. </w:t>
      </w:r>
      <w:r>
        <w:rPr>
          <w:rFonts w:ascii="Times New Roman" w:hAnsi="Times New Roman"/>
          <w:i/>
        </w:rPr>
        <w:t>American Journal of Botany</w:t>
      </w:r>
      <w:r>
        <w:rPr>
          <w:rFonts w:ascii="Times New Roman" w:hAnsi="Times New Roman"/>
        </w:rPr>
        <w:t xml:space="preserve"> 105(3):302–314.</w:t>
      </w:r>
    </w:p>
    <w:p>
      <w:pPr>
        <w:pStyle w:val="Bibliography1"/>
        <w:rPr>
          <w:rFonts w:ascii="Times New Roman" w:hAnsi="Times New Roman"/>
        </w:rPr>
      </w:pPr>
      <w:r>
        <w:rPr>
          <w:rFonts w:ascii="Times New Roman" w:hAnsi="Times New Roman"/>
        </w:rPr>
        <w:t xml:space="preserve">49. </w:t>
        <w:tab/>
        <w:t xml:space="preserve">Cornwell WK, Ackerly DD (2009) Community assembly and shifts in plant trait distributions across an environmental gradient in coastal California. </w:t>
      </w:r>
      <w:r>
        <w:rPr>
          <w:rFonts w:ascii="Times New Roman" w:hAnsi="Times New Roman"/>
          <w:i/>
        </w:rPr>
        <w:t>Ecological Monographs</w:t>
      </w:r>
      <w:r>
        <w:rPr>
          <w:rFonts w:ascii="Times New Roman" w:hAnsi="Times New Roman"/>
        </w:rPr>
        <w:t xml:space="preserve"> 79(1):109–126.</w:t>
      </w:r>
    </w:p>
    <w:p>
      <w:pPr>
        <w:pStyle w:val="Bibliography1"/>
        <w:rPr>
          <w:rFonts w:ascii="Times New Roman" w:hAnsi="Times New Roman"/>
        </w:rPr>
      </w:pPr>
      <w:r>
        <w:rPr>
          <w:rFonts w:ascii="Times New Roman" w:hAnsi="Times New Roman"/>
        </w:rPr>
        <w:t xml:space="preserve">50. </w:t>
        <w:tab/>
        <w:t xml:space="preserve">Fortunel C, Valencia R, Wright SJ, Garwood NC, Kraft NJB (2016) Functional trait differences influence neighbourhood interactions in a hyperdiverse Amazonian forest. </w:t>
      </w:r>
      <w:r>
        <w:rPr>
          <w:rFonts w:ascii="Times New Roman" w:hAnsi="Times New Roman"/>
          <w:i/>
        </w:rPr>
        <w:t>Ecology Letters</w:t>
      </w:r>
      <w:r>
        <w:rPr>
          <w:rFonts w:ascii="Times New Roman" w:hAnsi="Times New Roman"/>
        </w:rPr>
        <w:t xml:space="preserve"> 19(9):1062–1070.</w:t>
      </w:r>
    </w:p>
    <w:p>
      <w:pPr>
        <w:pStyle w:val="Bibliography1"/>
        <w:rPr>
          <w:rFonts w:ascii="Times New Roman" w:hAnsi="Times New Roman"/>
        </w:rPr>
      </w:pPr>
      <w:r>
        <w:rPr>
          <w:rFonts w:ascii="Times New Roman" w:hAnsi="Times New Roman"/>
        </w:rPr>
        <w:t xml:space="preserve">51. </w:t>
        <w:tab/>
        <w:t xml:space="preserve">Cordell S, Goldstein G, Mueller-Dombois D, Webb D, Vitousek PM (1998) Physiological and morphological variation in Metrosideros polymorpha, a dominant Hawaiian tree species, along an altitudinal gradient: the role of phenotypic plasticity. </w:t>
      </w:r>
      <w:r>
        <w:rPr>
          <w:rFonts w:ascii="Times New Roman" w:hAnsi="Times New Roman"/>
          <w:i/>
        </w:rPr>
        <w:t>Oecologia</w:t>
      </w:r>
      <w:r>
        <w:rPr>
          <w:rFonts w:ascii="Times New Roman" w:hAnsi="Times New Roman"/>
        </w:rPr>
        <w:t xml:space="preserve"> 113(2):188–196.</w:t>
      </w:r>
    </w:p>
    <w:p>
      <w:pPr>
        <w:pStyle w:val="Bibliography1"/>
        <w:rPr>
          <w:rFonts w:ascii="Times New Roman" w:hAnsi="Times New Roman"/>
        </w:rPr>
      </w:pPr>
      <w:r>
        <w:rPr>
          <w:rFonts w:ascii="Times New Roman" w:hAnsi="Times New Roman"/>
        </w:rPr>
        <w:t xml:space="preserve">52. </w:t>
        <w:tab/>
        <w:t xml:space="preserve">Ares A, Fownes JH (1999) Water supply regulates structure, productivity, and water use efficiency of Acacia koa forest in Hawaii. </w:t>
      </w:r>
      <w:r>
        <w:rPr>
          <w:rFonts w:ascii="Times New Roman" w:hAnsi="Times New Roman"/>
          <w:i/>
        </w:rPr>
        <w:t>Oecologia</w:t>
      </w:r>
      <w:r>
        <w:rPr>
          <w:rFonts w:ascii="Times New Roman" w:hAnsi="Times New Roman"/>
        </w:rPr>
        <w:t xml:space="preserve"> 121:458–466.</w:t>
      </w:r>
    </w:p>
    <w:p>
      <w:pPr>
        <w:pStyle w:val="Bibliography1"/>
        <w:rPr>
          <w:rFonts w:ascii="Times New Roman" w:hAnsi="Times New Roman"/>
        </w:rPr>
      </w:pPr>
      <w:r>
        <w:rPr>
          <w:rFonts w:ascii="Times New Roman" w:hAnsi="Times New Roman"/>
        </w:rPr>
        <w:t xml:space="preserve">53. </w:t>
        <w:tab/>
        <w:t xml:space="preserve">Kazakou E, et al. (2014) Are trait-based species rankings consistent across data sets and spatial scales? </w:t>
      </w:r>
      <w:r>
        <w:rPr>
          <w:rFonts w:ascii="Times New Roman" w:hAnsi="Times New Roman"/>
          <w:i/>
        </w:rPr>
        <w:t>Journal of Vegetation Science</w:t>
      </w:r>
      <w:r>
        <w:rPr>
          <w:rFonts w:ascii="Times New Roman" w:hAnsi="Times New Roman"/>
        </w:rPr>
        <w:t xml:space="preserve"> 25(1):235–247.</w:t>
      </w:r>
    </w:p>
    <w:p>
      <w:pPr>
        <w:pStyle w:val="Bibliography1"/>
        <w:rPr>
          <w:rFonts w:ascii="Times New Roman" w:hAnsi="Times New Roman"/>
        </w:rPr>
      </w:pPr>
      <w:r>
        <w:rPr>
          <w:rFonts w:ascii="Times New Roman" w:hAnsi="Times New Roman"/>
        </w:rPr>
        <w:t xml:space="preserve">54. </w:t>
        <w:tab/>
        <w:t xml:space="preserve">Donoghue MJ (2008) A phylogenetic perspective on the distribution of plant diversity. </w:t>
      </w:r>
      <w:r>
        <w:rPr>
          <w:rFonts w:ascii="Times New Roman" w:hAnsi="Times New Roman"/>
          <w:i/>
        </w:rPr>
        <w:t>PNAS</w:t>
      </w:r>
      <w:r>
        <w:rPr>
          <w:rFonts w:ascii="Times New Roman" w:hAnsi="Times New Roman"/>
        </w:rPr>
        <w:t xml:space="preserve"> 105(Supplement 1):11549–11555.</w:t>
      </w:r>
    </w:p>
    <w:p>
      <w:pPr>
        <w:pStyle w:val="Bibliography1"/>
        <w:rPr>
          <w:rFonts w:ascii="Times New Roman" w:hAnsi="Times New Roman"/>
        </w:rPr>
      </w:pPr>
      <w:r>
        <w:rPr>
          <w:rFonts w:ascii="Times New Roman" w:hAnsi="Times New Roman"/>
        </w:rPr>
        <w:t xml:space="preserve">55. </w:t>
        <w:tab/>
        <w:t>Wagner WL, Herbst DL, Lorence DH (2005) Flora of the Hawaiian Islands website. Available at: http://botany.si.edu/pacificislandbiodiversity/hawaiianflora/index.htm [Accessed May 1, 2017].</w:t>
      </w:r>
    </w:p>
    <w:p>
      <w:pPr>
        <w:pStyle w:val="Bibliography1"/>
        <w:rPr>
          <w:rFonts w:ascii="Times New Roman" w:hAnsi="Times New Roman"/>
        </w:rPr>
      </w:pPr>
      <w:r>
        <w:rPr>
          <w:rFonts w:ascii="Times New Roman" w:hAnsi="Times New Roman"/>
        </w:rPr>
        <w:t xml:space="preserve">56. </w:t>
        <w:tab/>
        <w:t xml:space="preserve">Zanne A, et al. (2013) </w:t>
      </w:r>
      <w:r>
        <w:rPr>
          <w:rFonts w:ascii="Times New Roman" w:hAnsi="Times New Roman"/>
          <w:i/>
        </w:rPr>
        <w:t>Data from: Three keys to the radiation of angiosperms into freezing environments</w:t>
      </w:r>
      <w:r>
        <w:rPr>
          <w:rFonts w:ascii="Times New Roman" w:hAnsi="Times New Roman"/>
        </w:rPr>
        <w:t xml:space="preserve"> (Dryad Digital Repository) doi:10.5061/dryad.63q27.2.</w:t>
      </w:r>
    </w:p>
    <w:p>
      <w:pPr>
        <w:pStyle w:val="Bibliography1"/>
        <w:rPr>
          <w:rFonts w:ascii="Times New Roman" w:hAnsi="Times New Roman"/>
        </w:rPr>
      </w:pPr>
      <w:r>
        <w:rPr>
          <w:rFonts w:ascii="Times New Roman" w:hAnsi="Times New Roman"/>
        </w:rPr>
        <w:t xml:space="preserve">57. </w:t>
        <w:tab/>
        <w:t xml:space="preserve">Zanne AE, et al. (2014) Three keys to the radiation of angiosperms into freezing environments. </w:t>
      </w:r>
      <w:r>
        <w:rPr>
          <w:rFonts w:ascii="Times New Roman" w:hAnsi="Times New Roman"/>
          <w:i/>
        </w:rPr>
        <w:t>Nature</w:t>
      </w:r>
      <w:r>
        <w:rPr>
          <w:rFonts w:ascii="Times New Roman" w:hAnsi="Times New Roman"/>
        </w:rPr>
        <w:t xml:space="preserve"> 506(7486):89.</w:t>
      </w:r>
    </w:p>
    <w:p>
      <w:pPr>
        <w:pStyle w:val="Bibliography1"/>
        <w:rPr>
          <w:rFonts w:ascii="Times New Roman" w:hAnsi="Times New Roman"/>
        </w:rPr>
      </w:pPr>
      <w:r>
        <w:rPr>
          <w:rFonts w:ascii="Times New Roman" w:hAnsi="Times New Roman"/>
        </w:rPr>
        <w:t xml:space="preserve">58. </w:t>
        <w:tab/>
        <w:t>USDA NRCS (2018) The PLANTS Database (http://plants.usda.gov). Available at: http://plants.usda.gov.</w:t>
      </w:r>
    </w:p>
    <w:p>
      <w:pPr>
        <w:pStyle w:val="Bibliography1"/>
        <w:rPr>
          <w:rFonts w:ascii="Times New Roman" w:hAnsi="Times New Roman"/>
        </w:rPr>
      </w:pPr>
      <w:r>
        <w:rPr>
          <w:rFonts w:ascii="Times New Roman" w:hAnsi="Times New Roman"/>
        </w:rPr>
        <w:t xml:space="preserve">59. </w:t>
        <w:tab/>
        <w:t xml:space="preserve">Karger DN, et al. (2017) Climatologies at high resolution for the earth’s land surface areas. </w:t>
      </w:r>
      <w:r>
        <w:rPr>
          <w:rFonts w:ascii="Times New Roman" w:hAnsi="Times New Roman"/>
          <w:i/>
        </w:rPr>
        <w:t>Scientific Data</w:t>
      </w:r>
      <w:r>
        <w:rPr>
          <w:rFonts w:ascii="Times New Roman" w:hAnsi="Times New Roman"/>
        </w:rPr>
        <w:t xml:space="preserve"> 4:170122.</w:t>
      </w:r>
    </w:p>
    <w:p>
      <w:pPr>
        <w:pStyle w:val="Bibliography1"/>
        <w:rPr>
          <w:rFonts w:ascii="Times New Roman" w:hAnsi="Times New Roman"/>
        </w:rPr>
      </w:pPr>
      <w:r>
        <w:rPr>
          <w:rFonts w:ascii="Times New Roman" w:hAnsi="Times New Roman"/>
        </w:rPr>
        <w:t xml:space="preserve">60. </w:t>
        <w:tab/>
        <w:t xml:space="preserve">Jarvis A, Reuter H, Nelson A, Guevara E (2008) </w:t>
      </w:r>
      <w:r>
        <w:rPr>
          <w:rFonts w:ascii="Times New Roman" w:hAnsi="Times New Roman"/>
          <w:i/>
        </w:rPr>
        <w:t>SRTM 90m Digital Elevation Database v4. 1</w:t>
      </w:r>
      <w:r>
        <w:rPr>
          <w:rFonts w:ascii="Times New Roman" w:hAnsi="Times New Roman"/>
        </w:rPr>
        <w:t xml:space="preserve"> (CGIAR-CSI).</w:t>
      </w:r>
    </w:p>
    <w:p>
      <w:pPr>
        <w:pStyle w:val="Bibliography1"/>
        <w:rPr>
          <w:rFonts w:ascii="Times New Roman" w:hAnsi="Times New Roman"/>
        </w:rPr>
      </w:pPr>
      <w:r>
        <w:rPr>
          <w:rFonts w:ascii="Times New Roman" w:hAnsi="Times New Roman"/>
        </w:rPr>
        <w:t xml:space="preserve">61. </w:t>
        <w:tab/>
        <w:t xml:space="preserve">Trabucco A, Zomer R (2010) Global soil water balance geospatial database. </w:t>
      </w:r>
      <w:r>
        <w:rPr>
          <w:rFonts w:ascii="Times New Roman" w:hAnsi="Times New Roman"/>
          <w:i/>
        </w:rPr>
        <w:t>CGIAR Consortium for Spatial Information Published online, available from the CGIAR-CSI GeoPortal at: http://www cgiar-csi org</w:t>
      </w:r>
      <w:r>
        <w:rPr>
          <w:rFonts w:ascii="Times New Roman" w:hAnsi="Times New Roman"/>
        </w:rPr>
        <w:t>.</w:t>
      </w:r>
    </w:p>
    <w:p>
      <w:pPr>
        <w:pStyle w:val="Bibliography1"/>
        <w:rPr>
          <w:rFonts w:ascii="Times New Roman" w:hAnsi="Times New Roman"/>
        </w:rPr>
      </w:pPr>
      <w:r>
        <w:rPr>
          <w:rFonts w:ascii="Times New Roman" w:hAnsi="Times New Roman"/>
        </w:rPr>
        <w:t xml:space="preserve">62. </w:t>
        <w:tab/>
        <w:t xml:space="preserve">Cayuela L, Stein A, Oksanen J (2017) </w:t>
      </w:r>
      <w:r>
        <w:rPr>
          <w:rFonts w:ascii="Times New Roman" w:hAnsi="Times New Roman"/>
          <w:i/>
        </w:rPr>
        <w:t>Taxonstand: taxonomic standardization of plant species names</w:t>
      </w:r>
      <w:r>
        <w:rPr>
          <w:rFonts w:ascii="Times New Roman" w:hAnsi="Times New Roman"/>
        </w:rPr>
        <w:t xml:space="preserve"> Available at: https://CRAN.R-project.org/package=Taxonstand.</w:t>
      </w:r>
    </w:p>
    <w:p>
      <w:pPr>
        <w:pStyle w:val="Bibliography1"/>
        <w:rPr>
          <w:rFonts w:ascii="Times New Roman" w:hAnsi="Times New Roman"/>
        </w:rPr>
      </w:pPr>
      <w:r>
        <w:rPr>
          <w:rFonts w:ascii="Times New Roman" w:hAnsi="Times New Roman"/>
        </w:rPr>
        <w:t xml:space="preserve">63. </w:t>
        <w:tab/>
        <w:t xml:space="preserve">Price JP (2004) Floristic biogeography of the Hawaiian Islands: influences of area, environment and paleogeography. </w:t>
      </w:r>
      <w:r>
        <w:rPr>
          <w:rFonts w:ascii="Times New Roman" w:hAnsi="Times New Roman"/>
          <w:i/>
        </w:rPr>
        <w:t>Journal of Biogeography</w:t>
      </w:r>
      <w:r>
        <w:rPr>
          <w:rFonts w:ascii="Times New Roman" w:hAnsi="Times New Roman"/>
        </w:rPr>
        <w:t xml:space="preserve"> 31(3):487–500.</w:t>
      </w:r>
    </w:p>
    <w:p>
      <w:pPr>
        <w:pStyle w:val="Bibliography1"/>
        <w:rPr>
          <w:rFonts w:ascii="Times New Roman" w:hAnsi="Times New Roman"/>
        </w:rPr>
      </w:pPr>
      <w:r>
        <w:rPr>
          <w:rFonts w:ascii="Times New Roman" w:hAnsi="Times New Roman"/>
        </w:rPr>
        <w:t xml:space="preserve">64. </w:t>
        <w:tab/>
        <w:t xml:space="preserve">Chao A, Chiu C, Jost L (2016) Statistical challenges of evaluating diversity patterns across environmental gradients in mega‐diverse communities. </w:t>
      </w:r>
      <w:r>
        <w:rPr>
          <w:rFonts w:ascii="Times New Roman" w:hAnsi="Times New Roman"/>
          <w:i/>
        </w:rPr>
        <w:t>Journal of Vegetation Science</w:t>
      </w:r>
      <w:r>
        <w:rPr>
          <w:rFonts w:ascii="Times New Roman" w:hAnsi="Times New Roman"/>
        </w:rPr>
        <w:t xml:space="preserve"> 27(3):437–438.</w:t>
      </w:r>
    </w:p>
    <w:p>
      <w:pPr>
        <w:pStyle w:val="Bibliography1"/>
        <w:rPr>
          <w:rFonts w:ascii="Times New Roman" w:hAnsi="Times New Roman"/>
        </w:rPr>
      </w:pPr>
      <w:r>
        <w:rPr>
          <w:rFonts w:ascii="Times New Roman" w:hAnsi="Times New Roman"/>
        </w:rPr>
        <w:t xml:space="preserve">65. </w:t>
        <w:tab/>
        <w:t xml:space="preserve">Oksanen J, et al. (2013) Package ‘vegan.’ </w:t>
      </w:r>
      <w:r>
        <w:rPr>
          <w:rFonts w:ascii="Times New Roman" w:hAnsi="Times New Roman"/>
          <w:i/>
        </w:rPr>
        <w:t>Community ecology package, version</w:t>
      </w:r>
      <w:r>
        <w:rPr>
          <w:rFonts w:ascii="Times New Roman" w:hAnsi="Times New Roman"/>
        </w:rPr>
        <w:t xml:space="preserve"> 2(9).</w:t>
      </w:r>
    </w:p>
    <w:p>
      <w:pPr>
        <w:pStyle w:val="Bibliography1"/>
        <w:rPr>
          <w:rFonts w:ascii="Times New Roman" w:hAnsi="Times New Roman"/>
        </w:rPr>
      </w:pPr>
      <w:r>
        <w:rPr>
          <w:rFonts w:ascii="Times New Roman" w:hAnsi="Times New Roman"/>
        </w:rPr>
        <w:t xml:space="preserve">66. </w:t>
        <w:tab/>
        <w:t xml:space="preserve">Hsieh T. C., Ma K. H., Chao Anne, McInerny Greg (2016) iNEXT: an R package for rarefaction and extrapolation of species diversity (Hill numbers). </w:t>
      </w:r>
      <w:r>
        <w:rPr>
          <w:rFonts w:ascii="Times New Roman" w:hAnsi="Times New Roman"/>
          <w:i/>
        </w:rPr>
        <w:t>Methods in Ecology and Evolution</w:t>
      </w:r>
      <w:r>
        <w:rPr>
          <w:rFonts w:ascii="Times New Roman" w:hAnsi="Times New Roman"/>
        </w:rPr>
        <w:t xml:space="preserve"> 7(12):1451–1456.</w:t>
      </w:r>
    </w:p>
    <w:p>
      <w:pPr>
        <w:pStyle w:val="Bibliography1"/>
        <w:rPr>
          <w:rFonts w:ascii="Times New Roman" w:hAnsi="Times New Roman"/>
        </w:rPr>
      </w:pPr>
      <w:r>
        <w:rPr>
          <w:rFonts w:ascii="Times New Roman" w:hAnsi="Times New Roman"/>
        </w:rPr>
        <w:t xml:space="preserve">67. </w:t>
        <w:tab/>
        <w:t xml:space="preserve">Magurran AE, McGill BJ (2011) </w:t>
      </w:r>
      <w:r>
        <w:rPr>
          <w:rFonts w:ascii="Times New Roman" w:hAnsi="Times New Roman"/>
          <w:i/>
        </w:rPr>
        <w:t>Biological diversity: frontiers in measurement and assessment</w:t>
      </w:r>
      <w:r>
        <w:rPr>
          <w:rFonts w:ascii="Times New Roman" w:hAnsi="Times New Roman"/>
        </w:rPr>
        <w:t xml:space="preserve"> (Oxford University Press).</w:t>
      </w:r>
    </w:p>
    <w:p>
      <w:pPr>
        <w:pStyle w:val="Bibliography1"/>
        <w:rPr>
          <w:rFonts w:ascii="Times New Roman" w:hAnsi="Times New Roman"/>
        </w:rPr>
      </w:pPr>
      <w:r>
        <w:rPr>
          <w:rFonts w:ascii="Times New Roman" w:hAnsi="Times New Roman"/>
        </w:rPr>
        <w:t xml:space="preserve">68. </w:t>
        <w:tab/>
        <w:t xml:space="preserve">Wood S, Scheipl F (2017) </w:t>
      </w:r>
      <w:r>
        <w:rPr>
          <w:rFonts w:ascii="Times New Roman" w:hAnsi="Times New Roman"/>
          <w:i/>
        </w:rPr>
        <w:t>gamm4: Generalized Additive Mixed Models using “mgcv” and “lme4”</w:t>
      </w:r>
      <w:r>
        <w:rPr>
          <w:rFonts w:ascii="Times New Roman" w:hAnsi="Times New Roman"/>
        </w:rPr>
        <w:t xml:space="preserve"> Available at: https://CRAN.R-project.org/package=gamm4.</w:t>
      </w:r>
    </w:p>
    <w:p>
      <w:pPr>
        <w:pStyle w:val="Bibliography1"/>
        <w:rPr>
          <w:rFonts w:ascii="Times New Roman" w:hAnsi="Times New Roman"/>
        </w:rPr>
      </w:pPr>
      <w:r>
        <w:rPr>
          <w:rFonts w:ascii="Times New Roman" w:hAnsi="Times New Roman"/>
        </w:rPr>
        <w:t xml:space="preserve">69. </w:t>
        <w:tab/>
        <w:t xml:space="preserve">Harrell Jr. FE (2017) </w:t>
      </w:r>
      <w:r>
        <w:rPr>
          <w:rFonts w:ascii="Times New Roman" w:hAnsi="Times New Roman"/>
          <w:i/>
        </w:rPr>
        <w:t>rms: regression modeling strategies</w:t>
      </w:r>
      <w:r>
        <w:rPr>
          <w:rFonts w:ascii="Times New Roman" w:hAnsi="Times New Roman"/>
        </w:rPr>
        <w:t xml:space="preserve"> Available at: https://CRAN.R-project.org/package=rms.</w:t>
      </w:r>
    </w:p>
    <w:p>
      <w:pPr>
        <w:pStyle w:val="Bibliography1"/>
        <w:rPr>
          <w:rFonts w:ascii="Times New Roman" w:hAnsi="Times New Roman"/>
        </w:rPr>
      </w:pPr>
      <w:r>
        <w:rPr>
          <w:rFonts w:ascii="Times New Roman" w:hAnsi="Times New Roman"/>
        </w:rPr>
        <w:t xml:space="preserve">70. </w:t>
        <w:tab/>
        <w:t xml:space="preserve">R Core Team (2018) </w:t>
      </w:r>
      <w:r>
        <w:rPr>
          <w:rFonts w:ascii="Times New Roman" w:hAnsi="Times New Roman"/>
          <w:i/>
        </w:rPr>
        <w:t>R: A Language and Environment for Statistical Computing</w:t>
      </w:r>
      <w:bookmarkStart w:id="127" w:name="__UnoMark__45328_1523963898"/>
      <w:bookmarkStart w:id="128" w:name="__UnoMark__43513_1523963898"/>
      <w:bookmarkEnd w:id="126"/>
      <w:bookmarkEnd w:id="127"/>
      <w:bookmarkEnd w:id="128"/>
      <w:r>
        <w:rPr>
          <w:rFonts w:ascii="Times New Roman" w:hAnsi="Times New Roman"/>
        </w:rPr>
        <w:t xml:space="preserve"> (R Foundation for Statistical Computing, Vienna, Austria) Available at: https://www.R-project.org/.</w:t>
      </w:r>
    </w:p>
    <w:p>
      <w:pPr>
        <w:pStyle w:val="Heading1"/>
        <w:rPr>
          <w:rFonts w:ascii="Times New Roman" w:hAnsi="Times New Roman"/>
        </w:rPr>
      </w:pPr>
      <w:r>
        <w:rPr/>
      </w:r>
    </w:p>
    <w:p>
      <w:pPr>
        <w:pStyle w:val="TextBody"/>
        <w:rPr>
          <w:rFonts w:ascii="Times New Roman" w:hAnsi="Times New Roman"/>
        </w:rPr>
      </w:pPr>
      <w:r>
        <w:rPr>
          <w:rFonts w:ascii="Times New Roman" w:hAnsi="Times New Roman"/>
        </w:rPr>
      </w:r>
    </w:p>
    <w:p>
      <w:pPr>
        <w:pStyle w:val="TextBody"/>
        <w:rPr>
          <w:rFonts w:ascii="Times New Roman" w:hAnsi="Times New Roman"/>
        </w:rPr>
      </w:pPr>
      <w:r>
        <w:rPr>
          <w:rFonts w:ascii="Times New Roman" w:hAnsi="Times New Roman"/>
        </w:rPr>
      </w:r>
    </w:p>
    <w:p>
      <w:pPr>
        <w:pStyle w:val="TextBody"/>
        <w:rPr>
          <w:rFonts w:ascii="Times New Roman" w:hAnsi="Times New Roman"/>
        </w:rPr>
      </w:pPr>
      <w:r>
        <w:rPr>
          <w:rFonts w:ascii="Times New Roman" w:hAnsi="Times New Roman"/>
        </w:rPr>
      </w:r>
    </w:p>
    <w:p>
      <w:pPr>
        <w:pStyle w:val="TextBody"/>
        <w:rPr>
          <w:rFonts w:ascii="Times New Roman" w:hAnsi="Times New Roman"/>
        </w:rPr>
      </w:pPr>
      <w:r>
        <w:rPr>
          <w:rFonts w:ascii="Times New Roman" w:hAnsi="Times New Roman"/>
        </w:rPr>
      </w:r>
    </w:p>
    <w:p>
      <w:pPr>
        <w:pStyle w:val="Heading1"/>
        <w:rPr>
          <w:rFonts w:ascii="Times New Roman" w:hAnsi="Times New Roman"/>
        </w:rPr>
      </w:pPr>
      <w:r>
        <w:rPr/>
        <w:t>Figures</w:t>
      </w:r>
    </w:p>
    <w:p>
      <w:pPr>
        <w:pStyle w:val="TextBody"/>
        <w:rPr>
          <w:rFonts w:ascii="Times New Roman" w:hAnsi="Times New Roman"/>
          <w:b/>
          <w:b/>
          <w:bCs/>
        </w:rPr>
      </w:pPr>
      <w:r>
        <w:rPr>
          <w:rFonts w:ascii="Times New Roman" w:hAnsi="Times New Roman"/>
          <w:b/>
          <w:bCs/>
        </w:rPr>
        <w:drawing>
          <wp:anchor behindDoc="0" distT="0" distB="0" distL="0" distR="0" simplePos="0" locked="0" layoutInCell="1" allowOverlap="1" relativeHeight="2">
            <wp:simplePos x="0" y="0"/>
            <wp:positionH relativeFrom="column">
              <wp:align>center</wp:align>
            </wp:positionH>
            <wp:positionV relativeFrom="paragraph">
              <wp:posOffset>635</wp:posOffset>
            </wp:positionV>
            <wp:extent cx="5943600" cy="5002530"/>
            <wp:effectExtent l="0" t="0" r="0" b="0"/>
            <wp:wrapSquare wrapText="largest"/>
            <wp:docPr id="1"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descr=""/>
                    <pic:cNvPicPr>
                      <a:picLocks noChangeAspect="1" noChangeArrowheads="1"/>
                    </pic:cNvPicPr>
                  </pic:nvPicPr>
                  <pic:blipFill>
                    <a:blip r:embed="rId4"/>
                    <a:stretch>
                      <a:fillRect/>
                    </a:stretch>
                  </pic:blipFill>
                  <pic:spPr bwMode="auto">
                    <a:xfrm>
                      <a:off x="0" y="0"/>
                      <a:ext cx="5943600" cy="5002530"/>
                    </a:xfrm>
                    <a:prstGeom prst="rect">
                      <a:avLst/>
                    </a:prstGeom>
                  </pic:spPr>
                </pic:pic>
              </a:graphicData>
            </a:graphic>
          </wp:anchor>
        </w:drawing>
      </w:r>
    </w:p>
    <w:p>
      <w:pPr>
        <w:pStyle w:val="TextBody"/>
        <w:rPr>
          <w:rFonts w:ascii="Times New Roman" w:hAnsi="Times New Roman"/>
        </w:rPr>
      </w:pPr>
      <w:r>
        <w:rPr>
          <w:rFonts w:ascii="Times New Roman" w:hAnsi="Times New Roman"/>
          <w:b/>
          <w:bCs/>
        </w:rPr>
        <w:t xml:space="preserve">Fig. 1. </w:t>
      </w:r>
      <w:r>
        <w:rPr>
          <w:rFonts w:ascii="Times New Roman" w:hAnsi="Times New Roman"/>
        </w:rPr>
        <w:t>Species diversity patterns of native plants across Hawaiian Islands at local spatial scales. Each point represents a forest plot (</w:t>
      </w:r>
      <w:r>
        <w:rPr>
          <w:rFonts w:ascii="Times New Roman" w:hAnsi="Times New Roman"/>
          <w:i/>
          <w:iCs/>
        </w:rPr>
        <w:t xml:space="preserve">n </w:t>
      </w:r>
      <w:r>
        <w:rPr>
          <w:rFonts w:ascii="Times New Roman" w:hAnsi="Times New Roman"/>
        </w:rPr>
        <w:t>= 429) that is scaled by species diversity estimated as extrapolated asymptotic richness and whose color corresponds to PET (mm</w:t>
      </w:r>
      <w:r>
        <w:rPr>
          <w:rFonts w:ascii="Times New Roman" w:hAnsi="Times New Roman"/>
          <w:vertAlign w:val="superscript"/>
        </w:rPr>
        <w:t>-1</w:t>
      </w:r>
      <w:r>
        <w:rPr>
          <w:rFonts w:ascii="Times New Roman" w:hAnsi="Times New Roman"/>
        </w:rPr>
        <w:t xml:space="preserve"> yr</w:t>
      </w:r>
      <w:r>
        <w:rPr>
          <w:rFonts w:ascii="Times New Roman" w:hAnsi="Times New Roman"/>
          <w:vertAlign w:val="superscript"/>
        </w:rPr>
        <w:t>-1</w:t>
      </w:r>
      <w:r>
        <w:rPr>
          <w:rFonts w:ascii="Times New Roman" w:hAnsi="Times New Roman"/>
        </w:rPr>
        <w:t xml:space="preserve">). </w:t>
      </w:r>
    </w:p>
    <w:p>
      <w:pPr>
        <w:pStyle w:val="TextBody"/>
        <w:rPr>
          <w:rFonts w:ascii="Times New Roman" w:hAnsi="Times New Roman"/>
        </w:rPr>
      </w:pPr>
      <w:r>
        <w:rPr>
          <w:rFonts w:ascii="Times New Roman" w:hAnsi="Times New Roman"/>
        </w:rPr>
      </w:r>
    </w:p>
    <w:p>
      <w:pPr>
        <w:pStyle w:val="TextBody"/>
        <w:rPr>
          <w:rFonts w:ascii="Times New Roman" w:hAnsi="Times New Roman"/>
        </w:rPr>
      </w:pPr>
      <w:r>
        <w:rPr>
          <w:rFonts w:ascii="Times New Roman" w:hAnsi="Times New Roman"/>
        </w:rPr>
      </w:r>
    </w:p>
    <w:p>
      <w:pPr>
        <w:pStyle w:val="TextBody"/>
        <w:rPr>
          <w:rFonts w:ascii="Times New Roman" w:hAnsi="Times New Roman"/>
        </w:rPr>
      </w:pPr>
      <w:r>
        <w:rPr>
          <w:rFonts w:ascii="Times New Roman" w:hAnsi="Times New Roman"/>
        </w:rPr>
      </w:r>
    </w:p>
    <w:p>
      <w:pPr>
        <w:pStyle w:val="TextBody"/>
        <w:rPr>
          <w:rFonts w:ascii="Times New Roman" w:hAnsi="Times New Roman"/>
        </w:rPr>
      </w:pPr>
      <w:r>
        <w:rPr>
          <w:rFonts w:ascii="Times New Roman" w:hAnsi="Times New Roman"/>
        </w:rPr>
      </w:r>
    </w:p>
    <w:p>
      <w:pPr>
        <w:pStyle w:val="TextBody"/>
        <w:rPr>
          <w:rFonts w:ascii="Times New Roman" w:hAnsi="Times New Roman"/>
        </w:rPr>
      </w:pPr>
      <w:r>
        <w:rPr>
          <w:rFonts w:ascii="Times New Roman" w:hAnsi="Times New Roman"/>
        </w:rPr>
      </w:r>
    </w:p>
    <w:p>
      <w:pPr>
        <w:pStyle w:val="TextBody"/>
        <w:rPr>
          <w:rFonts w:ascii="Times New Roman" w:hAnsi="Times New Roman"/>
        </w:rPr>
      </w:pPr>
      <w:r>
        <w:rPr>
          <w:rFonts w:ascii="Times New Roman" w:hAnsi="Times New Roman"/>
        </w:rPr>
      </w:r>
    </w:p>
    <w:p>
      <w:pPr>
        <w:pStyle w:val="TextBody"/>
        <w:rPr>
          <w:rFonts w:ascii="Times New Roman" w:hAnsi="Times New Roman"/>
        </w:rPr>
      </w:pPr>
      <w:r>
        <w:rPr>
          <w:rFonts w:ascii="Times New Roman" w:hAnsi="Times New Roman"/>
        </w:rPr>
        <w:drawing>
          <wp:anchor behindDoc="0" distT="0" distB="0" distL="0" distR="0" simplePos="0" locked="0" layoutInCell="1" allowOverlap="1" relativeHeight="3">
            <wp:simplePos x="0" y="0"/>
            <wp:positionH relativeFrom="column">
              <wp:posOffset>-114300</wp:posOffset>
            </wp:positionH>
            <wp:positionV relativeFrom="paragraph">
              <wp:posOffset>57150</wp:posOffset>
            </wp:positionV>
            <wp:extent cx="2877185" cy="2877185"/>
            <wp:effectExtent l="0" t="0" r="0" b="0"/>
            <wp:wrapSquare wrapText="largest"/>
            <wp:docPr id="2"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5" descr=""/>
                    <pic:cNvPicPr>
                      <a:picLocks noChangeAspect="1" noChangeArrowheads="1"/>
                    </pic:cNvPicPr>
                  </pic:nvPicPr>
                  <pic:blipFill>
                    <a:blip r:embed="rId5"/>
                    <a:stretch>
                      <a:fillRect/>
                    </a:stretch>
                  </pic:blipFill>
                  <pic:spPr bwMode="auto">
                    <a:xfrm>
                      <a:off x="0" y="0"/>
                      <a:ext cx="2877185" cy="2877185"/>
                    </a:xfrm>
                    <a:prstGeom prst="rect">
                      <a:avLst/>
                    </a:prstGeom>
                  </pic:spPr>
                </pic:pic>
              </a:graphicData>
            </a:graphic>
          </wp:anchor>
        </w:drawing>
      </w:r>
    </w:p>
    <w:p>
      <w:pPr>
        <w:pStyle w:val="TextBody"/>
        <w:rPr>
          <w:rFonts w:ascii="Times New Roman" w:hAnsi="Times New Roman"/>
        </w:rPr>
      </w:pPr>
      <w:r>
        <w:rPr>
          <w:rFonts w:ascii="Times New Roman" w:hAnsi="Times New Roman"/>
        </w:rPr>
      </w:r>
    </w:p>
    <w:p>
      <w:pPr>
        <w:pStyle w:val="TextBody"/>
        <w:rPr>
          <w:rFonts w:ascii="Times New Roman" w:hAnsi="Times New Roman"/>
        </w:rPr>
      </w:pPr>
      <w:r>
        <w:rPr>
          <w:rFonts w:ascii="Times New Roman" w:hAnsi="Times New Roman"/>
        </w:rPr>
      </w:r>
    </w:p>
    <w:p>
      <w:pPr>
        <w:pStyle w:val="TextBody"/>
        <w:rPr>
          <w:rFonts w:ascii="Times New Roman" w:hAnsi="Times New Roman"/>
        </w:rPr>
      </w:pPr>
      <w:r>
        <w:rPr>
          <w:rFonts w:ascii="Times New Roman" w:hAnsi="Times New Roman"/>
        </w:rPr>
      </w:r>
    </w:p>
    <w:p>
      <w:pPr>
        <w:pStyle w:val="TextBody"/>
        <w:rPr>
          <w:rFonts w:ascii="Times New Roman" w:hAnsi="Times New Roman"/>
        </w:rPr>
      </w:pPr>
      <w:r>
        <w:rPr>
          <w:rFonts w:ascii="Times New Roman" w:hAnsi="Times New Roman"/>
        </w:rPr>
      </w:r>
    </w:p>
    <w:p>
      <w:pPr>
        <w:pStyle w:val="TextBody"/>
        <w:rPr>
          <w:rFonts w:ascii="Times New Roman" w:hAnsi="Times New Roman"/>
        </w:rPr>
      </w:pPr>
      <w:r>
        <w:rPr>
          <w:rFonts w:ascii="Times New Roman" w:hAnsi="Times New Roman"/>
        </w:rPr>
      </w:r>
    </w:p>
    <w:p>
      <w:pPr>
        <w:pStyle w:val="TextBody"/>
        <w:rPr>
          <w:rFonts w:ascii="Times New Roman" w:hAnsi="Times New Roman"/>
        </w:rPr>
      </w:pPr>
      <w:r>
        <w:rPr>
          <w:rFonts w:ascii="Times New Roman" w:hAnsi="Times New Roman"/>
        </w:rPr>
      </w:r>
    </w:p>
    <w:p>
      <w:pPr>
        <w:pStyle w:val="TextBody"/>
        <w:rPr>
          <w:rFonts w:ascii="Times New Roman" w:hAnsi="Times New Roman"/>
        </w:rPr>
      </w:pPr>
      <w:r>
        <w:rPr>
          <w:rFonts w:ascii="Times New Roman" w:hAnsi="Times New Roman"/>
        </w:rPr>
      </w:r>
    </w:p>
    <w:p>
      <w:pPr>
        <w:pStyle w:val="TextBody"/>
        <w:rPr>
          <w:rFonts w:ascii="Times New Roman" w:hAnsi="Times New Roman"/>
        </w:rPr>
      </w:pPr>
      <w:r>
        <w:rPr>
          <w:rFonts w:ascii="Times New Roman" w:hAnsi="Times New Roman"/>
        </w:rPr>
      </w:r>
    </w:p>
    <w:p>
      <w:pPr>
        <w:pStyle w:val="TextBody"/>
        <w:rPr>
          <w:rFonts w:ascii="Times New Roman" w:hAnsi="Times New Roman"/>
        </w:rPr>
      </w:pPr>
      <w:r>
        <w:rPr>
          <w:rFonts w:ascii="Times New Roman" w:hAnsi="Times New Roman"/>
        </w:rPr>
      </w:r>
    </w:p>
    <w:p>
      <w:pPr>
        <w:pStyle w:val="TextBody"/>
        <w:rPr>
          <w:rFonts w:ascii="Times New Roman" w:hAnsi="Times New Roman"/>
        </w:rPr>
      </w:pPr>
      <w:r>
        <w:rPr>
          <w:rFonts w:ascii="Times New Roman" w:hAnsi="Times New Roman"/>
        </w:rPr>
      </w:r>
    </w:p>
    <w:p>
      <w:pPr>
        <w:pStyle w:val="TextBody"/>
        <w:rPr>
          <w:rFonts w:ascii="Times New Roman" w:hAnsi="Times New Roman"/>
        </w:rPr>
      </w:pPr>
      <w:r>
        <w:rPr>
          <w:rFonts w:ascii="Times New Roman" w:hAnsi="Times New Roman"/>
          <w:b/>
          <w:bCs/>
        </w:rPr>
        <w:t xml:space="preserve">Fig. 2. </w:t>
      </w:r>
      <w:r>
        <w:rPr>
          <w:rFonts w:ascii="Times New Roman" w:hAnsi="Times New Roman"/>
        </w:rPr>
        <w:t>Species diversity patterns of native plants across the Hawaiian archipelago at the island scale. Species diversity is estimated for native woody species and single island endemic species using an island-level checklist of the Hawaiian flora. Islands are ordered by age from youngest to oldest (left to right).</w:t>
      </w:r>
    </w:p>
    <w:p>
      <w:pPr>
        <w:pStyle w:val="TextBody"/>
        <w:rPr>
          <w:rFonts w:ascii="Times New Roman" w:hAnsi="Times New Roman"/>
        </w:rPr>
      </w:pPr>
      <w:r>
        <w:rPr>
          <w:rFonts w:ascii="Times New Roman" w:hAnsi="Times New Roman"/>
        </w:rPr>
      </w:r>
    </w:p>
    <w:p>
      <w:pPr>
        <w:pStyle w:val="TextBody"/>
        <w:rPr>
          <w:rFonts w:ascii="Times New Roman" w:hAnsi="Times New Roman"/>
        </w:rPr>
      </w:pPr>
      <w:r>
        <w:rPr>
          <w:rFonts w:ascii="Times New Roman" w:hAnsi="Times New Roman"/>
        </w:rPr>
      </w:r>
    </w:p>
    <w:p>
      <w:pPr>
        <w:pStyle w:val="TextBody"/>
        <w:rPr>
          <w:rFonts w:ascii="Times New Roman" w:hAnsi="Times New Roman"/>
        </w:rPr>
      </w:pPr>
      <w:r>
        <w:rPr>
          <w:rFonts w:ascii="Times New Roman" w:hAnsi="Times New Roman"/>
        </w:rPr>
        <w:drawing>
          <wp:anchor behindDoc="0" distT="0" distB="0" distL="0" distR="0" simplePos="0" locked="0" layoutInCell="1" allowOverlap="1" relativeHeight="4">
            <wp:simplePos x="0" y="0"/>
            <wp:positionH relativeFrom="column">
              <wp:align>center</wp:align>
            </wp:positionH>
            <wp:positionV relativeFrom="paragraph">
              <wp:posOffset>635</wp:posOffset>
            </wp:positionV>
            <wp:extent cx="5943600" cy="4457700"/>
            <wp:effectExtent l="0" t="0" r="0" b="0"/>
            <wp:wrapSquare wrapText="largest"/>
            <wp:docPr id="3"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
                    <pic:cNvPicPr>
                      <a:picLocks noChangeAspect="1" noChangeArrowheads="1"/>
                    </pic:cNvPicPr>
                  </pic:nvPicPr>
                  <pic:blipFill>
                    <a:blip r:embed="rId6"/>
                    <a:stretch>
                      <a:fillRect/>
                    </a:stretch>
                  </pic:blipFill>
                  <pic:spPr bwMode="auto">
                    <a:xfrm>
                      <a:off x="0" y="0"/>
                      <a:ext cx="5943600" cy="4457700"/>
                    </a:xfrm>
                    <a:prstGeom prst="rect">
                      <a:avLst/>
                    </a:prstGeom>
                  </pic:spPr>
                </pic:pic>
              </a:graphicData>
            </a:graphic>
          </wp:anchor>
        </w:drawing>
      </w:r>
    </w:p>
    <w:p>
      <w:pPr>
        <w:pStyle w:val="TextBody"/>
        <w:rPr>
          <w:rFonts w:ascii="Times New Roman" w:hAnsi="Times New Roman"/>
        </w:rPr>
      </w:pPr>
      <w:r>
        <w:rPr>
          <w:rFonts w:ascii="Times New Roman" w:hAnsi="Times New Roman"/>
          <w:b/>
          <w:bCs/>
        </w:rPr>
        <w:t>Fig. 3</w:t>
      </w:r>
      <w:r>
        <w:rPr>
          <w:rFonts w:ascii="Times New Roman" w:hAnsi="Times New Roman"/>
        </w:rPr>
        <w:t xml:space="preserve">. Rarefaction curves and relative abundance distributions of native forest communities across the Hawaiian archipelago, estimated under three sampling scenarios that influence biodiversity. In the first scenario ('Area+Het+Age' ; </w:t>
      </w:r>
      <w:r>
        <w:rPr>
          <w:rFonts w:ascii="Times New Roman" w:hAnsi="Times New Roman"/>
          <w:b/>
        </w:rPr>
        <w:t>a</w:t>
      </w:r>
      <w:r>
        <w:rPr>
          <w:rFonts w:ascii="Times New Roman" w:hAnsi="Times New Roman"/>
        </w:rPr>
        <w:t xml:space="preserve">, </w:t>
      </w:r>
      <w:r>
        <w:rPr>
          <w:rFonts w:ascii="Times New Roman" w:hAnsi="Times New Roman"/>
          <w:b/>
        </w:rPr>
        <w:t>d</w:t>
      </w:r>
      <w:r>
        <w:rPr>
          <w:rFonts w:ascii="Times New Roman" w:hAnsi="Times New Roman"/>
        </w:rPr>
        <w:t xml:space="preserve">), no variable is controlled, while in the second scenario sampled area is controlled ('Het+Age' ; </w:t>
      </w:r>
      <w:r>
        <w:rPr>
          <w:rFonts w:ascii="Times New Roman" w:hAnsi="Times New Roman"/>
          <w:b/>
        </w:rPr>
        <w:t>b</w:t>
      </w:r>
      <w:r>
        <w:rPr>
          <w:rFonts w:ascii="Times New Roman" w:hAnsi="Times New Roman"/>
        </w:rPr>
        <w:t xml:space="preserve">, </w:t>
      </w:r>
      <w:r>
        <w:rPr>
          <w:rFonts w:ascii="Times New Roman" w:hAnsi="Times New Roman"/>
          <w:b/>
        </w:rPr>
        <w:t>e</w:t>
      </w:r>
      <w:r>
        <w:rPr>
          <w:rFonts w:ascii="Times New Roman" w:hAnsi="Times New Roman"/>
        </w:rPr>
        <w:t xml:space="preserve">), and in the last scenario sampled area and environmental heterogeneity are controlled for ('Age' ; </w:t>
      </w:r>
      <w:r>
        <w:rPr>
          <w:rFonts w:ascii="Times New Roman" w:hAnsi="Times New Roman"/>
          <w:b/>
        </w:rPr>
        <w:t>c</w:t>
      </w:r>
      <w:r>
        <w:rPr>
          <w:rFonts w:ascii="Times New Roman" w:hAnsi="Times New Roman"/>
        </w:rPr>
        <w:t xml:space="preserve">, </w:t>
      </w:r>
      <w:r>
        <w:rPr>
          <w:rFonts w:ascii="Times New Roman" w:hAnsi="Times New Roman"/>
          <w:b/>
        </w:rPr>
        <w:t>f</w:t>
      </w:r>
      <w:r>
        <w:rPr>
          <w:rFonts w:ascii="Times New Roman" w:hAnsi="Times New Roman"/>
        </w:rPr>
        <w:t>). Rarefaction curves (</w:t>
      </w:r>
      <w:r>
        <w:rPr>
          <w:rFonts w:ascii="Times New Roman" w:hAnsi="Times New Roman"/>
          <w:b/>
        </w:rPr>
        <w:t>a</w:t>
      </w:r>
      <w:r>
        <w:rPr>
          <w:rFonts w:ascii="Times New Roman" w:hAnsi="Times New Roman"/>
        </w:rPr>
        <w:t xml:space="preserve">, </w:t>
      </w:r>
      <w:r>
        <w:rPr>
          <w:rFonts w:ascii="Times New Roman" w:hAnsi="Times New Roman"/>
          <w:b/>
        </w:rPr>
        <w:t>b</w:t>
      </w:r>
      <w:r>
        <w:rPr>
          <w:rFonts w:ascii="Times New Roman" w:hAnsi="Times New Roman"/>
        </w:rPr>
        <w:t xml:space="preserve">, </w:t>
      </w:r>
      <w:r>
        <w:rPr>
          <w:rFonts w:ascii="Times New Roman" w:hAnsi="Times New Roman"/>
          <w:b/>
        </w:rPr>
        <w:t>c</w:t>
      </w:r>
      <w:r>
        <w:rPr>
          <w:rFonts w:ascii="Times New Roman" w:hAnsi="Times New Roman"/>
        </w:rPr>
        <w:t xml:space="preserve">) were estimated with interpolation and extrapolation. Note that individual-based rarefaction curves are estimated using all individuals for </w:t>
      </w:r>
      <w:r>
        <w:rPr>
          <w:rFonts w:ascii="Times New Roman" w:hAnsi="Times New Roman"/>
          <w:b/>
        </w:rPr>
        <w:t xml:space="preserve">a) </w:t>
      </w:r>
      <w:r>
        <w:rPr>
          <w:rFonts w:ascii="Times New Roman" w:hAnsi="Times New Roman"/>
        </w:rPr>
        <w:t xml:space="preserve">but up to 1,000 individuals for </w:t>
      </w:r>
      <w:r>
        <w:rPr>
          <w:rFonts w:ascii="Times New Roman" w:hAnsi="Times New Roman"/>
          <w:b/>
        </w:rPr>
        <w:t xml:space="preserve">b) </w:t>
      </w:r>
      <w:r>
        <w:rPr>
          <w:rFonts w:ascii="Times New Roman" w:hAnsi="Times New Roman"/>
        </w:rPr>
        <w:t xml:space="preserve">and </w:t>
      </w:r>
      <w:r>
        <w:rPr>
          <w:rFonts w:ascii="Times New Roman" w:hAnsi="Times New Roman"/>
          <w:b/>
        </w:rPr>
        <w:t>c)</w:t>
      </w:r>
      <w:r>
        <w:rPr>
          <w:rFonts w:ascii="Times New Roman" w:hAnsi="Times New Roman"/>
        </w:rPr>
        <w:t>. Relative abundance distributions (</w:t>
      </w:r>
      <w:r>
        <w:rPr>
          <w:rFonts w:ascii="Times New Roman" w:hAnsi="Times New Roman"/>
          <w:b/>
        </w:rPr>
        <w:t>d</w:t>
      </w:r>
      <w:r>
        <w:rPr>
          <w:rFonts w:ascii="Times New Roman" w:hAnsi="Times New Roman"/>
        </w:rPr>
        <w:t xml:space="preserve">, </w:t>
      </w:r>
      <w:r>
        <w:rPr>
          <w:rFonts w:ascii="Times New Roman" w:hAnsi="Times New Roman"/>
          <w:b/>
        </w:rPr>
        <w:t>e</w:t>
      </w:r>
      <w:r>
        <w:rPr>
          <w:rFonts w:ascii="Times New Roman" w:hAnsi="Times New Roman"/>
        </w:rPr>
        <w:t xml:space="preserve">, </w:t>
      </w:r>
      <w:r>
        <w:rPr>
          <w:rFonts w:ascii="Times New Roman" w:hAnsi="Times New Roman"/>
          <w:b/>
        </w:rPr>
        <w:t>f</w:t>
      </w:r>
      <w:r>
        <w:rPr>
          <w:rFonts w:ascii="Times New Roman" w:hAnsi="Times New Roman"/>
        </w:rPr>
        <w:t>) are presented as re-scaled empirical cumulative distribution functions. Thick lines are empirical cumulative distribution functions fit across all iterations of each sampling scenario for each island; thin lines are empirical cumulative distribution functions fit of each iteration for each island. Individual-based rarefaction curves and relative abundance distributions were estimated for 'Het+Age' and 'Age' scenarios by randomly selecting seven plots per island one hundred times to control for sampled area. For the ‘Age’ scenario, environmental heterogeneity was controlled for by randomly selecting seven plots per island whose range in PET was less than 200 mm year</w:t>
      </w:r>
      <w:r>
        <w:rPr>
          <w:rFonts w:ascii="Times New Roman" w:hAnsi="Times New Roman"/>
          <w:position w:val="8"/>
          <w:sz w:val="19"/>
        </w:rPr>
        <w:t>-1</w:t>
      </w:r>
      <w:r>
        <w:rPr>
          <w:rFonts w:ascii="Times New Roman" w:hAnsi="Times New Roman"/>
        </w:rPr>
        <w:t>.</w:t>
      </w:r>
    </w:p>
    <w:p>
      <w:pPr>
        <w:pStyle w:val="TextBody"/>
        <w:rPr>
          <w:rFonts w:ascii="Times New Roman" w:hAnsi="Times New Roman"/>
        </w:rPr>
      </w:pPr>
      <w:r>
        <w:rPr>
          <w:rFonts w:ascii="Times New Roman" w:hAnsi="Times New Roman"/>
        </w:rPr>
      </w:r>
    </w:p>
    <w:p>
      <w:pPr>
        <w:pStyle w:val="TextBody"/>
        <w:rPr>
          <w:rFonts w:ascii="Times New Roman" w:hAnsi="Times New Roman"/>
        </w:rPr>
      </w:pPr>
      <w:r>
        <w:rPr>
          <w:rFonts w:ascii="Times New Roman" w:hAnsi="Times New Roman"/>
        </w:rPr>
      </w:r>
    </w:p>
    <w:p>
      <w:pPr>
        <w:pStyle w:val="TextBody"/>
        <w:rPr>
          <w:rFonts w:ascii="Times New Roman" w:hAnsi="Times New Roman"/>
          <w:b/>
          <w:b/>
          <w:bCs/>
        </w:rPr>
      </w:pPr>
      <w:r>
        <w:rPr>
          <w:rFonts w:ascii="Times New Roman" w:hAnsi="Times New Roman"/>
          <w:b/>
          <w:bCs/>
        </w:rPr>
        <w:drawing>
          <wp:anchor behindDoc="0" distT="0" distB="0" distL="0" distR="0" simplePos="0" locked="0" layoutInCell="1" allowOverlap="1" relativeHeight="5">
            <wp:simplePos x="0" y="0"/>
            <wp:positionH relativeFrom="column">
              <wp:align>center</wp:align>
            </wp:positionH>
            <wp:positionV relativeFrom="paragraph">
              <wp:posOffset>635</wp:posOffset>
            </wp:positionV>
            <wp:extent cx="5943600" cy="5943600"/>
            <wp:effectExtent l="0" t="0" r="0" b="0"/>
            <wp:wrapSquare wrapText="largest"/>
            <wp:docPr id="4"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
                    <pic:cNvPicPr>
                      <a:picLocks noChangeAspect="1" noChangeArrowheads="1"/>
                    </pic:cNvPicPr>
                  </pic:nvPicPr>
                  <pic:blipFill>
                    <a:blip r:embed="rId7"/>
                    <a:stretch>
                      <a:fillRect/>
                    </a:stretch>
                  </pic:blipFill>
                  <pic:spPr bwMode="auto">
                    <a:xfrm>
                      <a:off x="0" y="0"/>
                      <a:ext cx="5943600" cy="5943600"/>
                    </a:xfrm>
                    <a:prstGeom prst="rect">
                      <a:avLst/>
                    </a:prstGeom>
                  </pic:spPr>
                </pic:pic>
              </a:graphicData>
            </a:graphic>
          </wp:anchor>
        </w:drawing>
      </w:r>
    </w:p>
    <w:p>
      <w:pPr>
        <w:pStyle w:val="TextBody"/>
        <w:rPr>
          <w:rFonts w:ascii="Times New Roman" w:hAnsi="Times New Roman"/>
        </w:rPr>
      </w:pPr>
      <w:r>
        <w:rPr>
          <w:rFonts w:ascii="Times New Roman" w:hAnsi="Times New Roman"/>
          <w:b/>
          <w:bCs/>
        </w:rPr>
        <w:t>Fig. 4</w:t>
      </w:r>
      <w:r>
        <w:rPr>
          <w:rFonts w:ascii="Times New Roman" w:hAnsi="Times New Roman"/>
        </w:rPr>
        <w:t>. Species diversity patterns of native forest communities across the Hawaiian archipelago estimated under three scenarios controlling for factors that influence biodiversity. Species diversity was estimated using Hill numbers 0 (</w:t>
      </w:r>
      <w:r>
        <w:rPr>
          <w:rFonts w:ascii="Times New Roman" w:hAnsi="Times New Roman"/>
          <w:b/>
        </w:rPr>
        <w:t>a</w:t>
      </w:r>
      <w:r>
        <w:rPr>
          <w:rFonts w:ascii="Times New Roman" w:hAnsi="Times New Roman"/>
        </w:rPr>
        <w:t xml:space="preserve">, </w:t>
      </w:r>
      <w:r>
        <w:rPr>
          <w:rFonts w:ascii="Times New Roman" w:hAnsi="Times New Roman"/>
          <w:b/>
        </w:rPr>
        <w:t>b</w:t>
      </w:r>
      <w:r>
        <w:rPr>
          <w:rFonts w:ascii="Times New Roman" w:hAnsi="Times New Roman"/>
        </w:rPr>
        <w:t xml:space="preserve">, </w:t>
      </w:r>
      <w:r>
        <w:rPr>
          <w:rFonts w:ascii="Times New Roman" w:hAnsi="Times New Roman"/>
          <w:b/>
        </w:rPr>
        <w:t>c</w:t>
      </w:r>
      <w:r>
        <w:rPr>
          <w:rFonts w:ascii="Times New Roman" w:hAnsi="Times New Roman"/>
        </w:rPr>
        <w:t>), 1 (</w:t>
      </w:r>
      <w:r>
        <w:rPr>
          <w:rFonts w:ascii="Times New Roman" w:hAnsi="Times New Roman"/>
          <w:b/>
        </w:rPr>
        <w:t>d</w:t>
      </w:r>
      <w:r>
        <w:rPr>
          <w:rFonts w:ascii="Times New Roman" w:hAnsi="Times New Roman"/>
        </w:rPr>
        <w:t xml:space="preserve">, </w:t>
      </w:r>
      <w:r>
        <w:rPr>
          <w:rFonts w:ascii="Times New Roman" w:hAnsi="Times New Roman"/>
          <w:b/>
        </w:rPr>
        <w:t>e</w:t>
      </w:r>
      <w:r>
        <w:rPr>
          <w:rFonts w:ascii="Times New Roman" w:hAnsi="Times New Roman"/>
        </w:rPr>
        <w:t xml:space="preserve">, </w:t>
      </w:r>
      <w:r>
        <w:rPr>
          <w:rFonts w:ascii="Times New Roman" w:hAnsi="Times New Roman"/>
          <w:b/>
        </w:rPr>
        <w:t>f</w:t>
      </w:r>
      <w:r>
        <w:rPr>
          <w:rFonts w:ascii="Times New Roman" w:hAnsi="Times New Roman"/>
        </w:rPr>
        <w:t>) and 2 (</w:t>
      </w:r>
      <w:r>
        <w:rPr>
          <w:rFonts w:ascii="Times New Roman" w:hAnsi="Times New Roman"/>
          <w:b/>
        </w:rPr>
        <w:t>g</w:t>
      </w:r>
      <w:r>
        <w:rPr>
          <w:rFonts w:ascii="Times New Roman" w:hAnsi="Times New Roman"/>
        </w:rPr>
        <w:t xml:space="preserve">, </w:t>
      </w:r>
      <w:r>
        <w:rPr>
          <w:rFonts w:ascii="Times New Roman" w:hAnsi="Times New Roman"/>
          <w:b/>
        </w:rPr>
        <w:t>h</w:t>
      </w:r>
      <w:r>
        <w:rPr>
          <w:rFonts w:ascii="Times New Roman" w:hAnsi="Times New Roman"/>
        </w:rPr>
        <w:t xml:space="preserve">, </w:t>
      </w:r>
      <w:r>
        <w:rPr>
          <w:rFonts w:ascii="Times New Roman" w:hAnsi="Times New Roman"/>
          <w:b/>
        </w:rPr>
        <w:t>i</w:t>
      </w:r>
      <w:r>
        <w:rPr>
          <w:rFonts w:ascii="Times New Roman" w:hAnsi="Times New Roman"/>
        </w:rPr>
        <w:t xml:space="preserve">) that give increasing weight to abundance and is expressed in terms of effective species numbers. In the first scenario ('Area+Het+Age'; </w:t>
      </w:r>
      <w:r>
        <w:rPr>
          <w:rFonts w:ascii="Times New Roman" w:hAnsi="Times New Roman"/>
          <w:b/>
        </w:rPr>
        <w:t>a</w:t>
      </w:r>
      <w:r>
        <w:rPr>
          <w:rFonts w:ascii="Times New Roman" w:hAnsi="Times New Roman"/>
        </w:rPr>
        <w:t xml:space="preserve">, </w:t>
      </w:r>
      <w:r>
        <w:rPr>
          <w:rFonts w:ascii="Times New Roman" w:hAnsi="Times New Roman"/>
          <w:b/>
        </w:rPr>
        <w:t>d</w:t>
      </w:r>
      <w:r>
        <w:rPr>
          <w:rFonts w:ascii="Times New Roman" w:hAnsi="Times New Roman"/>
        </w:rPr>
        <w:t xml:space="preserve">, </w:t>
      </w:r>
      <w:r>
        <w:rPr>
          <w:rFonts w:ascii="Times New Roman" w:hAnsi="Times New Roman"/>
          <w:b/>
        </w:rPr>
        <w:t>g</w:t>
      </w:r>
      <w:r>
        <w:rPr>
          <w:rFonts w:ascii="Times New Roman" w:hAnsi="Times New Roman"/>
        </w:rPr>
        <w:t xml:space="preserve">), no variable is controlled and all forest plots are used, while in the second ('Het+Age' ; </w:t>
      </w:r>
      <w:r>
        <w:rPr>
          <w:rFonts w:ascii="Times New Roman" w:hAnsi="Times New Roman"/>
          <w:b/>
        </w:rPr>
        <w:t>b</w:t>
      </w:r>
      <w:r>
        <w:rPr>
          <w:rFonts w:ascii="Times New Roman" w:hAnsi="Times New Roman"/>
        </w:rPr>
        <w:t xml:space="preserve">, </w:t>
      </w:r>
      <w:r>
        <w:rPr>
          <w:rFonts w:ascii="Times New Roman" w:hAnsi="Times New Roman"/>
          <w:b/>
        </w:rPr>
        <w:t>e</w:t>
      </w:r>
      <w:r>
        <w:rPr>
          <w:rFonts w:ascii="Times New Roman" w:hAnsi="Times New Roman"/>
        </w:rPr>
        <w:t xml:space="preserve">, </w:t>
      </w:r>
      <w:r>
        <w:rPr>
          <w:rFonts w:ascii="Times New Roman" w:hAnsi="Times New Roman"/>
          <w:b/>
        </w:rPr>
        <w:t>h</w:t>
      </w:r>
      <w:r>
        <w:rPr>
          <w:rFonts w:ascii="Times New Roman" w:hAnsi="Times New Roman"/>
        </w:rPr>
        <w:t xml:space="preserve">) sampled area is controlled for by selecting a fixed number of plots per island, and in the last sampled area and environmental heterogeneity ('Age'; </w:t>
      </w:r>
      <w:r>
        <w:rPr>
          <w:rFonts w:ascii="Times New Roman" w:hAnsi="Times New Roman"/>
          <w:b/>
        </w:rPr>
        <w:t>c</w:t>
      </w:r>
      <w:r>
        <w:rPr>
          <w:rFonts w:ascii="Times New Roman" w:hAnsi="Times New Roman"/>
        </w:rPr>
        <w:t xml:space="preserve">, </w:t>
      </w:r>
      <w:r>
        <w:rPr>
          <w:rFonts w:ascii="Times New Roman" w:hAnsi="Times New Roman"/>
          <w:b/>
        </w:rPr>
        <w:t>f</w:t>
      </w:r>
      <w:r>
        <w:rPr>
          <w:rFonts w:ascii="Times New Roman" w:hAnsi="Times New Roman"/>
        </w:rPr>
        <w:t xml:space="preserve">, </w:t>
      </w:r>
      <w:r>
        <w:rPr>
          <w:rFonts w:ascii="Times New Roman" w:hAnsi="Times New Roman"/>
          <w:b/>
        </w:rPr>
        <w:t>i</w:t>
      </w:r>
      <w:r>
        <w:rPr>
          <w:rFonts w:ascii="Times New Roman" w:hAnsi="Times New Roman"/>
        </w:rPr>
        <w:t>) are controlled for by selecting a fixed number of plots per island that have a restricted amount of environmental heterogeneity. For the 'Het+Age' scenario, seven plots were randomly selected per island one hundred times to control for sampled area. For the ‘Age’ scenario, environmental heterogeneity was controlled for by randomly selecting seven plots per island one hundred times whose range in PET was less than 200 mm year</w:t>
      </w:r>
      <w:r>
        <w:rPr>
          <w:rFonts w:ascii="Times New Roman" w:hAnsi="Times New Roman"/>
          <w:position w:val="8"/>
          <w:sz w:val="19"/>
        </w:rPr>
        <w:t>-1</w:t>
      </w:r>
      <w:r>
        <w:rPr>
          <w:rFonts w:ascii="Times New Roman" w:hAnsi="Times New Roman"/>
        </w:rPr>
        <w:t>. Note that species diversity is estimated using 10,000 individuals for the first scenario (</w:t>
      </w:r>
      <w:r>
        <w:rPr>
          <w:rFonts w:ascii="Times New Roman" w:hAnsi="Times New Roman"/>
          <w:b/>
          <w:bCs/>
        </w:rPr>
        <w:t>a</w:t>
      </w:r>
      <w:r>
        <w:rPr>
          <w:rFonts w:ascii="Times New Roman" w:hAnsi="Times New Roman"/>
        </w:rPr>
        <w:t xml:space="preserve">, </w:t>
      </w:r>
      <w:r>
        <w:rPr>
          <w:rFonts w:ascii="Times New Roman" w:hAnsi="Times New Roman"/>
          <w:b/>
          <w:bCs/>
        </w:rPr>
        <w:t>d</w:t>
      </w:r>
      <w:r>
        <w:rPr>
          <w:rFonts w:ascii="Times New Roman" w:hAnsi="Times New Roman"/>
        </w:rPr>
        <w:t xml:space="preserve">, </w:t>
      </w:r>
      <w:r>
        <w:rPr>
          <w:rFonts w:ascii="Times New Roman" w:hAnsi="Times New Roman"/>
          <w:b/>
          <w:bCs/>
        </w:rPr>
        <w:t>g</w:t>
      </w:r>
      <w:r>
        <w:rPr>
          <w:rFonts w:ascii="Times New Roman" w:hAnsi="Times New Roman"/>
        </w:rPr>
        <w:t>) but 1,000 individuals for the second and third scenarios (</w:t>
      </w:r>
      <w:r>
        <w:rPr>
          <w:rFonts w:ascii="Times New Roman" w:hAnsi="Times New Roman"/>
          <w:b/>
          <w:bCs/>
        </w:rPr>
        <w:t>b</w:t>
      </w:r>
      <w:r>
        <w:rPr>
          <w:rFonts w:ascii="Times New Roman" w:hAnsi="Times New Roman"/>
        </w:rPr>
        <w:t xml:space="preserve">, </w:t>
      </w:r>
      <w:r>
        <w:rPr>
          <w:rFonts w:ascii="Times New Roman" w:hAnsi="Times New Roman"/>
          <w:b/>
          <w:bCs/>
        </w:rPr>
        <w:t>c</w:t>
      </w:r>
      <w:r>
        <w:rPr>
          <w:rFonts w:ascii="Times New Roman" w:hAnsi="Times New Roman"/>
        </w:rPr>
        <w:t xml:space="preserve">, </w:t>
      </w:r>
      <w:r>
        <w:rPr>
          <w:rFonts w:ascii="Times New Roman" w:hAnsi="Times New Roman"/>
          <w:b/>
          <w:bCs/>
        </w:rPr>
        <w:t>e</w:t>
      </w:r>
      <w:r>
        <w:rPr>
          <w:rFonts w:ascii="Times New Roman" w:hAnsi="Times New Roman"/>
        </w:rPr>
        <w:t xml:space="preserve">, </w:t>
      </w:r>
      <w:r>
        <w:rPr>
          <w:rFonts w:ascii="Times New Roman" w:hAnsi="Times New Roman"/>
          <w:b/>
          <w:bCs/>
        </w:rPr>
        <w:t>f</w:t>
      </w:r>
      <w:r>
        <w:rPr>
          <w:rFonts w:ascii="Times New Roman" w:hAnsi="Times New Roman"/>
        </w:rPr>
        <w:t xml:space="preserve">, </w:t>
      </w:r>
      <w:r>
        <w:rPr>
          <w:rFonts w:ascii="Times New Roman" w:hAnsi="Times New Roman"/>
          <w:b/>
          <w:bCs/>
        </w:rPr>
        <w:t>h</w:t>
      </w:r>
      <w:r>
        <w:rPr>
          <w:rFonts w:ascii="Times New Roman" w:hAnsi="Times New Roman"/>
        </w:rPr>
        <w:t xml:space="preserve">, </w:t>
      </w:r>
      <w:r>
        <w:rPr>
          <w:rFonts w:ascii="Times New Roman" w:hAnsi="Times New Roman"/>
          <w:b/>
          <w:bCs/>
        </w:rPr>
        <w:t>i</w:t>
      </w:r>
      <w:r>
        <w:rPr>
          <w:rFonts w:ascii="Times New Roman" w:hAnsi="Times New Roman"/>
        </w:rPr>
        <w:t xml:space="preserve">). </w:t>
      </w:r>
    </w:p>
    <w:p>
      <w:pPr>
        <w:pStyle w:val="TextBody"/>
        <w:rPr>
          <w:rFonts w:ascii="Times New Roman" w:hAnsi="Times New Roman"/>
        </w:rPr>
      </w:pPr>
      <w:r>
        <w:rPr>
          <w:rFonts w:ascii="Times New Roman" w:hAnsi="Times New Roman"/>
        </w:rPr>
      </w:r>
    </w:p>
    <w:p>
      <w:pPr>
        <w:pStyle w:val="TextBody"/>
        <w:rPr>
          <w:rFonts w:ascii="Times New Roman" w:hAnsi="Times New Roman"/>
        </w:rPr>
      </w:pPr>
      <w:r>
        <w:rPr>
          <w:rFonts w:ascii="Times New Roman" w:hAnsi="Times New Roman"/>
        </w:rPr>
      </w:r>
    </w:p>
    <w:p>
      <w:pPr>
        <w:pStyle w:val="TextBody"/>
        <w:rPr>
          <w:rFonts w:ascii="Times New Roman" w:hAnsi="Times New Roman"/>
        </w:rPr>
      </w:pPr>
      <w:r>
        <w:rPr>
          <w:rFonts w:ascii="Times New Roman" w:hAnsi="Times New Roman"/>
        </w:rPr>
      </w:r>
    </w:p>
    <w:p>
      <w:pPr>
        <w:pStyle w:val="TextBody"/>
        <w:rPr>
          <w:rFonts w:ascii="Times New Roman" w:hAnsi="Times New Roman"/>
        </w:rPr>
      </w:pPr>
      <w:r>
        <w:rPr>
          <w:rFonts w:ascii="Times New Roman" w:hAnsi="Times New Roman"/>
        </w:rPr>
      </w:r>
    </w:p>
    <w:p>
      <w:pPr>
        <w:pStyle w:val="TextBody"/>
        <w:rPr>
          <w:rFonts w:ascii="Times New Roman" w:hAnsi="Times New Roman"/>
        </w:rPr>
      </w:pPr>
      <w:r>
        <w:rPr>
          <w:rFonts w:ascii="Times New Roman" w:hAnsi="Times New Roman"/>
        </w:rPr>
      </w:r>
    </w:p>
    <w:p>
      <w:pPr>
        <w:pStyle w:val="TextBody"/>
        <w:rPr>
          <w:rFonts w:ascii="Times New Roman" w:hAnsi="Times New Roman"/>
        </w:rPr>
      </w:pPr>
      <w:r>
        <w:rPr>
          <w:rFonts w:ascii="Times New Roman" w:hAnsi="Times New Roman"/>
        </w:rPr>
      </w:r>
    </w:p>
    <w:p>
      <w:pPr>
        <w:pStyle w:val="TextBody"/>
        <w:rPr>
          <w:rFonts w:ascii="Times New Roman" w:hAnsi="Times New Roman"/>
        </w:rPr>
      </w:pPr>
      <w:r>
        <w:rPr>
          <w:rFonts w:ascii="Times New Roman" w:hAnsi="Times New Roman"/>
        </w:rPr>
      </w:r>
    </w:p>
    <w:p>
      <w:pPr>
        <w:pStyle w:val="TextBody"/>
        <w:rPr>
          <w:rFonts w:ascii="Times New Roman" w:hAnsi="Times New Roman"/>
        </w:rPr>
      </w:pPr>
      <w:r>
        <w:rPr>
          <w:rFonts w:ascii="Times New Roman" w:hAnsi="Times New Roman"/>
        </w:rPr>
      </w:r>
    </w:p>
    <w:p>
      <w:pPr>
        <w:pStyle w:val="TextBody"/>
        <w:rPr>
          <w:rFonts w:ascii="Times New Roman" w:hAnsi="Times New Roman"/>
        </w:rPr>
      </w:pPr>
      <w:r>
        <w:rPr>
          <w:rFonts w:ascii="Times New Roman" w:hAnsi="Times New Roman"/>
        </w:rPr>
      </w:r>
    </w:p>
    <w:p>
      <w:pPr>
        <w:pStyle w:val="TextBody"/>
        <w:rPr>
          <w:rFonts w:ascii="Times New Roman" w:hAnsi="Times New Roman"/>
        </w:rPr>
      </w:pPr>
      <w:r>
        <w:rPr>
          <w:rFonts w:ascii="Times New Roman" w:hAnsi="Times New Roman"/>
        </w:rPr>
        <w:drawing>
          <wp:anchor behindDoc="0" distT="0" distB="0" distL="0" distR="0" simplePos="0" locked="0" layoutInCell="1" allowOverlap="1" relativeHeight="6">
            <wp:simplePos x="0" y="0"/>
            <wp:positionH relativeFrom="column">
              <wp:align>center</wp:align>
            </wp:positionH>
            <wp:positionV relativeFrom="paragraph">
              <wp:posOffset>635</wp:posOffset>
            </wp:positionV>
            <wp:extent cx="5943600" cy="4457700"/>
            <wp:effectExtent l="0" t="0" r="0" b="0"/>
            <wp:wrapSquare wrapText="largest"/>
            <wp:docPr id="5"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
                    <pic:cNvPicPr>
                      <a:picLocks noChangeAspect="1" noChangeArrowheads="1"/>
                    </pic:cNvPicPr>
                  </pic:nvPicPr>
                  <pic:blipFill>
                    <a:blip r:embed="rId8"/>
                    <a:stretch>
                      <a:fillRect/>
                    </a:stretch>
                  </pic:blipFill>
                  <pic:spPr bwMode="auto">
                    <a:xfrm>
                      <a:off x="0" y="0"/>
                      <a:ext cx="5943600" cy="4457700"/>
                    </a:xfrm>
                    <a:prstGeom prst="rect">
                      <a:avLst/>
                    </a:prstGeom>
                  </pic:spPr>
                </pic:pic>
              </a:graphicData>
            </a:graphic>
          </wp:anchor>
        </w:drawing>
      </w:r>
    </w:p>
    <w:p>
      <w:pPr>
        <w:pStyle w:val="TextBody"/>
        <w:rPr>
          <w:rFonts w:ascii="Times New Roman" w:hAnsi="Times New Roman"/>
        </w:rPr>
      </w:pPr>
      <w:r>
        <w:rPr>
          <w:rFonts w:ascii="Times New Roman" w:hAnsi="Times New Roman"/>
          <w:b/>
          <w:bCs/>
        </w:rPr>
        <w:t>Fig. 5</w:t>
      </w:r>
      <w:r>
        <w:rPr>
          <w:rFonts w:ascii="Times New Roman" w:hAnsi="Times New Roman"/>
        </w:rPr>
        <w:t>. Beta diversity patterns of native forest communities across the Hawaiian archipelago estimated under three scenarios controlling for factors that influence biodiversity. Beta diversity was calculated as S (</w:t>
      </w:r>
      <w:r>
        <w:rPr>
          <w:rFonts w:ascii="Times New Roman" w:hAnsi="Times New Roman"/>
          <w:b/>
        </w:rPr>
        <w:t>a</w:t>
      </w:r>
      <w:r>
        <w:rPr>
          <w:rFonts w:ascii="Times New Roman" w:hAnsi="Times New Roman"/>
        </w:rPr>
        <w:t xml:space="preserve">, </w:t>
      </w:r>
      <w:r>
        <w:rPr>
          <w:rFonts w:ascii="Times New Roman" w:hAnsi="Times New Roman"/>
          <w:b/>
        </w:rPr>
        <w:t>b</w:t>
      </w:r>
      <w:r>
        <w:rPr>
          <w:rFonts w:ascii="Times New Roman" w:hAnsi="Times New Roman"/>
        </w:rPr>
        <w:t xml:space="preserve">, </w:t>
      </w:r>
      <w:r>
        <w:rPr>
          <w:rFonts w:ascii="Times New Roman" w:hAnsi="Times New Roman"/>
          <w:b/>
        </w:rPr>
        <w:t>c</w:t>
      </w:r>
      <w:r>
        <w:rPr>
          <w:rFonts w:ascii="Times New Roman" w:hAnsi="Times New Roman"/>
        </w:rPr>
        <w:t>) and ENS</w:t>
      </w:r>
      <w:r>
        <w:rPr>
          <w:rFonts w:ascii="Times New Roman" w:hAnsi="Times New Roman"/>
          <w:vertAlign w:val="subscript"/>
        </w:rPr>
        <w:t>PIE</w:t>
      </w:r>
      <w:r>
        <w:rPr>
          <w:rFonts w:ascii="Times New Roman" w:hAnsi="Times New Roman"/>
        </w:rPr>
        <w:t xml:space="preserve"> (</w:t>
      </w:r>
      <w:r>
        <w:rPr>
          <w:rFonts w:ascii="Times New Roman" w:hAnsi="Times New Roman"/>
          <w:b/>
        </w:rPr>
        <w:t>d</w:t>
      </w:r>
      <w:r>
        <w:rPr>
          <w:rFonts w:ascii="Times New Roman" w:hAnsi="Times New Roman"/>
        </w:rPr>
        <w:t xml:space="preserve">, </w:t>
      </w:r>
      <w:r>
        <w:rPr>
          <w:rFonts w:ascii="Times New Roman" w:hAnsi="Times New Roman"/>
          <w:b/>
        </w:rPr>
        <w:t>e</w:t>
      </w:r>
      <w:r>
        <w:rPr>
          <w:rFonts w:ascii="Times New Roman" w:hAnsi="Times New Roman"/>
        </w:rPr>
        <w:t xml:space="preserve">, </w:t>
      </w:r>
      <w:r>
        <w:rPr>
          <w:rFonts w:ascii="Times New Roman" w:hAnsi="Times New Roman"/>
          <w:b/>
        </w:rPr>
        <w:t>f</w:t>
      </w:r>
      <w:r>
        <w:rPr>
          <w:rFonts w:ascii="Times New Roman" w:hAnsi="Times New Roman"/>
        </w:rPr>
        <w:t xml:space="preserve">); the former highlights contributions of rare species (Hill number = 0) while the latter emphasizes contributions by common species (Hill number = 2). In the first scenario ('Area+Het+Age'; </w:t>
      </w:r>
      <w:r>
        <w:rPr>
          <w:rFonts w:ascii="Times New Roman" w:hAnsi="Times New Roman"/>
          <w:b/>
        </w:rPr>
        <w:t>a</w:t>
      </w:r>
      <w:r>
        <w:rPr>
          <w:rFonts w:ascii="Times New Roman" w:hAnsi="Times New Roman"/>
        </w:rPr>
        <w:t xml:space="preserve"> &amp; </w:t>
      </w:r>
      <w:r>
        <w:rPr>
          <w:rFonts w:ascii="Times New Roman" w:hAnsi="Times New Roman"/>
          <w:b/>
        </w:rPr>
        <w:t>d</w:t>
      </w:r>
      <w:r>
        <w:rPr>
          <w:rFonts w:ascii="Times New Roman" w:hAnsi="Times New Roman"/>
        </w:rPr>
        <w:t xml:space="preserve">), no variable is controlled and all forest plots are used, while in the second ('Het+Age' ; </w:t>
      </w:r>
      <w:r>
        <w:rPr>
          <w:rFonts w:ascii="Times New Roman" w:hAnsi="Times New Roman"/>
          <w:b/>
        </w:rPr>
        <w:t>b</w:t>
      </w:r>
      <w:r>
        <w:rPr>
          <w:rFonts w:ascii="Times New Roman" w:hAnsi="Times New Roman"/>
        </w:rPr>
        <w:t xml:space="preserve"> &amp; </w:t>
      </w:r>
      <w:r>
        <w:rPr>
          <w:rFonts w:ascii="Times New Roman" w:hAnsi="Times New Roman"/>
          <w:b/>
        </w:rPr>
        <w:t>e</w:t>
      </w:r>
      <w:r>
        <w:rPr>
          <w:rFonts w:ascii="Times New Roman" w:hAnsi="Times New Roman"/>
        </w:rPr>
        <w:t xml:space="preserve">) sampled area is controlled by selecting a fixed number of plots per island, and in the last sampled area and environmental heterogeneity ('Age'; </w:t>
      </w:r>
      <w:r>
        <w:rPr>
          <w:rFonts w:ascii="Times New Roman" w:hAnsi="Times New Roman"/>
          <w:b/>
        </w:rPr>
        <w:t>c</w:t>
      </w:r>
      <w:r>
        <w:rPr>
          <w:rFonts w:ascii="Times New Roman" w:hAnsi="Times New Roman"/>
        </w:rPr>
        <w:t xml:space="preserve"> &amp; </w:t>
      </w:r>
      <w:r>
        <w:rPr>
          <w:rFonts w:ascii="Times New Roman" w:hAnsi="Times New Roman"/>
          <w:b/>
        </w:rPr>
        <w:t>f</w:t>
      </w:r>
      <w:r>
        <w:rPr>
          <w:rFonts w:ascii="Times New Roman" w:hAnsi="Times New Roman"/>
        </w:rPr>
        <w:t>) are controlled for by selecting a fixed number of plots per island that have a restricted amount of environmental heterogeneity. For the 'Het+Age' scenario, seven plots were randomly selected per island one hundred times to control for sampled area. For the ‘Age’ scenario, environmental heterogeneity was controlled for by randomly selecting seven plots per island one hundred times whose range in PET was less than 200 mm year</w:t>
      </w:r>
      <w:r>
        <w:rPr>
          <w:rFonts w:ascii="Times New Roman" w:hAnsi="Times New Roman"/>
          <w:position w:val="8"/>
          <w:sz w:val="19"/>
        </w:rPr>
        <w:t>-1</w:t>
      </w:r>
      <w:r>
        <w:rPr>
          <w:rFonts w:ascii="Times New Roman" w:hAnsi="Times New Roman"/>
        </w:rPr>
        <w:t>.</w:t>
      </w:r>
    </w:p>
    <w:p>
      <w:pPr>
        <w:pStyle w:val="TextBody"/>
        <w:spacing w:before="180" w:after="180"/>
        <w:rPr/>
      </w:pPr>
      <w:r>
        <w:rPr/>
      </w:r>
    </w:p>
    <w:sectPr>
      <w:footerReference w:type="default" r:id="rId9"/>
      <w:type w:val="nextPage"/>
      <w:pgSz w:w="12240" w:h="15840"/>
      <w:pgMar w:left="1440" w:right="1440" w:header="0" w:top="1440" w:footer="1440" w:bottom="2004" w:gutter="0"/>
      <w:lnNumType w:countBy="1" w:restart="continuous" w:distance="283"/>
      <w:pgNumType w:fmt="decimal"/>
      <w:formProt w:val="false"/>
      <w:textDirection w:val="lrTb"/>
      <w:docGrid w:type="default" w:linePitch="240" w:charSpace="4294961151"/>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Unknown Author" w:date="2018-07-26T16:23:42Z" w:initials="">
    <w:p>
      <w:r>
        <w:rPr>
          <w:rFonts w:eastAsia="Cambria" w:cs="DejaVu Sans" w:ascii="Cambria" w:hAnsi="Cambria"/>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bidi="ar-SA" w:eastAsia="en-US" w:val="en-US"/>
        </w:rPr>
        <w:t>Jon: calculated for 10,000 individuals. For consistency, should we consider calculating for 1,000 individuals instead?</w:t>
      </w:r>
    </w:p>
  </w:comment>
  <w:comment w:id="1" w:author="Unknown Author" w:date="2018-07-26T16:25:12Z" w:initials=""/>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default"/>
  </w:font>
  <w:font w:name="Times New Roman">
    <w:charset w:val="01"/>
    <w:family w:val="roman"/>
    <w:pitch w:val="default"/>
  </w:font>
  <w:font w:name="Calibri">
    <w:charset w:val="01"/>
    <w:family w:val="roman"/>
    <w:pitch w:val="default"/>
  </w:font>
  <w:font w:name="Consolas">
    <w:charset w:val="01"/>
    <w:family w:val="roman"/>
    <w:pitch w:val="default"/>
  </w:font>
  <w:font w:name="Segoe UI">
    <w:charset w:val="01"/>
    <w:family w:val="roman"/>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rFonts w:ascii="Times New Roman" w:hAnsi="Times New Roman"/>
      </w:rPr>
      <w:t xml:space="preserve">Craven et al </w:t>
    </w:r>
    <w:r>
      <w:rPr>
        <w:rFonts w:ascii="Times New Roman" w:hAnsi="Times New Roman"/>
      </w:rPr>
      <w:fldChar w:fldCharType="begin"/>
    </w:r>
    <w:r>
      <w:instrText> PAGE </w:instrText>
    </w:r>
    <w:r>
      <w:fldChar w:fldCharType="separate"/>
    </w:r>
    <w:r>
      <w:t>26</w:t>
    </w:r>
    <w:r>
      <w:fldChar w:fldCharType="end"/>
    </w:r>
  </w:p>
</w:ftr>
</file>

<file path=word/settings.xml><?xml version="1.0" encoding="utf-8"?>
<w:settings xmlns:w="http://schemas.openxmlformats.org/wordprocessingml/2006/main">
  <w:zoom w:percent="100"/>
  <w:embedSystemFonts/>
  <w:defaultTabStop w:val="720"/>
  <w:compat/>
  <w:themeFontLang w:val=""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DejaVu Sans"/>
        <w:sz w:val="20"/>
        <w:szCs w:val="24"/>
        <w:lang w:val="en-US" w:eastAsia="en-US" w:bidi="ar-SA"/>
      </w:rPr>
    </w:rPrDefault>
    <w:pPrDefault>
      <w:pPr/>
    </w:pPrDefault>
  </w:docDefaults>
  <w:style w:type="paragraph" w:styleId="Normal">
    <w:name w:val="Normal"/>
    <w:qFormat/>
    <w:pPr>
      <w:widowControl/>
      <w:overflowPunct w:val="true"/>
      <w:bidi w:val="0"/>
      <w:spacing w:before="0" w:after="200"/>
      <w:jc w:val="left"/>
    </w:pPr>
    <w:rPr>
      <w:rFonts w:ascii="Cambria" w:hAnsi="Cambria" w:eastAsia="Cambria" w:cs="DejaVu Sans"/>
      <w:color w:val="00000A"/>
      <w:sz w:val="24"/>
      <w:szCs w:val="24"/>
      <w:lang w:val="en-US" w:eastAsia="en-US" w:bidi="ar-SA"/>
    </w:rPr>
  </w:style>
  <w:style w:type="paragraph" w:styleId="Heading1">
    <w:name w:val="Heading 1"/>
    <w:basedOn w:val="Normal"/>
    <w:qFormat/>
    <w:pPr>
      <w:keepNext/>
      <w:keepLines/>
      <w:spacing w:before="480" w:after="0"/>
      <w:outlineLvl w:val="0"/>
    </w:pPr>
    <w:rPr>
      <w:rFonts w:ascii="Times New Roman" w:hAnsi="Times New Roman" w:eastAsia="Cambria" w:cs="DejaVu Sans"/>
      <w:b/>
      <w:bCs/>
      <w:color w:val="000000"/>
      <w:sz w:val="32"/>
      <w:szCs w:val="32"/>
    </w:rPr>
  </w:style>
  <w:style w:type="paragraph" w:styleId="Heading2">
    <w:name w:val="Heading 2"/>
    <w:basedOn w:val="Normal"/>
    <w:qFormat/>
    <w:pPr>
      <w:keepNext/>
      <w:keepLines/>
      <w:spacing w:before="200" w:after="0"/>
      <w:outlineLvl w:val="1"/>
    </w:pPr>
    <w:rPr>
      <w:rFonts w:ascii="Calibri" w:hAnsi="Calibri" w:eastAsia="Cambria" w:cs="DejaVu Sans"/>
      <w:b/>
      <w:bCs/>
      <w:color w:val="4F81BD"/>
      <w:sz w:val="32"/>
      <w:szCs w:val="32"/>
    </w:rPr>
  </w:style>
  <w:style w:type="paragraph" w:styleId="Heading3">
    <w:name w:val="Heading 3"/>
    <w:basedOn w:val="Normal"/>
    <w:qFormat/>
    <w:pPr>
      <w:keepNext/>
      <w:keepLines/>
      <w:spacing w:before="200" w:after="0"/>
      <w:outlineLvl w:val="2"/>
    </w:pPr>
    <w:rPr>
      <w:rFonts w:ascii="Calibri" w:hAnsi="Calibri" w:eastAsia="Cambria" w:cs="DejaVu Sans"/>
      <w:b/>
      <w:bCs/>
      <w:color w:val="4F81BD"/>
      <w:sz w:val="28"/>
      <w:szCs w:val="28"/>
    </w:rPr>
  </w:style>
  <w:style w:type="paragraph" w:styleId="Heading4">
    <w:name w:val="Heading 4"/>
    <w:basedOn w:val="Normal"/>
    <w:qFormat/>
    <w:pPr>
      <w:keepNext/>
      <w:keepLines/>
      <w:spacing w:before="200" w:after="0"/>
      <w:outlineLvl w:val="3"/>
    </w:pPr>
    <w:rPr>
      <w:rFonts w:ascii="Calibri" w:hAnsi="Calibri" w:eastAsia="Cambria" w:cs="DejaVu Sans"/>
      <w:b/>
      <w:bCs/>
      <w:color w:val="4F81BD"/>
    </w:rPr>
  </w:style>
  <w:style w:type="paragraph" w:styleId="Heading5">
    <w:name w:val="Heading 5"/>
    <w:basedOn w:val="Normal"/>
    <w:qFormat/>
    <w:pPr>
      <w:keepNext/>
      <w:keepLines/>
      <w:spacing w:before="200" w:after="0"/>
      <w:outlineLvl w:val="4"/>
    </w:pPr>
    <w:rPr>
      <w:rFonts w:ascii="Calibri" w:hAnsi="Calibri" w:eastAsia="Cambria" w:cs="DejaVu Sans"/>
      <w:i/>
      <w:iCs/>
      <w:color w:val="4F81BD"/>
    </w:rPr>
  </w:style>
  <w:style w:type="paragraph" w:styleId="Heading6">
    <w:name w:val="Heading 6"/>
    <w:basedOn w:val="Normal"/>
    <w:qFormat/>
    <w:pPr>
      <w:keepNext/>
      <w:keepLines/>
      <w:spacing w:before="200" w:after="0"/>
      <w:outlineLvl w:val="5"/>
    </w:pPr>
    <w:rPr>
      <w:rFonts w:ascii="Calibri" w:hAnsi="Calibri" w:eastAsia="Cambria" w:cs="DejaVu Sans"/>
      <w:color w:val="4F81BD"/>
    </w:rPr>
  </w:style>
  <w:style w:type="character" w:styleId="DefaultParagraphFont">
    <w:name w:val="Default Paragraph Font"/>
    <w:qFormat/>
    <w:rPr/>
  </w:style>
  <w:style w:type="character" w:styleId="CaptionChar">
    <w:name w:val="Caption Char"/>
    <w:basedOn w:val="DefaultParagraphFont"/>
    <w:qFormat/>
    <w:rPr/>
  </w:style>
  <w:style w:type="character" w:styleId="VerbatimChar">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Internet Link"/>
    <w:basedOn w:val="CaptionChar"/>
    <w:rPr>
      <w:color w:val="4F81BD"/>
    </w:rPr>
  </w:style>
  <w:style w:type="character" w:styleId="KeywordTok">
    <w:name w:val="KeywordTok"/>
    <w:basedOn w:val="VerbatimChar"/>
    <w:qFormat/>
    <w:rPr>
      <w:rFonts w:ascii="Consolas" w:hAnsi="Consolas"/>
      <w:b/>
      <w:color w:val="007020"/>
      <w:sz w:val="22"/>
    </w:rPr>
  </w:style>
  <w:style w:type="character" w:styleId="DataTypeTok">
    <w:name w:val="DataTypeTok"/>
    <w:basedOn w:val="VerbatimChar"/>
    <w:qFormat/>
    <w:rPr>
      <w:rFonts w:ascii="Consolas" w:hAnsi="Consolas"/>
      <w:color w:val="902000"/>
      <w:sz w:val="22"/>
    </w:rPr>
  </w:style>
  <w:style w:type="character" w:styleId="DecValTok">
    <w:name w:val="DecValTok"/>
    <w:basedOn w:val="VerbatimChar"/>
    <w:qFormat/>
    <w:rPr>
      <w:rFonts w:ascii="Consolas" w:hAnsi="Consolas"/>
      <w:color w:val="40A070"/>
      <w:sz w:val="22"/>
    </w:rPr>
  </w:style>
  <w:style w:type="character" w:styleId="BaseNTok">
    <w:name w:val="BaseNTok"/>
    <w:basedOn w:val="VerbatimChar"/>
    <w:qFormat/>
    <w:rPr>
      <w:rFonts w:ascii="Consolas" w:hAnsi="Consolas"/>
      <w:color w:val="40A070"/>
      <w:sz w:val="22"/>
    </w:rPr>
  </w:style>
  <w:style w:type="character" w:styleId="FloatTok">
    <w:name w:val="FloatTok"/>
    <w:basedOn w:val="VerbatimChar"/>
    <w:qFormat/>
    <w:rPr>
      <w:rFonts w:ascii="Consolas" w:hAnsi="Consolas"/>
      <w:color w:val="40A070"/>
      <w:sz w:val="22"/>
    </w:rPr>
  </w:style>
  <w:style w:type="character" w:styleId="ConstantTok">
    <w:name w:val="ConstantTok"/>
    <w:basedOn w:val="VerbatimChar"/>
    <w:qFormat/>
    <w:rPr>
      <w:rFonts w:ascii="Consolas" w:hAnsi="Consolas"/>
      <w:color w:val="880000"/>
      <w:sz w:val="22"/>
    </w:rPr>
  </w:style>
  <w:style w:type="character" w:styleId="CharTok">
    <w:name w:val="CharTok"/>
    <w:basedOn w:val="VerbatimChar"/>
    <w:qFormat/>
    <w:rPr>
      <w:rFonts w:ascii="Consolas" w:hAnsi="Consolas"/>
      <w:color w:val="4070A0"/>
      <w:sz w:val="22"/>
    </w:rPr>
  </w:style>
  <w:style w:type="character" w:styleId="SpecialCharTok">
    <w:name w:val="SpecialCharTok"/>
    <w:basedOn w:val="VerbatimChar"/>
    <w:qFormat/>
    <w:rPr>
      <w:rFonts w:ascii="Consolas" w:hAnsi="Consolas"/>
      <w:color w:val="4070A0"/>
      <w:sz w:val="22"/>
    </w:rPr>
  </w:style>
  <w:style w:type="character" w:styleId="StringTok">
    <w:name w:val="StringTok"/>
    <w:basedOn w:val="VerbatimChar"/>
    <w:qFormat/>
    <w:rPr>
      <w:rFonts w:ascii="Consolas" w:hAnsi="Consolas"/>
      <w:color w:val="4070A0"/>
      <w:sz w:val="22"/>
    </w:rPr>
  </w:style>
  <w:style w:type="character" w:styleId="VerbatimStringTok">
    <w:name w:val="VerbatimStringTok"/>
    <w:basedOn w:val="VerbatimChar"/>
    <w:qFormat/>
    <w:rPr>
      <w:rFonts w:ascii="Consolas" w:hAnsi="Consolas"/>
      <w:color w:val="4070A0"/>
      <w:sz w:val="22"/>
    </w:rPr>
  </w:style>
  <w:style w:type="character" w:styleId="SpecialStringTok">
    <w:name w:val="SpecialStringTok"/>
    <w:basedOn w:val="VerbatimChar"/>
    <w:qFormat/>
    <w:rPr>
      <w:rFonts w:ascii="Consolas" w:hAnsi="Consolas"/>
      <w:color w:val="BB6688"/>
      <w:sz w:val="22"/>
    </w:rPr>
  </w:style>
  <w:style w:type="character" w:styleId="ImportTok">
    <w:name w:val="ImportTok"/>
    <w:basedOn w:val="VerbatimChar"/>
    <w:qFormat/>
    <w:rPr>
      <w:rFonts w:ascii="Consolas" w:hAnsi="Consolas"/>
      <w:sz w:val="22"/>
    </w:rPr>
  </w:style>
  <w:style w:type="character" w:styleId="CommentTok">
    <w:name w:val="CommentTok"/>
    <w:basedOn w:val="VerbatimChar"/>
    <w:qFormat/>
    <w:rPr>
      <w:rFonts w:ascii="Consolas" w:hAnsi="Consolas"/>
      <w:i/>
      <w:color w:val="60A0B0"/>
      <w:sz w:val="22"/>
    </w:rPr>
  </w:style>
  <w:style w:type="character" w:styleId="DocumentationTok">
    <w:name w:val="DocumentationTok"/>
    <w:basedOn w:val="VerbatimChar"/>
    <w:qFormat/>
    <w:rPr>
      <w:rFonts w:ascii="Consolas" w:hAnsi="Consolas"/>
      <w:i/>
      <w:color w:val="BA2121"/>
      <w:sz w:val="22"/>
    </w:rPr>
  </w:style>
  <w:style w:type="character" w:styleId="AnnotationTok">
    <w:name w:val="AnnotationTok"/>
    <w:basedOn w:val="VerbatimChar"/>
    <w:qFormat/>
    <w:rPr>
      <w:rFonts w:ascii="Consolas" w:hAnsi="Consolas"/>
      <w:b/>
      <w:i/>
      <w:color w:val="60A0B0"/>
      <w:sz w:val="22"/>
    </w:rPr>
  </w:style>
  <w:style w:type="character" w:styleId="CommentVarTok">
    <w:name w:val="CommentVarTok"/>
    <w:basedOn w:val="VerbatimChar"/>
    <w:qFormat/>
    <w:rPr>
      <w:rFonts w:ascii="Consolas" w:hAnsi="Consolas"/>
      <w:b/>
      <w:i/>
      <w:color w:val="60A0B0"/>
      <w:sz w:val="22"/>
    </w:rPr>
  </w:style>
  <w:style w:type="character" w:styleId="OtherTok">
    <w:name w:val="OtherTok"/>
    <w:basedOn w:val="VerbatimChar"/>
    <w:qFormat/>
    <w:rPr>
      <w:rFonts w:ascii="Consolas" w:hAnsi="Consolas"/>
      <w:color w:val="007020"/>
      <w:sz w:val="22"/>
    </w:rPr>
  </w:style>
  <w:style w:type="character" w:styleId="FunctionTok">
    <w:name w:val="FunctionTok"/>
    <w:basedOn w:val="VerbatimChar"/>
    <w:qFormat/>
    <w:rPr>
      <w:rFonts w:ascii="Consolas" w:hAnsi="Consolas"/>
      <w:color w:val="06287E"/>
      <w:sz w:val="22"/>
    </w:rPr>
  </w:style>
  <w:style w:type="character" w:styleId="VariableTok">
    <w:name w:val="VariableTok"/>
    <w:basedOn w:val="VerbatimChar"/>
    <w:qFormat/>
    <w:rPr>
      <w:rFonts w:ascii="Consolas" w:hAnsi="Consolas"/>
      <w:color w:val="19177C"/>
      <w:sz w:val="22"/>
    </w:rPr>
  </w:style>
  <w:style w:type="character" w:styleId="ControlFlowTok">
    <w:name w:val="ControlFlowTok"/>
    <w:basedOn w:val="VerbatimChar"/>
    <w:qFormat/>
    <w:rPr>
      <w:rFonts w:ascii="Consolas" w:hAnsi="Consolas"/>
      <w:b/>
      <w:color w:val="007020"/>
      <w:sz w:val="22"/>
    </w:rPr>
  </w:style>
  <w:style w:type="character" w:styleId="OperatorTok">
    <w:name w:val="OperatorTok"/>
    <w:basedOn w:val="VerbatimChar"/>
    <w:qFormat/>
    <w:rPr>
      <w:rFonts w:ascii="Consolas" w:hAnsi="Consolas"/>
      <w:color w:val="666666"/>
      <w:sz w:val="22"/>
    </w:rPr>
  </w:style>
  <w:style w:type="character" w:styleId="BuiltInTok">
    <w:name w:val="BuiltInTok"/>
    <w:basedOn w:val="VerbatimChar"/>
    <w:qFormat/>
    <w:rPr>
      <w:rFonts w:ascii="Consolas" w:hAnsi="Consolas"/>
      <w:sz w:val="22"/>
    </w:rPr>
  </w:style>
  <w:style w:type="character" w:styleId="ExtensionTok">
    <w:name w:val="ExtensionTok"/>
    <w:basedOn w:val="VerbatimChar"/>
    <w:qFormat/>
    <w:rPr>
      <w:rFonts w:ascii="Consolas" w:hAnsi="Consolas"/>
      <w:sz w:val="22"/>
    </w:rPr>
  </w:style>
  <w:style w:type="character" w:styleId="PreprocessorTok">
    <w:name w:val="PreprocessorTok"/>
    <w:basedOn w:val="VerbatimChar"/>
    <w:qFormat/>
    <w:rPr>
      <w:rFonts w:ascii="Consolas" w:hAnsi="Consolas"/>
      <w:color w:val="BC7A00"/>
      <w:sz w:val="22"/>
    </w:rPr>
  </w:style>
  <w:style w:type="character" w:styleId="AttributeTok">
    <w:name w:val="AttributeTok"/>
    <w:basedOn w:val="VerbatimChar"/>
    <w:qFormat/>
    <w:rPr>
      <w:rFonts w:ascii="Consolas" w:hAnsi="Consolas"/>
      <w:color w:val="7D9029"/>
      <w:sz w:val="22"/>
    </w:rPr>
  </w:style>
  <w:style w:type="character" w:styleId="RegionMarkerTok">
    <w:name w:val="RegionMarkerTok"/>
    <w:basedOn w:val="VerbatimChar"/>
    <w:qFormat/>
    <w:rPr>
      <w:rFonts w:ascii="Consolas" w:hAnsi="Consolas"/>
      <w:sz w:val="22"/>
    </w:rPr>
  </w:style>
  <w:style w:type="character" w:styleId="InformationTok">
    <w:name w:val="InformationTok"/>
    <w:basedOn w:val="VerbatimChar"/>
    <w:qFormat/>
    <w:rPr>
      <w:rFonts w:ascii="Consolas" w:hAnsi="Consolas"/>
      <w:b/>
      <w:i/>
      <w:color w:val="60A0B0"/>
      <w:sz w:val="22"/>
    </w:rPr>
  </w:style>
  <w:style w:type="character" w:styleId="WarningTok">
    <w:name w:val="WarningTok"/>
    <w:basedOn w:val="VerbatimChar"/>
    <w:qFormat/>
    <w:rPr>
      <w:rFonts w:ascii="Consolas" w:hAnsi="Consolas"/>
      <w:b/>
      <w:i/>
      <w:color w:val="60A0B0"/>
      <w:sz w:val="22"/>
    </w:rPr>
  </w:style>
  <w:style w:type="character" w:styleId="AlertTok">
    <w:name w:val="AlertTok"/>
    <w:basedOn w:val="VerbatimChar"/>
    <w:qFormat/>
    <w:rPr>
      <w:rFonts w:ascii="Consolas" w:hAnsi="Consolas"/>
      <w:b/>
      <w:color w:val="FF0000"/>
      <w:sz w:val="22"/>
    </w:rPr>
  </w:style>
  <w:style w:type="character" w:styleId="ErrorTok">
    <w:name w:val="ErrorTok"/>
    <w:basedOn w:val="VerbatimChar"/>
    <w:qFormat/>
    <w:rPr>
      <w:rFonts w:ascii="Consolas" w:hAnsi="Consolas"/>
      <w:b/>
      <w:color w:val="FF0000"/>
      <w:sz w:val="22"/>
    </w:rPr>
  </w:style>
  <w:style w:type="character" w:styleId="NormalTok">
    <w:name w:val="NormalTok"/>
    <w:basedOn w:val="VerbatimChar"/>
    <w:qFormat/>
    <w:rPr>
      <w:rFonts w:ascii="Consolas" w:hAnsi="Consolas"/>
      <w:sz w:val="22"/>
    </w:rPr>
  </w:style>
  <w:style w:type="character" w:styleId="ListLabel1">
    <w:name w:val="ListLabel 1"/>
    <w:qFormat/>
    <w:rPr/>
  </w:style>
  <w:style w:type="character" w:styleId="LineNumbering">
    <w:name w:val="Line Numbering"/>
    <w:rPr/>
  </w:style>
  <w:style w:type="character" w:styleId="Linenumber">
    <w:name w:val="line number"/>
    <w:basedOn w:val="DefaultParagraphFont"/>
    <w:qFormat/>
    <w:rPr/>
  </w:style>
  <w:style w:type="character" w:styleId="BalloonTextChar">
    <w:name w:val="Balloon Text Char"/>
    <w:basedOn w:val="DefaultParagraphFont"/>
    <w:qFormat/>
    <w:rPr>
      <w:rFonts w:ascii="Segoe UI" w:hAnsi="Segoe UI" w:cs="Segoe UI"/>
      <w:sz w:val="18"/>
      <w:szCs w:val="18"/>
    </w:rPr>
  </w:style>
  <w:style w:type="character" w:styleId="Annotationreference">
    <w:name w:val="annotation reference"/>
    <w:basedOn w:val="DefaultParagraphFont"/>
    <w:qFormat/>
    <w:rPr>
      <w:sz w:val="16"/>
      <w:szCs w:val="16"/>
    </w:rPr>
  </w:style>
  <w:style w:type="character" w:styleId="CommentTextChar">
    <w:name w:val="Comment Text Char"/>
    <w:basedOn w:val="DefaultParagraphFont"/>
    <w:qFormat/>
    <w:rPr>
      <w:sz w:val="20"/>
      <w:szCs w:val="20"/>
    </w:rPr>
  </w:style>
  <w:style w:type="character" w:styleId="CommentSubjectChar">
    <w:name w:val="Comment Subject Char"/>
    <w:basedOn w:val="CommentTextChar"/>
    <w:qFormat/>
    <w:rPr>
      <w:b/>
      <w:bCs/>
      <w:sz w:val="20"/>
      <w:szCs w:val="20"/>
    </w:rPr>
  </w:style>
  <w:style w:type="paragraph" w:styleId="Heading">
    <w:name w:val="Heading"/>
    <w:basedOn w:val="Normal"/>
    <w:next w:val="TextBody"/>
    <w:qFormat/>
    <w:pPr>
      <w:keepNext/>
      <w:spacing w:before="240" w:after="120"/>
    </w:pPr>
    <w:rPr>
      <w:rFonts w:ascii="Cambria" w:hAnsi="Cambria" w:eastAsia="Droid Sans Fallback" w:cs="FreeSans"/>
      <w:sz w:val="28"/>
      <w:szCs w:val="28"/>
    </w:rPr>
  </w:style>
  <w:style w:type="paragraph" w:styleId="TextBody">
    <w:name w:val="Body Text"/>
    <w:basedOn w:val="Normal"/>
    <w:pPr>
      <w:spacing w:before="180" w:after="180"/>
    </w:pPr>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Caption1">
    <w:name w:val="caption"/>
    <w:basedOn w:val="Normal"/>
    <w:qFormat/>
    <w:pPr>
      <w:spacing w:before="0" w:after="120"/>
    </w:pPr>
    <w:rPr>
      <w:i/>
    </w:rPr>
  </w:style>
  <w:style w:type="paragraph" w:styleId="FirstParagraph">
    <w:name w:val="First Paragraph"/>
    <w:basedOn w:val="TextBody"/>
    <w:qFormat/>
    <w:pPr/>
    <w:rPr/>
  </w:style>
  <w:style w:type="paragraph" w:styleId="Compact">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Cambria" w:cs="DejaVu Sans"/>
      <w:b/>
      <w:bCs/>
      <w:color w:val="345A8A"/>
      <w:sz w:val="36"/>
      <w:szCs w:val="36"/>
    </w:rPr>
  </w:style>
  <w:style w:type="paragraph" w:styleId="Subtitle">
    <w:name w:val="Subtitle"/>
    <w:basedOn w:val="Title"/>
    <w:qFormat/>
    <w:pPr>
      <w:spacing w:before="240" w:after="240"/>
    </w:pPr>
    <w:rPr>
      <w:sz w:val="30"/>
      <w:szCs w:val="30"/>
    </w:rPr>
  </w:style>
  <w:style w:type="paragraph" w:styleId="Author">
    <w:name w:val="Author"/>
    <w:qFormat/>
    <w:pPr>
      <w:keepNext/>
      <w:keepLines/>
      <w:widowControl/>
      <w:overflowPunct w:val="true"/>
      <w:bidi w:val="0"/>
      <w:jc w:val="center"/>
    </w:pPr>
    <w:rPr>
      <w:rFonts w:ascii="Cambria" w:hAnsi="Cambria" w:eastAsia="Cambria" w:cs="DejaVu Sans"/>
      <w:color w:val="00000A"/>
      <w:sz w:val="24"/>
      <w:szCs w:val="24"/>
      <w:lang w:val="en-US" w:eastAsia="en-US" w:bidi="ar-SA"/>
    </w:rPr>
  </w:style>
  <w:style w:type="paragraph" w:styleId="Date">
    <w:name w:val="Date"/>
    <w:qFormat/>
    <w:pPr>
      <w:keepNext/>
      <w:keepLines/>
      <w:widowControl/>
      <w:overflowPunct w:val="true"/>
      <w:bidi w:val="0"/>
      <w:jc w:val="center"/>
    </w:pPr>
    <w:rPr>
      <w:rFonts w:ascii="Cambria" w:hAnsi="Cambria" w:eastAsia="Cambria" w:cs="DejaVu Sans"/>
      <w:color w:val="00000A"/>
      <w:sz w:val="24"/>
      <w:szCs w:val="24"/>
      <w:lang w:val="en-US" w:eastAsia="en-US" w:bidi="ar-SA"/>
    </w:rPr>
  </w:style>
  <w:style w:type="paragraph" w:styleId="Abstract">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qFormat/>
    <w:pPr>
      <w:spacing w:before="100" w:after="100"/>
    </w:pPr>
    <w:rPr>
      <w:rFonts w:ascii="Calibri" w:hAnsi="Calibri" w:eastAsia="Cambria" w:cs="DejaVu Sans"/>
      <w:bCs/>
      <w:sz w:val="20"/>
      <w:szCs w:val="20"/>
    </w:rPr>
  </w:style>
  <w:style w:type="paragraph" w:styleId="Footnotetext">
    <w:name w:val="footnote text"/>
    <w:basedOn w:val="Normal"/>
    <w:qFormat/>
    <w:pPr/>
    <w:rPr/>
  </w:style>
  <w:style w:type="paragraph" w:styleId="DefinitionTerm">
    <w:name w:val="Definition Term"/>
    <w:basedOn w:val="Normal"/>
    <w:qFormat/>
    <w:pPr>
      <w:keepNext/>
      <w:keepLines/>
      <w:spacing w:before="0" w:after="0"/>
    </w:pPr>
    <w:rPr>
      <w:b/>
    </w:rPr>
  </w:style>
  <w:style w:type="paragraph" w:styleId="Definition">
    <w:name w:val="Definition"/>
    <w:basedOn w:val="Normal"/>
    <w:qFormat/>
    <w:pPr/>
    <w:rPr/>
  </w:style>
  <w:style w:type="paragraph" w:styleId="TableCaption">
    <w:name w:val="Table Caption"/>
    <w:basedOn w:val="Caption1"/>
    <w:qFormat/>
    <w:pPr>
      <w:keepNext/>
    </w:pPr>
    <w:rPr/>
  </w:style>
  <w:style w:type="paragraph" w:styleId="ImageCaption">
    <w:name w:val="Image Caption"/>
    <w:basedOn w:val="Caption1"/>
    <w:qFormat/>
    <w:pPr/>
    <w:rPr/>
  </w:style>
  <w:style w:type="paragraph" w:styleId="Figure">
    <w:name w:val="Figure"/>
    <w:basedOn w:val="Normal"/>
    <w:qFormat/>
    <w:pPr/>
    <w:rPr/>
  </w:style>
  <w:style w:type="paragraph" w:styleId="FigurewithCaption">
    <w:name w:val="Figure with Caption"/>
    <w:basedOn w:val="Figure"/>
    <w:qFormat/>
    <w:pPr>
      <w:keepNext/>
    </w:pPr>
    <w:rPr/>
  </w:style>
  <w:style w:type="paragraph" w:styleId="TOCHeading">
    <w:name w:val="TOC Heading"/>
    <w:basedOn w:val="Heading1"/>
    <w:qFormat/>
    <w:pPr>
      <w:spacing w:lineRule="auto" w:line="259" w:before="240" w:after="0"/>
    </w:pPr>
    <w:rPr>
      <w:rFonts w:ascii="Calibri" w:hAnsi="Calibri"/>
      <w:b w:val="false"/>
      <w:bCs w:val="false"/>
      <w:color w:val="365F91"/>
    </w:rPr>
  </w:style>
  <w:style w:type="paragraph" w:styleId="SourceCode">
    <w:name w:val="Source Code"/>
    <w:basedOn w:val="Normal"/>
    <w:qFormat/>
    <w:pPr/>
    <w:rPr/>
  </w:style>
  <w:style w:type="paragraph" w:styleId="Footer">
    <w:name w:val="Footer"/>
    <w:basedOn w:val="Normal"/>
    <w:pPr>
      <w:suppressLineNumbers/>
      <w:tabs>
        <w:tab w:val="center" w:pos="4680" w:leader="none"/>
        <w:tab w:val="right" w:pos="9360" w:leader="none"/>
      </w:tabs>
    </w:pPr>
    <w:rPr/>
  </w:style>
  <w:style w:type="paragraph" w:styleId="Header">
    <w:name w:val="Header"/>
    <w:basedOn w:val="Normal"/>
    <w:pPr>
      <w:suppressLineNumbers/>
      <w:tabs>
        <w:tab w:val="center" w:pos="4680" w:leader="none"/>
        <w:tab w:val="right" w:pos="9360" w:leader="none"/>
      </w:tabs>
    </w:pPr>
    <w:rPr/>
  </w:style>
  <w:style w:type="paragraph" w:styleId="Bibliography1">
    <w:name w:val="Bibliography 1"/>
    <w:basedOn w:val="Index"/>
    <w:qFormat/>
    <w:pPr>
      <w:tabs>
        <w:tab w:val="left" w:pos="504" w:leader="none"/>
      </w:tabs>
      <w:spacing w:lineRule="atLeast" w:line="240" w:before="0" w:after="240"/>
      <w:ind w:left="504" w:right="0" w:hanging="504"/>
    </w:pPr>
    <w:rPr/>
  </w:style>
  <w:style w:type="paragraph" w:styleId="BalloonText">
    <w:name w:val="Balloon Text"/>
    <w:basedOn w:val="Normal"/>
    <w:qFormat/>
    <w:pPr>
      <w:spacing w:before="0" w:after="0"/>
    </w:pPr>
    <w:rPr>
      <w:rFonts w:ascii="Segoe UI" w:hAnsi="Segoe UI" w:cs="Segoe UI"/>
      <w:sz w:val="18"/>
      <w:szCs w:val="18"/>
    </w:rPr>
  </w:style>
  <w:style w:type="paragraph" w:styleId="Annotationtext">
    <w:name w:val="annotation text"/>
    <w:basedOn w:val="Normal"/>
    <w:qFormat/>
    <w:pPr/>
    <w:rPr>
      <w:sz w:val="20"/>
      <w:szCs w:val="20"/>
    </w:rPr>
  </w:style>
  <w:style w:type="paragraph" w:styleId="Annotationsubject">
    <w:name w:val="annotation subject"/>
    <w:basedOn w:val="Annotationtext"/>
    <w:qFormat/>
    <w:pPr/>
    <w:rPr>
      <w:b/>
      <w:bCs/>
    </w:rPr>
  </w:style>
  <w:style w:type="numbering" w:styleId="NoList">
    <w:name w:val="No List"/>
    <w:qFormat/>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docs.google.com/a/aya.yale.edu/document/d/1zpLhz42CGyRqcFkWYfSIlYj4E0RHe7jXgaWqKPYGX8Q/edit?usp=sharing" TargetMode="External"/><Relationship Id="rId3" Type="http://schemas.openxmlformats.org/officeDocument/2006/relationships/hyperlink" Target="https://github.com/idiv-biodiversity/Hawaii_diversity" TargetMode="External"/><Relationship Id="rId4" Type="http://schemas.openxmlformats.org/officeDocument/2006/relationships/image" Target="media/image1.png"/><Relationship Id="rId5" Type="http://schemas.openxmlformats.org/officeDocument/2006/relationships/image" Target="media/image2.png"/><Relationship Id="rId6" Type="http://schemas.openxmlformats.org/officeDocument/2006/relationships/image" Target="media/image3.png"/><Relationship Id="rId7" Type="http://schemas.openxmlformats.org/officeDocument/2006/relationships/image" Target="media/image4.png"/><Relationship Id="rId8" Type="http://schemas.openxmlformats.org/officeDocument/2006/relationships/image" Target="media/image5.png"/><Relationship Id="rId9" Type="http://schemas.openxmlformats.org/officeDocument/2006/relationships/footer" Target="footer1.xml"/><Relationship Id="rId10" Type="http://schemas.openxmlformats.org/officeDocument/2006/relationships/comments" Target="comments.xml"/><Relationship Id="rId11" Type="http://schemas.openxmlformats.org/officeDocument/2006/relationships/fontTable" Target="fontTable.xml"/><Relationship Id="rId12" Type="http://schemas.openxmlformats.org/officeDocument/2006/relationships/settings" Target="settings.xml"/>
</Relationships>
</file>

<file path=docProps/app.xml><?xml version="1.0" encoding="utf-8"?>
<Properties xmlns="http://schemas.openxmlformats.org/officeDocument/2006/extended-properties" xmlns:vt="http://schemas.openxmlformats.org/officeDocument/2006/docPropsVTypes">
  <Template>Normal</Template>
  <TotalTime>1711</TotalTime>
  <Application>LibreOffice/5.1.6.2$Linux_X86_64 LibreOffice_project/10m0$Build-2</Application>
  <Pages>26</Pages>
  <Words>6090</Words>
  <Characters>35205</Characters>
  <CharactersWithSpaces>41202</CharactersWithSpaces>
  <Paragraphs>12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3-26T20:33:00Z</dcterms:created>
  <dc:creator>Dylan Craven;Tiffany M. Knight;Kasey Barton;Lalasia Bialic-Murphy;Jonathan Chase</dc:creator>
  <dc:description/>
  <dc:language>en-US</dc:language>
  <cp:lastModifiedBy/>
  <cp:lastPrinted>2018-03-26T20:33:00Z</cp:lastPrinted>
  <dcterms:modified xsi:type="dcterms:W3CDTF">2018-07-26T16:25:21Z</dcterms:modified>
  <cp:revision>35</cp:revision>
  <dc:subject/>
  <dc:title>Testing macro-ecological and macro-evolutionary patterns of biodiversity across the Hawaiian archipelago</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y fmtid="{D5CDD505-2E9C-101B-9397-08002B2CF9AE}" pid="8" name="ZOTERO_BREF_03CxY0Ia4bdQ_1">
    <vt:lpwstr>ZOTERO_ITEM CSL_CITATION {"citationID":"tmL80EXk","properties":{"formattedCitation":"(Fig. 1, 32)","plainCitation":"(Fig. 1, 32)","noteIndex":0},"citationItems":[{"id":4845,"uris":["http://zotero.org/users/local/rLXVTDBd/items/WFAVQQDI"],"uri":["http://zo</vt:lpwstr>
  </property>
  <property fmtid="{D5CDD505-2E9C-101B-9397-08002B2CF9AE}" pid="9" name="ZOTERO_BREF_03CxY0Ia4bdQ_2">
    <vt:lpwstr>tero.org/users/local/rLXVTDBd/items/WFAVQQDI"],"itemData":{"id":4845,"type":"article-journal","title":"OpenNahele: the open Hawaiian forest plot database","container-title":"Biodiversity Data Journal","author":[{"literal":"Craven, D."},{"literal":"Knight,</vt:lpwstr>
  </property>
  <property fmtid="{D5CDD505-2E9C-101B-9397-08002B2CF9AE}" pid="10" name="ZOTERO_BREF_03CxY0Ia4bdQ_3">
    <vt:lpwstr> T.M."},{"literal":"Barton, K.E."},{"literal":"Bialic-Murphy, L."},{"literal":"Cordell, S."},{"literal":"Giardina, C.P."},{"literal":"Gillespie, T.W."},{"literal":"Ostertag, R."},{"literal":"Sack, L."},{"literal":"Chase, J."}],"issued":{"date-parts":[["20</vt:lpwstr>
  </property>
  <property fmtid="{D5CDD505-2E9C-101B-9397-08002B2CF9AE}" pid="11" name="ZOTERO_BREF_03CxY0Ia4bdQ_4">
    <vt:lpwstr>18"]]}},"prefix":"Fig. 1, "}],"schema":"https://github.com/citation-style-language/schema/raw/master/csl-citation.json"}</vt:lpwstr>
  </property>
  <property fmtid="{D5CDD505-2E9C-101B-9397-08002B2CF9AE}" pid="12" name="ZOTERO_BREF_05OaaPQBygMw_1">
    <vt:lpwstr>ZOTERO_ITEM CSL_CITATION {"citationID":"O9UWp5jM","properties":{"formattedCitation":"(45, 46)","plainCitation":"(45, 46)","noteIndex":0},"citationItems":[{"id":4524,"uris":["http://zotero.org/users/local/rLXVTDBd/items/8HI82TX9"],"uri":["http://zotero.org</vt:lpwstr>
  </property>
  <property fmtid="{D5CDD505-2E9C-101B-9397-08002B2CF9AE}" pid="13" name="ZOTERO_BREF_05OaaPQBygMw_10">
    <vt:lpwstr>ntainer-title":"Ecology Letters","page":"497-503","volume":"18","issue":"6","source":"onlinelibrary.wiley.com (Atypon)","abstract":"Abstract Patterns of diversity within large regional biotas express the outcomes of processes, operating on both regional a</vt:lpwstr>
  </property>
  <property fmtid="{D5CDD505-2E9C-101B-9397-08002B2CF9AE}" pid="14" name="ZOTERO_BREF_05OaaPQBygMw_11">
    <vt:lpwstr>nd local scales, that influence evolutionary diversification as well as the distribution and abundance of species. Regional analyses of species distributions suggest that neither ecological sorting of species based on their adaptations to the physical env</vt:lpwstr>
  </property>
  <property fmtid="{D5CDD505-2E9C-101B-9397-08002B2CF9AE}" pid="15" name="ZOTERO_BREF_05OaaPQBygMw_12">
    <vt:lpwstr>ironment, nor interactions between competing species, adequately explain patterns of species richness. Potentially competing species appear to utilise broadly overlapping resources with similar proficiency. Phylogenetic and phylogeographic analyses reveal</vt:lpwstr>
  </property>
  <property fmtid="{D5CDD505-2E9C-101B-9397-08002B2CF9AE}" pid="16" name="ZOTERO_BREF_05OaaPQBygMw_13">
    <vt:lpwstr> that species abundances and distributions within regions vary independently of evolutionary relationship. This implies the existence of dynamic, species?specific controls on population growth, as could be applied by specialised pathogens or other antagon</vt:lpwstr>
  </property>
  <property fmtid="{D5CDD505-2E9C-101B-9397-08002B2CF9AE}" pid="17" name="ZOTERO_BREF_05OaaPQBygMw_14">
    <vt:lpwstr>ists. Here, I argue that the changing balance of coevolved interactions between hosts and their antagonists shapes the distribution and abundance of individual host populations as well as patterns of local species richness. Geographical expansion creates </vt:lpwstr>
  </property>
  <property fmtid="{D5CDD505-2E9C-101B-9397-08002B2CF9AE}" pid="18" name="ZOTERO_BREF_05OaaPQBygMw_15">
    <vt:lpwstr>allopatric populations and thereby could promote diversification; contraction ultimately leads to extinction. This taxon?cycle dynamic links regional diversity and distribution to intrinsic biological interactions independently of extrinsic ecological con</vt:lpwstr>
  </property>
  <property fmtid="{D5CDD505-2E9C-101B-9397-08002B2CF9AE}" pid="19" name="ZOTERO_BREF_05OaaPQBygMw_16">
    <vt:lpwstr>ditions. These hypotheses emphasise the central importance of investigating the impacts of pathogens on species abundance and distribution, and the potential consequences of coevolutionary changes in pathogen?host relationships for species formation and e</vt:lpwstr>
  </property>
  <property fmtid="{D5CDD505-2E9C-101B-9397-08002B2CF9AE}" pid="20" name="ZOTERO_BREF_05OaaPQBygMw_17">
    <vt:lpwstr>xtinction.","DOI":"10.1111/ele.12431","ISSN":"1461-023X","journalAbbreviation":"Ecology Letters","author":[{"family":"Ricklefs","given":"Robert E."}],"issued":{"date-parts":[["2015",3,24]]}}}],"schema":"https://github.com/citation-style-language/schema/ra</vt:lpwstr>
  </property>
  <property fmtid="{D5CDD505-2E9C-101B-9397-08002B2CF9AE}" pid="21" name="ZOTERO_BREF_05OaaPQBygMw_18">
    <vt:lpwstr>w/master/csl-citation.json"}</vt:lpwstr>
  </property>
  <property fmtid="{D5CDD505-2E9C-101B-9397-08002B2CF9AE}" pid="22" name="ZOTERO_BREF_05OaaPQBygMw_2">
    <vt:lpwstr>/users/local/rLXVTDBd/items/8HI82TX9"],"itemData":{"id":4524,"type":"article-journal","title":"Host–pathogen coevolution, secondary sympatry and species diversification","container-title":"Philosophical Transactions of the Royal Society of London B: Biolo</vt:lpwstr>
  </property>
  <property fmtid="{D5CDD505-2E9C-101B-9397-08002B2CF9AE}" pid="23" name="ZOTERO_BREF_05OaaPQBygMw_3">
    <vt:lpwstr>gical Sciences","page":"1139-1147","volume":"365","issue":"1543","source":"rstb.royalsocietypublishing.org","abstract":"The build-up of species locally within a region by allopatric speciation depends on geographically separated (allopatric) sister popula</vt:lpwstr>
  </property>
  <property fmtid="{D5CDD505-2E9C-101B-9397-08002B2CF9AE}" pid="24" name="ZOTERO_BREF_05OaaPQBygMw_4">
    <vt:lpwstr>tions becoming reproductively incompatible followed by secondary sympatry. Among birds, this has happened frequently in remote archipelagos, spectacular cases including the Darwin's finches (Geospizinae) and Hawaiian honeycreepers (Drepanidinae), but simi</vt:lpwstr>
  </property>
  <property fmtid="{D5CDD505-2E9C-101B-9397-08002B2CF9AE}" pid="25" name="ZOTERO_BREF_05OaaPQBygMw_5">
    <vt:lpwstr>lar examples are lacking in archipelagos nearer to continental landmasses. Of the required steps in the speciation cycle, achievement of secondary sympatry appears to be limiting in near archipelagos and, by extension, in continental regions. Here, I sugg</vt:lpwstr>
  </property>
  <property fmtid="{D5CDD505-2E9C-101B-9397-08002B2CF9AE}" pid="26" name="ZOTERO_BREF_05OaaPQBygMw_6">
    <vt:lpwstr>est that secondary sympatry might be prevented by apparent competition mediated through pathogens that are locally coevolved with one population of host and are pathogenic in sister populations. The absence of numerous pathogens in remote archipelagos mig</vt:lpwstr>
  </property>
  <property fmtid="{D5CDD505-2E9C-101B-9397-08002B2CF9AE}" pid="27" name="ZOTERO_BREF_05OaaPQBygMw_7">
    <vt:lpwstr>ht, therefore, allow sister populations to achieve secondary sympatry more readily and thereby accelerate diversification. By similar reasoning, species should accumulate relatively slowly within continental regions. In this essay, I explore the assumptio</vt:lpwstr>
  </property>
  <property fmtid="{D5CDD505-2E9C-101B-9397-08002B2CF9AE}" pid="28" name="ZOTERO_BREF_05OaaPQBygMw_8">
    <vt:lpwstr>ns and some implications of this model for species diversification.","DOI":"10.1098/rstb.2009.0279","ISSN":"0962-8436, 1471-2970","note":"PMID: 20194175","language":"en","author":[{"family":"Ricklefs","given":"Robert E."}],"issued":{"date-parts":[["2010",</vt:lpwstr>
  </property>
  <property fmtid="{D5CDD505-2E9C-101B-9397-08002B2CF9AE}" pid="29" name="ZOTERO_BREF_05OaaPQBygMw_9">
    <vt:lpwstr>4,12]]}}},{"id":4528,"uris":["http://zotero.org/users/local/rLXVTDBd/items/ZWXWMETX"],"uri":["http://zotero.org/users/local/rLXVTDBd/items/ZWXWMETX"],"itemData":{"id":4528,"type":"article-journal","title":"Intrinsic dynamics of the regional community","co</vt:lpwstr>
  </property>
  <property fmtid="{D5CDD505-2E9C-101B-9397-08002B2CF9AE}" pid="30" name="ZOTERO_BREF_0M5LGcXP9v2w_1">
    <vt:lpwstr>ZOTERO_ITEM CSL_CITATION {"citationID":"o3fEvvBB","properties":{"formattedCitation":"(66)","plainCitation":"(66)","noteIndex":0},"citationItems":[{"id":4540,"uris":["http://zotero.org/users/local/rLXVTDBd/items/S56B4DXM"],"uri":["http://zotero.org/users/l</vt:lpwstr>
  </property>
  <property fmtid="{D5CDD505-2E9C-101B-9397-08002B2CF9AE}" pid="31" name="ZOTERO_BREF_0M5LGcXP9v2w_10">
    <vt:lpwstr>"Hsieh T. C."},{"literal":"Ma K. H."},{"literal":"Chao Anne"},{"literal":"McInerny Greg"}],"issued":{"date-parts":[["2016",12,19]]}}}],"schema":"https://github.com/citation-style-language/schema/raw/master/csl-citation.json"}</vt:lpwstr>
  </property>
  <property fmtid="{D5CDD505-2E9C-101B-9397-08002B2CF9AE}" pid="32" name="ZOTERO_BREF_0M5LGcXP9v2w_2">
    <vt:lpwstr>ocal/rLXVTDBd/items/S56B4DXM"],"itemData":{"id":4540,"type":"article-journal","title":"iNEXT: an R package for rarefaction and extrapolation of species diversity (Hill numbers)","container-title":"Methods in Ecology and Evolution","page":"1451-1456","volu</vt:lpwstr>
  </property>
  <property fmtid="{D5CDD505-2E9C-101B-9397-08002B2CF9AE}" pid="33" name="ZOTERO_BREF_0M5LGcXP9v2w_3">
    <vt:lpwstr>me":"7","issue":"12","source":"besjournals.onlinelibrary.wiley.com (Atypon)","abstract":"Summary Hill numbers (or the effective number of species) have been increasingly used to quantify the species/taxonomic diversity of an assemblage. The sample?size? a</vt:lpwstr>
  </property>
  <property fmtid="{D5CDD505-2E9C-101B-9397-08002B2CF9AE}" pid="34" name="ZOTERO_BREF_0M5LGcXP9v2w_4">
    <vt:lpwstr>nd coverage?based integrations of rarefaction (interpolation) and extrapolation (prediction) of Hill numbers represent a unified standardization method for quantifying and comparing species diversity across multiple assemblages. We briefly review the conc</vt:lpwstr>
  </property>
  <property fmtid="{D5CDD505-2E9C-101B-9397-08002B2CF9AE}" pid="35" name="ZOTERO_BREF_0M5LGcXP9v2w_5">
    <vt:lpwstr>eptual background of Hill numbers along with two approaches to standardization. We present an R package iNEXT (iNterpolation/EXTrapolation) which provides simple functions to compute and plot the seamless rarefaction and extrapolation sampling curves for </vt:lpwstr>
  </property>
  <property fmtid="{D5CDD505-2E9C-101B-9397-08002B2CF9AE}" pid="36" name="ZOTERO_BREF_0M5LGcXP9v2w_6">
    <vt:lpwstr>the three most widely used members of the Hill number family (species richness, Shannon diversity and Simpson diversity). Two types of biodiversity data are allowed: individual?based abundance data and sampling?unit?based incidence data. Several applicati</vt:lpwstr>
  </property>
  <property fmtid="{D5CDD505-2E9C-101B-9397-08002B2CF9AE}" pid="37" name="ZOTERO_BREF_0M5LGcXP9v2w_7">
    <vt:lpwstr>ons of the iNEXT packages are reviewed: (i) Non?asymptotic analysis: comparison of diversity estimates for equally large or equally complete samples. (ii) Asymptotic analysis: comparison of estimated asymptotic or true diversities. (iii) Assessment of sam</vt:lpwstr>
  </property>
  <property fmtid="{D5CDD505-2E9C-101B-9397-08002B2CF9AE}" pid="38" name="ZOTERO_BREF_0M5LGcXP9v2w_8">
    <vt:lpwstr>ple completeness (sample coverage) across multiple samples. (iv) Comparison of estimated point diversities for a specified sample size or a specified level of sample coverage. Two examples are demonstrated, using the data (one for abundance data and the o</vt:lpwstr>
  </property>
  <property fmtid="{D5CDD505-2E9C-101B-9397-08002B2CF9AE}" pid="39" name="ZOTERO_BREF_0M5LGcXP9v2w_9">
    <vt:lpwstr>ther for incidence data) included in the package, to illustrate all R functions and graphical displays.","DOI":"10.1111/2041-210X.12613","ISSN":"2041-210X","shortTitle":"iNEXT","journalAbbreviation":"Methods in Ecology and Evolution","author":[{"literal":</vt:lpwstr>
  </property>
  <property fmtid="{D5CDD505-2E9C-101B-9397-08002B2CF9AE}" pid="40" name="ZOTERO_BREF_0cdBZ7beKc8e_1">
    <vt:lpwstr>ZOTERO_ITEM CSL_CITATION {"citationID":"7hW6gJ8P","properties":{"formattedCitation":"(48)","plainCitation":"(48)","noteIndex":0},"citationItems":[{"id":4867,"uris":["http://zotero.org/users/local/rLXVTDBd/items/II8732NR"],"uri":["http://zotero.org/users/l</vt:lpwstr>
  </property>
  <property fmtid="{D5CDD505-2E9C-101B-9397-08002B2CF9AE}" pid="41" name="ZOTERO_BREF_0cdBZ7beKc8e_10">
    <vt:lpwstr>"ISSN":"1537-2197","language":"en","author":[{"family":"Smith","given":"Stephen A."},{"family":"Brown","given":"Joseph W."}],"issued":{"date-parts":[["2018"]]}}}],"schema":"https://github.com/citation-style-language/schema/raw/master/csl-citation.json"}</vt:lpwstr>
  </property>
  <property fmtid="{D5CDD505-2E9C-101B-9397-08002B2CF9AE}" pid="42" name="ZOTERO_BREF_0cdBZ7beKc8e_2">
    <vt:lpwstr>ocal/rLXVTDBd/items/II8732NR"],"itemData":{"id":4867,"type":"article-journal","title":"Constructing a broadly inclusive seed plant phylogeny","container-title":"American Journal of Botany","page":"302-314","volume":"105","issue":"3","source":"Wiley Online</vt:lpwstr>
  </property>
  <property fmtid="{D5CDD505-2E9C-101B-9397-08002B2CF9AE}" pid="43" name="ZOTERO_BREF_0cdBZ7beKc8e_3">
    <vt:lpwstr> Library","abstract":"Premise of the Study Large phylogenies can help shed light on macroevolutionary patterns that inform our understanding of fundamental processes that shape the tree of life. These phylogenies also serve as tools that facilitate other </vt:lpwstr>
  </property>
  <property fmtid="{D5CDD505-2E9C-101B-9397-08002B2CF9AE}" pid="44" name="ZOTERO_BREF_0cdBZ7beKc8e_4">
    <vt:lpwstr>systematic, evolutionary, and ecological analyses. Here we combine genetic data from public repositories (GenBank) with phylogenetic data (Open Tree of Life project) to construct a dated phylogeny for seed plants. Methods We conducted a hierarchical clust</vt:lpwstr>
  </property>
  <property fmtid="{D5CDD505-2E9C-101B-9397-08002B2CF9AE}" pid="45" name="ZOTERO_BREF_0cdBZ7beKc8e_5">
    <vt:lpwstr>ering analysis of publicly available molecular data for major clades within the Spermatophyta. We constructed phylogenies of major clades, estimated divergence times, and incorporated data from the Open Tree of Life project, resulting in a seed plant phyl</vt:lpwstr>
  </property>
  <property fmtid="{D5CDD505-2E9C-101B-9397-08002B2CF9AE}" pid="46" name="ZOTERO_BREF_0cdBZ7beKc8e_6">
    <vt:lpwstr>ogeny. We estimated diversification rates, excluding those taxa without molecular data. We also summarized topological uncertainty and data overlap for each major clade. Key Results The trees constructed for Spermatophyta consisted of 79,881 and 353,185 t</vt:lpwstr>
  </property>
  <property fmtid="{D5CDD505-2E9C-101B-9397-08002B2CF9AE}" pid="47" name="ZOTERO_BREF_0cdBZ7beKc8e_7">
    <vt:lpwstr>erminal taxa; the latter included the Open Tree of Life taxa for which we could not include molecular data from GenBank. The diversification analyses demonstrated nested patterns of rate shifts throughout the phylogeny. Data overlap and inference uncertai</vt:lpwstr>
  </property>
  <property fmtid="{D5CDD505-2E9C-101B-9397-08002B2CF9AE}" pid="48" name="ZOTERO_BREF_0cdBZ7beKc8e_8">
    <vt:lpwstr>nty show significant variation throughout and demonstrate the continued need for data collection across seed plants. Conclusions This study demonstrates a means for combining available resources to construct a dated phylogeny for plants. However, this app</vt:lpwstr>
  </property>
  <property fmtid="{D5CDD505-2E9C-101B-9397-08002B2CF9AE}" pid="49" name="ZOTERO_BREF_0cdBZ7beKc8e_9">
    <vt:lpwstr>roach is an early step and more developments are needed to add data, better incorporating underlying uncertainty, and improve resolution. The methods discussed here can also be applied to other major clades in the tree of life.","DOI":"10.1002/ajb2.1019",</vt:lpwstr>
  </property>
  <property fmtid="{D5CDD505-2E9C-101B-9397-08002B2CF9AE}" pid="50" name="ZOTERO_BREF_0lzkw0mottmK_1">
    <vt:lpwstr>ZOTERO_ITEM CSL_CITATION {"citationID":"F7tunAmn","properties":{"formattedCitation":"(1)","plainCitation":"(1)","noteIndex":0},"citationItems":[{"id":4494,"uris":["http://zotero.org/users/local/rLXVTDBd/items/JH9WL2IV"],"uri":["http://zotero.org/users/loc</vt:lpwstr>
  </property>
  <property fmtid="{D5CDD505-2E9C-101B-9397-08002B2CF9AE}" pid="51" name="ZOTERO_BREF_0lzkw0mottmK_2">
    <vt:lpwstr>al/rLXVTDBd/items/JH9WL2IV"],"itemData":{"id":4494,"type":"article-journal","title":"Boreal forest health and global change","container-title":"Science","page":"819-822","volume":"349","issue":"6250","source":"science.sciencemag.org","abstract":"The borea</vt:lpwstr>
  </property>
  <property fmtid="{D5CDD505-2E9C-101B-9397-08002B2CF9AE}" pid="52" name="ZOTERO_BREF_0lzkw0mottmK_3">
    <vt:lpwstr>l forest, one of the largest biomes on Earth, provides ecosystem services that benefit society at levels ranging from local to global. Currently, about two-thirds of the area covered by this biome is under some form of management, mostly for wood producti</vt:lpwstr>
  </property>
  <property fmtid="{D5CDD505-2E9C-101B-9397-08002B2CF9AE}" pid="53" name="ZOTERO_BREF_0lzkw0mottmK_4">
    <vt:lpwstr>on. Services such as climate regulation are also provided by both the unmanaged and managed boreal forests. Although most of the boreal forests have retained the resilience to cope with current disturbances, projected environmental changes of unprecedente</vt:lpwstr>
  </property>
  <property fmtid="{D5CDD505-2E9C-101B-9397-08002B2CF9AE}" pid="54" name="ZOTERO_BREF_0lzkw0mottmK_5">
    <vt:lpwstr>d speed and amplitude pose a substantial threat to their health. Management options to reduce these threats are available and could be implemented, but economic incentives and a greater focus on the boreal biome in international fora are needed to support</vt:lpwstr>
  </property>
  <property fmtid="{D5CDD505-2E9C-101B-9397-08002B2CF9AE}" pid="55" name="ZOTERO_BREF_0lzkw0mottmK_6">
    <vt:lpwstr> further adaptation and mitigation actions.","DOI":"10.1126/science.aaa9092","ISSN":"0036-8075, 1095-9203","note":"PMID: 26293953","language":"en","author":[{"family":"Gauthier","given":"S."},{"family":"Bernier","given":"P."},{"family":"Kuuluvainen","give</vt:lpwstr>
  </property>
  <property fmtid="{D5CDD505-2E9C-101B-9397-08002B2CF9AE}" pid="56" name="ZOTERO_BREF_0lzkw0mottmK_7">
    <vt:lpwstr>n":"T."},{"family":"Shvidenko","given":"A. Z."},{"family":"Schepaschenko","given":"D. G."}],"issued":{"date-parts":[["2015",8,21]]}}}],"schema":"https://github.com/citation-style-language/schema/raw/master/csl-citation.json"}</vt:lpwstr>
  </property>
  <property fmtid="{D5CDD505-2E9C-101B-9397-08002B2CF9AE}" pid="57" name="ZOTERO_BREF_1285OrFtqTtp_1">
    <vt:lpwstr>ZOTERO_ITEM CSL_CITATION {"citationID":"90YsTwY5","properties":{"formattedCitation":"(39)","plainCitation":"(39)","noteIndex":0},"citationItems":[{"id":4854,"uris":["http://zotero.org/users/local/rLXVTDBd/items/TZXLPRX4"],"uri":["http://zotero.org/users/l</vt:lpwstr>
  </property>
  <property fmtid="{D5CDD505-2E9C-101B-9397-08002B2CF9AE}" pid="58" name="ZOTERO_BREF_1285OrFtqTtp_2">
    <vt:lpwstr>ocal/rLXVTDBd/items/TZXLPRX4"],"itemData":{"id":4854,"type":"chapter","title":"Seven forms of rarity","container-title":"The biological aspects of rare plant communities","publisher":"John Wiley &amp; Sons","page":"205-217","author":[{"literal":"Rabinowitz, D</vt:lpwstr>
  </property>
  <property fmtid="{D5CDD505-2E9C-101B-9397-08002B2CF9AE}" pid="59" name="ZOTERO_BREF_1285OrFtqTtp_3">
    <vt:lpwstr>."}],"issued":{"date-parts":[["1981"]]}}}],"schema":"https://github.com/citation-style-language/schema/raw/master/csl-citation.json"}</vt:lpwstr>
  </property>
  <property fmtid="{D5CDD505-2E9C-101B-9397-08002B2CF9AE}" pid="60" name="ZOTERO_BREF_14ABgbmXZaGo_1">
    <vt:lpwstr>ZOTERO_ITEM CSL_CITATION {"citationID":"K9exZ17J","properties":{"formattedCitation":"(3)","plainCitation":"(3)","noteIndex":0},"citationItems":[{"id":3909,"uris":["http://zotero.org/users/local/rLXVTDBd/items/95J9DE72"],"uri":["http://zotero.org/users/loc</vt:lpwstr>
  </property>
  <property fmtid="{D5CDD505-2E9C-101B-9397-08002B2CF9AE}" pid="61" name="ZOTERO_BREF_14ABgbmXZaGo_2">
    <vt:lpwstr>al/rLXVTDBd/items/95J9DE72"],"itemData":{"id":3909,"type":"article-journal","title":"Speciation gradients and the distribution of biodiversity","container-title":"Nature","page":"48–55","volume":"546","issue":"7656","abstract":"Global patterns of biodiver</vt:lpwstr>
  </property>
  <property fmtid="{D5CDD505-2E9C-101B-9397-08002B2CF9AE}" pid="62" name="ZOTERO_BREF_14ABgbmXZaGo_3">
    <vt:lpwstr>sity are influenced by spatial and environmental variations in the rate at which new species form. We relate variations in speciation rates to six key patterns of biodiversity worldwide, including the species–area relationship, latitudinal gradients in sp</vt:lpwstr>
  </property>
  <property fmtid="{D5CDD505-2E9C-101B-9397-08002B2CF9AE}" pid="63" name="ZOTERO_BREF_14ABgbmXZaGo_4">
    <vt:lpwstr>ecies and genetic diversity, and between-habitat differences in species richness. Although they sometimes mirror biodiversity patterns, recent rates of speciation, at the tip of the tree of life, are often highest where species richness is low. Speciation</vt:lpwstr>
  </property>
  <property fmtid="{D5CDD505-2E9C-101B-9397-08002B2CF9AE}" pid="64" name="ZOTERO_BREF_14ABgbmXZaGo_5">
    <vt:lpwstr> gradients therefore shape, but are also shaped by, biodiversity gradients and are often more useful for predicting future patterns of biodiversity than for interpreting the past.","DOI":"10.1038/nature22897","ISSN":"0028-0836","author":[{"family":"Schlut</vt:lpwstr>
  </property>
  <property fmtid="{D5CDD505-2E9C-101B-9397-08002B2CF9AE}" pid="65" name="ZOTERO_BREF_14ABgbmXZaGo_6">
    <vt:lpwstr>er","given":"Dolph"},{"family":"Pennell","given":"Matthew W."}],"issued":{"date-parts":[["2017"]]}}}],"schema":"https://github.com/citation-style-language/schema/raw/master/csl-citation.json"}</vt:lpwstr>
  </property>
  <property fmtid="{D5CDD505-2E9C-101B-9397-08002B2CF9AE}" pid="66" name="ZOTERO_BREF_2KnOigxzSi9i_1">
    <vt:lpwstr>ZOTERO_ITEM CSL_CITATION {"citationID":"YNm26nzP","properties":{"formattedCitation":"(14\\uc0\\u8211{}16)","plainCitation":"(14–16)","noteIndex":0},"citationItems":[{"id":4515,"uris":["http://zotero.org/users/local/rLXVTDBd/items/682UXTWH"],"uri":["http:/</vt:lpwstr>
  </property>
  <property fmtid="{D5CDD505-2E9C-101B-9397-08002B2CF9AE}" pid="67" name="ZOTERO_BREF_2KnOigxzSi9i_10">
    <vt:lpwstr>n inform applications of invasion and restoration ecology by elucidating the importance of changes in abundances, interaction strengths, and rates of evolutionary response in shaping biodiversity.","DOI":"10.1111/eva.12302","ISSN":"1752-4571","author":[{"</vt:lpwstr>
  </property>
  <property fmtid="{D5CDD505-2E9C-101B-9397-08002B2CF9AE}" pid="68" name="ZOTERO_BREF_2KnOigxzSi9i_11">
    <vt:lpwstr>family":"Gillespie","given":"Rosemary G."}],"issued":{"date-parts":[["2016"]]}}},{"id":1001,"uris":["http://zotero.org/users/local/rLXVTDBd/items/N9NMBYLN"],"uri":["http://zotero.org/users/local/rLXVTDBd/items/N9NMBYLN"],"itemData":{"id":1001,"type":"arti</vt:lpwstr>
  </property>
  <property fmtid="{D5CDD505-2E9C-101B-9397-08002B2CF9AE}" pid="69" name="ZOTERO_BREF_2KnOigxzSi9i_12">
    <vt:lpwstr>cle-journal","title":"Late Quaternary climate change shapes island biodiversity","container-title":"Nature","page":"99-102","volume":"532","issue":"7597","ISSN":"0028-0836","journalAbbreviation":"Nature","author":[{"family":"Weigelt","given":"Patrick"},{"</vt:lpwstr>
  </property>
  <property fmtid="{D5CDD505-2E9C-101B-9397-08002B2CF9AE}" pid="70" name="ZOTERO_BREF_2KnOigxzSi9i_13">
    <vt:lpwstr>family":"Steinbauer","given":"Manuel Jonas"},{"family":"Cabral","given":"Juliano Sarmento"},{"family":"Kreft","given":"Holger"}],"issued":{"date-parts":[["2016",4,7]]}}}],"schema":"https://github.com/citation-style-language/schema/raw/master/csl-citation.</vt:lpwstr>
  </property>
  <property fmtid="{D5CDD505-2E9C-101B-9397-08002B2CF9AE}" pid="71" name="ZOTERO_BREF_2KnOigxzSi9i_14">
    <vt:lpwstr>json"}</vt:lpwstr>
  </property>
  <property fmtid="{D5CDD505-2E9C-101B-9397-08002B2CF9AE}" pid="72" name="ZOTERO_BREF_2KnOigxzSi9i_2">
    <vt:lpwstr>/zotero.org/users/local/rLXVTDBd/items/682UXTWH"],"itemData":{"id":4515,"type":"article-journal","title":"Evolution on oceanic islands: molecular phylogenetic approaches to understanding pattern and process","container-title":"Molecular ecology","page":"9</vt:lpwstr>
  </property>
  <property fmtid="{D5CDD505-2E9C-101B-9397-08002B2CF9AE}" pid="73" name="ZOTERO_BREF_2KnOigxzSi9i_3">
    <vt:lpwstr>51–966","volume":"11","issue":"6","author":[{"family":"Emerson","given":"BC"}],"issued":{"date-parts":[["2002"]]}}},{"id":3941,"uris":["http://zotero.org/users/local/rLXVTDBd/items/DXHL8FR5"],"uri":["http://zotero.org/users/local/rLXVTDBd/items/DXHL8FR5"]</vt:lpwstr>
  </property>
  <property fmtid="{D5CDD505-2E9C-101B-9397-08002B2CF9AE}" pid="74" name="ZOTERO_BREF_2KnOigxzSi9i_4">
    <vt:lpwstr>,"itemData":{"id":3941,"type":"article-journal","title":"Island time and the interplay between ecology and evolution in species diversification","container-title":"Evolutionary Applications","page":"53–73","volume":"9","issue":"1","abstract":"Research on </vt:lpwstr>
  </property>
  <property fmtid="{D5CDD505-2E9C-101B-9397-08002B2CF9AE}" pid="75" name="ZOTERO_BREF_2KnOigxzSi9i_5">
    <vt:lpwstr>the dynamics of biodiversity has progressed tremendously over recent years, although in two separate directions – ecological, to determine change over space at a given time, and evolutionary, to understand change over time. Integration of these approaches</vt:lpwstr>
  </property>
  <property fmtid="{D5CDD505-2E9C-101B-9397-08002B2CF9AE}" pid="76" name="ZOTERO_BREF_2KnOigxzSi9i_6">
    <vt:lpwstr> has remained elusive. Archipelagoes with a known geological chronology provide an opportunity to study ecological interactions over evolutionary time. Here, I focus on the Hawaiian archipelago and summarize the development of ecological and evolutionary </vt:lpwstr>
  </property>
  <property fmtid="{D5CDD505-2E9C-101B-9397-08002B2CF9AE}" pid="77" name="ZOTERO_BREF_2KnOigxzSi9i_7">
    <vt:lpwstr>research; I emphasize spiders because they have attributes allowing analysis of ecological affinities in concert with diversification. Within this framework, I highlight recent insights from the island chronosequence, in particular the importance of (i) s</vt:lpwstr>
  </property>
  <property fmtid="{D5CDD505-2E9C-101B-9397-08002B2CF9AE}" pid="78" name="ZOTERO_BREF_2KnOigxzSi9i_8">
    <vt:lpwstr>election and genetic drift in generating diversity; (ii) fusion and fission in fostering diversification; and (iii) variability upon which selection can act. Insights into biodiversity dynamics at the nexus of ecology and evolution are now achievable by i</vt:lpwstr>
  </property>
  <property fmtid="{D5CDD505-2E9C-101B-9397-08002B2CF9AE}" pid="79" name="ZOTERO_BREF_2KnOigxzSi9i_9">
    <vt:lpwstr>ntegrating new tools, in particular (i) ecological metrics (interaction networks, maximum entropy inference) across the chronosequence to uncover community dynamics and (ii) genomic tools to understand contemporaneous microevolutionary change. The work ca</vt:lpwstr>
  </property>
  <property fmtid="{D5CDD505-2E9C-101B-9397-08002B2CF9AE}" pid="80" name="ZOTERO_BREF_3rLSp9gYSWyX_1">
    <vt:lpwstr>ZOTERO_ITEM CSL_CITATION {"citationID":"9aJ2yqzl","properties":{"formattedCitation":"(63)","plainCitation":"(63)","noteIndex":0},"citationItems":[{"id":3774,"uris":["http://zotero.org/users/local/rLXVTDBd/items/UM8FDGHI"],"uri":["http://zotero.org/users/l</vt:lpwstr>
  </property>
  <property fmtid="{D5CDD505-2E9C-101B-9397-08002B2CF9AE}" pid="81" name="ZOTERO_BREF_3rLSp9gYSWyX_10">
    <vt:lpwstr>m are closely tied to speciation in the Hawaiian flora, particularly in the most species-rich phylogenetic lineages, individual islands’ histories are central in shaping their biota. The Maui Nui complex of islands (Maui, Moloka‘i, Lāna‘i and Kaho‘olawe),</vt:lpwstr>
  </property>
  <property fmtid="{D5CDD505-2E9C-101B-9397-08002B2CF9AE}" pid="82" name="ZOTERO_BREF_3rLSp9gYSWyX_11">
    <vt:lpwstr> which formed a single large landmass during most of its history, is best viewed in terms of either the age or area of the complex as a whole, rather than the individual islands existing today.","DOI":"10.1046/j.0305-0270.2003.00990.x","ISSN":"1365-2699",</vt:lpwstr>
  </property>
  <property fmtid="{D5CDD505-2E9C-101B-9397-08002B2CF9AE}" pid="83" name="ZOTERO_BREF_3rLSp9gYSWyX_12">
    <vt:lpwstr>"author":[{"family":"Price","given":"Jonathan P."}],"issued":{"date-parts":[["2004"]]}}}],"schema":"https://github.com/citation-style-language/schema/raw/master/csl-citation.json"}</vt:lpwstr>
  </property>
  <property fmtid="{D5CDD505-2E9C-101B-9397-08002B2CF9AE}" pid="84" name="ZOTERO_BREF_3rLSp9gYSWyX_2">
    <vt:lpwstr>ocal/rLXVTDBd/items/UM8FDGHI"],"itemData":{"id":3774,"type":"article-journal","title":"Floristic biogeography of the Hawaiian Islands: influences of area, environment and paleogeography","container-title":"Journal of Biogeography","page":"487–500","volume</vt:lpwstr>
  </property>
  <property fmtid="{D5CDD505-2E9C-101B-9397-08002B2CF9AE}" pid="85" name="ZOTERO_BREF_3rLSp9gYSWyX_3">
    <vt:lpwstr>":"31","issue":"3","abstract":"Aim A detailed database of distributions and phylogenetic relationships of native Hawaiian flowering plant species is used to weigh the relative influences of environmental and historical factors on species numbers and endem</vt:lpwstr>
  </property>
  <property fmtid="{D5CDD505-2E9C-101B-9397-08002B2CF9AE}" pid="86" name="ZOTERO_BREF_3rLSp9gYSWyX_4">
    <vt:lpwstr>ism. Location The Hawaiian Islands are isolated in the North Pacific Ocean nearly 4000 km from the nearest continent and nearly as distant from the closest high islands, the Marquesas. The range of island sizes, environments, and geological histories with</vt:lpwstr>
  </property>
  <property fmtid="{D5CDD505-2E9C-101B-9397-08002B2CF9AE}" pid="87" name="ZOTERO_BREF_3rLSp9gYSWyX_5">
    <vt:lpwstr>in an extremely isolated archipelago make the Hawaiian Islands an ideal system in which to study spatial variation in species distributions and diversity. Because the biota is derived from colonization followed by extensive speciation, the role of evoluti</vt:lpwstr>
  </property>
  <property fmtid="{D5CDD505-2E9C-101B-9397-08002B2CF9AE}" pid="88" name="ZOTERO_BREF_3rLSp9gYSWyX_6">
    <vt:lpwstr>on in shaping the regional species assemblage can be readily examined. Methods For whole islands and regions of each major habitat, species–area relationships were assessed. Residuals of species–area relationships were subjected to correlation analysis wi</vt:lpwstr>
  </property>
  <property fmtid="{D5CDD505-2E9C-101B-9397-08002B2CF9AE}" pid="89" name="ZOTERO_BREF_3rLSp9gYSWyX_7">
    <vt:lpwstr>th measures of endemism, isolation, elevation and island age. Putative groups of descendents of each colonist from outside the Hawaiian Islands were considered phylogenetic lineages whose distributions were included in analyses. Results The species–area r</vt:lpwstr>
  </property>
  <property fmtid="{D5CDD505-2E9C-101B-9397-08002B2CF9AE}" pid="90" name="ZOTERO_BREF_3rLSp9gYSWyX_8">
    <vt:lpwstr>elationship is a prominent pattern among islands and among regions of each given habitat. Species number in each case correlates positively with number of endemics, number of lineages and number of species per lineage. For mesic and wet habitat regions, i</vt:lpwstr>
  </property>
  <property fmtid="{D5CDD505-2E9C-101B-9397-08002B2CF9AE}" pid="91" name="ZOTERO_BREF_3rLSp9gYSWyX_9">
    <vt:lpwstr>sland age is more influential than area on species numbers, with older islands having more species, more single-island endemics, and higher species : lineage ratios than their areas alone would predict. Main conclusions Because species numbers and endemis</vt:lpwstr>
  </property>
  <property fmtid="{D5CDD505-2E9C-101B-9397-08002B2CF9AE}" pid="92" name="ZOTERO_BREF_59cgEQxzboLg_1">
    <vt:lpwstr>ZOTERO_ITEM CSL_CITATION {"citationID":"1abpqFzY","properties":{"formattedCitation":"(55)","plainCitation":"(55)","noteIndex":0},"citationItems":[{"id":3936,"uris":["http://zotero.org/users/local/rLXVTDBd/items/6LIFSV7F"],"uri":["http://zotero.org/users/l</vt:lpwstr>
  </property>
  <property fmtid="{D5CDD505-2E9C-101B-9397-08002B2CF9AE}" pid="93" name="ZOTERO_BREF_59cgEQxzboLg_2">
    <vt:lpwstr>ocal/rLXVTDBd/items/6LIFSV7F"],"itemData":{"id":3936,"type":"webpage","title":"Flora of the Hawaiian Islands website","URL":"http://botany.si.edu/pacificislandbiodiversity/hawaiianflora/index.htm","author":[{"family":"Wagner","given":"W.L."},{"family":"He</vt:lpwstr>
  </property>
  <property fmtid="{D5CDD505-2E9C-101B-9397-08002B2CF9AE}" pid="94" name="ZOTERO_BREF_59cgEQxzboLg_3">
    <vt:lpwstr>rbst","given":"D.L."},{"family":"Lorence","given":"D.H."}],"issued":{"date-parts":[["2005"]]},"accessed":{"date-parts":[["2017",5,1]]}}}],"schema":"https://github.com/citation-style-language/schema/raw/master/csl-citation.json"}</vt:lpwstr>
  </property>
  <property fmtid="{D5CDD505-2E9C-101B-9397-08002B2CF9AE}" pid="95" name="ZOTERO_BREF_5DXXcmTPh1ju_1">
    <vt:lpwstr>ZOTERO_ITEM CSL_CITATION {"citationID":"x1JMrQwR","properties":{"formattedCitation":"(61)","plainCitation":"(61)","noteIndex":0},"citationItems":[{"id":4539,"uris":["http://zotero.org/users/local/rLXVTDBd/items/PJ755F4E"],"uri":["http://zotero.org/users/l</vt:lpwstr>
  </property>
  <property fmtid="{D5CDD505-2E9C-101B-9397-08002B2CF9AE}" pid="96" name="ZOTERO_BREF_5DXXcmTPh1ju_2">
    <vt:lpwstr>ocal/rLXVTDBd/items/PJ755F4E"],"itemData":{"id":4539,"type":"article-journal","title":"Global soil water balance geospatial database","container-title":"CGIAR Consortium for Spatial Information. Published online, available from the CGIAR-CSI GeoPortal at:</vt:lpwstr>
  </property>
  <property fmtid="{D5CDD505-2E9C-101B-9397-08002B2CF9AE}" pid="97" name="ZOTERO_BREF_5DXXcmTPh1ju_3">
    <vt:lpwstr> http://www. cgiar-csi. org","author":[{"family":"Trabucco","given":"A"},{"family":"Zomer","given":"RJ"}],"issued":{"date-parts":[["2010"]]}}}],"schema":"https://github.com/citation-style-language/schema/raw/master/csl-citation.json"}</vt:lpwstr>
  </property>
  <property fmtid="{D5CDD505-2E9C-101B-9397-08002B2CF9AE}" pid="98" name="ZOTERO_BREF_7PfpDANlYeIz_1">
    <vt:lpwstr>ZOTERO_ITEM CSL_CITATION {"citationID":"Ixd0NHCL","properties":{"formattedCitation":"(65)","plainCitation":"(65)","noteIndex":0},"citationItems":[{"id":3281,"uris":["http://zotero.org/users/local/rLXVTDBd/items/USASLGWP"],"uri":["http://zotero.org/users/l</vt:lpwstr>
  </property>
  <property fmtid="{D5CDD505-2E9C-101B-9397-08002B2CF9AE}" pid="99" name="ZOTERO_BREF_7PfpDANlYeIz_2">
    <vt:lpwstr>ocal/rLXVTDBd/items/USASLGWP"],"itemData":{"id":3281,"type":"article-journal","title":"Package ‘vegan’","container-title":"Community ecology package, version","volume":"2","issue":"9","author":[{"family":"Oksanen","given":"Jari"},{"family":"Blanchet","giv</vt:lpwstr>
  </property>
  <property fmtid="{D5CDD505-2E9C-101B-9397-08002B2CF9AE}" pid="100" name="ZOTERO_BREF_7PfpDANlYeIz_3">
    <vt:lpwstr>en":"F Guillaume"},{"family":"Kindt","given":"Roeland"},{"family":"Legendre","given":"Pierre"},{"family":"Minchin","given":"Peter R"},{"family":"O’Hara","given":"RB"},{"family":"Simpson","given":"Gavin L"},{"family":"Solymos","given":"Peter"},{"family":"S</vt:lpwstr>
  </property>
  <property fmtid="{D5CDD505-2E9C-101B-9397-08002B2CF9AE}" pid="101" name="ZOTERO_BREF_7PfpDANlYeIz_4">
    <vt:lpwstr>tevens","given":"M Henry H"},{"family":"Wagner","given":"Helene"},{"literal":"others"}],"issued":{"date-parts":[["2013"]]}}}],"schema":"https://github.com/citation-style-language/schema/raw/master/csl-citation.json"}</vt:lpwstr>
  </property>
  <property fmtid="{D5CDD505-2E9C-101B-9397-08002B2CF9AE}" pid="102" name="ZOTERO_BREF_8V2LtEOh13hu_1">
    <vt:lpwstr>ZOTERO_ITEM CSL_CITATION {"citationID":"5EvO7Uul","properties":{"formattedCitation":"(32)","plainCitation":"(32)","noteIndex":0},"citationItems":[{"id":4845,"uris":["http://zotero.org/users/local/rLXVTDBd/items/WFAVQQDI"],"uri":["http://zotero.org/users/l</vt:lpwstr>
  </property>
  <property fmtid="{D5CDD505-2E9C-101B-9397-08002B2CF9AE}" pid="103" name="ZOTERO_BREF_8V2LtEOh13hu_2">
    <vt:lpwstr>ocal/rLXVTDBd/items/WFAVQQDI"],"itemData":{"id":4845,"type":"article-journal","title":"OpenNahele: the open Hawaiian forest plot database","container-title":"Biodiversity Data Journal","author":[{"literal":"Craven, D."},{"literal":"Knight, T.M."},{"litera</vt:lpwstr>
  </property>
  <property fmtid="{D5CDD505-2E9C-101B-9397-08002B2CF9AE}" pid="104" name="ZOTERO_BREF_8V2LtEOh13hu_3">
    <vt:lpwstr>l":"Barton, K.E."},{"literal":"Bialic-Murphy, L."},{"literal":"Cordell, S."},{"literal":"Giardina, C.P."},{"literal":"Gillespie, T.W."},{"literal":"Ostertag, R."},{"literal":"Sack, L."},{"literal":"Chase, J."}],"issued":{"date-parts":[["2018"]]}}}],"schem</vt:lpwstr>
  </property>
  <property fmtid="{D5CDD505-2E9C-101B-9397-08002B2CF9AE}" pid="105" name="ZOTERO_BREF_8V2LtEOh13hu_4">
    <vt:lpwstr>a":"https://github.com/citation-style-language/schema/raw/master/csl-citation.json"}</vt:lpwstr>
  </property>
  <property fmtid="{D5CDD505-2E9C-101B-9397-08002B2CF9AE}" pid="106" name="ZOTERO_BREF_8cdpRcv8hZ6e_1">
    <vt:lpwstr>ZOTERO_ITEM CSL_CITATION {"citationID":"DB9AccqA","properties":{"formattedCitation":"(67)","plainCitation":"(67)","noteIndex":0},"citationItems":[{"id":4543,"uris":["http://zotero.org/users/local/rLXVTDBd/items/EP6B69QB"],"uri":["http://zotero.org/users/l</vt:lpwstr>
  </property>
  <property fmtid="{D5CDD505-2E9C-101B-9397-08002B2CF9AE}" pid="107" name="ZOTERO_BREF_8cdpRcv8hZ6e_2">
    <vt:lpwstr>ocal/rLXVTDBd/items/EP6B69QB"],"itemData":{"id":4543,"type":"book","title":"Biological diversity: frontiers in measurement and assessment","publisher":"Oxford University Press","author":[{"family":"Magurran","given":"Anne E"},{"family":"McGill","given":"B</vt:lpwstr>
  </property>
  <property fmtid="{D5CDD505-2E9C-101B-9397-08002B2CF9AE}" pid="108" name="ZOTERO_BREF_8cdpRcv8hZ6e_3">
    <vt:lpwstr>rian J"}],"issued":{"date-parts":[["2011"]]}}}],"schema":"https://github.com/citation-style-language/schema/raw/master/csl-citation.json"}</vt:lpwstr>
  </property>
  <property fmtid="{D5CDD505-2E9C-101B-9397-08002B2CF9AE}" pid="109" name="ZOTERO_BREF_AerLBxkk53R1_1">
    <vt:lpwstr>ZOTERO_ITEM CSL_CITATION {"citationID":"LrtUnWGq","properties":{"formattedCitation":"(36, 37)","plainCitation":"(36, 37)","noteIndex":0},"citationItems":[{"id":1350,"uris":["http://zotero.org/users/local/rLXVTDBd/items/GRIRUVP3"],"uri":["http://zotero.org</vt:lpwstr>
  </property>
  <property fmtid="{D5CDD505-2E9C-101B-9397-08002B2CF9AE}" pid="110" name="ZOTERO_BREF_AerLBxkk53R1_10">
    <vt:lpwstr>d these methods into a new R package (mobr). 4. The metrics that mobr provides will allow ecologists to move beyond comparisons of species richness at a single spatial scale towards a more mechanistic understanding of the drivers of community organization</vt:lpwstr>
  </property>
  <property fmtid="{D5CDD505-2E9C-101B-9397-08002B2CF9AE}" pid="111" name="ZOTERO_BREF_AerLBxkk53R1_11">
    <vt:lpwstr> that incorporates information on the scale dependence of the proximate components of species richness.","URL":"https://www.biorxiv.org/content/early/2018/01/07/244103","DOI":"10.1101/244103","author":[{"family":"McGlinn","given":"Daniel J"},{"family":"Xi</vt:lpwstr>
  </property>
  <property fmtid="{D5CDD505-2E9C-101B-9397-08002B2CF9AE}" pid="112" name="ZOTERO_BREF_AerLBxkk53R1_12">
    <vt:lpwstr>ao","given":"Xiao"},{"family":"May","given":"Felix"},{"family":"Gotelli","given":"Nicholas J"},{"family":"Blowes","given":"Shane"},{"family":"Knight","given":"Tiffany"},{"family":"Purschke","given":"Oliver"},{"family":"Chase","given":"Jonathan"},{"family"</vt:lpwstr>
  </property>
  <property fmtid="{D5CDD505-2E9C-101B-9397-08002B2CF9AE}" pid="113" name="ZOTERO_BREF_AerLBxkk53R1_13">
    <vt:lpwstr>:"McGill","given":"Brian"}],"issued":{"date-parts":[["2018"]]}}}],"schema":"https://github.com/citation-style-language/schema/raw/master/csl-citation.json"}</vt:lpwstr>
  </property>
  <property fmtid="{D5CDD505-2E9C-101B-9397-08002B2CF9AE}" pid="114" name="ZOTERO_BREF_AerLBxkk53R1_2">
    <vt:lpwstr>/users/local/rLXVTDBd/items/GRIRUVP3"],"itemData":{"id":1350,"type":"article-journal","title":"Scale-dependent effect sizes of ecological drivers on biodiversity: why standardised sampling is not enough","container-title":"Ecology Letters","page":"17-26",</vt:lpwstr>
  </property>
  <property fmtid="{D5CDD505-2E9C-101B-9397-08002B2CF9AE}" pid="115" name="ZOTERO_BREF_AerLBxkk53R1_3">
    <vt:lpwstr>"volume":"16","DOI":"10.1111/ele.12112","ISSN":"1461-0248","shortTitle":"Scale-dependent effect sizes of ecological drivers on biodiversity: why standardised sampling is not enough","author":[{"family":"Chase","given":"Jonathan M."},{"family":"Knight","gi</vt:lpwstr>
  </property>
  <property fmtid="{D5CDD505-2E9C-101B-9397-08002B2CF9AE}" pid="116" name="ZOTERO_BREF_AerLBxkk53R1_4">
    <vt:lpwstr>ven":"Tiffany M."}],"issued":{"date-parts":[["2013"]]}}},{"id":4345,"uris":["http://zotero.org/users/local/rLXVTDBd/items/94UCUZ2S"],"uri":["http://zotero.org/users/local/rLXVTDBd/items/94UCUZ2S"],"itemData":{"id":4345,"type":"article-journal","title":"Mo</vt:lpwstr>
  </property>
  <property fmtid="{D5CDD505-2E9C-101B-9397-08002B2CF9AE}" pid="117" name="ZOTERO_BREF_AerLBxkk53R1_5">
    <vt:lpwstr>B (Measurement of Biodiversity): a method to separate the scale-dependent effects of species abundance distribution, density, and aggregation on diversity change","container-title":"bioRxiv","abstract":"1. Little consensus has emerged regarding how proxim</vt:lpwstr>
  </property>
  <property fmtid="{D5CDD505-2E9C-101B-9397-08002B2CF9AE}" pid="118" name="ZOTERO_BREF_AerLBxkk53R1_6">
    <vt:lpwstr>ate and ultimate drivers such as abundance, productivity, disturbance, and temperature may affect species richness and other aspects of biodiversity. Part of the confusion is that most studies examine species richness at a single spatial scale and ignore </vt:lpwstr>
  </property>
  <property fmtid="{D5CDD505-2E9C-101B-9397-08002B2CF9AE}" pid="119" name="ZOTERO_BREF_AerLBxkk53R1_7">
    <vt:lpwstr>how the underlying components of species richness can vary with spatial scale. 2. We provide an approach for the measurement of biodiversity (MoB) that decomposes scale-specific changes in richness into proximate components attributed to: 1) the species a</vt:lpwstr>
  </property>
  <property fmtid="{D5CDD505-2E9C-101B-9397-08002B2CF9AE}" pid="120" name="ZOTERO_BREF_AerLBxkk53R1_8">
    <vt:lpwstr>bundance distribution, 2) density of individuals, and 3) the spatial arrangement of individuals. We decompose species richness using a nested comparison of individual- and plot-based species rarefaction and accumulation curves. 3. Each curve provides some</vt:lpwstr>
  </property>
  <property fmtid="{D5CDD505-2E9C-101B-9397-08002B2CF9AE}" pid="121" name="ZOTERO_BREF_AerLBxkk53R1_9">
    <vt:lpwstr> unique scale-specific information on the underlying components of species richness. We tested the validity of our method on simulated data, and we demonstrate it on empirical data on plant species richness in invaded and uninvaded woodlands. We integrate</vt:lpwstr>
  </property>
  <property fmtid="{D5CDD505-2E9C-101B-9397-08002B2CF9AE}" pid="122" name="ZOTERO_BREF_CMFficfxS25r_1">
    <vt:lpwstr>ZOTERO_ITEM CSL_CITATION {"citationID":"sBtIkPXE","properties":{"formattedCitation":"(10, 19, 54)","plainCitation":"(10, 19, 54)","noteIndex":0},"citationItems":[{"id":4505,"uris":["http://zotero.org/users/local/rLXVTDBd/items/8FFH2ZXY"],"uri":["http://zo</vt:lpwstr>
  </property>
  <property fmtid="{D5CDD505-2E9C-101B-9397-08002B2CF9AE}" pid="123" name="ZOTERO_BREF_CMFficfxS25r_10">
    <vt:lpwstr>ction respond to the typical life cycle of hotspot islands, with phases of emergence, development, and submergence. The model successfully predicts such emergent patterns as the occurrence of peak diversification on youthful, expanding islands with maximu</vt:lpwstr>
  </property>
  <property fmtid="{D5CDD505-2E9C-101B-9397-08002B2CF9AE}" pid="124" name="ZOTERO_BREF_CMFficfxS25r_11">
    <vt:lpwstr>m vacant niche space. Diversity patterns analyzed for large numbers of data sets have confirmed the importance of in situ evolutionary dynamics on remote archipelagos, which typically possess steep island species–area relationships, especially for endemic</vt:lpwstr>
  </property>
  <property fmtid="{D5CDD505-2E9C-101B-9397-08002B2CF9AE}" pid="125" name="ZOTERO_BREF_CMFficfxS25r_12">
    <vt:lpwstr> taxa. We may infer that variations in propagule flow among islands within archipelagos are important in modulating these emergent diversity patterns. There is, for example, good support for an “island progression rule” in which older land masses donate c</vt:lpwstr>
  </property>
  <property fmtid="{D5CDD505-2E9C-101B-9397-08002B2CF9AE}" pid="126" name="ZOTERO_BREF_CMFficfxS25r_13">
    <vt:lpwstr>olonists to younger islands (consistent with the generalization of islands as “sinks”), but there is also increasing evidence of “reverse colonization,” including from islands to continental regions. Advances are also being made in linking such island bio</vt:lpwstr>
  </property>
  <property fmtid="{D5CDD505-2E9C-101B-9397-08002B2CF9AE}" pid="127" name="ZOTERO_BREF_CMFficfxS25r_14">
    <vt:lpwstr>geographical models with the classic traits and syndromes of insular species, although this first demands that previous generalizations are rigorously reexamined using expanded data sets and modern techniques of analysis. A classic insular syndrome is the</vt:lpwstr>
  </property>
  <property fmtid="{D5CDD505-2E9C-101B-9397-08002B2CF9AE}" pid="128" name="ZOTERO_BREF_CMFficfxS25r_15">
    <vt:lpwstr> loss of dispersability of formerly dispersive species following island colonization, for which there is now good evidence for several taxa, including many genera of land birds. Yet, paradoxically, and perhaps controversially, it has also been inferred th</vt:lpwstr>
  </property>
  <property fmtid="{D5CDD505-2E9C-101B-9397-08002B2CF9AE}" pid="129" name="ZOTERO_BREF_CMFficfxS25r_16">
    <vt:lpwstr>at many species of plants lacking specialized dispersal adaptations can colonize quite remote islands, often by nonstandard means of transport. Unfortunately, island evolutionary syndromes, such as loss of flight in birds, frequently predispose species to</vt:lpwstr>
  </property>
  <property fmtid="{D5CDD505-2E9C-101B-9397-08002B2CF9AE}" pid="130" name="ZOTERO_BREF_CMFficfxS25r_17">
    <vt:lpwstr> heightened extinction risk when islands are colonized and transformed by humans, as we also document.OUTLOOKDevelopments in theory and in analytical and modeling capabilities within biological and Earth system science, and the pooling of large numbers of</vt:lpwstr>
  </property>
  <property fmtid="{D5CDD505-2E9C-101B-9397-08002B2CF9AE}" pid="131" name="ZOTERO_BREF_CMFficfxS25r_18">
    <vt:lpwstr> data sets, enhancing statistical power, collectively hold the promise of a new synthesis in island biogeography. This synthesis will need to accommodate evidence of the long-term dynamics of remote island systems, whereby some lineages persist far longer</vt:lpwstr>
  </property>
  <property fmtid="{D5CDD505-2E9C-101B-9397-08002B2CF9AE}" pid="132" name="ZOTERO_BREF_CMFficfxS25r_19">
    <vt:lpwstr> than any particular island platform, while others founder as their sole island home sinks under the waves. The promise is of a biogeography in the tradition of the MacArthur–Wilson theory, generating and testing predictive models, but extended to accommo</vt:lpwstr>
  </property>
  <property fmtid="{D5CDD505-2E9C-101B-9397-08002B2CF9AE}" pid="133" name="ZOTERO_BREF_CMFficfxS25r_2">
    <vt:lpwstr>tero.org/users/local/rLXVTDBd/items/8FFH2ZXY"],"itemData":{"id":4505,"type":"article-journal","title":"Island biogeography: Taking the long view of nature’s laboratories","container-title":"Science","volume":"357","issue":"6354","abstract":"Fifty years ag</vt:lpwstr>
  </property>
  <property fmtid="{D5CDD505-2E9C-101B-9397-08002B2CF9AE}" pid="134" name="ZOTERO_BREF_CMFficfxS25r_20">
    <vt:lpwstr>date a more sophisticated suite of insular geological and environmental dynamics, combined with a fuller understanding of patterns and processes of gene flow within and between archipelagos.Islands provide model systems for the investigation of the fundam</vt:lpwstr>
  </property>
  <property fmtid="{D5CDD505-2E9C-101B-9397-08002B2CF9AE}" pid="135" name="ZOTERO_BREF_CMFficfxS25r_21">
    <vt:lpwstr>ental biogeographical processes of migration, diversification, and extinction, as discussed herein with emphasis on long-term dynamics.Islands provide classic model biological systems. We review how growing appreciation of geoenvironmental dynamics of mar</vt:lpwstr>
  </property>
  <property fmtid="{D5CDD505-2E9C-101B-9397-08002B2CF9AE}" pid="136" name="ZOTERO_BREF_CMFficfxS25r_22">
    <vt:lpwstr>ine islands has led to advances in island biogeographic theory accommodating both evolutionary and ecological phenomena. Recognition of distinct island geodynamics permits general models to be developed and modified to account for patterns of diversity, d</vt:lpwstr>
  </property>
  <property fmtid="{D5CDD505-2E9C-101B-9397-08002B2CF9AE}" pid="137" name="ZOTERO_BREF_CMFficfxS25r_23">
    <vt:lpwstr>iversification, lineage development, and trait evolution within and across island archipelagos. Emergent patterns of diversity include predictable variation in island species–area relationships, progression rule colonization from older to younger land mas</vt:lpwstr>
  </property>
  <property fmtid="{D5CDD505-2E9C-101B-9397-08002B2CF9AE}" pid="138" name="ZOTERO_BREF_CMFficfxS25r_24">
    <vt:lpwstr>ses, and syndromes including loss of dispersability and secondary woodiness in herbaceous plant lineages. Further developments in Earth system science, molecular biology, and trait data for islands hold continued promise for unlocking many of the unresolv</vt:lpwstr>
  </property>
  <property fmtid="{D5CDD505-2E9C-101B-9397-08002B2CF9AE}" pid="139" name="ZOTERO_BREF_CMFficfxS25r_25">
    <vt:lpwstr>ed questions in evolutionary biology and biogeography.","URL":"http://science.sciencemag.org/content/357/6354/eaam8326","DOI":"10.1126/science.aam8326","ISSN":"0036-8075","author":[{"family":"Whittaker","given":"Robert J."},{"family":"Fernández-Palacios",</vt:lpwstr>
  </property>
  <property fmtid="{D5CDD505-2E9C-101B-9397-08002B2CF9AE}" pid="140" name="ZOTERO_BREF_CMFficfxS25r_26">
    <vt:lpwstr>"given":"José María"},{"family":"Matthews","given":"Thomas J."},{"family":"Borregaard","given":"Michael K."},{"family":"Triantis","given":"Kostas A."}],"issued":{"date-parts":[["2017"]]}}},{"id":4488,"uris":["http://zotero.org/users/local/rLXVTDBd/items/Q</vt:lpwstr>
  </property>
  <property fmtid="{D5CDD505-2E9C-101B-9397-08002B2CF9AE}" pid="141" name="ZOTERO_BREF_CMFficfxS25r_27">
    <vt:lpwstr>4G6DPQE"],"uri":["http://zotero.org/users/local/rLXVTDBd/items/Q4G6DPQE"],"itemData":{"id":4488,"type":"article-journal","title":"Adaptation and diversification on islands","container-title":"Nature","page":"830","volume":"457","journalAbbreviation":"Natu</vt:lpwstr>
  </property>
  <property fmtid="{D5CDD505-2E9C-101B-9397-08002B2CF9AE}" pid="142" name="ZOTERO_BREF_CMFficfxS25r_28">
    <vt:lpwstr>re","author":[{"family":"Losos","given":"Jonathan B."},{"family":"Ricklefs","given":"Robert E."}],"issued":{"date-parts":[["2009",2,11]]}}},{"id":4222,"uris":["http://zotero.org/users/local/rLXVTDBd/items/V8X956DC"],"uri":["http://zotero.org/users/local/r</vt:lpwstr>
  </property>
  <property fmtid="{D5CDD505-2E9C-101B-9397-08002B2CF9AE}" pid="143" name="ZOTERO_BREF_CMFficfxS25r_29">
    <vt:lpwstr>LXVTDBd/items/V8X956DC"],"itemData":{"id":4222,"type":"article-journal","title":"A phylogenetic perspective on the distribution of plant diversity","container-title":"Proceedings of the National Academy of Sciences","page":"11549-11555","volume":"105","is</vt:lpwstr>
  </property>
  <property fmtid="{D5CDD505-2E9C-101B-9397-08002B2CF9AE}" pid="144" name="ZOTERO_BREF_CMFficfxS25r_3">
    <vt:lpwstr>o, MacArthur and Wilson published their influential book, The Theory of Island Biogeography. This work provided a quantitative framework for understanding the ecological processes governing the diversity of species on oceanic islands. Whittaker et al. rev</vt:lpwstr>
  </property>
  <property fmtid="{D5CDD505-2E9C-101B-9397-08002B2CF9AE}" pid="145" name="ZOTERO_BREF_CMFficfxS25r_30">
    <vt:lpwstr>sue":"Supplement 1","source":"www.pnas.org","abstract":"Phylogenetic studies are revealing that major ecological niches are more conserved through evolutionary history than expected, implying that adaptations to major climate changes have not readily been</vt:lpwstr>
  </property>
  <property fmtid="{D5CDD505-2E9C-101B-9397-08002B2CF9AE}" pid="146" name="ZOTERO_BREF_CMFficfxS25r_31">
    <vt:lpwstr> accomplished in all lineages. Phylogenetic niche conservatism has important consequences for the assembly of both local communities and the regional species pools from which these are drawn. If corridors for movement are available, newly emerging environ</vt:lpwstr>
  </property>
  <property fmtid="{D5CDD505-2E9C-101B-9397-08002B2CF9AE}" pid="147" name="ZOTERO_BREF_CMFficfxS25r_32">
    <vt:lpwstr>ments will tend to be filled by species that filter in from areas in which the relevant adaptations have already evolved, as opposed to being filled by in situ evolution of these adaptations. Examples include intercontinental disjunctions of tropical plan</vt:lpwstr>
  </property>
  <property fmtid="{D5CDD505-2E9C-101B-9397-08002B2CF9AE}" pid="148" name="ZOTERO_BREF_CMFficfxS25r_33">
    <vt:lpwstr>ts, the spread of plant lineages around the Northern Hemisphere after the evolution of cold tolerance, and the radiation of northern alpine plants into the Andes. These observations highlight the role of phylogenetic knowledge and historical biogeography </vt:lpwstr>
  </property>
  <property fmtid="{D5CDD505-2E9C-101B-9397-08002B2CF9AE}" pid="149" name="ZOTERO_BREF_CMFficfxS25r_34">
    <vt:lpwstr>in explanations of global biodiversity patterns. They also have implications for the future of biodiversity.","DOI":"10.1073/pnas.0801962105","ISSN":"0027-8424, 1091-6490","note":"PMID: 18695216","journalAbbreviation":"PNAS","language":"en","author":[{"fa</vt:lpwstr>
  </property>
  <property fmtid="{D5CDD505-2E9C-101B-9397-08002B2CF9AE}" pid="150" name="ZOTERO_BREF_CMFficfxS25r_35">
    <vt:lpwstr>mily":"Donoghue","given":"Michael J."}],"issued":{"date-parts":[["2008",8,12]]}}}],"schema":"https://github.com/citation-style-language/schema/raw/master/csl-citation.json"}</vt:lpwstr>
  </property>
  <property fmtid="{D5CDD505-2E9C-101B-9397-08002B2CF9AE}" pid="151" name="ZOTERO_BREF_CMFficfxS25r_4">
    <vt:lpwstr>iew the subsequent progress in the field, focusing particularly on the integration of the ecological model with island geophysical dynamics. Recent work is showing how immigration, speciation, and extinction respond to the phases of emergence, development</vt:lpwstr>
  </property>
  <property fmtid="{D5CDD505-2E9C-101B-9397-08002B2CF9AE}" pid="152" name="ZOTERO_BREF_CMFficfxS25r_5">
    <vt:lpwstr>, and submergence in oceanic islands.Science, this issue p. eaam8326BACKGROUNDEver since Darwin, natural scientists have turned to islands for inspiration and for model systems. For the past half century, they have done so largely within the paradigm esta</vt:lpwstr>
  </property>
  <property fmtid="{D5CDD505-2E9C-101B-9397-08002B2CF9AE}" pid="153" name="ZOTERO_BREF_CMFficfxS25r_6">
    <vt:lpwstr>blished by Robert H. MacArthur and Edward O. Wilson’s Theory of Island Biogeography, which provided a quantitative, dynamic framework, based upon assumptions of geographically predictable patterns of immigration, extinction, and speciation. Although this </vt:lpwstr>
  </property>
  <property fmtid="{D5CDD505-2E9C-101B-9397-08002B2CF9AE}" pid="154" name="ZOTERO_BREF_CMFficfxS25r_7">
    <vt:lpwstr>approach has proven productive, its application to remote archipelagos and evolutionary time scales has been hampered by a rather static view of islands themselves, despite mounting evidence of their dynamism as platforms. We review recent progress in int</vt:lpwstr>
  </property>
  <property fmtid="{D5CDD505-2E9C-101B-9397-08002B2CF9AE}" pid="155" name="ZOTERO_BREF_CMFficfxS25r_8">
    <vt:lpwstr>egrating the largely ecological thinking of their theory with insights on the longer-term dynamics of both the islands and their biotas.ADVANCESClassification and analysis of marine islands by their geophysical dynamics, and of their species by how they c</vt:lpwstr>
  </property>
  <property fmtid="{D5CDD505-2E9C-101B-9397-08002B2CF9AE}" pid="156" name="ZOTERO_BREF_CMFficfxS25r_9">
    <vt:lpwstr>olonized, provides a step toward a more nuanced biogeography out of which new insights are already emerging. This perspective is exemplified by the general dynamic model of oceanic island biogeography, which predicts how immigration, speciation, and extin</vt:lpwstr>
  </property>
  <property fmtid="{D5CDD505-2E9C-101B-9397-08002B2CF9AE}" pid="157" name="ZOTERO_BREF_CTtbxmgJswaZ_1">
    <vt:lpwstr>ZOTERO_ITEM CSL_CITATION {"citationID":"K9exZ17J","properties":{"formattedCitation":"(3)","plainCitation":"(3)","noteIndex":0},"citationItems":[{"id":3909,"uris":["http://zotero.org/users/local/rLXVTDBd/items/95J9DE72"],"uri":["http://zotero.org/users/loc</vt:lpwstr>
  </property>
  <property fmtid="{D5CDD505-2E9C-101B-9397-08002B2CF9AE}" pid="158" name="ZOTERO_BREF_CTtbxmgJswaZ_2">
    <vt:lpwstr>al/rLXVTDBd/items/95J9DE72"],"itemData":{"id":3909,"type":"article-journal","title":"Speciation gradients and the distribution of biodiversity","container-title":"Nature","page":"48–55","volume":"546","issue":"7656","abstract":"Global patterns of biodiver</vt:lpwstr>
  </property>
  <property fmtid="{D5CDD505-2E9C-101B-9397-08002B2CF9AE}" pid="159" name="ZOTERO_BREF_CTtbxmgJswaZ_3">
    <vt:lpwstr>sity are influenced by spatial and environmental variations in the rate at which new species form. We relate variations in speciation rates to six key patterns of biodiversity worldwide, including the species–area relationship, latitudinal gradients in sp</vt:lpwstr>
  </property>
  <property fmtid="{D5CDD505-2E9C-101B-9397-08002B2CF9AE}" pid="160" name="ZOTERO_BREF_CTtbxmgJswaZ_4">
    <vt:lpwstr>ecies and genetic diversity, and between-habitat differences in species richness. Although they sometimes mirror biodiversity patterns, recent rates of speciation, at the tip of the tree of life, are often highest where species richness is low. Speciation</vt:lpwstr>
  </property>
  <property fmtid="{D5CDD505-2E9C-101B-9397-08002B2CF9AE}" pid="161" name="ZOTERO_BREF_CTtbxmgJswaZ_5">
    <vt:lpwstr> gradients therefore shape, but are also shaped by, biodiversity gradients and are often more useful for predicting future patterns of biodiversity than for interpreting the past.","DOI":"10.1038/nature22897","ISSN":"0028-0836","author":[{"family":"Schlut</vt:lpwstr>
  </property>
  <property fmtid="{D5CDD505-2E9C-101B-9397-08002B2CF9AE}" pid="162" name="ZOTERO_BREF_CTtbxmgJswaZ_6">
    <vt:lpwstr>er","given":"Dolph"},{"family":"Pennell","given":"Matthew W."}],"issued":{"date-parts":[["2017"]]}}}],"schema":"https://github.com/citation-style-language/schema/raw/master/csl-citation.json"}</vt:lpwstr>
  </property>
  <property fmtid="{D5CDD505-2E9C-101B-9397-08002B2CF9AE}" pid="163" name="ZOTERO_BREF_FRRcIZxiNDDJ_1">
    <vt:lpwstr>ZOTERO_ITEM CSL_CITATION {"citationID":"W0JAMRUl","properties":{"formattedCitation":"(27, 28)","plainCitation":"(27, 28)","noteIndex":0},"citationItems":[{"id":3984,"uris":["http://zotero.org/users/local/rLXVTDBd/items/BH7S5NIA"],"uri":["http://zotero.org</vt:lpwstr>
  </property>
  <property fmtid="{D5CDD505-2E9C-101B-9397-08002B2CF9AE}" pid="164" name="ZOTERO_BREF_FRRcIZxiNDDJ_10">
    <vt:lpwstr>ss than 1.5 Myr. Lobeliad diversity appears to reflect a hierarchical adaptive radiation in habitat, then elevation and flower-tube length, and provides important insights into the pattern and tempo of diversification in a species-rich clade of tropical p</vt:lpwstr>
  </property>
  <property fmtid="{D5CDD505-2E9C-101B-9397-08002B2CF9AE}" pid="165" name="ZOTERO_BREF_FRRcIZxiNDDJ_11">
    <vt:lpwstr>lants.","DOI":"10.1098/rspb.2008.1204","ISSN":"0962-8452, 1471-2954","note":"PMID: 18854299","shortTitle":"Origin, adaptive radiation and diversification of the Hawaiian lobeliads (Asterales","language":"en","author":[{"family":"Givnish","given":"Thomas J</vt:lpwstr>
  </property>
  <property fmtid="{D5CDD505-2E9C-101B-9397-08002B2CF9AE}" pid="166" name="ZOTERO_BREF_FRRcIZxiNDDJ_12">
    <vt:lpwstr>."},{"family":"Millam","given":"Kendra C."},{"family":"Mast","given":"Austin R."},{"family":"Paterson","given":"Thomas B."},{"family":"Theim","given":"Terra J."},{"family":"Hipp","given":"Andrew L."},{"family":"Henss","given":"Jillian M."},{"family":"Smit</vt:lpwstr>
  </property>
  <property fmtid="{D5CDD505-2E9C-101B-9397-08002B2CF9AE}" pid="167" name="ZOTERO_BREF_FRRcIZxiNDDJ_13">
    <vt:lpwstr>h","given":"James F."},{"family":"Wood","given":"Kenneth R."},{"family":"Sytsma","given":"Kenneth J."}],"issued":{"date-parts":[["2009",2,7]]}}}],"schema":"https://github.com/citation-style-language/schema/raw/master/csl-citation.json"}</vt:lpwstr>
  </property>
  <property fmtid="{D5CDD505-2E9C-101B-9397-08002B2CF9AE}" pid="168" name="ZOTERO_BREF_FRRcIZxiNDDJ_2">
    <vt:lpwstr>/users/local/rLXVTDBd/items/BH7S5NIA"],"itemData":{"id":3984,"type":"article-journal","title":"Age and rate of diversification of the Hawaiian silversword alliance (Compositae)","container-title":"Proceedings of the National Academy of Sciences","page":"9</vt:lpwstr>
  </property>
  <property fmtid="{D5CDD505-2E9C-101B-9397-08002B2CF9AE}" pid="169" name="ZOTERO_BREF_FRRcIZxiNDDJ_3">
    <vt:lpwstr>402–9406","volume":"95","issue":"16","author":[{"family":"Baldwin","given":"Bruce G"},{"family":"Sanderson","given":"Michael J"}],"issued":{"date-parts":[["1998"]]}}},{"id":4490,"uris":["http://zotero.org/users/local/rLXVTDBd/items/IBVPRCMA"],"uri":["http</vt:lpwstr>
  </property>
  <property fmtid="{D5CDD505-2E9C-101B-9397-08002B2CF9AE}" pid="170" name="ZOTERO_BREF_FRRcIZxiNDDJ_4">
    <vt:lpwstr>://zotero.org/users/local/rLXVTDBd/items/IBVPRCMA"],"itemData":{"id":4490,"type":"article-journal","title":"Origin, adaptive radiation and diversification of the Hawaiian lobeliads (Asterales: Campanulaceae)","container-title":"Proceedings of the Royal So</vt:lpwstr>
  </property>
  <property fmtid="{D5CDD505-2E9C-101B-9397-08002B2CF9AE}" pid="171" name="ZOTERO_BREF_FRRcIZxiNDDJ_5">
    <vt:lpwstr>ciety of London B: Biological Sciences","page":"407-416","volume":"276","issue":"1656","source":"rspb.royalsocietypublishing.org","abstract":"The endemic Hawaiian lobeliads are exceptionally species rich and exhibit striking diversity in habitat, growth f</vt:lpwstr>
  </property>
  <property fmtid="{D5CDD505-2E9C-101B-9397-08002B2CF9AE}" pid="172" name="ZOTERO_BREF_FRRcIZxiNDDJ_6">
    <vt:lpwstr>orm, pollination biology and seed dispersal, but their origins and pattern of diversification remain shrouded in mystery. Up to five independent colonizations have been proposed based on morphological differences among extant taxa. We present a molecular </vt:lpwstr>
  </property>
  <property fmtid="{D5CDD505-2E9C-101B-9397-08002B2CF9AE}" pid="173" name="ZOTERO_BREF_FRRcIZxiNDDJ_7">
    <vt:lpwstr>phylogeny showing that the Hawaiian lobeliads are the product of one immigration event; that they are the largest plant clade on any single oceanic island or archipelago; that their ancestor arrived roughly 13 Myr ago; and that this ancestor was most like</vt:lpwstr>
  </property>
  <property fmtid="{D5CDD505-2E9C-101B-9397-08002B2CF9AE}" pid="174" name="ZOTERO_BREF_FRRcIZxiNDDJ_8">
    <vt:lpwstr>ly woody, wind-dispersed, bird-pollinated, and adapted to open habitats at mid-elevations. Invasion of closed tropical forests is associated with evolution of fleshy fruits. Limited dispersal of such fruits in wet-forest understoreys appears to have accel</vt:lpwstr>
  </property>
  <property fmtid="{D5CDD505-2E9C-101B-9397-08002B2CF9AE}" pid="175" name="ZOTERO_BREF_FRRcIZxiNDDJ_9">
    <vt:lpwstr>erated speciation and led to a series of parallel adaptive radiations in Cyanea, with most species restricted to single islands. Consistency of Cyanea diversity across all tall islands except Hawai i suggests that diversification of Cyanea saturates in le</vt:lpwstr>
  </property>
  <property fmtid="{D5CDD505-2E9C-101B-9397-08002B2CF9AE}" pid="176" name="ZOTERO_BREF_Fjh9AaDhipbm_1">
    <vt:lpwstr>ZOTERO_ITEM CSL_CITATION {"citationID":"QeiBHJHV","properties":{"formattedCitation":"(64)","plainCitation":"(64)","noteIndex":0},"citationItems":[{"id":1005,"uris":["http://zotero.org/users/local/rLXVTDBd/items/YWP6R3U7"],"uri":["http://zotero.org/users/l</vt:lpwstr>
  </property>
  <property fmtid="{D5CDD505-2E9C-101B-9397-08002B2CF9AE}" pid="177" name="ZOTERO_BREF_Fjh9AaDhipbm_2">
    <vt:lpwstr>ocal/rLXVTDBd/items/YWP6R3U7"],"itemData":{"id":1005,"type":"article-journal","title":"Statistical challenges of evaluating diversity patterns across environmental gradients in mega‐diverse communities","container-title":"Journal of Vegetation Science","p</vt:lpwstr>
  </property>
  <property fmtid="{D5CDD505-2E9C-101B-9397-08002B2CF9AE}" pid="178" name="ZOTERO_BREF_Fjh9AaDhipbm_3">
    <vt:lpwstr>age":"437–438","volume":"27","issue":"3","abstract":"Ibanez et al. (Journal of Vegetation Science, this issue) applied sample size- and coverage-based rarefaction to analyse the elevational richness pattern in New Caledonian tree communities. We comment o</vt:lpwstr>
  </property>
  <property fmtid="{D5CDD505-2E9C-101B-9397-08002B2CF9AE}" pid="179" name="ZOTERO_BREF_Fjh9AaDhipbm_4">
    <vt:lpwstr>n the statistical assumptions behind rarefaction/extrapolation and suggest pooling small plot data to effectively assess/detect the diversity pattern. Broadening the analysis to include abundance-sensitive diversity measures and phylogenetic information c</vt:lpwstr>
  </property>
  <property fmtid="{D5CDD505-2E9C-101B-9397-08002B2CF9AE}" pid="180" name="ZOTERO_BREF_Fjh9AaDhipbm_5">
    <vt:lpwstr>an provide important additional insights.","DOI":"10.1111/jvs.12420","ISSN":"1654-1103","author":[{"family":"Chao","given":"Anne"},{"family":"Chiu","given":"Chun‐Huo"},{"family":"Jost","given":"Lou"}],"issued":{"date-parts":[["2016"]]}}}],"schema":"https:</vt:lpwstr>
  </property>
  <property fmtid="{D5CDD505-2E9C-101B-9397-08002B2CF9AE}" pid="181" name="ZOTERO_BREF_Fjh9AaDhipbm_6">
    <vt:lpwstr>//github.com/citation-style-language/schema/raw/master/csl-citation.json"}</vt:lpwstr>
  </property>
  <property fmtid="{D5CDD505-2E9C-101B-9397-08002B2CF9AE}" pid="182" name="ZOTERO_BREF_HU5rkHJhgMIz_1">
    <vt:lpwstr>ZOTERO_ITEM CSL_CITATION {"citationID":"zWsekaoH","properties":{"formattedCitation":"(40)","plainCitation":"(40)","noteIndex":0},"citationItems":[{"id":3309,"uris":["http://zotero.org/users/local/rLXVTDBd/items/KRA9EHRX"],"uri":["http://zotero.org/users/l</vt:lpwstr>
  </property>
  <property fmtid="{D5CDD505-2E9C-101B-9397-08002B2CF9AE}" pid="183" name="ZOTERO_BREF_HU5rkHJhgMIz_2">
    <vt:lpwstr>ocal/rLXVTDBd/items/KRA9EHRX"],"itemData":{"id":3309,"type":"article-journal","title":"Entropy and diversity","container-title":"Oikos","page":"363–375","volume":"113","issue":"2","author":[{"family":"Jost","given":"Lou"}],"issued":{"date-parts":[["2006"]</vt:lpwstr>
  </property>
  <property fmtid="{D5CDD505-2E9C-101B-9397-08002B2CF9AE}" pid="184" name="ZOTERO_BREF_HU5rkHJhgMIz_3">
    <vt:lpwstr>]}}}],"schema":"https://github.com/citation-style-language/schema/raw/master/csl-citation.json"}</vt:lpwstr>
  </property>
  <property fmtid="{D5CDD505-2E9C-101B-9397-08002B2CF9AE}" pid="185" name="ZOTERO_BREF_HUcjWHZFoW0d_1">
    <vt:lpwstr>ZOTERO_BIBL {"uncited":[],"omitted":[],"custom":[]} CSL_BIBLIOGRAPHY</vt:lpwstr>
  </property>
  <property fmtid="{D5CDD505-2E9C-101B-9397-08002B2CF9AE}" pid="186" name="ZOTERO_BREF_Ifw9kwTAfQRc_1">
    <vt:lpwstr>ZOTERO_ITEM CSL_CITATION {"citationID":"MU5QxW8Z","properties":{"formattedCitation":"(70)","plainCitation":"(70)","noteIndex":0},"citationItems":[{"id":4546,"uris":["http://zotero.org/users/local/rLXVTDBd/items/3H5Z7R8C"],"uri":["http://zotero.org/users/l</vt:lpwstr>
  </property>
  <property fmtid="{D5CDD505-2E9C-101B-9397-08002B2CF9AE}" pid="187" name="ZOTERO_BREF_Ifw9kwTAfQRc_2">
    <vt:lpwstr>ocal/rLXVTDBd/items/3H5Z7R8C"],"itemData":{"id":4546,"type":"book","title":"R: A Language and Environment for Statistical Computing","publisher":"R Foundation for Statistical Computing","publisher-place":"Vienna, Austria","event-place":"Vienna, Austria","</vt:lpwstr>
  </property>
  <property fmtid="{D5CDD505-2E9C-101B-9397-08002B2CF9AE}" pid="188" name="ZOTERO_BREF_Ifw9kwTAfQRc_3">
    <vt:lpwstr>URL":"https://www.R-project.org/","author":[{"literal":"R Core Team"}],"issued":{"date-parts":[["2018"]]}}}],"schema":"https://github.com/citation-style-language/schema/raw/master/csl-citation.json"}</vt:lpwstr>
  </property>
  <property fmtid="{D5CDD505-2E9C-101B-9397-08002B2CF9AE}" pid="189" name="ZOTERO_BREF_JViHwQfjKE8v_1">
    <vt:lpwstr>ZOTERO_ITEM CSL_CITATION {"citationID":"QcK6Me4a","properties":{"formattedCitation":"(e.g., 49, 50)","plainCitation":"(e.g., 49, 50)","noteIndex":0},"citationItems":[{"id":1488,"uris":["http://zotero.org/users/local/rLXVTDBd/items/C7FIEUVC"],"uri":["http:</vt:lpwstr>
  </property>
  <property fmtid="{D5CDD505-2E9C-101B-9397-08002B2CF9AE}" pid="190" name="ZOTERO_BREF_JViHwQfjKE8v_10">
    <vt:lpwstr>t differences can shape community dynamics in highly diverse rainforests.","DOI":"10.1111/ele.12642","ISSN":"1461-0248","language":"en","author":[{"family":"Fortunel","given":"Claire"},{"family":"Valencia","given":"Renato"},{"family":"Wright","given":"S. </vt:lpwstr>
  </property>
  <property fmtid="{D5CDD505-2E9C-101B-9397-08002B2CF9AE}" pid="191" name="ZOTERO_BREF_JViHwQfjKE8v_11">
    <vt:lpwstr>Joseph"},{"family":"Garwood","given":"Nancy C."},{"family":"Kraft","given":"Nathan J. B."}],"issued":{"date-parts":[["2016"]]}},"label":"page"}],"schema":"https://github.com/citation-style-language/schema/raw/master/csl-citation.json"}</vt:lpwstr>
  </property>
  <property fmtid="{D5CDD505-2E9C-101B-9397-08002B2CF9AE}" pid="192" name="ZOTERO_BREF_JViHwQfjKE8v_2">
    <vt:lpwstr>//zotero.org/users/local/rLXVTDBd/items/C7FIEUVC"],"itemData":{"id":1488,"type":"article-journal","title":"Community assembly and shifts in plant trait distributions across an environmental gradient in coastal California","container-title":"Ecological Mon</vt:lpwstr>
  </property>
  <property fmtid="{D5CDD505-2E9C-101B-9397-08002B2CF9AE}" pid="193" name="ZOTERO_BREF_JViHwQfjKE8v_3">
    <vt:lpwstr>ographs","page":"109-126","volume":"79","issue":"1","DOI":"10.1890/07-1134.1","shortTitle":"Community assembly and shifts in plant trait distributions across an environmental gradient in coastal California","author":[{"family":"Cornwell","given":"William </vt:lpwstr>
  </property>
  <property fmtid="{D5CDD505-2E9C-101B-9397-08002B2CF9AE}" pid="194" name="ZOTERO_BREF_JViHwQfjKE8v_4">
    <vt:lpwstr>K."},{"family":"Ackerly","given":"David D."}],"issued":{"date-parts":[["2009"]]}},"label":"page","prefix":"e.g., "},{"id":4864,"uris":["http://zotero.org/users/local/rLXVTDBd/items/6GAEBHLD"],"uri":["http://zotero.org/users/local/rLXVTDBd/items/6GAEBHLD"]</vt:lpwstr>
  </property>
  <property fmtid="{D5CDD505-2E9C-101B-9397-08002B2CF9AE}" pid="195" name="ZOTERO_BREF_JViHwQfjKE8v_5">
    <vt:lpwstr>,"itemData":{"id":4864,"type":"article-journal","title":"Functional trait differences influence neighbourhood interactions in a hyperdiverse Amazonian forest","container-title":"Ecology Letters","page":"1062-1070","volume":"19","issue":"9","source":"Wiley</vt:lpwstr>
  </property>
  <property fmtid="{D5CDD505-2E9C-101B-9397-08002B2CF9AE}" pid="196" name="ZOTERO_BREF_JViHwQfjKE8v_6">
    <vt:lpwstr> Online Library","abstract":"As distinct community assembly processes can produce similar community patterns, assessing the ecological mechanisms promoting coexistence in hyperdiverse rainforests remains a considerable challenge. We use spatially explicit</vt:lpwstr>
  </property>
  <property fmtid="{D5CDD505-2E9C-101B-9397-08002B2CF9AE}" pid="197" name="ZOTERO_BREF_JViHwQfjKE8v_7">
    <vt:lpwstr> neighbourhood models of tree growth to quantify how functional trait and phylogenetic similarities predict variation in growth and crowding effects for the 315 most abundant tree species in a 25-ha lowland rainforest plot in Ecuador. We find that functio</vt:lpwstr>
  </property>
  <property fmtid="{D5CDD505-2E9C-101B-9397-08002B2CF9AE}" pid="198" name="ZOTERO_BREF_JViHwQfjKE8v_8">
    <vt:lpwstr>nal trait differences reflect variation in (1) species maximum potential growth, (2) the intensity of interspecific interactions for some species, and (3) species sensitivity to neighbours. We find that neighbours influenced tree growth in 28% of the 315 </vt:lpwstr>
  </property>
  <property fmtid="{D5CDD505-2E9C-101B-9397-08002B2CF9AE}" pid="199" name="ZOTERO_BREF_JViHwQfjKE8v_9">
    <vt:lpwstr>focal tree species. Neighbourhood effects are not detected in the remaining 72%, which may reflect the low statistical power to model rare taxa and/or species insensitivity to neighbours. Our results highlight the spectrum of ways in which functional trai</vt:lpwstr>
  </property>
  <property fmtid="{D5CDD505-2E9C-101B-9397-08002B2CF9AE}" pid="200" name="ZOTERO_BREF_JbOTC2FwR1nr_1">
    <vt:lpwstr>ZOTERO_ITEM CSL_CITATION {"citationID":"RSrw9XP2","properties":{"formattedCitation":"(www.theplantlist.org, 62)","plainCitation":"(www.theplantlist.org, 62)","noteIndex":0},"citationItems":[{"id":4597,"uris":["http://zotero.org/users/local/rLXVTDBd/items/</vt:lpwstr>
  </property>
  <property fmtid="{D5CDD505-2E9C-101B-9397-08002B2CF9AE}" pid="201" name="ZOTERO_BREF_JbOTC2FwR1nr_2">
    <vt:lpwstr>ZPJXYM7E"],"uri":["http://zotero.org/users/local/rLXVTDBd/items/ZPJXYM7E"],"itemData":{"id":4597,"type":"book","title":"Taxonstand: taxonomic standardization of plant species names","URL":"https://CRAN.R-project.org/package=Taxonstand","author":[{"family"</vt:lpwstr>
  </property>
  <property fmtid="{D5CDD505-2E9C-101B-9397-08002B2CF9AE}" pid="202" name="ZOTERO_BREF_JbOTC2FwR1nr_3">
    <vt:lpwstr>:"Cayuela","given":"Luis"},{"family":"Stein","given":"Anke"},{"family":"Oksanen","given":"Jari"}],"issued":{"date-parts":[["2017"]]}},"prefix":"www.theplantlist.org, "}],"schema":"https://github.com/citation-style-language/schema/raw/master/csl-citation.j</vt:lpwstr>
  </property>
  <property fmtid="{D5CDD505-2E9C-101B-9397-08002B2CF9AE}" pid="203" name="ZOTERO_BREF_JbOTC2FwR1nr_4">
    <vt:lpwstr>son"}</vt:lpwstr>
  </property>
  <property fmtid="{D5CDD505-2E9C-101B-9397-08002B2CF9AE}" pid="204" name="ZOTERO_BREF_KYN0INTdfswm_1">
    <vt:lpwstr>ZOTERO_ITEM CSL_CITATION {"citationID":"4pbh69xX","properties":{"formattedCitation":"(40)","plainCitation":"(40)","noteIndex":0},"citationItems":[{"id":3309,"uris":["http://zotero.org/users/local/rLXVTDBd/items/KRA9EHRX"],"uri":["http://zotero.org/users/l</vt:lpwstr>
  </property>
  <property fmtid="{D5CDD505-2E9C-101B-9397-08002B2CF9AE}" pid="205" name="ZOTERO_BREF_KYN0INTdfswm_2">
    <vt:lpwstr>ocal/rLXVTDBd/items/KRA9EHRX"],"itemData":{"id":3309,"type":"article-journal","title":"Entropy and diversity","container-title":"Oikos","page":"363–375","volume":"113","issue":"2","author":[{"family":"Jost","given":"Lou"}],"issued":{"date-parts":[["2006"]</vt:lpwstr>
  </property>
  <property fmtid="{D5CDD505-2E9C-101B-9397-08002B2CF9AE}" pid="206" name="ZOTERO_BREF_KYN0INTdfswm_3">
    <vt:lpwstr>]}}}],"schema":"https://github.com/citation-style-language/schema/raw/master/csl-citation.json"}</vt:lpwstr>
  </property>
  <property fmtid="{D5CDD505-2E9C-101B-9397-08002B2CF9AE}" pid="207" name="ZOTERO_BREF_MWPdsqnVbc7d_1">
    <vt:lpwstr>ZOTERO_ITEM CSL_CITATION {"citationID":"uHtcSRv5","properties":{"formattedCitation":"(4\\uc0\\u8211{}6)","plainCitation":"(4–6)","noteIndex":0},"citationItems":[{"id":4498,"uris":["http://zotero.org/users/local/rLXVTDBd/items/VYPLJY5R"],"uri":["http://zot</vt:lpwstr>
  </property>
  <property fmtid="{D5CDD505-2E9C-101B-9397-08002B2CF9AE}" pid="208" name="ZOTERO_BREF_MWPdsqnVbc7d_2">
    <vt:lpwstr>ero.org/users/local/rLXVTDBd/items/VYPLJY5R"],"itemData":{"id":4498,"type":"book","title":"Species diversity in space and time","publisher":"Cambridge University Press","author":[{"family":"Rosenzweig","given":"Michael L"}],"issued":{"date-parts":[["1995"</vt:lpwstr>
  </property>
  <property fmtid="{D5CDD505-2E9C-101B-9397-08002B2CF9AE}" pid="209" name="ZOTERO_BREF_MWPdsqnVbc7d_3">
    <vt:lpwstr>]]}}},{"id":4499,"uris":["http://zotero.org/users/local/rLXVTDBd/items/MVVQ6TUL"],"uri":["http://zotero.org/users/local/rLXVTDBd/items/MVVQ6TUL"],"itemData":{"id":4499,"type":"article-journal","title":"Global patterns in biodiversity","container-title":"N</vt:lpwstr>
  </property>
  <property fmtid="{D5CDD505-2E9C-101B-9397-08002B2CF9AE}" pid="210" name="ZOTERO_BREF_MWPdsqnVbc7d_4">
    <vt:lpwstr>ature","page":"220","volume":"405","issue":"6783","author":[{"family":"Gaston","given":"Kevin J"}],"issued":{"date-parts":[["2000"]]}}},{"id":4226,"uris":["http://zotero.org/users/local/rLXVTDBd/items/FQSY6GWH"],"uri":["http://zotero.org/users/local/rLXVT</vt:lpwstr>
  </property>
  <property fmtid="{D5CDD505-2E9C-101B-9397-08002B2CF9AE}" pid="211" name="ZOTERO_BREF_MWPdsqnVbc7d_5">
    <vt:lpwstr>DBd/items/FQSY6GWH"],"itemData":{"id":4226,"type":"article-journal","title":"A comprehensive framework for global patterns in biodiversity","container-title":"Ecology Letters","page":"1-15","volume":"7","issue":"1","source":"Wiley Online Library","abstrac</vt:lpwstr>
  </property>
  <property fmtid="{D5CDD505-2E9C-101B-9397-08002B2CF9AE}" pid="212" name="ZOTERO_BREF_MWPdsqnVbc7d_6">
    <vt:lpwstr>t":"The present study proposes to reconcile the different spatial and temporal scales of regional species production and local constraint on species richness. Although interactions between populations rapidly achieve equilibrium and limit membership in ec</vt:lpwstr>
  </property>
  <property fmtid="{D5CDD505-2E9C-101B-9397-08002B2CF9AE}" pid="213" name="ZOTERO_BREF_MWPdsqnVbc7d_7">
    <vt:lpwstr>ological communities locally, these interactions occur over heterogeneous environments within large regions, where the populations of species are stably regulated through competition and habitat selection. Consequently, exclusion of species from a region </vt:lpwstr>
  </property>
  <property fmtid="{D5CDD505-2E9C-101B-9397-08002B2CF9AE}" pid="214" name="ZOTERO_BREF_MWPdsqnVbc7d_8">
    <vt:lpwstr>depends on long-term regional-scale environmental change or evolutionary change among interacting populations, bringing species production and extinction onto the same scale and establishing a link between local and regional processes.","DOI":"10.1046/j.1</vt:lpwstr>
  </property>
  <property fmtid="{D5CDD505-2E9C-101B-9397-08002B2CF9AE}" pid="215" name="ZOTERO_BREF_MWPdsqnVbc7d_9">
    <vt:lpwstr>461-0248.2003.00554.x","ISSN":"1461-0248","language":"en","author":[{"family":"Ricklefs","given":"Robert E."}],"issued":{"date-parts":[["2004",1,1]]}}}],"schema":"https://github.com/citation-style-language/schema/raw/master/csl-citation.json"}</vt:lpwstr>
  </property>
  <property fmtid="{D5CDD505-2E9C-101B-9397-08002B2CF9AE}" pid="216" name="ZOTERO_BREF_Mte5LZQL7aDT_1">
    <vt:lpwstr>ZOTERO_ITEM CSL_CITATION {"citationID":"tHeJS0a3","properties":{"formattedCitation":"(2)","plainCitation":"(2)","noteIndex":0},"citationItems":[{"id":4085,"uris":["http://zotero.org/users/local/rLXVTDBd/items/LA5ZXW66"],"uri":["http://zotero.org/users/loc</vt:lpwstr>
  </property>
  <property fmtid="{D5CDD505-2E9C-101B-9397-08002B2CF9AE}" pid="217" name="ZOTERO_BREF_Mte5LZQL7aDT_10">
    <vt:lpwstr> H."},{"family":"He","given":"Fangliang"},{"family":"Hoffman","given":"Forrest M."},{"family":"Howe","given":"Robert W."},{"family":"Hubbell","given":"Stephen P."},{"family":"Inman‐Narahari","given":"Faith M."},{"family":"Jansen","given":"Patrick A."},{"f</vt:lpwstr>
  </property>
  <property fmtid="{D5CDD505-2E9C-101B-9397-08002B2CF9AE}" pid="218" name="ZOTERO_BREF_Mte5LZQL7aDT_11">
    <vt:lpwstr>amily":"Jiang","given":"Mingxi"},{"family":"Johnson","given":"Daniel J."},{"family":"Kanzaki","given":"Mamoru"},{"family":"Kassim","given":"Abdul Rahman"},{"family":"Kenfack","given":"David"},{"family":"Kibet","given":"Staline"},{"family":"Kinnaird","give</vt:lpwstr>
  </property>
  <property fmtid="{D5CDD505-2E9C-101B-9397-08002B2CF9AE}" pid="219" name="ZOTERO_BREF_Mte5LZQL7aDT_12">
    <vt:lpwstr>n":"Margaret F."},{"family":"Korte","given":"Lisa"},{"family":"Kral","given":"Kamil"},{"family":"Kumar","given":"Jitendra"},{"family":"Larson","given":"Andrew J."},{"family":"Li","given":"Yide"},{"family":"Li","given":"Xiankun"},{"family":"Liu","given":"S</vt:lpwstr>
  </property>
  <property fmtid="{D5CDD505-2E9C-101B-9397-08002B2CF9AE}" pid="220" name="ZOTERO_BREF_Mte5LZQL7aDT_13">
    <vt:lpwstr>hirong"},{"family":"Lum","given":"Shawn K. Y."},{"family":"Lutz","given":"James A."},{"family":"Ma","given":"Keping"},{"family":"Maddalena","given":"Damian M."},{"family":"Makana","given":"Jean-Remy"},{"family":"Malhi","given":"Yadvinder"},{"family":"Mart</vt:lpwstr>
  </property>
  <property fmtid="{D5CDD505-2E9C-101B-9397-08002B2CF9AE}" pid="221" name="ZOTERO_BREF_Mte5LZQL7aDT_14">
    <vt:lpwstr>hews","given":"Toby"},{"family":"Mat Serudin","given":"Rafizah"},{"family":"McMahon","given":"Sean M."},{"family":"McShea","given":"William J."},{"family":"Memiaghe","given":"Hervé R."},{"family":"Mi","given":"Xiangcheng"},{"family":"Mizuno","given":"Taka</vt:lpwstr>
  </property>
  <property fmtid="{D5CDD505-2E9C-101B-9397-08002B2CF9AE}" pid="222" name="ZOTERO_BREF_Mte5LZQL7aDT_15">
    <vt:lpwstr>shi"},{"family":"Morecroft","given":"Michael"},{"family":"Myers","given":"Jonathan A."},{"family":"Novotny","given":"Vojtech"},{"family":"Oliveira","given":"De"},{"family":"A","given":"Alexandre"},{"family":"Ong","given":"Perry S."},{"family":"Orwig","giv</vt:lpwstr>
  </property>
  <property fmtid="{D5CDD505-2E9C-101B-9397-08002B2CF9AE}" pid="223" name="ZOTERO_BREF_Mte5LZQL7aDT_16">
    <vt:lpwstr>en":"David A."},{"family":"Ostertag","given":"Rebecca"},{"family":"Ouden","given":"Jan","non-dropping-particle":"den"},{"family":"Parker","given":"Geoffrey G."},{"family":"Phillips","given":"Richard P."},{"family":"Sack","given":"Lawren"},{"family":"Saing</vt:lpwstr>
  </property>
  <property fmtid="{D5CDD505-2E9C-101B-9397-08002B2CF9AE}" pid="224" name="ZOTERO_BREF_Mte5LZQL7aDT_17">
    <vt:lpwstr>e","given":"Moses N."},{"family":"Sang","given":"Weiguo"},{"family":"Sri‐ngernyuang","given":"Kriangsak"},{"family":"Sukumar","given":"Raman"},{"family":"Sun","given":"I.-Fang"},{"family":"Sungpalee","given":"Witchaphart"},{"family":"Suresh","given":"Hebb</vt:lpwstr>
  </property>
  <property fmtid="{D5CDD505-2E9C-101B-9397-08002B2CF9AE}" pid="225" name="ZOTERO_BREF_Mte5LZQL7aDT_18">
    <vt:lpwstr>alalu Sathyanarayana"},{"family":"Tan","given":"Sylvester"},{"family":"Thomas","given":"Sean C."},{"family":"Thomas","given":"Duncan W."},{"family":"Thompson","given":"Jill"},{"family":"Turner","given":"Benjamin L."},{"family":"Uriarte","given":"Maria"},{</vt:lpwstr>
  </property>
  <property fmtid="{D5CDD505-2E9C-101B-9397-08002B2CF9AE}" pid="226" name="ZOTERO_BREF_Mte5LZQL7aDT_19">
    <vt:lpwstr>"family":"Valencia","given":"Renato"},{"family":"Vallejo","given":"Marta I."},{"family":"Vicentini","given":"Alberto"},{"family":"Vrška","given":"Tomáš"},{"family":"Wang","given":"Xihua"},{"family":"Wang","given":"Xugao"},{"family":"Weiblen","given":"Geor</vt:lpwstr>
  </property>
  <property fmtid="{D5CDD505-2E9C-101B-9397-08002B2CF9AE}" pid="227" name="ZOTERO_BREF_Mte5LZQL7aDT_2">
    <vt:lpwstr>al/rLXVTDBd/items/LA5ZXW66"],"itemData":{"id":4085,"type":"article-journal","title":"CTFS‐ForestGEO: a worldwide network monitoring forests in an era of global change","container-title":"Global Change Biology","page":"528-549","volume":"21","issue":"2","s</vt:lpwstr>
  </property>
  <property fmtid="{D5CDD505-2E9C-101B-9397-08002B2CF9AE}" pid="228" name="ZOTERO_BREF_Mte5LZQL7aDT_20">
    <vt:lpwstr>ge"},{"family":"Wolf","given":"Amy"},{"family":"Xu","given":"Han"},{"family":"Yap","given":"Sandra"},{"family":"Zimmerman","given":"Jess"}],"issued":{"date-parts":[["2015",2,1]]}}}],"schema":"https://github.com/citation-style-language/schema/raw/master/cs</vt:lpwstr>
  </property>
  <property fmtid="{D5CDD505-2E9C-101B-9397-08002B2CF9AE}" pid="229" name="ZOTERO_BREF_Mte5LZQL7aDT_21">
    <vt:lpwstr>l-citation.json"}</vt:lpwstr>
  </property>
  <property fmtid="{D5CDD505-2E9C-101B-9397-08002B2CF9AE}" pid="230" name="ZOTERO_BREF_Mte5LZQL7aDT_3">
    <vt:lpwstr>ource":"onlinelibrary.wiley.com","DOI":"10.1111/gcb.12712","ISSN":"1365-2486","shortTitle":"CTFS‐ForestGEO","language":"en","author":[{"family":"Anderson‐Teixeira","given":"Kristina J."},{"family":"Davies","given":"Stuart J."},{"family":"Bennett","given":</vt:lpwstr>
  </property>
  <property fmtid="{D5CDD505-2E9C-101B-9397-08002B2CF9AE}" pid="231" name="ZOTERO_BREF_Mte5LZQL7aDT_4">
    <vt:lpwstr>"Amy C."},{"family":"Gonzalez‐Akre","given":"Erika B."},{"family":"Muller‐Landau","given":"Helene C."},{"family":"Joseph Wright","given":"S."},{"family":"Abu Salim","given":"Kamariah"},{"family":"Zambrano","given":"Almeyda"},{"family":"M","given":"Angélic</vt:lpwstr>
  </property>
  <property fmtid="{D5CDD505-2E9C-101B-9397-08002B2CF9AE}" pid="232" name="ZOTERO_BREF_Mte5LZQL7aDT_5">
    <vt:lpwstr>a"},{"family":"Alonso","given":"Alfonso"},{"family":"Baltzer","given":"Jennifer L."},{"family":"Basset","given":"Yves"},{"family":"Bourg","given":"Norman A."},{"family":"Broadbent","given":"Eben N."},{"family":"Brockelman","given":"Warren Y."},{"family":"</vt:lpwstr>
  </property>
  <property fmtid="{D5CDD505-2E9C-101B-9397-08002B2CF9AE}" pid="233" name="ZOTERO_BREF_Mte5LZQL7aDT_6">
    <vt:lpwstr>Bunyavejchewin","given":"Sarayudh"},{"family":"Burslem","given":"David F. R. P."},{"family":"Butt","given":"Nathalie"},{"family":"Cao","given":"Min"},{"family":"Cardenas","given":"Dairon"},{"family":"Chuyong","given":"George B."},{"family":"Clay","given":</vt:lpwstr>
  </property>
  <property fmtid="{D5CDD505-2E9C-101B-9397-08002B2CF9AE}" pid="234" name="ZOTERO_BREF_Mte5LZQL7aDT_7">
    <vt:lpwstr>"Keith"},{"family":"Cordell","given":"Susan"},{"family":"Dattaraja","given":"Handanakere S."},{"family":"Deng","given":"Xiaobao"},{"family":"Detto","given":"Matteo"},{"family":"Du","given":"Xiaojun"},{"family":"Duque","given":"Alvaro"},{"family":"Erikson"</vt:lpwstr>
  </property>
  <property fmtid="{D5CDD505-2E9C-101B-9397-08002B2CF9AE}" pid="235" name="ZOTERO_BREF_Mte5LZQL7aDT_8">
    <vt:lpwstr>,"given":"David L."},{"family":"Ewango","given":"Corneille E. N."},{"family":"Fischer","given":"Gunter A."},{"family":"Fletcher","given":"Christine"},{"family":"Foster","given":"Robin B."},{"family":"Giardina","given":"Christian P."},{"family":"Gilbert","</vt:lpwstr>
  </property>
  <property fmtid="{D5CDD505-2E9C-101B-9397-08002B2CF9AE}" pid="236" name="ZOTERO_BREF_Mte5LZQL7aDT_9">
    <vt:lpwstr>given":"Gregory S."},{"family":"Gunatilleke","given":"Nimal"},{"family":"Gunatilleke","given":"Savitri"},{"family":"Hao","given":"Zhanqing"},{"family":"Hargrove","given":"William W."},{"family":"Hart","given":"Terese B."},{"family":"Hau","given":"Billy C.</vt:lpwstr>
  </property>
  <property fmtid="{D5CDD505-2E9C-101B-9397-08002B2CF9AE}" pid="237" name="ZOTERO_BREF_O2ZrwfghAbiv_1">
    <vt:lpwstr>ZOTERO_ITEM CSL_CITATION {"citationID":"FD6eF5mH","properties":{"formattedCitation":"(13)","plainCitation":"(13)","noteIndex":0},"citationItems":[{"id":4508,"uris":["http://zotero.org/users/local/rLXVTDBd/items/HX5JWLDS"],"uri":["http://zotero.org/users/l</vt:lpwstr>
  </property>
  <property fmtid="{D5CDD505-2E9C-101B-9397-08002B2CF9AE}" pid="238" name="ZOTERO_BREF_O2ZrwfghAbiv_2">
    <vt:lpwstr>ocal/rLXVTDBd/items/HX5JWLDS"],"itemData":{"id":4508,"type":"book","title":"The Theory of Island Biogeography","publisher":"Princeton University Press","volume":"1","author":[{"family":"MacArthur","given":"Robert H"},{"family":"Wilson","given":"Edward O"}</vt:lpwstr>
  </property>
  <property fmtid="{D5CDD505-2E9C-101B-9397-08002B2CF9AE}" pid="239" name="ZOTERO_BREF_O2ZrwfghAbiv_3">
    <vt:lpwstr>],"issued":{"date-parts":[["1967"]]}}}],"schema":"https://github.com/citation-style-language/schema/raw/master/csl-citation.json"}</vt:lpwstr>
  </property>
  <property fmtid="{D5CDD505-2E9C-101B-9397-08002B2CF9AE}" pid="240" name="ZOTERO_BREF_OHhou80x03SD_1">
    <vt:lpwstr>ZOTERO_ITEM CSL_CITATION {"citationID":"hZXwGB1G","properties":{"formattedCitation":"(55, 58)","plainCitation":"(55, 58)","noteIndex":0},"citationItems":[{"id":3936,"uris":["http://zotero.org/users/local/rLXVTDBd/items/6LIFSV7F"],"uri":["http://zotero.org</vt:lpwstr>
  </property>
  <property fmtid="{D5CDD505-2E9C-101B-9397-08002B2CF9AE}" pid="241" name="ZOTERO_BREF_OHhou80x03SD_2">
    <vt:lpwstr>/users/local/rLXVTDBd/items/6LIFSV7F"],"itemData":{"id":3936,"type":"webpage","title":"Flora of the Hawaiian Islands website","URL":"http://botany.si.edu/pacificislandbiodiversity/hawaiianflora/index.htm","author":[{"family":"Wagner","given":"W.L."},{"fam</vt:lpwstr>
  </property>
  <property fmtid="{D5CDD505-2E9C-101B-9397-08002B2CF9AE}" pid="242" name="ZOTERO_BREF_OHhou80x03SD_3">
    <vt:lpwstr>ily":"Herbst","given":"D.L."},{"family":"Lorence","given":"D.H."}],"issued":{"date-parts":[["2005"]]},"accessed":{"date-parts":[["2017",5,1]]}}},{"id":798,"uris":["http://zotero.org/users/local/rLXVTDBd/items/3SMULVD5"],"uri":["http://zotero.org/users/loc</vt:lpwstr>
  </property>
  <property fmtid="{D5CDD505-2E9C-101B-9397-08002B2CF9AE}" pid="243" name="ZOTERO_BREF_OHhou80x03SD_4">
    <vt:lpwstr>al/rLXVTDBd/items/3SMULVD5"],"itemData":{"id":798,"type":"webpage","title":"The PLANTS Database (http://plants.usda.gov)","URL":"http://plants.usda.gov","shortTitle":"The PLANTS Database (http://plants.usda.gov). National Plant Data Team, Greensboro, NC 2</vt:lpwstr>
  </property>
  <property fmtid="{D5CDD505-2E9C-101B-9397-08002B2CF9AE}" pid="244" name="ZOTERO_BREF_OHhou80x03SD_5">
    <vt:lpwstr>7401-4901 USA.","author":[{"family":"USDA NRCS","given":""}],"issued":{"date-parts":[["2018"]]}}}],"schema":"https://github.com/citation-style-language/schema/raw/master/csl-citation.json"}</vt:lpwstr>
  </property>
  <property fmtid="{D5CDD505-2E9C-101B-9397-08002B2CF9AE}" pid="245" name="ZOTERO_BREF_OJE9iJTa1h52_1">
    <vt:lpwstr>ZOTERO_ITEM CSL_CITATION {"citationID":"4wqYl5hR","properties":{"formattedCitation":"(59)","plainCitation":"(59)","noteIndex":0},"citationItems":[{"id":4535,"uris":["http://zotero.org/users/local/rLXVTDBd/items/H5RKV65G"],"uri":["http://zotero.org/users/l</vt:lpwstr>
  </property>
  <property fmtid="{D5CDD505-2E9C-101B-9397-08002B2CF9AE}" pid="246" name="ZOTERO_BREF_OJE9iJTa1h52_10">
    <vt:lpwstr>json"}</vt:lpwstr>
  </property>
  <property fmtid="{D5CDD505-2E9C-101B-9397-08002B2CF9AE}" pid="247" name="ZOTERO_BREF_OJE9iJTa1h52_2">
    <vt:lpwstr>ocal/rLXVTDBd/items/H5RKV65G"],"itemData":{"id":4535,"type":"article-journal","title":"Climatologies at high resolution for the earth’s land surface areas","container-title":"Scientific Data","page":"170122","volume":"4","source":"www.nature.com","abstrac</vt:lpwstr>
  </property>
  <property fmtid="{D5CDD505-2E9C-101B-9397-08002B2CF9AE}" pid="248" name="ZOTERO_BREF_OJE9iJTa1h52_3">
    <vt:lpwstr>t":"High-resolution information on climatic conditions is essential to many applications in environmental and ecological sciences. Here we present the CHELSA (Climatologies at high resolution for the earth’s land surface areas) data of downscaled model ou</vt:lpwstr>
  </property>
  <property fmtid="{D5CDD505-2E9C-101B-9397-08002B2CF9AE}" pid="249" name="ZOTERO_BREF_OJE9iJTa1h52_4">
    <vt:lpwstr>tput temperature and precipitation estimates of the ERA-Interim climatic reanalysis to a high resolution of 30 arc sec. The temperature algorithm is based on statistical downscaling of atmospheric temperatures. The precipitation algorithm incorporates oro</vt:lpwstr>
  </property>
  <property fmtid="{D5CDD505-2E9C-101B-9397-08002B2CF9AE}" pid="250" name="ZOTERO_BREF_OJE9iJTa1h52_5">
    <vt:lpwstr>graphic predictors including wind fields, valley exposition, and boundary layer height, with a subsequent bias correction. The resulting data consist of a monthly temperature and precipitation climatology for the years 1979–2013. We compare the data deriv</vt:lpwstr>
  </property>
  <property fmtid="{D5CDD505-2E9C-101B-9397-08002B2CF9AE}" pid="251" name="ZOTERO_BREF_OJE9iJTa1h52_6">
    <vt:lpwstr>ed from the CHELSA algorithm with other standard gridded products and station data from the Global Historical Climate Network. We compare the performance of the new climatologies in species distribution modelling and show that we can increase the accuracy</vt:lpwstr>
  </property>
  <property fmtid="{D5CDD505-2E9C-101B-9397-08002B2CF9AE}" pid="252" name="ZOTERO_BREF_OJE9iJTa1h52_7">
    <vt:lpwstr> of species range predictions. We further show that CHELSA climatological data has a similar accuracy as other products for temperature, but that its predictions of precipitation patterns are better.","DOI":"10.1038/sdata.2017.122","ISSN":"2052-4463","lan</vt:lpwstr>
  </property>
  <property fmtid="{D5CDD505-2E9C-101B-9397-08002B2CF9AE}" pid="253" name="ZOTERO_BREF_OJE9iJTa1h52_8">
    <vt:lpwstr>guage":"en","author":[{"family":"Karger","given":"Dirk Nikolaus"},{"family":"Conrad","given":"Olaf"},{"family":"Böhner","given":"Jürgen"},{"family":"Kawohl","given":"Tobias"},{"family":"Kreft","given":"Holger"},{"family":"Soria-Auza","given":"Rodrigo Wilb</vt:lpwstr>
  </property>
  <property fmtid="{D5CDD505-2E9C-101B-9397-08002B2CF9AE}" pid="254" name="ZOTERO_BREF_OJE9iJTa1h52_9">
    <vt:lpwstr>er"},{"family":"Zimmermann","given":"Niklaus E."},{"family":"Linder","given":"H. Peter"},{"family":"Kessler","given":"Michael"}],"issued":{"date-parts":[["2017",9,5]]}}}],"schema":"https://github.com/citation-style-language/schema/raw/master/csl-citation.</vt:lpwstr>
  </property>
  <property fmtid="{D5CDD505-2E9C-101B-9397-08002B2CF9AE}" pid="255" name="ZOTERO_BREF_Omfrx3LJmq43_1">
    <vt:lpwstr>ZOTERO_TEMP</vt:lpwstr>
  </property>
  <property fmtid="{D5CDD505-2E9C-101B-9397-08002B2CF9AE}" pid="256" name="ZOTERO_BREF_P6yJC2TJQU1l_1">
    <vt:lpwstr>ZOTERO_ITEM CSL_CITATION {"citationID":"nh451dhO","properties":{"formattedCitation":"(68)","plainCitation":"(68)","noteIndex":0},"citationItems":[{"id":4073,"uris":["http://zotero.org/users/local/rLXVTDBd/items/22TDY7G9"],"uri":["http://zotero.org/users/l</vt:lpwstr>
  </property>
  <property fmtid="{D5CDD505-2E9C-101B-9397-08002B2CF9AE}" pid="257" name="ZOTERO_BREF_P6yJC2TJQU1l_2">
    <vt:lpwstr>ocal/rLXVTDBd/items/22TDY7G9"],"itemData":{"id":4073,"type":"book","title":"gamm4: Generalized Additive Mixed Models using 'mgcv' and 'lme4'","URL":"https://CRAN.R-project.org/package=gamm4","author":[{"family":"Wood","given":"Simon"},{"family":"Scheipl",</vt:lpwstr>
  </property>
  <property fmtid="{D5CDD505-2E9C-101B-9397-08002B2CF9AE}" pid="258" name="ZOTERO_BREF_P6yJC2TJQU1l_3">
    <vt:lpwstr>"given":"Fabian"}],"issued":{"date-parts":[["2017"]]}}}],"schema":"https://github.com/citation-style-language/schema/raw/master/csl-citation.json"}</vt:lpwstr>
  </property>
  <property fmtid="{D5CDD505-2E9C-101B-9397-08002B2CF9AE}" pid="259" name="ZOTERO_BREF_PgNuk8zTEj9d_1">
    <vt:lpwstr>ZOTERO_ITEM CSL_CITATION {"citationID":"0bNIdNpH","properties":{"formattedCitation":"(11, 12)","plainCitation":"(11, 12)","noteIndex":0},"citationItems":[{"id":3398,"uris":["http://zotero.org/users/local/rLXVTDBd/items/ZSZKGITN"],"uri":["http://zotero.org</vt:lpwstr>
  </property>
  <property fmtid="{D5CDD505-2E9C-101B-9397-08002B2CF9AE}" pid="260" name="ZOTERO_BREF_PgNuk8zTEj9d_2">
    <vt:lpwstr>/users/local/rLXVTDBd/items/ZSZKGITN"],"itemData":{"id":3398,"type":"book","title":"On the origins of species by means of natural selection","publisher":"John Murray","publisher-place":"United Kingdom","volume":"247","number-of-pages":"502","event-place":</vt:lpwstr>
  </property>
  <property fmtid="{D5CDD505-2E9C-101B-9397-08002B2CF9AE}" pid="261" name="ZOTERO_BREF_PgNuk8zTEj9d_3">
    <vt:lpwstr>"United Kingdom","author":[{"family":"Darwin","given":"Charles"}],"issued":{"date-parts":[["1859"]]}}},{"id":4507,"uris":["http://zotero.org/users/local/rLXVTDBd/items/G68FX3C6"],"uri":["http://zotero.org/users/local/rLXVTDBd/items/G68FX3C6"],"itemData":{</vt:lpwstr>
  </property>
  <property fmtid="{D5CDD505-2E9C-101B-9397-08002B2CF9AE}" pid="262" name="ZOTERO_BREF_PgNuk8zTEj9d_4">
    <vt:lpwstr>"id":4507,"type":"book","title":"Darwin's finches","publisher":"CUP Archive","author":[{"family":"Lack","given":"David"}],"issued":{"date-parts":[["1947"]]}}}],"schema":"https://github.com/citation-style-language/schema/raw/master/csl-citation.json"}</vt:lpwstr>
  </property>
  <property fmtid="{D5CDD505-2E9C-101B-9397-08002B2CF9AE}" pid="263" name="ZOTERO_BREF_RD29eYW4cfaH_1">
    <vt:lpwstr>ZOTERO_ITEM CSL_CITATION {"citationID":"0x6Wbh9D","properties":{"formattedCitation":"(26)","plainCitation":"(26)","noteIndex":0},"citationItems":[{"id":4517,"uris":["http://zotero.org/users/local/rLXVTDBd/items/FFUH6DYK"],"uri":["http://zotero.org/users/l</vt:lpwstr>
  </property>
  <property fmtid="{D5CDD505-2E9C-101B-9397-08002B2CF9AE}" pid="264" name="ZOTERO_BREF_RD29eYW4cfaH_2">
    <vt:lpwstr>ocal/rLXVTDBd/items/FFUH6DYK"],"itemData":{"id":4517,"type":"chapter","title":"Growth and degradation of Hawaiian volcanoes","container-title":"Characteristics of Hawaiian Volcanoes","publisher":"US Geological Survey Reston, VA","page":"97–146","volume":"</vt:lpwstr>
  </property>
  <property fmtid="{D5CDD505-2E9C-101B-9397-08002B2CF9AE}" pid="265" name="ZOTERO_BREF_RD29eYW4cfaH_3">
    <vt:lpwstr>1801","author":[{"family":"Clague","given":"David A"},{"family":"Sherrod","given":"David R"}],"issued":{"date-parts":[["2014"]]}}}],"schema":"https://github.com/citation-style-language/schema/raw/master/csl-citation.json"}</vt:lpwstr>
  </property>
  <property fmtid="{D5CDD505-2E9C-101B-9397-08002B2CF9AE}" pid="266" name="ZOTERO_BREF_RfUODsBTgsaZ_1">
    <vt:lpwstr>ZOTERO_ITEM CSL_CITATION {"citationID":"F7tunAmn","properties":{"formattedCitation":"(1)","plainCitation":"(1)","noteIndex":0},"citationItems":[{"id":4494,"uris":["http://zotero.org/users/local/rLXVTDBd/items/JH9WL2IV"],"uri":["http://zotero.org/users/loc</vt:lpwstr>
  </property>
  <property fmtid="{D5CDD505-2E9C-101B-9397-08002B2CF9AE}" pid="267" name="ZOTERO_BREF_RfUODsBTgsaZ_2">
    <vt:lpwstr>al/rLXVTDBd/items/JH9WL2IV"],"itemData":{"id":4494,"type":"article-journal","title":"Boreal forest health and global change","container-title":"Science","page":"819-822","volume":"349","issue":"6250","source":"science.sciencemag.org","abstract":"The borea</vt:lpwstr>
  </property>
  <property fmtid="{D5CDD505-2E9C-101B-9397-08002B2CF9AE}" pid="268" name="ZOTERO_BREF_RfUODsBTgsaZ_3">
    <vt:lpwstr>l forest, one of the largest biomes on Earth, provides ecosystem services that benefit society at levels ranging from local to global. Currently, about two-thirds of the area covered by this biome is under some form of management, mostly for wood producti</vt:lpwstr>
  </property>
  <property fmtid="{D5CDD505-2E9C-101B-9397-08002B2CF9AE}" pid="269" name="ZOTERO_BREF_RfUODsBTgsaZ_4">
    <vt:lpwstr>on. Services such as climate regulation are also provided by both the unmanaged and managed boreal forests. Although most of the boreal forests have retained the resilience to cope with current disturbances, projected environmental changes of unprecedente</vt:lpwstr>
  </property>
  <property fmtid="{D5CDD505-2E9C-101B-9397-08002B2CF9AE}" pid="270" name="ZOTERO_BREF_RfUODsBTgsaZ_5">
    <vt:lpwstr>d speed and amplitude pose a substantial threat to their health. Management options to reduce these threats are available and could be implemented, but economic incentives and a greater focus on the boreal biome in international fora are needed to support</vt:lpwstr>
  </property>
  <property fmtid="{D5CDD505-2E9C-101B-9397-08002B2CF9AE}" pid="271" name="ZOTERO_BREF_RfUODsBTgsaZ_6">
    <vt:lpwstr> further adaptation and mitigation actions.","DOI":"10.1126/science.aaa9092","ISSN":"0036-8075, 1095-9203","note":"PMID: 26293953","language":"en","author":[{"family":"Gauthier","given":"S."},{"family":"Bernier","given":"P."},{"family":"Kuuluvainen","give</vt:lpwstr>
  </property>
  <property fmtid="{D5CDD505-2E9C-101B-9397-08002B2CF9AE}" pid="272" name="ZOTERO_BREF_RfUODsBTgsaZ_7">
    <vt:lpwstr>n":"T."},{"family":"Shvidenko","given":"A. Z."},{"family":"Schepaschenko","given":"D. G."}],"issued":{"date-parts":[["2015",8,21]]}}}],"schema":"https://github.com/citation-style-language/schema/raw/master/csl-citation.json"}</vt:lpwstr>
  </property>
  <property fmtid="{D5CDD505-2E9C-101B-9397-08002B2CF9AE}" pid="273" name="ZOTERO_BREF_Rge611u0U1Im_1">
    <vt:lpwstr>ZOTERO_ITEM CSL_CITATION {"citationID":"EyJEAC1B","properties":{"formattedCitation":"(10, 19\\uc0\\u8211{}21)","plainCitation":"(10, 19–21)","noteIndex":0},"citationItems":[{"id":4505,"uris":["http://zotero.org/users/local/rLXVTDBd/items/8FFH2ZXY"],"uri":</vt:lpwstr>
  </property>
  <property fmtid="{D5CDD505-2E9C-101B-9397-08002B2CF9AE}" pid="274" name="ZOTERO_BREF_Rge611u0U1Im_10">
    <vt:lpwstr>, and extinction respond to the typical life cycle of hotspot islands, with phases of emergence, development, and submergence. The model successfully predicts such emergent patterns as the occurrence of peak diversification on youthful, expanding islands </vt:lpwstr>
  </property>
  <property fmtid="{D5CDD505-2E9C-101B-9397-08002B2CF9AE}" pid="275" name="ZOTERO_BREF_Rge611u0U1Im_11">
    <vt:lpwstr>with maximum vacant niche space. Diversity patterns analyzed for large numbers of data sets have confirmed the importance of in situ evolutionary dynamics on remote archipelagos, which typically possess steep island species–area relationships, especially </vt:lpwstr>
  </property>
  <property fmtid="{D5CDD505-2E9C-101B-9397-08002B2CF9AE}" pid="276" name="ZOTERO_BREF_Rge611u0U1Im_12">
    <vt:lpwstr>for endemic taxa. We may infer that variations in propagule flow among islands within archipelagos are important in modulating these emergent diversity patterns. There is, for example, good support for an “island progression rule” in which older land mass</vt:lpwstr>
  </property>
  <property fmtid="{D5CDD505-2E9C-101B-9397-08002B2CF9AE}" pid="277" name="ZOTERO_BREF_Rge611u0U1Im_13">
    <vt:lpwstr>es donate colonists to younger islands (consistent with the generalization of islands as “sinks”), but there is also increasing evidence of “reverse colonization,” including from islands to continental regions. Advances are also being made in linking such</vt:lpwstr>
  </property>
  <property fmtid="{D5CDD505-2E9C-101B-9397-08002B2CF9AE}" pid="278" name="ZOTERO_BREF_Rge611u0U1Im_14">
    <vt:lpwstr> island biogeographical models with the classic traits and syndromes of insular species, although this first demands that previous generalizations are rigorously reexamined using expanded data sets and modern techniques of analysis. A classic insular synd</vt:lpwstr>
  </property>
  <property fmtid="{D5CDD505-2E9C-101B-9397-08002B2CF9AE}" pid="279" name="ZOTERO_BREF_Rge611u0U1Im_15">
    <vt:lpwstr>rome is the loss of dispersability of formerly dispersive species following island colonization, for which there is now good evidence for several taxa, including many genera of land birds. Yet, paradoxically, and perhaps controversially, it has also been </vt:lpwstr>
  </property>
  <property fmtid="{D5CDD505-2E9C-101B-9397-08002B2CF9AE}" pid="280" name="ZOTERO_BREF_Rge611u0U1Im_16">
    <vt:lpwstr>inferred that many species of plants lacking specialized dispersal adaptations can colonize quite remote islands, often by nonstandard means of transport. Unfortunately, island evolutionary syndromes, such as loss of flight in birds, frequently predispose</vt:lpwstr>
  </property>
  <property fmtid="{D5CDD505-2E9C-101B-9397-08002B2CF9AE}" pid="281" name="ZOTERO_BREF_Rge611u0U1Im_17">
    <vt:lpwstr> species to heightened extinction risk when islands are colonized and transformed by humans, as we also document.OUTLOOKDevelopments in theory and in analytical and modeling capabilities within biological and Earth system science, and the pooling of large</vt:lpwstr>
  </property>
  <property fmtid="{D5CDD505-2E9C-101B-9397-08002B2CF9AE}" pid="282" name="ZOTERO_BREF_Rge611u0U1Im_18">
    <vt:lpwstr> numbers of data sets, enhancing statistical power, collectively hold the promise of a new synthesis in island biogeography. This synthesis will need to accommodate evidence of the long-term dynamics of remote island systems, whereby some lineages persist</vt:lpwstr>
  </property>
  <property fmtid="{D5CDD505-2E9C-101B-9397-08002B2CF9AE}" pid="283" name="ZOTERO_BREF_Rge611u0U1Im_19">
    <vt:lpwstr> far longer than any particular island platform, while others founder as their sole island home sinks under the waves. The promise is of a biogeography in the tradition of the MacArthur–Wilson theory, generating and testing predictive models, but extended</vt:lpwstr>
  </property>
  <property fmtid="{D5CDD505-2E9C-101B-9397-08002B2CF9AE}" pid="284" name="ZOTERO_BREF_Rge611u0U1Im_2">
    <vt:lpwstr>["http://zotero.org/users/local/rLXVTDBd/items/8FFH2ZXY"],"itemData":{"id":4505,"type":"article-journal","title":"Island biogeography: Taking the long view of nature’s laboratories","container-title":"Science","volume":"357","issue":"6354","abstract":"Fif</vt:lpwstr>
  </property>
  <property fmtid="{D5CDD505-2E9C-101B-9397-08002B2CF9AE}" pid="285" name="ZOTERO_BREF_Rge611u0U1Im_20">
    <vt:lpwstr> to accommodate a more sophisticated suite of insular geological and environmental dynamics, combined with a fuller understanding of patterns and processes of gene flow within and between archipelagos.Islands provide model systems for the investigation of</vt:lpwstr>
  </property>
  <property fmtid="{D5CDD505-2E9C-101B-9397-08002B2CF9AE}" pid="286" name="ZOTERO_BREF_Rge611u0U1Im_21">
    <vt:lpwstr> the fundamental biogeographical processes of migration, diversification, and extinction, as discussed herein with emphasis on long-term dynamics.Islands provide classic model biological systems. We review how growing appreciation of geoenvironmental dyna</vt:lpwstr>
  </property>
  <property fmtid="{D5CDD505-2E9C-101B-9397-08002B2CF9AE}" pid="287" name="ZOTERO_BREF_Rge611u0U1Im_22">
    <vt:lpwstr>mics of marine islands has led to advances in island biogeographic theory accommodating both evolutionary and ecological phenomena. Recognition of distinct island geodynamics permits general models to be developed and modified to account for patterns of d</vt:lpwstr>
  </property>
  <property fmtid="{D5CDD505-2E9C-101B-9397-08002B2CF9AE}" pid="288" name="ZOTERO_BREF_Rge611u0U1Im_23">
    <vt:lpwstr>iversity, diversification, lineage development, and trait evolution within and across island archipelagos. Emergent patterns of diversity include predictable variation in island species–area relationships, progression rule colonization from older to young</vt:lpwstr>
  </property>
  <property fmtid="{D5CDD505-2E9C-101B-9397-08002B2CF9AE}" pid="289" name="ZOTERO_BREF_Rge611u0U1Im_24">
    <vt:lpwstr>er land masses, and syndromes including loss of dispersability and secondary woodiness in herbaceous plant lineages. Further developments in Earth system science, molecular biology, and trait data for islands hold continued promise for unlocking many of t</vt:lpwstr>
  </property>
  <property fmtid="{D5CDD505-2E9C-101B-9397-08002B2CF9AE}" pid="290" name="ZOTERO_BREF_Rge611u0U1Im_25">
    <vt:lpwstr>he unresolved questions in evolutionary biology and biogeography.","URL":"http://science.sciencemag.org/content/357/6354/eaam8326","DOI":"10.1126/science.aam8326","ISSN":"0036-8075","author":[{"family":"Whittaker","given":"Robert J."},{"family":"Fernández</vt:lpwstr>
  </property>
  <property fmtid="{D5CDD505-2E9C-101B-9397-08002B2CF9AE}" pid="291" name="ZOTERO_BREF_Rge611u0U1Im_26">
    <vt:lpwstr>-Palacios","given":"José María"},{"family":"Matthews","given":"Thomas J."},{"family":"Borregaard","given":"Michael K."},{"family":"Triantis","given":"Kostas A."}],"issued":{"date-parts":[["2017"]]}}},{"id":4488,"uris":["http://zotero.org/users/local/rLXVT</vt:lpwstr>
  </property>
  <property fmtid="{D5CDD505-2E9C-101B-9397-08002B2CF9AE}" pid="292" name="ZOTERO_BREF_Rge611u0U1Im_27">
    <vt:lpwstr>DBd/items/Q4G6DPQE"],"uri":["http://zotero.org/users/local/rLXVTDBd/items/Q4G6DPQE"],"itemData":{"id":4488,"type":"article-journal","title":"Adaptation and diversification on islands","container-title":"Nature","page":"830","volume":"457","journalAbbrevia</vt:lpwstr>
  </property>
  <property fmtid="{D5CDD505-2E9C-101B-9397-08002B2CF9AE}" pid="293" name="ZOTERO_BREF_Rge611u0U1Im_28">
    <vt:lpwstr>tion":"Nature","author":[{"family":"Losos","given":"Jonathan B."},{"family":"Ricklefs","given":"Robert E."}],"issued":{"date-parts":[["2009",2,11]]}}},{"id":4347,"uris":["http://zotero.org/users/local/rLXVTDBd/items/P95MZJV9"],"uri":["http://zotero.org/us</vt:lpwstr>
  </property>
  <property fmtid="{D5CDD505-2E9C-101B-9397-08002B2CF9AE}" pid="294" name="ZOTERO_BREF_Rge611u0U1Im_29">
    <vt:lpwstr>ers/local/rLXVTDBd/items/P95MZJV9"],"itemData":{"id":4347,"type":"article-journal","title":"Islands as model systems in ecology and evolution: prospects fifty years after MacArthur-Wilson","container-title":"Ecology Letters","page":"200-217","volume":"18"</vt:lpwstr>
  </property>
  <property fmtid="{D5CDD505-2E9C-101B-9397-08002B2CF9AE}" pid="295" name="ZOTERO_BREF_Rge611u0U1Im_3">
    <vt:lpwstr>ty years ago, MacArthur and Wilson published their influential book, The Theory of Island Biogeography. This work provided a quantitative framework for understanding the ecological processes governing the diversity of species on oceanic islands. Whittaker</vt:lpwstr>
  </property>
  <property fmtid="{D5CDD505-2E9C-101B-9397-08002B2CF9AE}" pid="296" name="ZOTERO_BREF_Rge611u0U1Im_30">
    <vt:lpwstr>,"issue":"2","source":"Wiley Online Library","abstract":"The study of islands as model systems has played an important role in the development of evolutionary and ecological theory. The 50th anniversary of MacArthur and Wilson's (December 1963) article, ‘</vt:lpwstr>
  </property>
  <property fmtid="{D5CDD505-2E9C-101B-9397-08002B2CF9AE}" pid="297" name="ZOTERO_BREF_Rge611u0U1Im_31">
    <vt:lpwstr>An equilibrium theory of insular zoogeography’, was a recent milestone for this theme. Since 1963, island systems have provided new insights into the formation of ecological communities. Here, building on such developments, we highlight prospects for rese</vt:lpwstr>
  </property>
  <property fmtid="{D5CDD505-2E9C-101B-9397-08002B2CF9AE}" pid="298" name="ZOTERO_BREF_Rge611u0U1Im_32">
    <vt:lpwstr>arch on islands to improve our understanding of the ecology and evolution of communities in general. Throughout, we emphasise how attributes of islands combine to provide unusual research opportunities, the implications of which stretch far beyond islands</vt:lpwstr>
  </property>
  <property fmtid="{D5CDD505-2E9C-101B-9397-08002B2CF9AE}" pid="299" name="ZOTERO_BREF_Rge611u0U1Im_33">
    <vt:lpwstr>. Molecular tools and increasing data acquisition now permit re-assessment of some fundamental issues that interested MacArthur and Wilson. These include the formation of ecological networks, species abundance distributions, and the contribution of evolut</vt:lpwstr>
  </property>
  <property fmtid="{D5CDD505-2E9C-101B-9397-08002B2CF9AE}" pid="300" name="ZOTERO_BREF_Rge611u0U1Im_34">
    <vt:lpwstr>ion to community assembly. We also extend our prospects to other fields of ecology and evolution – understanding ecosystem functioning, speciation and diversification – frequently employing assets of oceanic islands in inferring the geographic area within</vt:lpwstr>
  </property>
  <property fmtid="{D5CDD505-2E9C-101B-9397-08002B2CF9AE}" pid="301" name="ZOTERO_BREF_Rge611u0U1Im_35">
    <vt:lpwstr> which evolution has occurred, and potential barriers to gene flow. Although island-based theory is continually being enriched, incorporating non-equilibrium dynamics is identified as a major challenge for the future.","DOI":"10.1111/ele.12398","ISSN":"14</vt:lpwstr>
  </property>
  <property fmtid="{D5CDD505-2E9C-101B-9397-08002B2CF9AE}" pid="302" name="ZOTERO_BREF_Rge611u0U1Im_36">
    <vt:lpwstr>61-0248","shortTitle":"Islands as model systems in ecology and evolution","journalAbbreviation":"Ecol Lett","language":"en","author":[{"family":"Warren","given":"Ben H."},{"family":"Simberloff","given":"Daniel"},{"family":"Ricklefs","given":"Robert E."},{</vt:lpwstr>
  </property>
  <property fmtid="{D5CDD505-2E9C-101B-9397-08002B2CF9AE}" pid="303" name="ZOTERO_BREF_Rge611u0U1Im_37">
    <vt:lpwstr>"family":"Aguilée","given":"Robin"},{"family":"Condamine","given":"Fabien L."},{"family":"Gravel","given":"Dominique"},{"family":"Morlon","given":"Hélène"},{"family":"Mouquet","given":"Nicolas"},{"family":"Rosindell","given":"James"},{"family":"Casquet","</vt:lpwstr>
  </property>
  <property fmtid="{D5CDD505-2E9C-101B-9397-08002B2CF9AE}" pid="304" name="ZOTERO_BREF_Rge611u0U1Im_38">
    <vt:lpwstr>given":"Juliane"},{"family":"Conti","given":"Elena"},{"family":"Cornuault","given":"Josselin"},{"family":"Fernández-Palacios","given":"José María"},{"family":"Hengl","given":"Tomislav"},{"family":"Norder","given":"Sietze J."},{"family":"Rijsdijk","given":</vt:lpwstr>
  </property>
  <property fmtid="{D5CDD505-2E9C-101B-9397-08002B2CF9AE}" pid="305" name="ZOTERO_BREF_Rge611u0U1Im_39">
    <vt:lpwstr>"Kenneth F."},{"family":"Sanmartín","given":"Isabel"},{"family":"Strasberg","given":"Dominique"},{"family":"Triantis","given":"Kostas A."},{"family":"Valente","given":"Luis M."},{"family":"Whittaker","given":"Robert J."},{"family":"Gillespie","given":"Ros</vt:lpwstr>
  </property>
  <property fmtid="{D5CDD505-2E9C-101B-9397-08002B2CF9AE}" pid="306" name="ZOTERO_BREF_Rge611u0U1Im_4">
    <vt:lpwstr> et al. review the subsequent progress in the field, focusing particularly on the integration of the ecological model with island geophysical dynamics. Recent work is showing how immigration, speciation, and extinction respond to the phases of emergence, </vt:lpwstr>
  </property>
  <property fmtid="{D5CDD505-2E9C-101B-9397-08002B2CF9AE}" pid="307" name="ZOTERO_BREF_Rge611u0U1Im_40">
    <vt:lpwstr>emary G."},{"family":"Emerson","given":"Brent C."},{"family":"Thébaud","given":"Christophe"}],"issued":{"date-parts":[["2015",2,1]]}}},{"id":3939,"uris":["http://zotero.org/users/local/rLXVTDBd/items/72NJRHLT"],"uri":["http://zotero.org/users/local/rLXVTD</vt:lpwstr>
  </property>
  <property fmtid="{D5CDD505-2E9C-101B-9397-08002B2CF9AE}" pid="308" name="ZOTERO_BREF_Rge611u0U1Im_41">
    <vt:lpwstr>Bd/items/72NJRHLT"],"itemData":{"id":3939,"type":"article-journal","title":"Community assembly on isolated islands: macroecology meets evolution","container-title":"Global Ecology and Biogeography","page":"769–780","volume":"25","issue":"7","abstract":"Un</vt:lpwstr>
  </property>
  <property fmtid="{D5CDD505-2E9C-101B-9397-08002B2CF9AE}" pid="309" name="ZOTERO_BREF_Rge611u0U1Im_42">
    <vt:lpwstr>derstanding how ecological and evolutionary processes together determine patterns of biodiversity remains a central aim in biology. Guided by ecological theory, we use data from multiple arthropod lineages across the Hawaiian archipelago to explore the in</vt:lpwstr>
  </property>
  <property fmtid="{D5CDD505-2E9C-101B-9397-08002B2CF9AE}" pid="310" name="ZOTERO_BREF_Rge611u0U1Im_43">
    <vt:lpwstr>terplay between ecological (population dynamics, dispersal, trophic interactions) and evolutionary (genetic structuring, adaptation, speciation, extinction) processes. Our goal is to show how communities develop from the dynamic feedbacks that operate at </vt:lpwstr>
  </property>
  <property fmtid="{D5CDD505-2E9C-101B-9397-08002B2CF9AE}" pid="311" name="ZOTERO_BREF_Rge611u0U1Im_44">
    <vt:lpwstr>different temporal and spatial scales. The Hawaiian islands (19–22° N, 155–160° W). We synthesize genetic data from selected arthropods across the Hawaiian archipelago to determine the relative role of dispersal and in situ differentiation across the isla</vt:lpwstr>
  </property>
  <property fmtid="{D5CDD505-2E9C-101B-9397-08002B2CF9AE}" pid="312" name="ZOTERO_BREF_Rge611u0U1Im_45">
    <vt:lpwstr>nd chronosequence. From four sites on three high islands with geological ages ranging from &lt; 1 Ma to 5 Ma, we also generate ecological metrics on plant–herbivore bipartite networks drawn from the literature. We compare the structure of these networks with</vt:lpwstr>
  </property>
  <property fmtid="{D5CDD505-2E9C-101B-9397-08002B2CF9AE}" pid="313" name="ZOTERO_BREF_Rge611u0U1Im_46">
    <vt:lpwstr> predictions derived from the principle of maximum information entropy. From the perspective of the island chronosequence we show that species at lower trophic levels develop population genetic structure at smaller temporal and spatial scales than species</vt:lpwstr>
  </property>
  <property fmtid="{D5CDD505-2E9C-101B-9397-08002B2CF9AE}" pid="314" name="ZOTERO_BREF_Rge611u0U1Im_47">
    <vt:lpwstr> at higher trophic levels. Network nestedness decreases while modularity increases with habitat age. Single-island endemics exhibit more specialization than broadly distributed species, but both show the least specialization in communities on middle-aged </vt:lpwstr>
  </property>
  <property fmtid="{D5CDD505-2E9C-101B-9397-08002B2CF9AE}" pid="315" name="ZOTERO_BREF_Rge611u0U1Im_48">
    <vt:lpwstr>substrates. Plant–herbivore networks also show the least deviation from theoretical predictions in middle-aged communities. The application of ecological theory to island chronosequences can illuminate feedbacks between ecological and evolutionary process</vt:lpwstr>
  </property>
  <property fmtid="{D5CDD505-2E9C-101B-9397-08002B2CF9AE}" pid="316" name="ZOTERO_BREF_Rge611u0U1Im_49">
    <vt:lpwstr>es in community assembly. We show how patterns of population genetic structure, decreasing network nestedness, increasing network modularity and increased specialization shift from early assembly driven by immigration, to in situ diversification after &gt; 1</vt:lpwstr>
  </property>
  <property fmtid="{D5CDD505-2E9C-101B-9397-08002B2CF9AE}" pid="317" name="ZOTERO_BREF_Rge611u0U1Im_5">
    <vt:lpwstr>development, and submergence in oceanic islands.Science, this issue p. eaam8326BACKGROUNDEver since Darwin, natural scientists have turned to islands for inspiration and for model systems. For the past half century, they have done so largely within the pa</vt:lpwstr>
  </property>
  <property fmtid="{D5CDD505-2E9C-101B-9397-08002B2CF9AE}" pid="318" name="ZOTERO_BREF_Rge611u0U1Im_50">
    <vt:lpwstr> Myr. Herbivore–plant communities only transiently achieve statistical steady state during assembly, presumably due to incomplete assembly from dispersal in the early stages, and the increasing influence of island ontogeny on older islands.","DOI":"10.111</vt:lpwstr>
  </property>
  <property fmtid="{D5CDD505-2E9C-101B-9397-08002B2CF9AE}" pid="319" name="ZOTERO_BREF_Rge611u0U1Im_51">
    <vt:lpwstr>1/geb.12341","ISSN":"1466-8238","author":[{"family":"Rominger","given":"A. J."},{"family":"Goodman","given":"K. R."},{"family":"Lim","given":"J. Y."},{"family":"Armstrong","given":"E. E."},{"family":"Becking","given":"L. E."},{"family":"Bennett","given":"</vt:lpwstr>
  </property>
  <property fmtid="{D5CDD505-2E9C-101B-9397-08002B2CF9AE}" pid="320" name="ZOTERO_BREF_Rge611u0U1Im_52">
    <vt:lpwstr>G. M"},{"family":"Brewer","given":"M. S."},{"family":"Cotoras","given":"D. D."},{"family":"Ewing","given":"C. P."},{"family":"Harte","given":"J."},{"family":"Martinez","given":"N. D."},{"family":"O'Grady","given":"P. M."},{"family":"Percy","given":"D. M."</vt:lpwstr>
  </property>
  <property fmtid="{D5CDD505-2E9C-101B-9397-08002B2CF9AE}" pid="321" name="ZOTERO_BREF_Rge611u0U1Im_53">
    <vt:lpwstr>},{"family":"Price","given":"D. K."},{"family":"Roderick","given":"G. K."},{"family":"Shaw","given":"K. L."},{"family":"Valdovinos","given":"F. S."},{"family":"Gruner","given":"D. S."},{"family":"Gillespie","given":"R. G."}],"issued":{"date-parts":[["2016</vt:lpwstr>
  </property>
  <property fmtid="{D5CDD505-2E9C-101B-9397-08002B2CF9AE}" pid="322" name="ZOTERO_BREF_Rge611u0U1Im_54">
    <vt:lpwstr>"]]}}}],"schema":"https://github.com/citation-style-language/schema/raw/master/csl-citation.json"}</vt:lpwstr>
  </property>
  <property fmtid="{D5CDD505-2E9C-101B-9397-08002B2CF9AE}" pid="323" name="ZOTERO_BREF_Rge611u0U1Im_6">
    <vt:lpwstr>radigm established by Robert H. MacArthur and Edward O. Wilson’s Theory of Island Biogeography, which provided a quantitative, dynamic framework, based upon assumptions of geographically predictable patterns of immigration, extinction, and speciation. Alt</vt:lpwstr>
  </property>
  <property fmtid="{D5CDD505-2E9C-101B-9397-08002B2CF9AE}" pid="324" name="ZOTERO_BREF_Rge611u0U1Im_7">
    <vt:lpwstr>hough this approach has proven productive, its application to remote archipelagos and evolutionary time scales has been hampered by a rather static view of islands themselves, despite mounting evidence of their dynamism as platforms. We review recent prog</vt:lpwstr>
  </property>
  <property fmtid="{D5CDD505-2E9C-101B-9397-08002B2CF9AE}" pid="325" name="ZOTERO_BREF_Rge611u0U1Im_8">
    <vt:lpwstr>ress in integrating the largely ecological thinking of their theory with insights on the longer-term dynamics of both the islands and their biotas.ADVANCESClassification and analysis of marine islands by their geophysical dynamics, and of their species by</vt:lpwstr>
  </property>
  <property fmtid="{D5CDD505-2E9C-101B-9397-08002B2CF9AE}" pid="326" name="ZOTERO_BREF_Rge611u0U1Im_9">
    <vt:lpwstr> how they colonized, provides a step toward a more nuanced biogeography out of which new insights are already emerging. This perspective is exemplified by the general dynamic model of oceanic island biogeography, which predicts how immigration, speciation</vt:lpwstr>
  </property>
  <property fmtid="{D5CDD505-2E9C-101B-9397-08002B2CF9AE}" pid="327" name="ZOTERO_BREF_X8pH5CusrCqS_1">
    <vt:lpwstr>ZOTERO_ITEM CSL_CITATION {"citationID":"qfTc7MQt","properties":{"formattedCitation":"(32)","plainCitation":"(32)","noteIndex":0},"citationItems":[{"id":4845,"uris":["http://zotero.org/users/local/rLXVTDBd/items/WFAVQQDI"],"uri":["http://zotero.org/users/l</vt:lpwstr>
  </property>
  <property fmtid="{D5CDD505-2E9C-101B-9397-08002B2CF9AE}" pid="328" name="ZOTERO_BREF_X8pH5CusrCqS_2">
    <vt:lpwstr>ocal/rLXVTDBd/items/WFAVQQDI"],"itemData":{"id":4845,"type":"article-journal","title":"OpenNahele: the open Hawaiian forest plot database","container-title":"Biodiversity Data Journal","author":[{"literal":"Craven, D."},{"literal":"Knight, T.M."},{"litera</vt:lpwstr>
  </property>
  <property fmtid="{D5CDD505-2E9C-101B-9397-08002B2CF9AE}" pid="329" name="ZOTERO_BREF_X8pH5CusrCqS_3">
    <vt:lpwstr>l":"Barton, K.E."},{"literal":"Bialic-Murphy, L."},{"literal":"Cordell, S."},{"literal":"Giardina, C.P."},{"literal":"Gillespie, T.W."},{"literal":"Ostertag, R."},{"literal":"Sack, L."},{"literal":"Chase, J."}],"issued":{"date-parts":[["2018"]]}}}],"schem</vt:lpwstr>
  </property>
  <property fmtid="{D5CDD505-2E9C-101B-9397-08002B2CF9AE}" pid="330" name="ZOTERO_BREF_X8pH5CusrCqS_4">
    <vt:lpwstr>a":"https://github.com/citation-style-language/schema/raw/master/csl-citation.json"}</vt:lpwstr>
  </property>
  <property fmtid="{D5CDD505-2E9C-101B-9397-08002B2CF9AE}" pid="331" name="ZOTERO_BREF_YLVhqMjKCIg0_1">
    <vt:lpwstr>ZOTERO_ITEM CSL_CITATION {"citationID":"kqIlHSKU","properties":{"formattedCitation":"(55)","plainCitation":"(55)","noteIndex":0},"citationItems":[{"id":3936,"uris":["http://zotero.org/users/local/rLXVTDBd/items/6LIFSV7F"],"uri":["http://zotero.org/users/l</vt:lpwstr>
  </property>
  <property fmtid="{D5CDD505-2E9C-101B-9397-08002B2CF9AE}" pid="332" name="ZOTERO_BREF_YLVhqMjKCIg0_2">
    <vt:lpwstr>ocal/rLXVTDBd/items/6LIFSV7F"],"itemData":{"id":3936,"type":"webpage","title":"Flora of the Hawaiian Islands website","URL":"http://botany.si.edu/pacificislandbiodiversity/hawaiianflora/index.htm","author":[{"family":"Wagner","given":"W.L."},{"family":"He</vt:lpwstr>
  </property>
  <property fmtid="{D5CDD505-2E9C-101B-9397-08002B2CF9AE}" pid="333" name="ZOTERO_BREF_YLVhqMjKCIg0_3">
    <vt:lpwstr>rbst","given":"D.L."},{"family":"Lorence","given":"D.H."}],"issued":{"date-parts":[["2005"]]},"accessed":{"date-parts":[["2017",5,1]]}}}],"schema":"https://github.com/citation-style-language/schema/raw/master/csl-citation.json"}</vt:lpwstr>
  </property>
  <property fmtid="{D5CDD505-2E9C-101B-9397-08002B2CF9AE}" pid="334" name="ZOTERO_BREF_aEKI62SJfBZJ_1">
    <vt:lpwstr>ZOTERO_ITEM CSL_CITATION {"citationID":"PjFs5YRy","properties":{"formattedCitation":"(26)","plainCitation":"(26)","noteIndex":0},"citationItems":[{"id":4517,"uris":["http://zotero.org/users/local/rLXVTDBd/items/FFUH6DYK"],"uri":["http://zotero.org/users/l</vt:lpwstr>
  </property>
  <property fmtid="{D5CDD505-2E9C-101B-9397-08002B2CF9AE}" pid="335" name="ZOTERO_BREF_aEKI62SJfBZJ_2">
    <vt:lpwstr>ocal/rLXVTDBd/items/FFUH6DYK"],"itemData":{"id":4517,"type":"chapter","title":"Growth and degradation of Hawaiian volcanoes","container-title":"Characteristics of Hawaiian Volcanoes","publisher":"US Geological Survey Reston, VA","page":"97–146","volume":"</vt:lpwstr>
  </property>
  <property fmtid="{D5CDD505-2E9C-101B-9397-08002B2CF9AE}" pid="336" name="ZOTERO_BREF_aEKI62SJfBZJ_3">
    <vt:lpwstr>1801","author":[{"family":"Clague","given":"David A"},{"family":"Sherrod","given":"David R"}],"issued":{"date-parts":[["2014"]]}}}],"schema":"https://github.com/citation-style-language/schema/raw/master/csl-citation.json"}</vt:lpwstr>
  </property>
  <property fmtid="{D5CDD505-2E9C-101B-9397-08002B2CF9AE}" pid="337" name="ZOTERO_BREF_aTBF0PgvxN66_1">
    <vt:lpwstr>ZOTERO_ITEM CSL_CITATION {"citationID":"uHtcSRv5","properties":{"formattedCitation":"(4\\uc0\\u8211{}6)","plainCitation":"(4–6)","noteIndex":0},"citationItems":[{"id":4498,"uris":["http://zotero.org/users/local/rLXVTDBd/items/VYPLJY5R"],"uri":["http://zot</vt:lpwstr>
  </property>
  <property fmtid="{D5CDD505-2E9C-101B-9397-08002B2CF9AE}" pid="338" name="ZOTERO_BREF_aTBF0PgvxN66_2">
    <vt:lpwstr>ero.org/users/local/rLXVTDBd/items/VYPLJY5R"],"itemData":{"id":4498,"type":"book","title":"Species diversity in space and time","publisher":"Cambridge University Press","author":[{"family":"Rosenzweig","given":"Michael L"}],"issued":{"date-parts":[["1995"</vt:lpwstr>
  </property>
  <property fmtid="{D5CDD505-2E9C-101B-9397-08002B2CF9AE}" pid="339" name="ZOTERO_BREF_aTBF0PgvxN66_3">
    <vt:lpwstr>]]}}},{"id":4499,"uris":["http://zotero.org/users/local/rLXVTDBd/items/MVVQ6TUL"],"uri":["http://zotero.org/users/local/rLXVTDBd/items/MVVQ6TUL"],"itemData":{"id":4499,"type":"article-journal","title":"Global patterns in biodiversity","container-title":"N</vt:lpwstr>
  </property>
  <property fmtid="{D5CDD505-2E9C-101B-9397-08002B2CF9AE}" pid="340" name="ZOTERO_BREF_aTBF0PgvxN66_4">
    <vt:lpwstr>ature","page":"220","volume":"405","issue":"6783","author":[{"family":"Gaston","given":"Kevin J"}],"issued":{"date-parts":[["2000"]]}}},{"id":4226,"uris":["http://zotero.org/users/local/rLXVTDBd/items/FQSY6GWH"],"uri":["http://zotero.org/users/local/rLXVT</vt:lpwstr>
  </property>
  <property fmtid="{D5CDD505-2E9C-101B-9397-08002B2CF9AE}" pid="341" name="ZOTERO_BREF_aTBF0PgvxN66_5">
    <vt:lpwstr>DBd/items/FQSY6GWH"],"itemData":{"id":4226,"type":"article-journal","title":"A comprehensive framework for global patterns in biodiversity","container-title":"Ecology Letters","page":"1-15","volume":"7","issue":"1","source":"Wiley Online Library","abstrac</vt:lpwstr>
  </property>
  <property fmtid="{D5CDD505-2E9C-101B-9397-08002B2CF9AE}" pid="342" name="ZOTERO_BREF_aTBF0PgvxN66_6">
    <vt:lpwstr>t":"The present study proposes to reconcile the different spatial and temporal scales of regional species production and local constraint on species richness. Although interactions between populations rapidly achieve equilibrium and limit membership in ec</vt:lpwstr>
  </property>
  <property fmtid="{D5CDD505-2E9C-101B-9397-08002B2CF9AE}" pid="343" name="ZOTERO_BREF_aTBF0PgvxN66_7">
    <vt:lpwstr>ological communities locally, these interactions occur over heterogeneous environments within large regions, where the populations of species are stably regulated through competition and habitat selection. Consequently, exclusion of species from a region </vt:lpwstr>
  </property>
  <property fmtid="{D5CDD505-2E9C-101B-9397-08002B2CF9AE}" pid="344" name="ZOTERO_BREF_aTBF0PgvxN66_8">
    <vt:lpwstr>depends on long-term regional-scale environmental change or evolutionary change among interacting populations, bringing species production and extinction onto the same scale and establishing a link between local and regional processes.","DOI":"10.1046/j.1</vt:lpwstr>
  </property>
  <property fmtid="{D5CDD505-2E9C-101B-9397-08002B2CF9AE}" pid="345" name="ZOTERO_BREF_aTBF0PgvxN66_9">
    <vt:lpwstr>461-0248.2003.00554.x","ISSN":"1461-0248","language":"en","author":[{"family":"Ricklefs","given":"Robert E."}],"issued":{"date-parts":[["2004",1,1]]}}}],"schema":"https://github.com/citation-style-language/schema/raw/master/csl-citation.json"}</vt:lpwstr>
  </property>
  <property fmtid="{D5CDD505-2E9C-101B-9397-08002B2CF9AE}" pid="346" name="ZOTERO_BREF_afTCkrpIym1q_1">
    <vt:lpwstr>ZOTERO_ITEM CSL_CITATION {"citationID":"7inMKeNE","properties":{"formattedCitation":"(47)","plainCitation":"(47)","noteIndex":0},"citationItems":[{"id":4870,"uris":["http://zotero.org/users/local/rLXVTDBd/items/XUHKP8BZ"],"uri":["http://zotero.org/users/l</vt:lpwstr>
  </property>
  <property fmtid="{D5CDD505-2E9C-101B-9397-08002B2CF9AE}" pid="347" name="ZOTERO_BREF_afTCkrpIym1q_2">
    <vt:lpwstr>ocal/rLXVTDBd/items/XUHKP8BZ"],"itemData":{"id":4870,"type":"article-journal","title":"Baseline land cover","container-title":"Baseline and projected future carbon storage and carbon fluxes in ecosystems of Hawai'i. US Geological Survey Professional Paper</vt:lpwstr>
  </property>
  <property fmtid="{D5CDD505-2E9C-101B-9397-08002B2CF9AE}" pid="348" name="ZOTERO_BREF_afTCkrpIym1q_3">
    <vt:lpwstr> 1834. Reston, VA: US Department of the Interior, US Geological Survey","page":"9–20","author":[{"family":"Jacobi","given":"James D"},{"family":"Price","given":"Jonathan P"},{"family":"Fortini","given":"Lucas B"},{"family":"Gon","given":"Samuel M"},{"fami</vt:lpwstr>
  </property>
  <property fmtid="{D5CDD505-2E9C-101B-9397-08002B2CF9AE}" pid="349" name="ZOTERO_BREF_afTCkrpIym1q_4">
    <vt:lpwstr>ly":"Berkowitz","given":"Paul"}],"issued":{"date-parts":[["2017"]]}}}],"schema":"https://github.com/citation-style-language/schema/raw/master/csl-citation.json"}</vt:lpwstr>
  </property>
  <property fmtid="{D5CDD505-2E9C-101B-9397-08002B2CF9AE}" pid="350" name="ZOTERO_BREF_azy57QyobtLA_1">
    <vt:lpwstr>ZOTERO_ITEM CSL_CITATION {"citationID":"cxDXg3rc","properties":{"formattedCitation":"(56, 57)","plainCitation":"(56, 57)","noteIndex":0},"citationItems":[{"id":4534,"uris":["http://zotero.org/users/local/rLXVTDBd/items/2RIZMREQ"],"uri":["http://zotero.org</vt:lpwstr>
  </property>
  <property fmtid="{D5CDD505-2E9C-101B-9397-08002B2CF9AE}" pid="351" name="ZOTERO_BREF_azy57QyobtLA_10">
    <vt:lpwstr> that species that are herbaceous and/or have small conduits evolved these traits before colonizing freezing conditions, whereas deciduous species changed their climate niche before becoming deciduous.&lt;/p&gt;","DOI":"10.1038/nature12872","ISSN":"1476-4687","</vt:lpwstr>
  </property>
  <property fmtid="{D5CDD505-2E9C-101B-9397-08002B2CF9AE}" pid="352" name="ZOTERO_BREF_azy57QyobtLA_11">
    <vt:lpwstr>language":"En","author":[{"family":"Zanne","given":"Amy E."},{"family":"Tank","given":"David C."},{"family":"Cornwell","given":"William K."},{"family":"Eastman","given":"Jonathan M."},{"family":"Smith","given":"Stephen A."},{"family":"FitzJohn","given":"R</vt:lpwstr>
  </property>
  <property fmtid="{D5CDD505-2E9C-101B-9397-08002B2CF9AE}" pid="353" name="ZOTERO_BREF_azy57QyobtLA_12">
    <vt:lpwstr>ichard G."},{"family":"McGlinn","given":"Daniel J."},{"family":"O’Meara","given":"Brian C."},{"family":"Moles","given":"Angela T."},{"family":"Reich","given":"Peter B."},{"family":"Royer","given":"Dana L."},{"family":"Soltis","given":"Douglas E."},{"famil</vt:lpwstr>
  </property>
  <property fmtid="{D5CDD505-2E9C-101B-9397-08002B2CF9AE}" pid="354" name="ZOTERO_BREF_azy57QyobtLA_13">
    <vt:lpwstr>y":"Stevens","given":"Peter F."},{"family":"Westoby","given":"Mark"},{"family":"Wright","given":"Ian J."},{"family":"Aarssen","given":"Lonnie"},{"family":"Bertin","given":"Robert I."},{"family":"Calaminus","given":"Andre"},{"family":"Govaerts","given":"Ra</vt:lpwstr>
  </property>
  <property fmtid="{D5CDD505-2E9C-101B-9397-08002B2CF9AE}" pid="355" name="ZOTERO_BREF_azy57QyobtLA_14">
    <vt:lpwstr>faël"},{"family":"Hemmings","given":"Frank"},{"family":"Leishman","given":"Michelle R."},{"family":"Oleksyn","given":"Jacek"},{"family":"Soltis","given":"Pamela S."},{"family":"Swenson","given":"Nathan G."},{"family":"Warman","given":"Laura"},{"family":"B</vt:lpwstr>
  </property>
  <property fmtid="{D5CDD505-2E9C-101B-9397-08002B2CF9AE}" pid="356" name="ZOTERO_BREF_azy57QyobtLA_15">
    <vt:lpwstr>eaulieu","given":"Jeremy M."}],"issued":{"date-parts":[["2014",2]]}}}],"schema":"https://github.com/citation-style-language/schema/raw/master/csl-citation.json"}</vt:lpwstr>
  </property>
  <property fmtid="{D5CDD505-2E9C-101B-9397-08002B2CF9AE}" pid="357" name="ZOTERO_BREF_azy57QyobtLA_2">
    <vt:lpwstr>/users/local/rLXVTDBd/items/2RIZMREQ"],"itemData":{"id":4534,"type":"book","title":"Data from: Three keys to the radiation of angiosperms into freezing environments","publisher":"Dryad Digital Repository","URL":"https://doi.org/10.5061/dryad.63q27.2","not</vt:lpwstr>
  </property>
  <property fmtid="{D5CDD505-2E9C-101B-9397-08002B2CF9AE}" pid="358" name="ZOTERO_BREF_azy57QyobtLA_3">
    <vt:lpwstr>e":"DOI: 10.5061/dryad.63q27.2","author":[{"family":"Zanne","given":"AE"},{"family":"Tank","given":"DC"},{"family":"Cornwell","given":"WK"},{"family":"Eastman","given":"JM"},{"family":"Smith","given":"SA"},{"family":"FitzJohn","given":"RG"},{"family":"McG</vt:lpwstr>
  </property>
  <property fmtid="{D5CDD505-2E9C-101B-9397-08002B2CF9AE}" pid="359" name="ZOTERO_BREF_azy57QyobtLA_4">
    <vt:lpwstr>linn","given":"DJ"},{"family":"O'Meara","given":"BC"},{"family":"Moles","given":"AT"},{"family":"Reich","given":"PB"},{"family":"Royer","given":"DL"},{"family":"Soltis","given":"DE"},{"family":"Stevens","given":"PF"},{"family":"Westoby","given":"M"},{"fam</vt:lpwstr>
  </property>
  <property fmtid="{D5CDD505-2E9C-101B-9397-08002B2CF9AE}" pid="360" name="ZOTERO_BREF_azy57QyobtLA_5">
    <vt:lpwstr>ily":"Wright","given":"IJ"},{"family":"Aarssen","given":"L"},{"family":"Bertin","given":"RI"},{"family":"Calaminus","given":"A"},{"family":"Govaerts","given":"R"},{"family":"Hemmings","given":"F"},{"family":"Leishman","given":"MR"},{"family":"Oleksyn","gi</vt:lpwstr>
  </property>
  <property fmtid="{D5CDD505-2E9C-101B-9397-08002B2CF9AE}" pid="361" name="ZOTERO_BREF_azy57QyobtLA_6">
    <vt:lpwstr>ven":"J"},{"family":"Soltis","given":"PS"},{"family":"Swenson","given":"NG"},{"family":"Warman","given":"L"},{"family":"Beaulieu","given":"JM"},{"family":"Ordonez","given":"A"}],"issued":{"date-parts":[["2013"]]}}},{"id":4236,"uris":["http://zotero.org/us</vt:lpwstr>
  </property>
  <property fmtid="{D5CDD505-2E9C-101B-9397-08002B2CF9AE}" pid="362" name="ZOTERO_BREF_azy57QyobtLA_7">
    <vt:lpwstr>ers/local/rLXVTDBd/items/YMZFB3V3"],"uri":["http://zotero.org/users/local/rLXVTDBd/items/YMZFB3V3"],"itemData":{"id":4236,"type":"article-journal","title":"Three keys to the radiation of angiosperms into freezing environments","container-title":"Nature","</vt:lpwstr>
  </property>
  <property fmtid="{D5CDD505-2E9C-101B-9397-08002B2CF9AE}" pid="363" name="ZOTERO_BREF_azy57QyobtLA_8">
    <vt:lpwstr>page":"89","volume":"506","issue":"7486","source":"www.nature.com","abstract":"&lt;p&gt;The earliest flowering plants or angiosperms were probably woody evergreen trees in warm tropical environments. If they were to colonize environments that experience freezin</vt:lpwstr>
  </property>
  <property fmtid="{D5CDD505-2E9C-101B-9397-08002B2CF9AE}" pid="364" name="ZOTERO_BREF_azy57QyobtLA_9">
    <vt:lpwstr>g conditions, one of several changes was required. They needed either to become deciduous, to become herbaceous, or to reduce the size of their water conduits. Amy Zanne &lt;i&gt;et al&lt;/i&gt;. present a large phylogeographic study of 49,000 angiosperms which shows</vt:lpwstr>
  </property>
  <property fmtid="{D5CDD505-2E9C-101B-9397-08002B2CF9AE}" pid="365" name="ZOTERO_BREF_cTPlwgw8SE0U_1">
    <vt:lpwstr>ZOTERO_ITEM CSL_CITATION {"citationID":"lW8sEnu4","properties":{"formattedCitation":"(51, 52)","plainCitation":"(51, 52)","noteIndex":0},"citationItems":[{"id":4531,"uris":["http://zotero.org/users/local/rLXVTDBd/items/QBSEKUDI"],"uri":["http://zotero.org</vt:lpwstr>
  </property>
  <property fmtid="{D5CDD505-2E9C-101B-9397-08002B2CF9AE}" pid="366" name="ZOTERO_BREF_cTPlwgw8SE0U_10">
    <vt:lpwstr>sing elevation in field plants and only 20% in plants from young substrates in the common garden. This was a result of higher rates of net CO2 assimilation in the common garden plants. Leaf tissue and cell layer thickness, and degree of leaf pubescence in</vt:lpwstr>
  </property>
  <property fmtid="{D5CDD505-2E9C-101B-9397-08002B2CF9AE}" pid="367" name="ZOTERO_BREF_cTPlwgw8SE0U_11">
    <vt:lpwstr>creased significantly with elevation in field plants, whereas in common garden plants, variation with elevation of origin was much narrower, or was entirely absent. Morphological characteristics such as leaf size, petiole length, and internode length decr</vt:lpwstr>
  </property>
  <property fmtid="{D5CDD505-2E9C-101B-9397-08002B2CF9AE}" pid="368" name="ZOTERO_BREF_cTPlwgw8SE0U_12">
    <vt:lpwstr>eased with increasing elevation in the field and were retained when grown in the common garden, suggesting a potential genetic basis for these traits. The combination of environmentally induced variability in physiological and anatomical characteristics a</vt:lpwstr>
  </property>
  <property fmtid="{D5CDD505-2E9C-101B-9397-08002B2CF9AE}" pid="369" name="ZOTERO_BREF_cTPlwgw8SE0U_13">
    <vt:lpwstr>nd genetically determined variation in morphological traits allows Hawaiian M. polymorpha to attain and dominate an extremely wide ecological distribution not observed in other tree species.","DOI":"10.1007/s004420050367","ISSN":"0029-8549, 1432-1939","sh</vt:lpwstr>
  </property>
  <property fmtid="{D5CDD505-2E9C-101B-9397-08002B2CF9AE}" pid="370" name="ZOTERO_BREF_cTPlwgw8SE0U_14">
    <vt:lpwstr>ortTitle":"Physiological and morphological variation in &lt;Emphasis Type=\"Italic\"&gt;Metrosideros polymorpha&lt;/Emphasis&gt;, a dominant Hawaiian tree species, along an altitudinal gradient","journalAbbreviation":"Oecologia","language":"en","author":[{"family":"C</vt:lpwstr>
  </property>
  <property fmtid="{D5CDD505-2E9C-101B-9397-08002B2CF9AE}" pid="371" name="ZOTERO_BREF_cTPlwgw8SE0U_15">
    <vt:lpwstr>ordell","given":"S."},{"family":"Goldstein","given":"G."},{"family":"Mueller-Dombois","given":"D."},{"family":"Webb","given":"D."},{"family":"Vitousek","given":"P. M."}],"issued":{"date-parts":[["1998",1,1]]}}},{"id":1072,"uris":["http://zotero.org/users/</vt:lpwstr>
  </property>
  <property fmtid="{D5CDD505-2E9C-101B-9397-08002B2CF9AE}" pid="372" name="ZOTERO_BREF_cTPlwgw8SE0U_16">
    <vt:lpwstr>local/rLXVTDBd/items/B3DFLJXE"],"uri":["http://zotero.org/users/local/rLXVTDBd/items/B3DFLJXE"],"itemData":{"id":1072,"type":"article-journal","title":"Water supply regulates structure, productivity, and water use efficiency of Acacia koa forest in Hawaii</vt:lpwstr>
  </property>
  <property fmtid="{D5CDD505-2E9C-101B-9397-08002B2CF9AE}" pid="373" name="ZOTERO_BREF_cTPlwgw8SE0U_17">
    <vt:lpwstr>","container-title":"Oecologia","page":"458-466","volume":"121","shortTitle":"Water supply regulates structure, productivity, and water use efficiency of Acacia koa forest in Hawaii","author":[{"family":"Ares","given":"A."},{"family":"Fownes","given":"J.H</vt:lpwstr>
  </property>
  <property fmtid="{D5CDD505-2E9C-101B-9397-08002B2CF9AE}" pid="374" name="ZOTERO_BREF_cTPlwgw8SE0U_18">
    <vt:lpwstr>."}],"issued":{"date-parts":[["1999"]]}}}],"schema":"https://github.com/citation-style-language/schema/raw/master/csl-citation.json"}</vt:lpwstr>
  </property>
  <property fmtid="{D5CDD505-2E9C-101B-9397-08002B2CF9AE}" pid="375" name="ZOTERO_BREF_cTPlwgw8SE0U_2">
    <vt:lpwstr>/users/local/rLXVTDBd/items/QBSEKUDI"],"itemData":{"id":4531,"type":"article-journal","title":"Physiological and morphological variation in Metrosideros polymorpha, a dominant Hawaiian tree species, along an altitudinal gradient: the role of phenotypic pl</vt:lpwstr>
  </property>
  <property fmtid="{D5CDD505-2E9C-101B-9397-08002B2CF9AE}" pid="376" name="ZOTERO_BREF_cTPlwgw8SE0U_3">
    <vt:lpwstr>asticity","container-title":"Oecologia","page":"188-196","volume":"113","issue":"2","source":"link.springer.com","abstract":"Metrosideros polymorpha, a dominant tree species in Hawaiian ecosystems, occupies a wide range of habitats. Complementary field an</vt:lpwstr>
  </property>
  <property fmtid="{D5CDD505-2E9C-101B-9397-08002B2CF9AE}" pid="377" name="ZOTERO_BREF_cTPlwgw8SE0U_4">
    <vt:lpwstr>d common-garden studies of M. polymorpha populations were conducted across an altitudinal gradient at two different substrate ages to ascertain if the large phenotypic variation of this species is determined by genetic differences or by phenotypic modific</vt:lpwstr>
  </property>
  <property fmtid="{D5CDD505-2E9C-101B-9397-08002B2CF9AE}" pid="378" name="ZOTERO_BREF_cTPlwgw8SE0U_5">
    <vt:lpwstr>ations resulting from environmental conditions. Several characteristics, including ecophysiological behavior and anatomical features, were largely induced by the environment. However, other characteristics, particularly leaf morphology, appeared to be mai</vt:lpwstr>
  </property>
  <property fmtid="{D5CDD505-2E9C-101B-9397-08002B2CF9AE}" pid="379" name="ZOTERO_BREF_cTPlwgw8SE0U_6">
    <vt:lpwstr>nly determined by genetic background. Common garden plants exhibited higher average rates of net assimilation (5.8 μmol CO2 m−2 s−1) and higher average stomatal conductance (0.18 mol H2O m−2 s−1) than their field counterparts (3.0 μmol CO2 m−2 s−1, and 0.</vt:lpwstr>
  </property>
  <property fmtid="{D5CDD505-2E9C-101B-9397-08002B2CF9AE}" pid="380" name="ZOTERO_BREF_cTPlwgw8SE0U_7">
    <vt:lpwstr>13 mol H2O m−2 s−1 respectively). Foliar δ13C of most common-garden plants was similar among sites of origin with an average value of −26.9‰. In contrast, mean values of foliar δ13C in field plants increased substantially from −29.5‰ at low elevation to −</vt:lpwstr>
  </property>
  <property fmtid="{D5CDD505-2E9C-101B-9397-08002B2CF9AE}" pid="381" name="ZOTERO_BREF_cTPlwgw8SE0U_8">
    <vt:lpwstr>24.8‰ at high elevation. Leaf mass per unit area increased significantly as a function of elevation in both field and common garden plants; however, the range of values was much narrower in common garden plants (211–308 g m−2 for common garden versus 107–</vt:lpwstr>
  </property>
  <property fmtid="{D5CDD505-2E9C-101B-9397-08002B2CF9AE}" pid="382" name="ZOTERO_BREF_cTPlwgw8SE0U_9">
    <vt:lpwstr>407 g m−2 for field plants). Nitrogen content measured on a leaf area basis in common garden plants ranged from 1.4 g m−2 to 2.4 g m−2 and from 0.8 g m−2 to 2.5 g m−2 in field plants. Photosynthetic nitrogen use efficiency (PNUE) decreased 50% with increa</vt:lpwstr>
  </property>
  <property fmtid="{D5CDD505-2E9C-101B-9397-08002B2CF9AE}" pid="383" name="ZOTERO_BREF_eeb23XN3mc93_1">
    <vt:lpwstr>ZOTERO_ITEM CSL_CITATION {"citationID":"IhZeb4cl","properties":{"formattedCitation":"(29)","plainCitation":"(29)","noteIndex":0},"citationItems":[{"id":3995,"uris":["http://zotero.org/users/local/rLXVTDBd/items/BF7UTIVI"],"uri":["http://zotero.org/users/l</vt:lpwstr>
  </property>
  <property fmtid="{D5CDD505-2E9C-101B-9397-08002B2CF9AE}" pid="384" name="ZOTERO_BREF_eeb23XN3mc93_2">
    <vt:lpwstr>ocal/rLXVTDBd/items/BF7UTIVI"],"itemData":{"id":3995,"type":"article-journal","title":"A general dynamic theory of oceanic island biogeography","container-title":"Journal of Biogeography","page":"977–994","volume":"35","issue":"6","author":[{"family":"Whi</vt:lpwstr>
  </property>
  <property fmtid="{D5CDD505-2E9C-101B-9397-08002B2CF9AE}" pid="385" name="ZOTERO_BREF_eeb23XN3mc93_3">
    <vt:lpwstr>ttaker","given":"Robert J"},{"family":"Triantis","given":"Kostas A"},{"family":"Ladle","given":"Richard J"}],"issued":{"date-parts":[["2008"]]}}}],"schema":"https://github.com/citation-style-language/schema/raw/master/csl-citation.json"}</vt:lpwstr>
  </property>
  <property fmtid="{D5CDD505-2E9C-101B-9397-08002B2CF9AE}" pid="386" name="ZOTERO_BREF_f0SzIGDJRALF_1">
    <vt:lpwstr>ZOTERO_ITEM CSL_CITATION {"citationID":"nRhn21Sf","properties":{"formattedCitation":"(e.g., 22\\uc0\\u8211{}25)","plainCitation":"(e.g., 22–25)","noteIndex":0},"citationItems":[{"id":3460,"uris":["http://zotero.org/users/local/rLXVTDBd/items/942GEA4S"],"u</vt:lpwstr>
  </property>
  <property fmtid="{D5CDD505-2E9C-101B-9397-08002B2CF9AE}" pid="387" name="ZOTERO_BREF_f0SzIGDJRALF_10">
    <vt:lpwstr>ity and nutrient availability are low, both very young and very old sites, peaking at intermediate geological age across islands. Thus, contemporary resource traits are similar among sites with different biogeographical legacies, and these opposing gradie</vt:lpwstr>
  </property>
  <property fmtid="{D5CDD505-2E9C-101B-9397-08002B2CF9AE}" pid="388" name="ZOTERO_BREF_f0SzIGDJRALF_11">
    <vt:lpwstr>nts allowed a test of their relative importance for arboreal arthropod community structure. Pyrethrum knockdown was used to sample arboreal arthropods from Metrosideros polymorpha (Myrtaceae), the dominant tree throughout the Hawaiian Islands. Arthropod a</vt:lpwstr>
  </property>
  <property fmtid="{D5CDD505-2E9C-101B-9397-08002B2CF9AE}" pid="389" name="ZOTERO_BREF_f0SzIGDJRALF_12">
    <vt:lpwstr>bundances and sample-based species richness peaked at more productive, intermediate-aged sites, but did not correlate with geological age. The proportions of individuals and biomass in trophic groups and in different taxonomic orders differed widely acros</vt:lpwstr>
  </property>
  <property fmtid="{D5CDD505-2E9C-101B-9397-08002B2CF9AE}" pid="390" name="ZOTERO_BREF_f0SzIGDJRALF_13">
    <vt:lpwstr>s sites, but proportions of species in trophic groups were more regular than the chance expectation. Species richness in local communities did not accumulate or pack more tightly with increasing geological age to the oldest island. Intermediate-aged islan</vt:lpwstr>
  </property>
  <property fmtid="{D5CDD505-2E9C-101B-9397-08002B2CF9AE}" pid="391" name="ZOTERO_BREF_f0SzIGDJRALF_14">
    <vt:lpwstr>ds may be contemporary peaks of richness, mediated by ecosystem development and senescence. Although historical and evolutionary processes generate diversity at broad scales, local communities converged in trophic structure and composition, and ecosystem </vt:lpwstr>
  </property>
  <property fmtid="{D5CDD505-2E9C-101B-9397-08002B2CF9AE}" pid="392" name="ZOTERO_BREF_f0SzIGDJRALF_15">
    <vt:lpwstr>resource availability constrained arthropod numbers and richness at local scales.","DOI":"10.1111/j.1095-8312.2007.00748.x","ISSN":"0024-4066","journalAbbreviation":"Biol J Linn Soc","language":"en","author":[{"family":"Gruner","given":"Daniel S."}],"issu</vt:lpwstr>
  </property>
  <property fmtid="{D5CDD505-2E9C-101B-9397-08002B2CF9AE}" pid="393" name="ZOTERO_BREF_f0SzIGDJRALF_16">
    <vt:lpwstr>ed":{"date-parts":[["2007",3,1]]}},"label":"page"},{"id":4005,"uris":["http://zotero.org/users/local/rLXVTDBd/items/9LPBAQD6"],"uri":["http://zotero.org/users/local/rLXVTDBd/items/9LPBAQD6"],"itemData":{"id":4005,"type":"article-journal","title":"A phylog</vt:lpwstr>
  </property>
  <property fmtid="{D5CDD505-2E9C-101B-9397-08002B2CF9AE}" pid="394" name="ZOTERO_BREF_f0SzIGDJRALF_17">
    <vt:lpwstr>enetic basis for species–area relationships among three Pacific Island floras","container-title":"American Journal of Botany","page":"449–459","volume":"98","issue":"3","author":[{"family":"Price","given":"Jonathan P"},{"family":"Wagner","given":"Warren L</vt:lpwstr>
  </property>
  <property fmtid="{D5CDD505-2E9C-101B-9397-08002B2CF9AE}" pid="395" name="ZOTERO_BREF_f0SzIGDJRALF_18">
    <vt:lpwstr>"}],"issued":{"date-parts":[["2011"]]}},"label":"page"},{"id":3980,"uris":["http://zotero.org/users/local/rLXVTDBd/items/VKA3N4B3"],"uri":["http://zotero.org/users/local/rLXVTDBd/items/VKA3N4B3"],"itemData":{"id":3980,"type":"article-journal","title":"The</vt:lpwstr>
  </property>
  <property fmtid="{D5CDD505-2E9C-101B-9397-08002B2CF9AE}" pid="396" name="ZOTERO_BREF_f0SzIGDJRALF_19">
    <vt:lpwstr> true tempo of evolutionary radiation and decline revealed on the Hawaiian archipelago","container-title":"Nature","page":"710-713","volume":"543","issue":"7647","ISSN":"0028-0836","journalAbbreviation":"Nature","author":[{"family":"Lim","given":"Jun Y."}</vt:lpwstr>
  </property>
  <property fmtid="{D5CDD505-2E9C-101B-9397-08002B2CF9AE}" pid="397" name="ZOTERO_BREF_f0SzIGDJRALF_2">
    <vt:lpwstr>ri":["http://zotero.org/users/local/rLXVTDBd/items/942GEA4S"],"itemData":{"id":3460,"type":"article-journal","title":"Community assembly through adaptive radiation in Hawaiian spiders","container-title":"Science","page":"356–359","volume":"303","issue":"5</vt:lpwstr>
  </property>
  <property fmtid="{D5CDD505-2E9C-101B-9397-08002B2CF9AE}" pid="398" name="ZOTERO_BREF_f0SzIGDJRALF_20">
    <vt:lpwstr>,{"family":"Marshall","given":"Charles R."}],"issued":{"date-parts":[["2017",3,30]]}},"label":"page"}],"schema":"https://github.com/citation-style-language/schema/raw/master/csl-citation.json"}</vt:lpwstr>
  </property>
  <property fmtid="{D5CDD505-2E9C-101B-9397-08002B2CF9AE}" pid="399" name="ZOTERO_BREF_f0SzIGDJRALF_3">
    <vt:lpwstr>656","abstract":"Communities arising through adaptive radiation are generally regarded as unique, with speciation and adaptation being quite different from immigration and ecological assortment. Here, I use the chronological arrangement of the Hawaiian Is</vt:lpwstr>
  </property>
  <property fmtid="{D5CDD505-2E9C-101B-9397-08002B2CF9AE}" pid="400" name="ZOTERO_BREF_f0SzIGDJRALF_4">
    <vt:lpwstr>lands to visualize snapshots of evolutionary history and stages of community assembly. Analysis of an adaptive radiation of habitat-associated, polychromatic spiders shows that (i) species assembly is not random; (ii) within any community, similar sets of</vt:lpwstr>
  </property>
  <property fmtid="{D5CDD505-2E9C-101B-9397-08002B2CF9AE}" pid="401" name="ZOTERO_BREF_f0SzIGDJRALF_5">
    <vt:lpwstr> ecomorphs arise through both dispersal and evolution; and (iii) species assembly is dynamic with maximum species numbers in communities of intermediate age. The similar patterns of species accumulation through evolutionary and ecological processes sugges</vt:lpwstr>
  </property>
  <property fmtid="{D5CDD505-2E9C-101B-9397-08002B2CF9AE}" pid="402" name="ZOTERO_BREF_f0SzIGDJRALF_6">
    <vt:lpwstr>t universal principles underlie community assembly.","DOI":"10.1126/science.1091875","ISSN":"0036-8075","author":[{"family":"Gillespie","given":"Rosemary"}],"issued":{"date-parts":[["2004"]]}},"label":"page","prefix":"e.g., "},{"id":4518,"uris":["http://z</vt:lpwstr>
  </property>
  <property fmtid="{D5CDD505-2E9C-101B-9397-08002B2CF9AE}" pid="403" name="ZOTERO_BREF_f0SzIGDJRALF_7">
    <vt:lpwstr>otero.org/users/local/rLXVTDBd/items/YF9VM37T"],"uri":["http://zotero.org/users/local/rLXVTDBd/items/YF9VM37T"],"itemData":{"id":4518,"type":"article-journal","title":"Geological age, ecosystem development, and local resource constraints on arthropod comm</vt:lpwstr>
  </property>
  <property fmtid="{D5CDD505-2E9C-101B-9397-08002B2CF9AE}" pid="404" name="ZOTERO_BREF_f0SzIGDJRALF_8">
    <vt:lpwstr>unity structure in the Hawaiian Islands","container-title":"Biological Journal of the Linnean Society","page":"551-570","volume":"90","issue":"3","source":"academic.oup.com","abstract":"An ongoing debate in evolutionary ecology concerns the relative role </vt:lpwstr>
  </property>
  <property fmtid="{D5CDD505-2E9C-101B-9397-08002B2CF9AE}" pid="405" name="ZOTERO_BREF_f0SzIGDJRALF_9">
    <vt:lpwstr>of contemporary vs. historical processes in determining local species richness and community structure. At sites along a 4 Mya geological chronosequence on Hawai'i, Moloka'i and Kaua'i, numerous extrinsic factors can be held constant, but ecosystem fertil</vt:lpwstr>
  </property>
  <property fmtid="{D5CDD505-2E9C-101B-9397-08002B2CF9AE}" pid="406" name="ZOTERO_BREF_h1ifmHB8K9g1_1">
    <vt:lpwstr>ZOTERO_ITEM CSL_CITATION {"citationID":"eTSpu7dk","properties":{"formattedCitation":"(14, 25)","plainCitation":"(14, 25)","noteIndex":0},"citationItems":[{"id":4515,"uris":["http://zotero.org/users/local/rLXVTDBd/items/682UXTWH"],"uri":["http://zotero.org</vt:lpwstr>
  </property>
  <property fmtid="{D5CDD505-2E9C-101B-9397-08002B2CF9AE}" pid="407" name="ZOTERO_BREF_h1ifmHB8K9g1_2">
    <vt:lpwstr>/users/local/rLXVTDBd/items/682UXTWH"],"itemData":{"id":4515,"type":"article-journal","title":"Evolution on oceanic islands: molecular phylogenetic approaches to understanding pattern and process","container-title":"Molecular ecology","page":"951–966","vo</vt:lpwstr>
  </property>
  <property fmtid="{D5CDD505-2E9C-101B-9397-08002B2CF9AE}" pid="408" name="ZOTERO_BREF_h1ifmHB8K9g1_3">
    <vt:lpwstr>lume":"11","issue":"6","author":[{"family":"Emerson","given":"BC"}],"issued":{"date-parts":[["2002"]]}}},{"id":3980,"uris":["http://zotero.org/users/local/rLXVTDBd/items/VKA3N4B3"],"uri":["http://zotero.org/users/local/rLXVTDBd/items/VKA3N4B3"],"itemData"</vt:lpwstr>
  </property>
  <property fmtid="{D5CDD505-2E9C-101B-9397-08002B2CF9AE}" pid="409" name="ZOTERO_BREF_h1ifmHB8K9g1_4">
    <vt:lpwstr>:{"id":3980,"type":"article-journal","title":"The true tempo of evolutionary radiation and decline revealed on the Hawaiian archipelago","container-title":"Nature","page":"710-713","volume":"543","issue":"7647","ISSN":"0028-0836","journalAbbreviation":"Na</vt:lpwstr>
  </property>
  <property fmtid="{D5CDD505-2E9C-101B-9397-08002B2CF9AE}" pid="410" name="ZOTERO_BREF_h1ifmHB8K9g1_5">
    <vt:lpwstr>ture","author":[{"family":"Lim","given":"Jun Y."},{"family":"Marshall","given":"Charles R."}],"issued":{"date-parts":[["2017",3,30]]}}}],"schema":"https://github.com/citation-style-language/schema/raw/master/csl-citation.json"}</vt:lpwstr>
  </property>
  <property fmtid="{D5CDD505-2E9C-101B-9397-08002B2CF9AE}" pid="411" name="ZOTERO_BREF_hVDvcvrHF8so_1">
    <vt:lpwstr>ZOTERO_ITEM CSL_CITATION {"citationID":"c3sbNYlD","properties":{"formattedCitation":"(27)","plainCitation":"(27)","noteIndex":0},"citationItems":[{"id":3984,"uris":["http://zotero.org/users/local/rLXVTDBd/items/BH7S5NIA"],"uri":["http://zotero.org/users/l</vt:lpwstr>
  </property>
  <property fmtid="{D5CDD505-2E9C-101B-9397-08002B2CF9AE}" pid="412" name="ZOTERO_BREF_hVDvcvrHF8so_2">
    <vt:lpwstr>ocal/rLXVTDBd/items/BH7S5NIA"],"itemData":{"id":3984,"type":"article-journal","title":"Age and rate of diversification of the Hawaiian silversword alliance (Compositae)","container-title":"Proceedings of the National Academy of Sciences","page":"9402–9406</vt:lpwstr>
  </property>
  <property fmtid="{D5CDD505-2E9C-101B-9397-08002B2CF9AE}" pid="413" name="ZOTERO_BREF_hVDvcvrHF8so_3">
    <vt:lpwstr>","volume":"95","issue":"16","author":[{"family":"Baldwin","given":"Bruce G"},{"family":"Sanderson","given":"Michael J"}],"issued":{"date-parts":[["1998"]]}}}],"schema":"https://github.com/citation-style-language/schema/raw/master/csl-citation.json"}</vt:lpwstr>
  </property>
  <property fmtid="{D5CDD505-2E9C-101B-9397-08002B2CF9AE}" pid="414" name="ZOTERO_BREF_hnXP4aGMZVFM_1">
    <vt:lpwstr>ZOTERO_ITEM CSL_CITATION {"citationID":"5URLjFzj","properties":{"formattedCitation":"(25)","plainCitation":"(25)","noteIndex":0},"citationItems":[{"id":3980,"uris":["http://zotero.org/users/local/rLXVTDBd/items/VKA3N4B3"],"uri":["http://zotero.org/users/l</vt:lpwstr>
  </property>
  <property fmtid="{D5CDD505-2E9C-101B-9397-08002B2CF9AE}" pid="415" name="ZOTERO_BREF_hnXP4aGMZVFM_2">
    <vt:lpwstr>ocal/rLXVTDBd/items/VKA3N4B3"],"itemData":{"id":3980,"type":"article-journal","title":"The true tempo of evolutionary radiation and decline revealed on the Hawaiian archipelago","container-title":"Nature","page":"710-713","volume":"543","issue":"7647","IS</vt:lpwstr>
  </property>
  <property fmtid="{D5CDD505-2E9C-101B-9397-08002B2CF9AE}" pid="416" name="ZOTERO_BREF_hnXP4aGMZVFM_3">
    <vt:lpwstr>SN":"0028-0836","journalAbbreviation":"Nature","author":[{"family":"Lim","given":"Jun Y."},{"family":"Marshall","given":"Charles R."}],"issued":{"date-parts":[["2017",3,30]]}}}],"schema":"https://github.com/citation-style-language/schema/raw/master/csl-ci</vt:lpwstr>
  </property>
  <property fmtid="{D5CDD505-2E9C-101B-9397-08002B2CF9AE}" pid="417" name="ZOTERO_BREF_hnXP4aGMZVFM_4">
    <vt:lpwstr>tation.json"}</vt:lpwstr>
  </property>
  <property fmtid="{D5CDD505-2E9C-101B-9397-08002B2CF9AE}" pid="418" name="ZOTERO_BREF_jEDxJzDkiNhj_1">
    <vt:lpwstr>ZOTERO_ITEM CSL_CITATION {"citationID":"zPJcQwIh","properties":{"formattedCitation":"(60)","plainCitation":"(60)","noteIndex":0},"citationItems":[{"id":4538,"uris":["http://zotero.org/users/local/rLXVTDBd/items/JZWLJTAK"],"uri":["http://zotero.org/users/l</vt:lpwstr>
  </property>
  <property fmtid="{D5CDD505-2E9C-101B-9397-08002B2CF9AE}" pid="419" name="ZOTERO_BREF_jEDxJzDkiNhj_2">
    <vt:lpwstr>ocal/rLXVTDBd/items/JZWLJTAK"],"itemData":{"id":4538,"type":"book","title":"SRTM 90m Digital Elevation Database v4. 1","publisher":"CGIAR-CSI","author":[{"family":"Jarvis","given":"A"},{"family":"Reuter","given":"H"},{"family":"Nelson","given":"A"},{"fami</vt:lpwstr>
  </property>
  <property fmtid="{D5CDD505-2E9C-101B-9397-08002B2CF9AE}" pid="420" name="ZOTERO_BREF_jEDxJzDkiNhj_3">
    <vt:lpwstr>ly":"Guevara","given":"E"}],"issued":{"date-parts":[["2008"]]}}}],"schema":"https://github.com/citation-style-language/schema/raw/master/csl-citation.json"}</vt:lpwstr>
  </property>
  <property fmtid="{D5CDD505-2E9C-101B-9397-08002B2CF9AE}" pid="421" name="ZOTERO_BREF_lB7RqsRMsW1C_1">
    <vt:lpwstr>ZOTERO_ITEM CSL_CITATION {"citationID":"izMsEvOW","properties":{"formattedCitation":"(43)","plainCitation":"(43)","noteIndex":0},"citationItems":[{"id":4850,"uris":["http://zotero.org/users/local/rLXVTDBd/items/Y3VZKHXB"],"uri":["http://zotero.org/users/l</vt:lpwstr>
  </property>
  <property fmtid="{D5CDD505-2E9C-101B-9397-08002B2CF9AE}" pid="422" name="ZOTERO_BREF_lB7RqsRMsW1C_10">
    <vt:lpwstr>tures. Flouting theory, some archipelagic Echoes approach an asymptote as regional diversity increases. These must have logarithmic slopes that increase with regional pool size. We do not understand why.","DOI":"10.1111/j.1600-0587.1999.tb00510.x","ISSN":</vt:lpwstr>
  </property>
  <property fmtid="{D5CDD505-2E9C-101B-9397-08002B2CF9AE}" pid="423" name="ZOTERO_BREF_lB7RqsRMsW1C_11">
    <vt:lpwstr>"1600-0587","shortTitle":"The echo pattern of species diversity","language":"en","author":[{"family":"Rosenzweig","given":"Michael L."},{"family":"Ziv","given":"Yaron"}]}}],"schema":"https://github.com/citation-style-language/schema/raw/master/csl-citatio</vt:lpwstr>
  </property>
  <property fmtid="{D5CDD505-2E9C-101B-9397-08002B2CF9AE}" pid="424" name="ZOTERO_BREF_lB7RqsRMsW1C_12">
    <vt:lpwstr>n.json"}</vt:lpwstr>
  </property>
  <property fmtid="{D5CDD505-2E9C-101B-9397-08002B2CF9AE}" pid="425" name="ZOTERO_BREF_lB7RqsRMsW1C_2">
    <vt:lpwstr>ocal/rLXVTDBd/items/Y3VZKHXB"],"itemData":{"id":4850,"type":"article-journal","title":"The echo pattern of species diversity: pattern and processes","container-title":"Ecography","page":"614-628","volume":"22","issue":"6","source":"Wiley Online Library","</vt:lpwstr>
  </property>
  <property fmtid="{D5CDD505-2E9C-101B-9397-08002B2CF9AE}" pid="426" name="ZOTERO_BREF_lB7RqsRMsW1C_3">
    <vt:lpwstr>abstract":"Ecologists need not despair ot discovering the mechanisms that lead to large scale patterns. The search for process at higher scales has already led to enhanced confidence in the patterns and to improvements in their description. For example, s</vt:lpwstr>
  </property>
  <property fmtid="{D5CDD505-2E9C-101B-9397-08002B2CF9AE}" pid="427" name="ZOTERO_BREF_lB7RqsRMsW1C_4">
    <vt:lpwstr>pecies-area relationships turn out to form not one. but three patterns. Each is controlled by gain-loss dynamics at its own scale. At the macroscale, origination and global extinction reign. At the archipelagic scale, immigration and island extinction det</vt:lpwstr>
  </property>
  <property fmtid="{D5CDD505-2E9C-101B-9397-08002B2CF9AE}" pid="428" name="ZOTERO_BREF_lB7RqsRMsW1C_5">
    <vt:lpwstr>ermine the results. At the local scale, metapopulation processes do. The three scales exhibit species-area curves with systematically different slopes in logarithmic space. We use the three scales of species-area to illuminate the relationship between loc</vt:lpwstr>
  </property>
  <property fmtid="{D5CDD505-2E9C-101B-9397-08002B2CF9AE}" pid="429" name="ZOTERO_BREF_lB7RqsRMsW1C_6">
    <vt:lpwstr>al and regional diversity. Algebra shows that the latter pattern is an echo of species-area curves, and that those echoes ought to be nearly linear. So. we call the relationship of local and regional diversity, the Echo pattern. Ecology has long known tha</vt:lpwstr>
  </property>
  <property fmtid="{D5CDD505-2E9C-101B-9397-08002B2CF9AE}" pid="430" name="ZOTERO_BREF_lB7RqsRMsW1C_7">
    <vt:lpwstr>t species-area curves within a region reflect the accumulation of habitat variety. Thus, their connection to Echo patterns argues against concluding that local diversity has little or nothing to do with population interactions. To obtain a pure Echo patte</vt:lpwstr>
  </property>
  <property fmtid="{D5CDD505-2E9C-101B-9397-08002B2CF9AE}" pid="431" name="ZOTERO_BREF_lB7RqsRMsW1C_8">
    <vt:lpwstr>rn, one should draw data from independent regions rather than separate islands. The independence allows natural selection to adjust the fundamental niches of species to diversity. Theory suggests that higher diversity should shrink niches, allowing the co</vt:lpwstr>
  </property>
  <property fmtid="{D5CDD505-2E9C-101B-9397-08002B2CF9AE}" pid="432" name="ZOTERO_BREF_lB7RqsRMsW1C_9">
    <vt:lpwstr>existence of more species locally. Hence, independence should tend to produce the straightest Echoes. However, archipelagic species-area curves predict that even when different islands are used as the regions, the Echoes should show only very gentle curva</vt:lpwstr>
  </property>
  <property fmtid="{D5CDD505-2E9C-101B-9397-08002B2CF9AE}" pid="433" name="ZOTERO_BREF_lbDw0ErbfR6O_1">
    <vt:lpwstr>ZOTERO_ITEM CSL_CITATION {"citationID":"14ZTt1cN","properties":{"formattedCitation":"(15, 19)","plainCitation":"(15, 19)","noteIndex":0},"citationItems":[{"id":3941,"uris":["http://zotero.org/users/local/rLXVTDBd/items/DXHL8FR5"],"uri":["http://zotero.org</vt:lpwstr>
  </property>
  <property fmtid="{D5CDD505-2E9C-101B-9397-08002B2CF9AE}" pid="434" name="ZOTERO_BREF_lbDw0ErbfR6O_10">
    <vt:lpwstr>E"],"itemData":{"id":4488,"type":"article-journal","title":"Adaptation and diversification on islands","container-title":"Nature","page":"830","volume":"457","journalAbbreviation":"Nature","author":[{"family":"Losos","given":"Jonathan B."},{"family":"Rick</vt:lpwstr>
  </property>
  <property fmtid="{D5CDD505-2E9C-101B-9397-08002B2CF9AE}" pid="435" name="ZOTERO_BREF_lbDw0ErbfR6O_11">
    <vt:lpwstr>lefs","given":"Robert E."}],"issued":{"date-parts":[["2009",2,11]]}}}],"schema":"https://github.com/citation-style-language/schema/raw/master/csl-citation.json"}</vt:lpwstr>
  </property>
  <property fmtid="{D5CDD505-2E9C-101B-9397-08002B2CF9AE}" pid="436" name="ZOTERO_BREF_lbDw0ErbfR6O_2">
    <vt:lpwstr>/users/local/rLXVTDBd/items/DXHL8FR5"],"itemData":{"id":3941,"type":"article-journal","title":"Island time and the interplay between ecology and evolution in species diversification","container-title":"Evolutionary Applications","page":"53–73","volume":"9</vt:lpwstr>
  </property>
  <property fmtid="{D5CDD505-2E9C-101B-9397-08002B2CF9AE}" pid="437" name="ZOTERO_BREF_lbDw0ErbfR6O_3">
    <vt:lpwstr>","issue":"1","abstract":"Research on the dynamics of biodiversity has progressed tremendously over recent years, although in two separate directions – ecological, to determine change over space at a given time, and evolutionary, to understand change over</vt:lpwstr>
  </property>
  <property fmtid="{D5CDD505-2E9C-101B-9397-08002B2CF9AE}" pid="438" name="ZOTERO_BREF_lbDw0ErbfR6O_4">
    <vt:lpwstr> time. Integration of these approaches has remained elusive. Archipelagoes with a known geological chronology provide an opportunity to study ecological interactions over evolutionary time. Here, I focus on the Hawaiian archipelago and summarize the devel</vt:lpwstr>
  </property>
  <property fmtid="{D5CDD505-2E9C-101B-9397-08002B2CF9AE}" pid="439" name="ZOTERO_BREF_lbDw0ErbfR6O_5">
    <vt:lpwstr>opment of ecological and evolutionary research; I emphasize spiders because they have attributes allowing analysis of ecological affinities in concert with diversification. Within this framework, I highlight recent insights from the island chronosequence,</vt:lpwstr>
  </property>
  <property fmtid="{D5CDD505-2E9C-101B-9397-08002B2CF9AE}" pid="440" name="ZOTERO_BREF_lbDw0ErbfR6O_6">
    <vt:lpwstr> in particular the importance of (i) selection and genetic drift in generating diversity; (ii) fusion and fission in fostering diversification; and (iii) variability upon which selection can act. Insights into biodiversity dynamics at the nexus of ecology</vt:lpwstr>
  </property>
  <property fmtid="{D5CDD505-2E9C-101B-9397-08002B2CF9AE}" pid="441" name="ZOTERO_BREF_lbDw0ErbfR6O_7">
    <vt:lpwstr> and evolution are now achievable by integrating new tools, in particular (i) ecological metrics (interaction networks, maximum entropy inference) across the chronosequence to uncover community dynamics and (ii) genomic tools to understand contemporaneous</vt:lpwstr>
  </property>
  <property fmtid="{D5CDD505-2E9C-101B-9397-08002B2CF9AE}" pid="442" name="ZOTERO_BREF_lbDw0ErbfR6O_8">
    <vt:lpwstr> microevolutionary change. The work can inform applications of invasion and restoration ecology by elucidating the importance of changes in abundances, interaction strengths, and rates of evolutionary response in shaping biodiversity.","DOI":"10.1111/eva.</vt:lpwstr>
  </property>
  <property fmtid="{D5CDD505-2E9C-101B-9397-08002B2CF9AE}" pid="443" name="ZOTERO_BREF_lbDw0ErbfR6O_9">
    <vt:lpwstr>12302","ISSN":"1752-4571","author":[{"family":"Gillespie","given":"Rosemary G."}],"issued":{"date-parts":[["2016"]]}}},{"id":4488,"uris":["http://zotero.org/users/local/rLXVTDBd/items/Q4G6DPQE"],"uri":["http://zotero.org/users/local/rLXVTDBd/items/Q4G6DPQ</vt:lpwstr>
  </property>
  <property fmtid="{D5CDD505-2E9C-101B-9397-08002B2CF9AE}" pid="444" name="ZOTERO_BREF_lnjiA6HkSu6k_1">
    <vt:lpwstr>ZOTERO_ITEM CSL_CITATION {"citationID":"tHeJS0a3","properties":{"formattedCitation":"(2)","plainCitation":"(2)","noteIndex":0},"citationItems":[{"id":4085,"uris":["http://zotero.org/users/local/rLXVTDBd/items/LA5ZXW66"],"uri":["http://zotero.org/users/loc</vt:lpwstr>
  </property>
  <property fmtid="{D5CDD505-2E9C-101B-9397-08002B2CF9AE}" pid="445" name="ZOTERO_BREF_lnjiA6HkSu6k_10">
    <vt:lpwstr> H."},{"family":"He","given":"Fangliang"},{"family":"Hoffman","given":"Forrest M."},{"family":"Howe","given":"Robert W."},{"family":"Hubbell","given":"Stephen P."},{"family":"Inman‐Narahari","given":"Faith M."},{"family":"Jansen","given":"Patrick A."},{"f</vt:lpwstr>
  </property>
  <property fmtid="{D5CDD505-2E9C-101B-9397-08002B2CF9AE}" pid="446" name="ZOTERO_BREF_lnjiA6HkSu6k_11">
    <vt:lpwstr>amily":"Jiang","given":"Mingxi"},{"family":"Johnson","given":"Daniel J."},{"family":"Kanzaki","given":"Mamoru"},{"family":"Kassim","given":"Abdul Rahman"},{"family":"Kenfack","given":"David"},{"family":"Kibet","given":"Staline"},{"family":"Kinnaird","give</vt:lpwstr>
  </property>
  <property fmtid="{D5CDD505-2E9C-101B-9397-08002B2CF9AE}" pid="447" name="ZOTERO_BREF_lnjiA6HkSu6k_12">
    <vt:lpwstr>n":"Margaret F."},{"family":"Korte","given":"Lisa"},{"family":"Kral","given":"Kamil"},{"family":"Kumar","given":"Jitendra"},{"family":"Larson","given":"Andrew J."},{"family":"Li","given":"Yide"},{"family":"Li","given":"Xiankun"},{"family":"Liu","given":"S</vt:lpwstr>
  </property>
  <property fmtid="{D5CDD505-2E9C-101B-9397-08002B2CF9AE}" pid="448" name="ZOTERO_BREF_lnjiA6HkSu6k_13">
    <vt:lpwstr>hirong"},{"family":"Lum","given":"Shawn K. Y."},{"family":"Lutz","given":"James A."},{"family":"Ma","given":"Keping"},{"family":"Maddalena","given":"Damian M."},{"family":"Makana","given":"Jean-Remy"},{"family":"Malhi","given":"Yadvinder"},{"family":"Mart</vt:lpwstr>
  </property>
  <property fmtid="{D5CDD505-2E9C-101B-9397-08002B2CF9AE}" pid="449" name="ZOTERO_BREF_lnjiA6HkSu6k_14">
    <vt:lpwstr>hews","given":"Toby"},{"family":"Mat Serudin","given":"Rafizah"},{"family":"McMahon","given":"Sean M."},{"family":"McShea","given":"William J."},{"family":"Memiaghe","given":"Hervé R."},{"family":"Mi","given":"Xiangcheng"},{"family":"Mizuno","given":"Taka</vt:lpwstr>
  </property>
  <property fmtid="{D5CDD505-2E9C-101B-9397-08002B2CF9AE}" pid="450" name="ZOTERO_BREF_lnjiA6HkSu6k_15">
    <vt:lpwstr>shi"},{"family":"Morecroft","given":"Michael"},{"family":"Myers","given":"Jonathan A."},{"family":"Novotny","given":"Vojtech"},{"family":"Oliveira","given":"De"},{"family":"A","given":"Alexandre"},{"family":"Ong","given":"Perry S."},{"family":"Orwig","giv</vt:lpwstr>
  </property>
  <property fmtid="{D5CDD505-2E9C-101B-9397-08002B2CF9AE}" pid="451" name="ZOTERO_BREF_lnjiA6HkSu6k_16">
    <vt:lpwstr>en":"David A."},{"family":"Ostertag","given":"Rebecca"},{"family":"Ouden","given":"Jan","non-dropping-particle":"den"},{"family":"Parker","given":"Geoffrey G."},{"family":"Phillips","given":"Richard P."},{"family":"Sack","given":"Lawren"},{"family":"Saing</vt:lpwstr>
  </property>
  <property fmtid="{D5CDD505-2E9C-101B-9397-08002B2CF9AE}" pid="452" name="ZOTERO_BREF_lnjiA6HkSu6k_17">
    <vt:lpwstr>e","given":"Moses N."},{"family":"Sang","given":"Weiguo"},{"family":"Sri‐ngernyuang","given":"Kriangsak"},{"family":"Sukumar","given":"Raman"},{"family":"Sun","given":"I.-Fang"},{"family":"Sungpalee","given":"Witchaphart"},{"family":"Suresh","given":"Hebb</vt:lpwstr>
  </property>
  <property fmtid="{D5CDD505-2E9C-101B-9397-08002B2CF9AE}" pid="453" name="ZOTERO_BREF_lnjiA6HkSu6k_18">
    <vt:lpwstr>alalu Sathyanarayana"},{"family":"Tan","given":"Sylvester"},{"family":"Thomas","given":"Sean C."},{"family":"Thomas","given":"Duncan W."},{"family":"Thompson","given":"Jill"},{"family":"Turner","given":"Benjamin L."},{"family":"Uriarte","given":"Maria"},{</vt:lpwstr>
  </property>
  <property fmtid="{D5CDD505-2E9C-101B-9397-08002B2CF9AE}" pid="454" name="ZOTERO_BREF_lnjiA6HkSu6k_19">
    <vt:lpwstr>"family":"Valencia","given":"Renato"},{"family":"Vallejo","given":"Marta I."},{"family":"Vicentini","given":"Alberto"},{"family":"Vrška","given":"Tomáš"},{"family":"Wang","given":"Xihua"},{"family":"Wang","given":"Xugao"},{"family":"Weiblen","given":"Geor</vt:lpwstr>
  </property>
  <property fmtid="{D5CDD505-2E9C-101B-9397-08002B2CF9AE}" pid="455" name="ZOTERO_BREF_lnjiA6HkSu6k_2">
    <vt:lpwstr>al/rLXVTDBd/items/LA5ZXW66"],"itemData":{"id":4085,"type":"article-journal","title":"CTFS‐ForestGEO: a worldwide network monitoring forests in an era of global change","container-title":"Global Change Biology","page":"528-549","volume":"21","issue":"2","s</vt:lpwstr>
  </property>
  <property fmtid="{D5CDD505-2E9C-101B-9397-08002B2CF9AE}" pid="456" name="ZOTERO_BREF_lnjiA6HkSu6k_20">
    <vt:lpwstr>ge"},{"family":"Wolf","given":"Amy"},{"family":"Xu","given":"Han"},{"family":"Yap","given":"Sandra"},{"family":"Zimmerman","given":"Jess"}],"issued":{"date-parts":[["2015",2,1]]}}}],"schema":"https://github.com/citation-style-language/schema/raw/master/cs</vt:lpwstr>
  </property>
  <property fmtid="{D5CDD505-2E9C-101B-9397-08002B2CF9AE}" pid="457" name="ZOTERO_BREF_lnjiA6HkSu6k_21">
    <vt:lpwstr>l-citation.json"}</vt:lpwstr>
  </property>
  <property fmtid="{D5CDD505-2E9C-101B-9397-08002B2CF9AE}" pid="458" name="ZOTERO_BREF_lnjiA6HkSu6k_3">
    <vt:lpwstr>ource":"onlinelibrary.wiley.com","DOI":"10.1111/gcb.12712","ISSN":"1365-2486","shortTitle":"CTFS‐ForestGEO","language":"en","author":[{"family":"Anderson‐Teixeira","given":"Kristina J."},{"family":"Davies","given":"Stuart J."},{"family":"Bennett","given":</vt:lpwstr>
  </property>
  <property fmtid="{D5CDD505-2E9C-101B-9397-08002B2CF9AE}" pid="459" name="ZOTERO_BREF_lnjiA6HkSu6k_4">
    <vt:lpwstr>"Amy C."},{"family":"Gonzalez‐Akre","given":"Erika B."},{"family":"Muller‐Landau","given":"Helene C."},{"family":"Joseph Wright","given":"S."},{"family":"Abu Salim","given":"Kamariah"},{"family":"Zambrano","given":"Almeyda"},{"family":"M","given":"Angélic</vt:lpwstr>
  </property>
  <property fmtid="{D5CDD505-2E9C-101B-9397-08002B2CF9AE}" pid="460" name="ZOTERO_BREF_lnjiA6HkSu6k_5">
    <vt:lpwstr>a"},{"family":"Alonso","given":"Alfonso"},{"family":"Baltzer","given":"Jennifer L."},{"family":"Basset","given":"Yves"},{"family":"Bourg","given":"Norman A."},{"family":"Broadbent","given":"Eben N."},{"family":"Brockelman","given":"Warren Y."},{"family":"</vt:lpwstr>
  </property>
  <property fmtid="{D5CDD505-2E9C-101B-9397-08002B2CF9AE}" pid="461" name="ZOTERO_BREF_lnjiA6HkSu6k_6">
    <vt:lpwstr>Bunyavejchewin","given":"Sarayudh"},{"family":"Burslem","given":"David F. R. P."},{"family":"Butt","given":"Nathalie"},{"family":"Cao","given":"Min"},{"family":"Cardenas","given":"Dairon"},{"family":"Chuyong","given":"George B."},{"family":"Clay","given":</vt:lpwstr>
  </property>
  <property fmtid="{D5CDD505-2E9C-101B-9397-08002B2CF9AE}" pid="462" name="ZOTERO_BREF_lnjiA6HkSu6k_7">
    <vt:lpwstr>"Keith"},{"family":"Cordell","given":"Susan"},{"family":"Dattaraja","given":"Handanakere S."},{"family":"Deng","given":"Xiaobao"},{"family":"Detto","given":"Matteo"},{"family":"Du","given":"Xiaojun"},{"family":"Duque","given":"Alvaro"},{"family":"Erikson"</vt:lpwstr>
  </property>
  <property fmtid="{D5CDD505-2E9C-101B-9397-08002B2CF9AE}" pid="463" name="ZOTERO_BREF_lnjiA6HkSu6k_8">
    <vt:lpwstr>,"given":"David L."},{"family":"Ewango","given":"Corneille E. N."},{"family":"Fischer","given":"Gunter A."},{"family":"Fletcher","given":"Christine"},{"family":"Foster","given":"Robin B."},{"family":"Giardina","given":"Christian P."},{"family":"Gilbert","</vt:lpwstr>
  </property>
  <property fmtid="{D5CDD505-2E9C-101B-9397-08002B2CF9AE}" pid="464" name="ZOTERO_BREF_lnjiA6HkSu6k_9">
    <vt:lpwstr>given":"Gregory S."},{"family":"Gunatilleke","given":"Nimal"},{"family":"Gunatilleke","given":"Savitri"},{"family":"Hao","given":"Zhanqing"},{"family":"Hargrove","given":"William W."},{"family":"Hart","given":"Terese B."},{"family":"Hau","given":"Billy C.</vt:lpwstr>
  </property>
  <property fmtid="{D5CDD505-2E9C-101B-9397-08002B2CF9AE}" pid="465" name="ZOTERO_BREF_mN2o8j0ItC0D_1">
    <vt:lpwstr>ZOTERO_ITEM CSL_CITATION {"citationID":"HRA2yxbt","properties":{"formattedCitation":"(41, 42)","plainCitation":"(41, 42)","noteIndex":0},"citationItems":[{"id":168,"uris":["http://zotero.org/users/local/rLXVTDBd/items/FHX3FVTE"],"uri":["http://zotero.org/</vt:lpwstr>
  </property>
  <property fmtid="{D5CDD505-2E9C-101B-9397-08002B2CF9AE}" pid="466" name="ZOTERO_BREF_mN2o8j0ItC0D_10">
    <vt:lpwstr>t":"The term beta diversity has been used to refer to a wide variety of phenomena. Although all of these encompass some kind of compositional heterogeneity between places, many are not related to each other in any predictable way. The present two?part rev</vt:lpwstr>
  </property>
  <property fmtid="{D5CDD505-2E9C-101B-9397-08002B2CF9AE}" pid="467" name="ZOTERO_BREF_mN2o8j0ItC0D_11">
    <vt:lpwstr>iew aims to put the different phenomena that have been called a beta component of diversity into a common conceptual framework, and to explain what each of them measures. In this first part, the focus is on defining beta diversity. This involves deciding </vt:lpwstr>
  </property>
  <property fmtid="{D5CDD505-2E9C-101B-9397-08002B2CF9AE}" pid="468" name="ZOTERO_BREF_mN2o8j0ItC0D_12">
    <vt:lpwstr>what diversity is and how the observed total or gamma diversity (?) is partitioned into alpha (α) and beta (?) components. Several different definitions of ?beta diversity? that result from these decisions have been used in the ecological literature. True</vt:lpwstr>
  </property>
  <property fmtid="{D5CDD505-2E9C-101B-9397-08002B2CF9AE}" pid="469" name="ZOTERO_BREF_mN2o8j0ItC0D_13">
    <vt:lpwstr> beta diversity is obtained when the total effective number of species in a dataset (true gamma diversity?) is multiplicatively partitioned into the effective number of species per compositionally distinct virtual sampling unit (true alpha diversityαd) an</vt:lpwstr>
  </property>
  <property fmtid="{D5CDD505-2E9C-101B-9397-08002B2CF9AE}" pid="470" name="ZOTERO_BREF_mN2o8j0ItC0D_14">
    <vt:lpwstr>d the effective number of such compositional units (?Md=?/αd). All true diversities quantify the effective number of types of entities. Because the other variants of ?beta diversity? that have been used by ecologists quantify other phenomena, an alternati</vt:lpwstr>
  </property>
  <property fmtid="{D5CDD505-2E9C-101B-9397-08002B2CF9AE}" pid="471" name="ZOTERO_BREF_mN2o8j0ItC0D_15">
    <vt:lpwstr>ve nomenclature is proposed here for the seven most popular beta components: regional?to?local diversity ratio, two?way diversity ratio, absolute effective species turnover (=regional diversity excess), Whittaker's effective species turnover, proportional</vt:lpwstr>
  </property>
  <property fmtid="{D5CDD505-2E9C-101B-9397-08002B2CF9AE}" pid="472" name="ZOTERO_BREF_mN2o8j0ItC0D_16">
    <vt:lpwstr> effective species turnover, regional entropy excess and regional variance excess. In the second part of the review, the focus will be on how to quantify these phenomena in practice. This involves deciding how the sampling units that contribute to total d</vt:lpwstr>
  </property>
  <property fmtid="{D5CDD505-2E9C-101B-9397-08002B2CF9AE}" pid="473" name="ZOTERO_BREF_mN2o8j0ItC0D_17">
    <vt:lpwstr>iversity are selected, and whether the entity that is quantified is all of ?beta diversity?, a specific part of ?beta diversity?, the rate of change in ?beta diversity? in relation to a given external factor, or something else.","DOI":"10.1111/j.1600-0587</vt:lpwstr>
  </property>
  <property fmtid="{D5CDD505-2E9C-101B-9397-08002B2CF9AE}" pid="474" name="ZOTERO_BREF_mN2o8j0ItC0D_18">
    <vt:lpwstr>.2009.05880.x","ISSN":"0906-7590","shortTitle":"A diversity of beta diversities","journalAbbreviation":"Ecography","author":[{"family":"Tuomisto","given":"Hanna"}],"issued":{"date-parts":[["2010",2,11]]}}}],"schema":"https://github.com/citation-style-lang</vt:lpwstr>
  </property>
  <property fmtid="{D5CDD505-2E9C-101B-9397-08002B2CF9AE}" pid="475" name="ZOTERO_BREF_mN2o8j0ItC0D_19">
    <vt:lpwstr>uage/schema/raw/master/csl-citation.json"}</vt:lpwstr>
  </property>
  <property fmtid="{D5CDD505-2E9C-101B-9397-08002B2CF9AE}" pid="476" name="ZOTERO_BREF_mN2o8j0ItC0D_2">
    <vt:lpwstr>users/local/rLXVTDBd/items/FHX3FVTE"],"itemData":{"id":168,"type":"article-journal","title":"Partitioning Diversity into Independent Alpha and Beta Components","container-title":"Ecology","page":"2427-2439","volume":"88","issue":"10","abstract":"Existing </vt:lpwstr>
  </property>
  <property fmtid="{D5CDD505-2E9C-101B-9397-08002B2CF9AE}" pid="477" name="ZOTERO_BREF_mN2o8j0ItC0D_3">
    <vt:lpwstr>general definitions of beta diversity often produce a beta with a hidden dependence on alpha. Such a beta cannot be used to compare regions that differ in alpha diversity. To avoid misinterpretation, existing definitions of alpha and beta must be replaced</vt:lpwstr>
  </property>
  <property fmtid="{D5CDD505-2E9C-101B-9397-08002B2CF9AE}" pid="478" name="ZOTERO_BREF_mN2o8j0ItC0D_4">
    <vt:lpwstr> by a definition that partitions diversity into independent alpha and beta components. Such a unique definition is derived here. When these new alpha and beta components are transformed into their numbers equivalents (effective numbers of elements), Whitt</vt:lpwstr>
  </property>
  <property fmtid="{D5CDD505-2E9C-101B-9397-08002B2CF9AE}" pid="479" name="ZOTERO_BREF_mN2o8j0ItC0D_5">
    <vt:lpwstr>aker's multiplicative law (alpha × beta = gamma) is necessarily true for all indices. The new beta gives the effective number of distinct communities. The most popular similarity and overlap measures of ecology (Jaccard, Sorensen, Horn, and Morisita-Horn </vt:lpwstr>
  </property>
  <property fmtid="{D5CDD505-2E9C-101B-9397-08002B2CF9AE}" pid="480" name="ZOTERO_BREF_mN2o8j0ItC0D_6">
    <vt:lpwstr>indices) are monotonic transformations of the new beta diversity. Shannon measures follow deductively from this formalism and do not need to be borrowed from information theory; they are shown to be the only standard diversity measures which can be decomp</vt:lpwstr>
  </property>
  <property fmtid="{D5CDD505-2E9C-101B-9397-08002B2CF9AE}" pid="481" name="ZOTERO_BREF_mN2o8j0ItC0D_7">
    <vt:lpwstr>osed into meaningful independent alpha and beta components when community weights are unequal.","DOI":"10.2307/27651387","ISSN":"00129658","shortTitle":"Partitioning Diversity into Independent Alpha and Beta Components","author":[{"family":"Jost","given":</vt:lpwstr>
  </property>
  <property fmtid="{D5CDD505-2E9C-101B-9397-08002B2CF9AE}" pid="482" name="ZOTERO_BREF_mN2o8j0ItC0D_8">
    <vt:lpwstr>"Lou"}],"issued":{"date-parts":[["2007"]]}}},{"id":4521,"uris":["http://zotero.org/users/local/rLXVTDBd/items/RAAXDAS5"],"uri":["http://zotero.org/users/local/rLXVTDBd/items/RAAXDAS5"],"itemData":{"id":4521,"type":"article-journal","title":"A diversity of</vt:lpwstr>
  </property>
  <property fmtid="{D5CDD505-2E9C-101B-9397-08002B2CF9AE}" pid="483" name="ZOTERO_BREF_mN2o8j0ItC0D_9">
    <vt:lpwstr> beta diversities: straightening up a concept gone awry. Part 1. Defining beta diversity as a function of alpha and gamma diversity","container-title":"Ecography","page":"2-22","volume":"33","issue":"1","source":"onlinelibrary.wiley.com (Atypon)","abstrac</vt:lpwstr>
  </property>
  <property fmtid="{D5CDD505-2E9C-101B-9397-08002B2CF9AE}" pid="484" name="ZOTERO_BREF_nUk7V2PbYpwi_1">
    <vt:lpwstr>ZOTERO_ITEM CSL_CITATION {"citationID":"Yh2A9X7t","properties":{"formattedCitation":"(34\\uc0\\u8211{}38)","plainCitation":"(34–38)","noteIndex":0},"citationItems":[{"id":1824,"uris":["http://zotero.org/users/local/rLXVTDBd/items/ER58BRXM"],"uri":["http:/</vt:lpwstr>
  </property>
  <property fmtid="{D5CDD505-2E9C-101B-9397-08002B2CF9AE}" pid="485" name="ZOTERO_BREF_nUk7V2PbYpwi_10">
    <vt:lpwstr>used during data collection, coverage-based rarefaction throws away less data than traditional size-based rarefaction, and more efficiently finds the correct ranking of communities according to their true richnesses. Several hypothetical and real examples</vt:lpwstr>
  </property>
  <property fmtid="{D5CDD505-2E9C-101B-9397-08002B2CF9AE}" pid="486" name="ZOTERO_BREF_nUk7V2PbYpwi_11">
    <vt:lpwstr> demonstrate these advantages.","DOI":"10.1890/11-1952.1","ISSN":"1939-9170","author":[{"family":"Chao","given":"Anne"},{"family":"Jost","given":"Lou"}],"issued":{"date-parts":[["2012"]]}}},{"id":1350,"uris":["http://zotero.org/users/local/rLXVTDBd/items/</vt:lpwstr>
  </property>
  <property fmtid="{D5CDD505-2E9C-101B-9397-08002B2CF9AE}" pid="487" name="ZOTERO_BREF_nUk7V2PbYpwi_12">
    <vt:lpwstr>GRIRUVP3"],"uri":["http://zotero.org/users/local/rLXVTDBd/items/GRIRUVP3"],"itemData":{"id":1350,"type":"article-journal","title":"Scale-dependent effect sizes of ecological drivers on biodiversity: why standardised sampling is not enough","container-titl</vt:lpwstr>
  </property>
  <property fmtid="{D5CDD505-2E9C-101B-9397-08002B2CF9AE}" pid="488" name="ZOTERO_BREF_nUk7V2PbYpwi_13">
    <vt:lpwstr>e":"Ecology Letters","page":"17-26","volume":"16","DOI":"10.1111/ele.12112","ISSN":"1461-0248","shortTitle":"Scale-dependent effect sizes of ecological drivers on biodiversity: why standardised sampling is not enough","author":[{"family":"Chase","given":"</vt:lpwstr>
  </property>
  <property fmtid="{D5CDD505-2E9C-101B-9397-08002B2CF9AE}" pid="489" name="ZOTERO_BREF_nUk7V2PbYpwi_14">
    <vt:lpwstr>Jonathan M."},{"family":"Knight","given":"Tiffany M."}],"issued":{"date-parts":[["2013"]]}}},{"id":4345,"uris":["http://zotero.org/users/local/rLXVTDBd/items/94UCUZ2S"],"uri":["http://zotero.org/users/local/rLXVTDBd/items/94UCUZ2S"],"itemData":{"id":4345,</vt:lpwstr>
  </property>
  <property fmtid="{D5CDD505-2E9C-101B-9397-08002B2CF9AE}" pid="490" name="ZOTERO_BREF_nUk7V2PbYpwi_15">
    <vt:lpwstr>"type":"article-journal","title":"MoB (Measurement of Biodiversity): a method to separate the scale-dependent effects of species abundance distribution, density, and aggregation on diversity change","container-title":"bioRxiv","abstract":"1. Little consen</vt:lpwstr>
  </property>
  <property fmtid="{D5CDD505-2E9C-101B-9397-08002B2CF9AE}" pid="491" name="ZOTERO_BREF_nUk7V2PbYpwi_16">
    <vt:lpwstr>sus has emerged regarding how proximate and ultimate drivers such as abundance, productivity, disturbance, and temperature may affect species richness and other aspects of biodiversity. Part of the confusion is that most studies examine species richness a</vt:lpwstr>
  </property>
  <property fmtid="{D5CDD505-2E9C-101B-9397-08002B2CF9AE}" pid="492" name="ZOTERO_BREF_nUk7V2PbYpwi_17">
    <vt:lpwstr>t a single spatial scale and ignore how the underlying components of species richness can vary with spatial scale. 2. We provide an approach for the measurement of biodiversity (MoB) that decomposes scale-specific changes in richness into proximate compon</vt:lpwstr>
  </property>
  <property fmtid="{D5CDD505-2E9C-101B-9397-08002B2CF9AE}" pid="493" name="ZOTERO_BREF_nUk7V2PbYpwi_18">
    <vt:lpwstr>ents attributed to: 1) the species abundance distribution, 2) density of individuals, and 3) the spatial arrangement of individuals. We decompose species richness using a nested comparison of individual- and plot-based species rarefaction and accumulation</vt:lpwstr>
  </property>
  <property fmtid="{D5CDD505-2E9C-101B-9397-08002B2CF9AE}" pid="494" name="ZOTERO_BREF_nUk7V2PbYpwi_19">
    <vt:lpwstr> curves. 3. Each curve provides some unique scale-specific information on the underlying components of species richness. We tested the validity of our method on simulated data, and we demonstrate it on empirical data on plant species richness in invaded a</vt:lpwstr>
  </property>
  <property fmtid="{D5CDD505-2E9C-101B-9397-08002B2CF9AE}" pid="495" name="ZOTERO_BREF_nUk7V2PbYpwi_2">
    <vt:lpwstr>/zotero.org/users/local/rLXVTDBd/items/ER58BRXM"],"itemData":{"id":1824,"type":"article-journal","title":"Quantifying biodiversity: procedures and pitfalls in the measurement and comparison of species richness","container-title":"Ecology Letters","page":"</vt:lpwstr>
  </property>
  <property fmtid="{D5CDD505-2E9C-101B-9397-08002B2CF9AE}" pid="496" name="ZOTERO_BREF_nUk7V2PbYpwi_20">
    <vt:lpwstr>nd uninvaded woodlands. We integrated these methods into a new R package (mobr). 4. The metrics that mobr provides will allow ecologists to move beyond comparisons of species richness at a single spatial scale towards a more mechanistic understanding of t</vt:lpwstr>
  </property>
  <property fmtid="{D5CDD505-2E9C-101B-9397-08002B2CF9AE}" pid="497" name="ZOTERO_BREF_nUk7V2PbYpwi_21">
    <vt:lpwstr>he drivers of community organization that incorporates information on the scale dependence of the proximate components of species richness.","URL":"https://www.biorxiv.org/content/early/2018/01/07/244103","DOI":"10.1101/244103","author":[{"family":"McGlin</vt:lpwstr>
  </property>
  <property fmtid="{D5CDD505-2E9C-101B-9397-08002B2CF9AE}" pid="498" name="ZOTERO_BREF_nUk7V2PbYpwi_22">
    <vt:lpwstr>n","given":"Daniel J"},{"family":"Xiao","given":"Xiao"},{"family":"May","given":"Felix"},{"family":"Gotelli","given":"Nicholas J"},{"family":"Blowes","given":"Shane"},{"family":"Knight","given":"Tiffany"},{"family":"Purschke","given":"Oliver"},{"family":"</vt:lpwstr>
  </property>
  <property fmtid="{D5CDD505-2E9C-101B-9397-08002B2CF9AE}" pid="499" name="ZOTERO_BREF_nUk7V2PbYpwi_23">
    <vt:lpwstr>Chase","given":"Jonathan"},{"family":"McGill","given":"Brian"}],"issued":{"date-parts":[["2018"]]}}},{"id":4846,"uris":["http://zotero.org/users/local/rLXVTDBd/items/X96VXQSP"],"uri":["http://zotero.org/users/local/rLXVTDBd/items/X96VXQSP"],"itemData":{"i</vt:lpwstr>
  </property>
  <property fmtid="{D5CDD505-2E9C-101B-9397-08002B2CF9AE}" pid="500" name="ZOTERO_BREF_nUk7V2PbYpwi_24">
    <vt:lpwstr>d":4846,"type":"article-journal","title":"A framework for dissecting possible ecological mechanisms underlying the island species-area relationship","container-title":"bioRxiv","author":[{"literal":"Chase, J."},{"literal":"Gooriah, L."},{"literal":"May, F</vt:lpwstr>
  </property>
  <property fmtid="{D5CDD505-2E9C-101B-9397-08002B2CF9AE}" pid="501" name="ZOTERO_BREF_nUk7V2PbYpwi_25">
    <vt:lpwstr>."},{"literal":"Ryberg, W.A."},{"literal":"Schuler, M.S."},{"literal":"Craven, D."},{"literal":"Knight, T.M."}],"issued":{"date-parts":[["2018"]]}}}],"schema":"https://github.com/citation-style-language/schema/raw/master/csl-citation.json"}</vt:lpwstr>
  </property>
  <property fmtid="{D5CDD505-2E9C-101B-9397-08002B2CF9AE}" pid="502" name="ZOTERO_BREF_nUk7V2PbYpwi_3">
    <vt:lpwstr>379-391","volume":"4","issue":"4","ISSN":"1461-0248","shortTitle":"Quantifying biodiversity: procedures and pitfalls in the measurement and comparison of species richness","author":[{"family":"Gotelli","given":"N.J."},{"family":"Colwell","given":"R.K."}],</vt:lpwstr>
  </property>
  <property fmtid="{D5CDD505-2E9C-101B-9397-08002B2CF9AE}" pid="503" name="ZOTERO_BREF_nUk7V2PbYpwi_4">
    <vt:lpwstr>"issued":{"date-parts":[["2001"]]}}},{"id":52,"uris":["http://zotero.org/users/local/rLXVTDBd/items/XMRNEBS7"],"uri":["http://zotero.org/users/local/rLXVTDBd/items/XMRNEBS7"],"itemData":{"id":52,"type":"article-journal","title":"Coverage‐based rarefaction</vt:lpwstr>
  </property>
  <property fmtid="{D5CDD505-2E9C-101B-9397-08002B2CF9AE}" pid="504" name="ZOTERO_BREF_nUk7V2PbYpwi_5">
    <vt:lpwstr> and extrapolation: standardizing samples by completeness rather than size","container-title":"Ecology","page":"2533–2547","volume":"93","issue":"12","abstract":"We propose an integrated sampling, rarefaction, and extrapolation methodology to compare spec</vt:lpwstr>
  </property>
  <property fmtid="{D5CDD505-2E9C-101B-9397-08002B2CF9AE}" pid="505" name="ZOTERO_BREF_nUk7V2PbYpwi_6">
    <vt:lpwstr>ies richness of a set of communities based on samples of equal completeness (as measured by sample coverage) instead of equal size. Traditional rarefaction or extrapolation to equal-sized samples can misrepresent the relationships between the richnesses o</vt:lpwstr>
  </property>
  <property fmtid="{D5CDD505-2E9C-101B-9397-08002B2CF9AE}" pid="506" name="ZOTERO_BREF_nUk7V2PbYpwi_7">
    <vt:lpwstr>f the communities being compared because a sample of a given size may be sufficient to fully characterize the lower diversity community, but insufficient to characterize the richer community. Thus, the traditional method systematically biases the degree o</vt:lpwstr>
  </property>
  <property fmtid="{D5CDD505-2E9C-101B-9397-08002B2CF9AE}" pid="507" name="ZOTERO_BREF_nUk7V2PbYpwi_8">
    <vt:lpwstr>f differences between community richnesses. We derived a new analytic method for seamless coverage-based rarefaction and extrapolation. We show that this method yields less biased comparisons of richness between communities, and manages this with less tot</vt:lpwstr>
  </property>
  <property fmtid="{D5CDD505-2E9C-101B-9397-08002B2CF9AE}" pid="508" name="ZOTERO_BREF_nUk7V2PbYpwi_9">
    <vt:lpwstr>al sampling effort. When this approach is integrated with an adaptive coverage-based stopping rule during sampling, samples may be compared directly without rarefaction, so no extra data is taken and none is thrown away. Even if this stopping rule is not </vt:lpwstr>
  </property>
  <property fmtid="{D5CDD505-2E9C-101B-9397-08002B2CF9AE}" pid="509" name="ZOTERO_BREF_nsSXJ7JS2VgW_1">
    <vt:lpwstr>ZOTERO_ITEM CSL_CITATION {"citationID":"K3qKJcDc","properties":{"formattedCitation":"(17, 18)","plainCitation":"(17, 18)","noteIndex":0},"citationItems":[{"id":630,"uris":["http://zotero.org/users/local/rLXVTDBd/items/YS9YIKBL"],"uri":["http://zotero.org/</vt:lpwstr>
  </property>
  <property fmtid="{D5CDD505-2E9C-101B-9397-08002B2CF9AE}" pid="510" name="ZOTERO_BREF_nsSXJ7JS2VgW_10">
    <vt:lpwstr>to evaluate how speciation, colonization and extinction are influenced by characteristics of archipelagos associated with species richness, i.e. area, isolation and number of islands. Results We found parallel scaling of species richness among taxa with r</vt:lpwstr>
  </property>
  <property fmtid="{D5CDD505-2E9C-101B-9397-08002B2CF9AE}" pid="511" name="ZOTERO_BREF_nsSXJ7JS2VgW_11">
    <vt:lpwstr>espect to total area and number of islands across groups. The process?based model supported effects of isolation on colonization and of area and number of islands on extinction rates, with the scaling exponents mostly similar across taxa. Data are consist</vt:lpwstr>
  </property>
  <property fmtid="{D5CDD505-2E9C-101B-9397-08002B2CF9AE}" pid="512" name="ZOTERO_BREF_nsSXJ7JS2VgW_12">
    <vt:lpwstr>ent with a range of scaling exponents for speciation rate, implying that those relationships are difficult to infer from the data used. Conclusions We demonstrate an unexpected parallel scaling of species richness of four taxa with area and number of isla</vt:lpwstr>
  </property>
  <property fmtid="{D5CDD505-2E9C-101B-9397-08002B2CF9AE}" pid="513" name="ZOTERO_BREF_nsSXJ7JS2VgW_13">
    <vt:lpwstr>nds for the major oceanic archipelagos of the globe. We infer that this scaling arises through similar effects of the physical characteristics of archipelagos on extinction, colonization and speciation rates across these disparate taxa, indicating that si</vt:lpwstr>
  </property>
  <property fmtid="{D5CDD505-2E9C-101B-9397-08002B2CF9AE}" pid="514" name="ZOTERO_BREF_nsSXJ7JS2VgW_14">
    <vt:lpwstr>milar mechanisms have created variation in diversity.","DOI":"10.1111/geb.12301","ISSN":"1466-822X","shortTitle":"Diversity regulation at macro‐scales","journalAbbreviation":"Global Ecology and Biogeography","author":[{"literal":"Triantis Kostas A."},{"li</vt:lpwstr>
  </property>
  <property fmtid="{D5CDD505-2E9C-101B-9397-08002B2CF9AE}" pid="515" name="ZOTERO_BREF_nsSXJ7JS2VgW_15">
    <vt:lpwstr>teral":"Economo Evan P."},{"literal":"Guilhaumon François"},{"literal":"Ricklefs Robert E."}],"issued":{"date-parts":[["2015",3,31]]}}}],"schema":"https://github.com/citation-style-language/schema/raw/master/csl-citation.json"}</vt:lpwstr>
  </property>
  <property fmtid="{D5CDD505-2E9C-101B-9397-08002B2CF9AE}" pid="516" name="ZOTERO_BREF_nsSXJ7JS2VgW_2">
    <vt:lpwstr>users/local/rLXVTDBd/items/YS9YIKBL"],"itemData":{"id":630,"type":"article-journal","title":"Global diversity of island floras from a macroecological perspective","container-title":"Ecology Letters","page":"116-127","volume":"11","issue":"2","DOI":"10.111</vt:lpwstr>
  </property>
  <property fmtid="{D5CDD505-2E9C-101B-9397-08002B2CF9AE}" pid="517" name="ZOTERO_BREF_nsSXJ7JS2VgW_3">
    <vt:lpwstr>1/j.1461-0248.2007.01129.x","ISSN":"1461-0248","journalAbbreviation":"Ecology Letters","author":[{"family":"Kreft","given":"Holger"},{"family":"Jetz","given":"Walter"},{"family":"Mutke","given":"Jens"},{"family":"Kier","given":"Gerold"},{"family":"Barthlo</vt:lpwstr>
  </property>
  <property fmtid="{D5CDD505-2E9C-101B-9397-08002B2CF9AE}" pid="518" name="ZOTERO_BREF_nsSXJ7JS2VgW_4">
    <vt:lpwstr>tt","given":"Wilhelm"}],"issued":{"date-parts":[["2008"]]}}},{"id":4512,"uris":["http://zotero.org/users/local/rLXVTDBd/items/JGL8SLN3"],"uri":["http://zotero.org/users/local/rLXVTDBd/items/JGL8SLN3"],"itemData":{"id":4512,"type":"article-journal","title"</vt:lpwstr>
  </property>
  <property fmtid="{D5CDD505-2E9C-101B-9397-08002B2CF9AE}" pid="519" name="ZOTERO_BREF_nsSXJ7JS2VgW_5">
    <vt:lpwstr>:"Diversity regulation at macro‐scales: species richness on oceanic archipelagos","container-title":"Global Ecology and Biogeography","page":"594-605","volume":"24","issue":"5","source":"onlinelibrary.wiley.com (Atypon)","abstract":"Abstract Aim Understan</vt:lpwstr>
  </property>
  <property fmtid="{D5CDD505-2E9C-101B-9397-08002B2CF9AE}" pid="520" name="ZOTERO_BREF_nsSXJ7JS2VgW_6">
    <vt:lpwstr>ding the mechanisms that generate diversity patterns requires analyses at spatial and temporal scales that are appropriate to the dispersal capacities and ecological requirements of organisms. Oceanic archipelagos provide a range of island sizes and confi</vt:lpwstr>
  </property>
  <property fmtid="{D5CDD505-2E9C-101B-9397-08002B2CF9AE}" pid="521" name="ZOTERO_BREF_nsSXJ7JS2VgW_7">
    <vt:lpwstr>gurations which should predictably influence colonization, diversification and extinction. To explore the influence of these factors on archipelagic diversity, we relate the numbers of native and endemic species of vascular plants, birds, land snails and </vt:lpwstr>
  </property>
  <property fmtid="{D5CDD505-2E9C-101B-9397-08002B2CF9AE}" pid="522" name="ZOTERO_BREF_nsSXJ7JS2VgW_8">
    <vt:lpwstr>spiders ? taxa having different dispersal capabilities and population densities ? to the number and sizes of islands in the major oceanic archipelagos of the globe. Location Fourteen major oceanic archipelagos of the globe. Methods Species richness was co</vt:lpwstr>
  </property>
  <property fmtid="{D5CDD505-2E9C-101B-9397-08002B2CF9AE}" pid="523" name="ZOTERO_BREF_nsSXJ7JS2VgW_9">
    <vt:lpwstr>llated for native and endemic species in each archipelago. We used linear mixed effect models to quantify the influence on diversity of total area, number of islands, isolation and latitude. We then applied process?based modelling in a Bayesian framework </vt:lpwstr>
  </property>
  <property fmtid="{D5CDD505-2E9C-101B-9397-08002B2CF9AE}" pid="524" name="ZOTERO_BREF_nxY2Y6JEZz4L_1">
    <vt:lpwstr>ZOTERO_ITEM CSL_CITATION {"citationID":"mUhFJoeP","properties":{"formattedCitation":"(33)","plainCitation":"(33)","noteIndex":0},"citationItems":[{"id":876,"uris":["http://zotero.org/users/local/rLXVTDBd/items/JV3IXI3Y"],"uri":["http://zotero.org/users/lo</vt:lpwstr>
  </property>
  <property fmtid="{D5CDD505-2E9C-101B-9397-08002B2CF9AE}" pid="525" name="ZOTERO_BREF_nxY2Y6JEZz4L_2">
    <vt:lpwstr>cal/rLXVTDBd/items/JV3IXI3Y"],"itemData":{"id":876,"type":"article-journal","title":"Ecological impacts of invasive alien plants: a meta-analysis of their effects on species, communities and ecosystems","container-title":"Ecology Letters","page":"702–708"</vt:lpwstr>
  </property>
  <property fmtid="{D5CDD505-2E9C-101B-9397-08002B2CF9AE}" pid="526" name="ZOTERO_BREF_nxY2Y6JEZz4L_3">
    <vt:lpwstr>,"volume":"14","issue":"7","DOI":"10.1111/j.1461-0248.2011.01628.x","ISSN":"1461-0248","author":[{"family":"Vilà","given":"Montserrat"},{"family":"Espinar","given":"José L"},{"family":"Hejda","given":"Martin"},{"family":"Hulme","given":"Philip E"},{"famil</vt:lpwstr>
  </property>
  <property fmtid="{D5CDD505-2E9C-101B-9397-08002B2CF9AE}" pid="527" name="ZOTERO_BREF_nxY2Y6JEZz4L_4">
    <vt:lpwstr>y":"Jarošík","given":"Vojtěch"},{"family":"Maron","given":"John L"},{"family":"Pergl","given":"Jan"},{"family":"Schaffner","given":"Urs"},{"family":"Sun","given":"Yan"},{"family":"Pyšek","given":"Petr"}],"issued":{"date-parts":[["2011"]]}}}],"schema":"htt</vt:lpwstr>
  </property>
  <property fmtid="{D5CDD505-2E9C-101B-9397-08002B2CF9AE}" pid="528" name="ZOTERO_BREF_nxY2Y6JEZz4L_5">
    <vt:lpwstr>ps://github.com/citation-style-language/schema/raw/master/csl-citation.json"}</vt:lpwstr>
  </property>
  <property fmtid="{D5CDD505-2E9C-101B-9397-08002B2CF9AE}" pid="529" name="ZOTERO_BREF_rpO64MFs3Sq8_1">
    <vt:lpwstr>ZOTERO_ITEM CSL_CITATION {"citationID":"LXfjiGwD","properties":{"formattedCitation":"(27, 28, 44)","plainCitation":"(27, 28, 44)","noteIndex":0},"citationItems":[{"id":3984,"uris":["http://zotero.org/users/local/rLXVTDBd/items/BH7S5NIA"],"uri":["http://zo</vt:lpwstr>
  </property>
  <property fmtid="{D5CDD505-2E9C-101B-9397-08002B2CF9AE}" pid="530" name="ZOTERO_BREF_rpO64MFs3Sq8_10">
    <vt:lpwstr>es in less than 1.5 Myr. Lobeliad diversity appears to reflect a hierarchical adaptive radiation in habitat, then elevation and flower-tube length, and provides important insights into the pattern and tempo of diversification in a species-rich clade of tr</vt:lpwstr>
  </property>
  <property fmtid="{D5CDD505-2E9C-101B-9397-08002B2CF9AE}" pid="531" name="ZOTERO_BREF_rpO64MFs3Sq8_11">
    <vt:lpwstr>opical plants.","DOI":"10.1098/rspb.2008.1204","ISSN":"0962-8452, 1471-2954","note":"PMID: 18854299","shortTitle":"Origin, adaptive radiation and diversification of the Hawaiian lobeliads (Asterales","language":"en","author":[{"family":"Givnish","given":"</vt:lpwstr>
  </property>
  <property fmtid="{D5CDD505-2E9C-101B-9397-08002B2CF9AE}" pid="532" name="ZOTERO_BREF_rpO64MFs3Sq8_12">
    <vt:lpwstr>Thomas J."},{"family":"Millam","given":"Kendra C."},{"family":"Mast","given":"Austin R."},{"family":"Paterson","given":"Thomas B."},{"family":"Theim","given":"Terra J."},{"family":"Hipp","given":"Andrew L."},{"family":"Henss","given":"Jillian M."},{"famil</vt:lpwstr>
  </property>
  <property fmtid="{D5CDD505-2E9C-101B-9397-08002B2CF9AE}" pid="533" name="ZOTERO_BREF_rpO64MFs3Sq8_13">
    <vt:lpwstr>y":"Smith","given":"James F."},{"family":"Wood","given":"Kenneth R."},{"family":"Sytsma","given":"Kenneth J."}],"issued":{"date-parts":[["2009",2,7]]}}},{"id":3999,"uris":["http://zotero.org/users/local/rLXVTDBd/items/ELDDI4BF"],"uri":["http://zotero.org/</vt:lpwstr>
  </property>
  <property fmtid="{D5CDD505-2E9C-101B-9397-08002B2CF9AE}" pid="534" name="ZOTERO_BREF_rpO64MFs3Sq8_14">
    <vt:lpwstr>users/local/rLXVTDBd/items/ELDDI4BF"],"itemData":{"id":3999,"type":"article-journal","title":"How old is the Hawaiian biota? Geology and phylogeny suggest recent divergence","container-title":"Proceedings of the Royal Society of London B: Biological Scien</vt:lpwstr>
  </property>
  <property fmtid="{D5CDD505-2E9C-101B-9397-08002B2CF9AE}" pid="535" name="ZOTERO_BREF_rpO64MFs3Sq8_15">
    <vt:lpwstr>ces","page":"2429–2435","volume":"269","issue":"1508","author":[{"family":"Price","given":"Jonathan P"},{"family":"Clague","given":"David A"}],"issued":{"date-parts":[["2002"]]}}}],"schema":"https://github.com/citation-style-language/schema/raw/master/csl</vt:lpwstr>
  </property>
  <property fmtid="{D5CDD505-2E9C-101B-9397-08002B2CF9AE}" pid="536" name="ZOTERO_BREF_rpO64MFs3Sq8_16">
    <vt:lpwstr>-citation.json"}</vt:lpwstr>
  </property>
  <property fmtid="{D5CDD505-2E9C-101B-9397-08002B2CF9AE}" pid="537" name="ZOTERO_BREF_rpO64MFs3Sq8_2">
    <vt:lpwstr>tero.org/users/local/rLXVTDBd/items/BH7S5NIA"],"itemData":{"id":3984,"type":"article-journal","title":"Age and rate of diversification of the Hawaiian silversword alliance (Compositae)","container-title":"Proceedings of the National Academy of Sciences","</vt:lpwstr>
  </property>
  <property fmtid="{D5CDD505-2E9C-101B-9397-08002B2CF9AE}" pid="538" name="ZOTERO_BREF_rpO64MFs3Sq8_3">
    <vt:lpwstr>page":"9402–9406","volume":"95","issue":"16","author":[{"family":"Baldwin","given":"Bruce G"},{"family":"Sanderson","given":"Michael J"}],"issued":{"date-parts":[["1998"]]}}},{"id":4490,"uris":["http://zotero.org/users/local/rLXVTDBd/items/IBVPRCMA"],"uri</vt:lpwstr>
  </property>
  <property fmtid="{D5CDD505-2E9C-101B-9397-08002B2CF9AE}" pid="539" name="ZOTERO_BREF_rpO64MFs3Sq8_4">
    <vt:lpwstr>":["http://zotero.org/users/local/rLXVTDBd/items/IBVPRCMA"],"itemData":{"id":4490,"type":"article-journal","title":"Origin, adaptive radiation and diversification of the Hawaiian lobeliads (Asterales: Campanulaceae)","container-title":"Proceedings of the </vt:lpwstr>
  </property>
  <property fmtid="{D5CDD505-2E9C-101B-9397-08002B2CF9AE}" pid="540" name="ZOTERO_BREF_rpO64MFs3Sq8_5">
    <vt:lpwstr>Royal Society of London B: Biological Sciences","page":"407-416","volume":"276","issue":"1656","source":"rspb.royalsocietypublishing.org","abstract":"The endemic Hawaiian lobeliads are exceptionally species rich and exhibit striking diversity in habitat, </vt:lpwstr>
  </property>
  <property fmtid="{D5CDD505-2E9C-101B-9397-08002B2CF9AE}" pid="541" name="ZOTERO_BREF_rpO64MFs3Sq8_6">
    <vt:lpwstr>growth form, pollination biology and seed dispersal, but their origins and pattern of diversification remain shrouded in mystery. Up to five independent colonizations have been proposed based on morphological differences among extant taxa. We present a mo</vt:lpwstr>
  </property>
  <property fmtid="{D5CDD505-2E9C-101B-9397-08002B2CF9AE}" pid="542" name="ZOTERO_BREF_rpO64MFs3Sq8_7">
    <vt:lpwstr>lecular phylogeny showing that the Hawaiian lobeliads are the product of one immigration event; that they are the largest plant clade on any single oceanic island or archipelago; that their ancestor arrived roughly 13 Myr ago; and that this ancestor was m</vt:lpwstr>
  </property>
  <property fmtid="{D5CDD505-2E9C-101B-9397-08002B2CF9AE}" pid="543" name="ZOTERO_BREF_rpO64MFs3Sq8_8">
    <vt:lpwstr>ost likely woody, wind-dispersed, bird-pollinated, and adapted to open habitats at mid-elevations. Invasion of closed tropical forests is associated with evolution of fleshy fruits. Limited dispersal of such fruits in wet-forest understoreys appears to ha</vt:lpwstr>
  </property>
  <property fmtid="{D5CDD505-2E9C-101B-9397-08002B2CF9AE}" pid="544" name="ZOTERO_BREF_rpO64MFs3Sq8_9">
    <vt:lpwstr>ve accelerated speciation and led to a series of parallel adaptive radiations in Cyanea, with most species restricted to single islands. Consistency of Cyanea diversity across all tall islands except Hawai i suggests that diversification of Cyanea saturat</vt:lpwstr>
  </property>
  <property fmtid="{D5CDD505-2E9C-101B-9397-08002B2CF9AE}" pid="545" name="ZOTERO_BREF_sjTQ5gg0ufMI_1">
    <vt:lpwstr>ZOTERO_ITEM CSL_CITATION {"citationID":"xy9hqFRj","properties":{"formattedCitation":"(7\\uc0\\u8211{}10)","plainCitation":"(7–10)","noteIndex":0},"citationItems":[{"id":3737,"uris":["http://zotero.org/users/local/rLXVTDBd/items/PNP48IWM"],"uri":["http://z</vt:lpwstr>
  </property>
  <property fmtid="{D5CDD505-2E9C-101B-9397-08002B2CF9AE}" pid="546" name="ZOTERO_BREF_sjTQ5gg0ufMI_10">
    <vt:lpwstr>alter"},{"family":"Ibisch","given":"Pierre L."},{"family":"Nowicki","given":"Christoph"},{"family":"Mutke","given":"Jens"},{"family":"Barthlott","given":"Wilhelm"}],"issued":{"date-parts":[["2009"]]}}},{"id":4501,"uris":["http://zotero.org/users/local/rLX</vt:lpwstr>
  </property>
  <property fmtid="{D5CDD505-2E9C-101B-9397-08002B2CF9AE}" pid="547" name="ZOTERO_BREF_sjTQ5gg0ufMI_11">
    <vt:lpwstr>VTDBd/items/VD7XPMXP"],"uri":["http://zotero.org/users/local/rLXVTDBd/items/VD7XPMXP"],"itemData":{"id":4501,"type":"article-journal","title":"The influence of Late Quaternary climate-change velocity on species endemism","container-title":"Science","page"</vt:lpwstr>
  </property>
  <property fmtid="{D5CDD505-2E9C-101B-9397-08002B2CF9AE}" pid="548" name="ZOTERO_BREF_sjTQ5gg0ufMI_12">
    <vt:lpwstr>:"660-664","volume":"334","issue":"6056","source":"science.sciencemag.org","abstract":"The effects of climate change on biodiversity should depend in part on climate displacement rate (climate-change velocity) and its interaction with species’ capacity to</vt:lpwstr>
  </property>
  <property fmtid="{D5CDD505-2E9C-101B-9397-08002B2CF9AE}" pid="549" name="ZOTERO_BREF_sjTQ5gg0ufMI_13">
    <vt:lpwstr> migrate. We estimated Late Quaternary glacial-interglacial climate-change velocity by integrating macroclimatic shifts since the Last Glacial Maximum with topoclimatic gradients. Globally, areas with high velocities were associated with marked absences o</vt:lpwstr>
  </property>
  <property fmtid="{D5CDD505-2E9C-101B-9397-08002B2CF9AE}" pid="550" name="ZOTERO_BREF_sjTQ5gg0ufMI_14">
    <vt:lpwstr>f small-ranged amphibians, mammals, and birds. The association between endemism and velocity was weakest in the highly vagile birds and strongest in the weakly dispersing amphibians, linking dispersal ability to extinction risk due to climate change. High</vt:lpwstr>
  </property>
  <property fmtid="{D5CDD505-2E9C-101B-9397-08002B2CF9AE}" pid="551" name="ZOTERO_BREF_sjTQ5gg0ufMI_15">
    <vt:lpwstr> velocity was also associated with low endemism at regional scales, especially in wet and aseasonal regions. Overall, we show that low-velocity areas are essential refuges for Earth’s many small-ranged species.\nRegions with low glacial-interglacial clima</vt:lpwstr>
  </property>
  <property fmtid="{D5CDD505-2E9C-101B-9397-08002B2CF9AE}" pid="552" name="ZOTERO_BREF_sjTQ5gg0ufMI_16">
    <vt:lpwstr>te-change velocity were essential refuges for many small-ranged species.\nRegions with low glacial-interglacial climate-change velocity were essential refuges for many small-ranged species.","DOI":"10.1126/science.1210173","ISSN":"0036-8075, 1095-9203","n</vt:lpwstr>
  </property>
  <property fmtid="{D5CDD505-2E9C-101B-9397-08002B2CF9AE}" pid="553" name="ZOTERO_BREF_sjTQ5gg0ufMI_17">
    <vt:lpwstr>ote":"PMID: 21979937","language":"en","author":[{"family":"Sandel","given":"B."},{"family":"Arge","given":"L."},{"family":"Dalsgaard","given":"B."},{"family":"Davies","given":"R. G."},{"family":"Gaston","given":"K. J."},{"family":"Sutherland","given":"W. </vt:lpwstr>
  </property>
  <property fmtid="{D5CDD505-2E9C-101B-9397-08002B2CF9AE}" pid="554" name="ZOTERO_BREF_sjTQ5gg0ufMI_18">
    <vt:lpwstr>J."},{"family":"Svenning","given":"J.-C."}],"issued":{"date-parts":[["2011",11,4]]}}},{"id":3953,"uris":["http://zotero.org/users/local/rLXVTDBd/items/7WCHGNSA"],"uri":["http://zotero.org/users/local/rLXVTDBd/items/7WCHGNSA"],"itemData":{"id":3953,"type":</vt:lpwstr>
  </property>
  <property fmtid="{D5CDD505-2E9C-101B-9397-08002B2CF9AE}" pid="555" name="ZOTERO_BREF_sjTQ5gg0ufMI_19">
    <vt:lpwstr>"article-journal","title":"Plant diversity increases with the strength of negative density dependence at the global scale","container-title":"Science","page":"1389–1392","volume":"356","issue":"6345","abstract":"Theory predicts that higher biodiversity in</vt:lpwstr>
  </property>
  <property fmtid="{D5CDD505-2E9C-101B-9397-08002B2CF9AE}" pid="556" name="ZOTERO_BREF_sjTQ5gg0ufMI_2">
    <vt:lpwstr>otero.org/users/local/rLXVTDBd/items/PNP48IWM"],"itemData":{"id":3737,"type":"article-journal","title":"A global assessment of endemism and species richness across island and mainland regions","container-title":"Proceedings of the National Academy of Scie</vt:lpwstr>
  </property>
  <property fmtid="{D5CDD505-2E9C-101B-9397-08002B2CF9AE}" pid="557" name="ZOTERO_BREF_sjTQ5gg0ufMI_20">
    <vt:lpwstr> the tropics is maintained by specialized interactions among plants and their natural enemies that result in conspecific negative density dependence (CNDD). By using more than 3000 species and nearly 2.4 million trees across 24 forest plots worldwide, we </vt:lpwstr>
  </property>
  <property fmtid="{D5CDD505-2E9C-101B-9397-08002B2CF9AE}" pid="558" name="ZOTERO_BREF_sjTQ5gg0ufMI_21">
    <vt:lpwstr>show that global patterns in tree species diversity reflect not only stronger CNDD at tropical versus temperate latitudes but also a latitudinal shift in the relationship between CNDD and species abundance. CNDD was stronger for rare species at tropical v</vt:lpwstr>
  </property>
  <property fmtid="{D5CDD505-2E9C-101B-9397-08002B2CF9AE}" pid="559" name="ZOTERO_BREF_sjTQ5gg0ufMI_22">
    <vt:lpwstr>ersus temperate latitudes, potentially causing the persistence of greater numbers of rare species in the tropics. Our study reveals fundamental differences in the nature of local-scale biotic interactions that contribute to the maintenance of species dive</vt:lpwstr>
  </property>
  <property fmtid="{D5CDD505-2E9C-101B-9397-08002B2CF9AE}" pid="560" name="ZOTERO_BREF_sjTQ5gg0ufMI_23">
    <vt:lpwstr>rsity across temperate and tropical communities.","DOI":"10.1126/science.aam5678","ISSN":"0036-8075","author":[{"family":"LaManna","given":"Joseph A."},{"family":"Mangan","given":"Scott A."},{"family":"Alonso","given":"Alfonso"},{"family":"Bourg","given":</vt:lpwstr>
  </property>
  <property fmtid="{D5CDD505-2E9C-101B-9397-08002B2CF9AE}" pid="561" name="ZOTERO_BREF_sjTQ5gg0ufMI_24">
    <vt:lpwstr>"Norman A."},{"family":"Brockelman","given":"Warren Y."},{"family":"Bunyavejchewin","given":"Sarayudh"},{"family":"Chang","given":"Li-Wan"},{"family":"Chiang","given":"Jyh-Min"},{"family":"Chuyong","given":"George B."},{"family":"Clay","given":"Keith"},{"</vt:lpwstr>
  </property>
  <property fmtid="{D5CDD505-2E9C-101B-9397-08002B2CF9AE}" pid="562" name="ZOTERO_BREF_sjTQ5gg0ufMI_25">
    <vt:lpwstr>family":"Condit","given":"Richard"},{"family":"Cordell","given":"Susan"},{"family":"Davies","given":"Stuart J."},{"family":"Furniss","given":"Tucker J."},{"family":"Giardina","given":"Christian P."},{"family":"Gunatilleke","given":"I. A. U. Nimal"},{"fami</vt:lpwstr>
  </property>
  <property fmtid="{D5CDD505-2E9C-101B-9397-08002B2CF9AE}" pid="563" name="ZOTERO_BREF_sjTQ5gg0ufMI_26">
    <vt:lpwstr>ly":"Gunatilleke","given":"C. V. Savitri"},{"family":"He","given":"Fangliang"},{"family":"Howe","given":"Robert W."},{"family":"Hubbell","given":"Stephen P."},{"family":"Hsieh","given":"Chang-Fu"},{"family":"Inman-Narahari","given":"Faith M."},{"family":"</vt:lpwstr>
  </property>
  <property fmtid="{D5CDD505-2E9C-101B-9397-08002B2CF9AE}" pid="564" name="ZOTERO_BREF_sjTQ5gg0ufMI_27">
    <vt:lpwstr>Janík","given":"David"},{"family":"Johnson","given":"Daniel J."},{"family":"Kenfack","given":"David"},{"family":"Korte","given":"Lisa"},{"family":"Král","given":"Kamil"},{"family":"Larson","given":"Andrew J."},{"family":"Lutz","given":"James A."},{"family</vt:lpwstr>
  </property>
  <property fmtid="{D5CDD505-2E9C-101B-9397-08002B2CF9AE}" pid="565" name="ZOTERO_BREF_sjTQ5gg0ufMI_28">
    <vt:lpwstr>":"McMahon","given":"Sean M."},{"family":"McShea","given":"William J."},{"family":"Memiaghe","given":"Hervé R."},{"family":"Nathalang","given":"Anuttara"},{"family":"Novotny","given":"Vojtech"},{"family":"Ong","given":"Perry S."},{"family":"Orwig","given"</vt:lpwstr>
  </property>
  <property fmtid="{D5CDD505-2E9C-101B-9397-08002B2CF9AE}" pid="566" name="ZOTERO_BREF_sjTQ5gg0ufMI_29">
    <vt:lpwstr>:"David A."},{"family":"Ostertag","given":"Rebecca"},{"family":"Parker","given":"Geoffrey G."},{"family":"Phillips","given":"Richard P."},{"family":"Sack","given":"Lawren"},{"family":"Sun","given":"I-Fang"},{"family":"Tello","given":"J. Sebastián"},{"fami</vt:lpwstr>
  </property>
  <property fmtid="{D5CDD505-2E9C-101B-9397-08002B2CF9AE}" pid="567" name="ZOTERO_BREF_sjTQ5gg0ufMI_3">
    <vt:lpwstr>nces","page":"9322-9327","volume":"106","issue":"23","abstract":"Endemism and species richness are highly relevant to the global prioritization of conservation efforts in which oceanic islands have remained relatively neglected. When compared to mainland </vt:lpwstr>
  </property>
  <property fmtid="{D5CDD505-2E9C-101B-9397-08002B2CF9AE}" pid="568" name="ZOTERO_BREF_sjTQ5gg0ufMI_30">
    <vt:lpwstr>ly":"Thomas","given":"Duncan W."},{"family":"Turner","given":"Benjamin L."},{"family":"Vela Díaz","given":"Dilys M."},{"family":"Vrška","given":"Tomáš"},{"family":"Weiblen","given":"George D."},{"family":"Wolf","given":"Amy"},{"family":"Yap","given":"Sand</vt:lpwstr>
  </property>
  <property fmtid="{D5CDD505-2E9C-101B-9397-08002B2CF9AE}" pid="569" name="ZOTERO_BREF_sjTQ5gg0ufMI_31">
    <vt:lpwstr>ra"},{"family":"Myers","given":"Jonathan A."}],"issued":{"date-parts":[["2017"]]}}},{"id":4505,"uris":["http://zotero.org/users/local/rLXVTDBd/items/8FFH2ZXY"],"uri":["http://zotero.org/users/local/rLXVTDBd/items/8FFH2ZXY"],"itemData":{"id":4505,"type":"a</vt:lpwstr>
  </property>
  <property fmtid="{D5CDD505-2E9C-101B-9397-08002B2CF9AE}" pid="570" name="ZOTERO_BREF_sjTQ5gg0ufMI_32">
    <vt:lpwstr>rticle-journal","title":"Island biogeography: Taking the long view of nature’s laboratories","container-title":"Science","volume":"357","issue":"6354","abstract":"Fifty years ago, MacArthur and Wilson published their influential book, The Theory of Island</vt:lpwstr>
  </property>
  <property fmtid="{D5CDD505-2E9C-101B-9397-08002B2CF9AE}" pid="571" name="ZOTERO_BREF_sjTQ5gg0ufMI_33">
    <vt:lpwstr> Biogeography. This work provided a quantitative framework for understanding the ecological processes governing the diversity of species on oceanic islands. Whittaker et al. review the subsequent progress in the field, focusing particularly on the integra</vt:lpwstr>
  </property>
  <property fmtid="{D5CDD505-2E9C-101B-9397-08002B2CF9AE}" pid="572" name="ZOTERO_BREF_sjTQ5gg0ufMI_34">
    <vt:lpwstr>tion of the ecological model with island geophysical dynamics. Recent work is showing how immigration, speciation, and extinction respond to the phases of emergence, development, and submergence in oceanic islands.Science, this issue p. eaam8326BACKGROUND</vt:lpwstr>
  </property>
  <property fmtid="{D5CDD505-2E9C-101B-9397-08002B2CF9AE}" pid="573" name="ZOTERO_BREF_sjTQ5gg0ufMI_35">
    <vt:lpwstr>Ever since Darwin, natural scientists have turned to islands for inspiration and for model systems. For the past half century, they have done so largely within the paradigm established by Robert H. MacArthur and Edward O. Wilson’s Theory of Island Biogeog</vt:lpwstr>
  </property>
  <property fmtid="{D5CDD505-2E9C-101B-9397-08002B2CF9AE}" pid="574" name="ZOTERO_BREF_sjTQ5gg0ufMI_36">
    <vt:lpwstr>raphy, which provided a quantitative, dynamic framework, based upon assumptions of geographically predictable patterns of immigration, extinction, and speciation. Although this approach has proven productive, its application to remote archipelagos and evo</vt:lpwstr>
  </property>
  <property fmtid="{D5CDD505-2E9C-101B-9397-08002B2CF9AE}" pid="575" name="ZOTERO_BREF_sjTQ5gg0ufMI_37">
    <vt:lpwstr>lutionary time scales has been hampered by a rather static view of islands themselves, despite mounting evidence of their dynamism as platforms. We review recent progress in integrating the largely ecological thinking of their theory with insights on the </vt:lpwstr>
  </property>
  <property fmtid="{D5CDD505-2E9C-101B-9397-08002B2CF9AE}" pid="576" name="ZOTERO_BREF_sjTQ5gg0ufMI_38">
    <vt:lpwstr>longer-term dynamics of both the islands and their biotas.ADVANCESClassification and analysis of marine islands by their geophysical dynamics, and of their species by how they colonized, provides a step toward a more nuanced biogeography out of which new </vt:lpwstr>
  </property>
  <property fmtid="{D5CDD505-2E9C-101B-9397-08002B2CF9AE}" pid="577" name="ZOTERO_BREF_sjTQ5gg0ufMI_39">
    <vt:lpwstr>insights are already emerging. This perspective is exemplified by the general dynamic model of oceanic island biogeography, which predicts how immigration, speciation, and extinction respond to the typical life cycle of hotspot islands, with phases of eme</vt:lpwstr>
  </property>
  <property fmtid="{D5CDD505-2E9C-101B-9397-08002B2CF9AE}" pid="578" name="ZOTERO_BREF_sjTQ5gg0ufMI_4">
    <vt:lpwstr>areas, oceanic islands in general are known for their high percentage of endemic species but only moderate levels of species richness, prompting the question of their relative conservation value. Here we quantify geographic patterns of endemism-scaled ric</vt:lpwstr>
  </property>
  <property fmtid="{D5CDD505-2E9C-101B-9397-08002B2CF9AE}" pid="579" name="ZOTERO_BREF_sjTQ5gg0ufMI_40">
    <vt:lpwstr>rgence, development, and submergence. The model successfully predicts such emergent patterns as the occurrence of peak diversification on youthful, expanding islands with maximum vacant niche space. Diversity patterns analyzed for large numbers of data se</vt:lpwstr>
  </property>
  <property fmtid="{D5CDD505-2E9C-101B-9397-08002B2CF9AE}" pid="580" name="ZOTERO_BREF_sjTQ5gg0ufMI_41">
    <vt:lpwstr>ts have confirmed the importance of in situ evolutionary dynamics on remote archipelagos, which typically possess steep island species–area relationships, especially for endemic taxa. We may infer that variations in propagule flow among islands within arc</vt:lpwstr>
  </property>
  <property fmtid="{D5CDD505-2E9C-101B-9397-08002B2CF9AE}" pid="581" name="ZOTERO_BREF_sjTQ5gg0ufMI_42">
    <vt:lpwstr>hipelagos are important in modulating these emergent diversity patterns. There is, for example, good support for an “island progression rule” in which older land masses donate colonists to younger islands (consistent with the generalization of islands as </vt:lpwstr>
  </property>
  <property fmtid="{D5CDD505-2E9C-101B-9397-08002B2CF9AE}" pid="582" name="ZOTERO_BREF_sjTQ5gg0ufMI_43">
    <vt:lpwstr>“sinks”), but there is also increasing evidence of “reverse colonization,” including from islands to continental regions. Advances are also being made in linking such island biogeographical models with the classic traits and syndromes of insular species, </vt:lpwstr>
  </property>
  <property fmtid="{D5CDD505-2E9C-101B-9397-08002B2CF9AE}" pid="583" name="ZOTERO_BREF_sjTQ5gg0ufMI_44">
    <vt:lpwstr>although this first demands that previous generalizations are rigorously reexamined using expanded data sets and modern techniques of analysis. A classic insular syndrome is the loss of dispersability of formerly dispersive species following island coloni</vt:lpwstr>
  </property>
  <property fmtid="{D5CDD505-2E9C-101B-9397-08002B2CF9AE}" pid="584" name="ZOTERO_BREF_sjTQ5gg0ufMI_45">
    <vt:lpwstr>zation, for which there is now good evidence for several taxa, including many genera of land birds. Yet, paradoxically, and perhaps controversially, it has also been inferred that many species of plants lacking specialized dispersal adaptations can coloni</vt:lpwstr>
  </property>
  <property fmtid="{D5CDD505-2E9C-101B-9397-08002B2CF9AE}" pid="585" name="ZOTERO_BREF_sjTQ5gg0ufMI_46">
    <vt:lpwstr>ze quite remote islands, often by nonstandard means of transport. Unfortunately, island evolutionary syndromes, such as loss of flight in birds, frequently predispose species to heightened extinction risk when islands are colonized and transformed by huma</vt:lpwstr>
  </property>
  <property fmtid="{D5CDD505-2E9C-101B-9397-08002B2CF9AE}" pid="586" name="ZOTERO_BREF_sjTQ5gg0ufMI_47">
    <vt:lpwstr>ns, as we also document.OUTLOOKDevelopments in theory and in analytical and modeling capabilities within biological and Earth system science, and the pooling of large numbers of data sets, enhancing statistical power, collectively hold the promise of a ne</vt:lpwstr>
  </property>
  <property fmtid="{D5CDD505-2E9C-101B-9397-08002B2CF9AE}" pid="587" name="ZOTERO_BREF_sjTQ5gg0ufMI_48">
    <vt:lpwstr>w synthesis in island biogeography. This synthesis will need to accommodate evidence of the long-term dynamics of remote island systems, whereby some lineages persist far longer than any particular island platform, while others founder as their sole islan</vt:lpwstr>
  </property>
  <property fmtid="{D5CDD505-2E9C-101B-9397-08002B2CF9AE}" pid="588" name="ZOTERO_BREF_sjTQ5gg0ufMI_49">
    <vt:lpwstr>d home sinks under the waves. The promise is of a biogeography in the tradition of the MacArthur–Wilson theory, generating and testing predictive models, but extended to accommodate a more sophisticated suite of insular geological and environmental dynami</vt:lpwstr>
  </property>
  <property fmtid="{D5CDD505-2E9C-101B-9397-08002B2CF9AE}" pid="589" name="ZOTERO_BREF_sjTQ5gg0ufMI_5">
    <vt:lpwstr>hness (“endemism richness”) of vascular plants across 90 terrestrial biogeographic regions, including islands, worldwide and evaluate their congruence with terrestrial vertebrates. Endemism richness of plants and vertebrates is strongly related, and value</vt:lpwstr>
  </property>
  <property fmtid="{D5CDD505-2E9C-101B-9397-08002B2CF9AE}" pid="590" name="ZOTERO_BREF_sjTQ5gg0ufMI_50">
    <vt:lpwstr>cs, combined with a fuller understanding of patterns and processes of gene flow within and between archipelagos.Islands provide model systems for the investigation of the fundamental biogeographical processes of migration, diversification, and extinction,</vt:lpwstr>
  </property>
  <property fmtid="{D5CDD505-2E9C-101B-9397-08002B2CF9AE}" pid="591" name="ZOTERO_BREF_sjTQ5gg0ufMI_51">
    <vt:lpwstr> as discussed herein with emphasis on long-term dynamics.Islands provide classic model biological systems. We review how growing appreciation of geoenvironmental dynamics of marine islands has led to advances in island biogeographic theory accommodating b</vt:lpwstr>
  </property>
  <property fmtid="{D5CDD505-2E9C-101B-9397-08002B2CF9AE}" pid="592" name="ZOTERO_BREF_sjTQ5gg0ufMI_52">
    <vt:lpwstr>oth evolutionary and ecological phenomena. Recognition of distinct island geodynamics permits general models to be developed and modified to account for patterns of diversity, diversification, lineage development, and trait evolution within and across isl</vt:lpwstr>
  </property>
  <property fmtid="{D5CDD505-2E9C-101B-9397-08002B2CF9AE}" pid="593" name="ZOTERO_BREF_sjTQ5gg0ufMI_53">
    <vt:lpwstr>and archipelagos. Emergent patterns of diversity include predictable variation in island species–area relationships, progression rule colonization from older to younger land masses, and syndromes including loss of dispersability and secondary woodiness in</vt:lpwstr>
  </property>
  <property fmtid="{D5CDD505-2E9C-101B-9397-08002B2CF9AE}" pid="594" name="ZOTERO_BREF_sjTQ5gg0ufMI_54">
    <vt:lpwstr> herbaceous plant lineages. Further developments in Earth system science, molecular biology, and trait data for islands hold continued promise for unlocking many of the unresolved questions in evolutionary biology and biogeography.","URL":"http://science.</vt:lpwstr>
  </property>
  <property fmtid="{D5CDD505-2E9C-101B-9397-08002B2CF9AE}" pid="595" name="ZOTERO_BREF_sjTQ5gg0ufMI_55">
    <vt:lpwstr>sciencemag.org/content/357/6354/eaam8326","DOI":"10.1126/science.aam8326","ISSN":"0036-8075","author":[{"family":"Whittaker","given":"Robert J."},{"family":"Fernández-Palacios","given":"José María"},{"family":"Matthews","given":"Thomas J."},{"family":"Bor</vt:lpwstr>
  </property>
  <property fmtid="{D5CDD505-2E9C-101B-9397-08002B2CF9AE}" pid="596" name="ZOTERO_BREF_sjTQ5gg0ufMI_56">
    <vt:lpwstr>regaard","given":"Michael K."},{"family":"Triantis","given":"Kostas A."}],"issued":{"date-parts":[["2017"]]}}}],"schema":"https://github.com/citation-style-language/schema/raw/master/csl-citation.json"}</vt:lpwstr>
  </property>
  <property fmtid="{D5CDD505-2E9C-101B-9397-08002B2CF9AE}" pid="597" name="ZOTERO_BREF_sjTQ5gg0ufMI_6">
    <vt:lpwstr>s on islands exceed those of mainland regions by a factor of 9.5 and 8.1 for plants and vertebrates, respectively. Comparisons of different measures of past and future human impact and land cover change further reveal marked differences between mainland a</vt:lpwstr>
  </property>
  <property fmtid="{D5CDD505-2E9C-101B-9397-08002B2CF9AE}" pid="598" name="ZOTERO_BREF_sjTQ5gg0ufMI_7">
    <vt:lpwstr>nd island regions. While island and mainland regions suffered equally from past habitat loss, we find the human impact index, a measure of current threat, to be significantly higher on islands. Projected land-cover changes for the year 2100 indicate that </vt:lpwstr>
  </property>
  <property fmtid="{D5CDD505-2E9C-101B-9397-08002B2CF9AE}" pid="599" name="ZOTERO_BREF_sjTQ5gg0ufMI_8">
    <vt:lpwstr>land-use-driven changes on islands might strongly increase in the future. Given their conservation risks, smaller land areas, and high levels of endemism richness, islands may offer particularly high returns for species conservation efforts and therefore </vt:lpwstr>
  </property>
  <property fmtid="{D5CDD505-2E9C-101B-9397-08002B2CF9AE}" pid="600" name="ZOTERO_BREF_sjTQ5gg0ufMI_9">
    <vt:lpwstr>warrant a high priority in global biodiversity conservation in this century.","DOI":"10.1073/pnas.0810306106","author":[{"family":"Kier","given":"Gerold"},{"family":"Kreft","given":"Holger"},{"family":"Lee","given":"Tien Ming"},{"family":"Jetz","given":"W</vt:lpwstr>
  </property>
  <property fmtid="{D5CDD505-2E9C-101B-9397-08002B2CF9AE}" pid="601" name="ZOTERO_BREF_uCKkzdgY2Wtw_1">
    <vt:lpwstr>ZOTERO_ITEM CSL_CITATION {"citationID":"sS4Wo5pE","properties":{"formattedCitation":"(35, 66)","plainCitation":"(35, 66)","noteIndex":0},"citationItems":[{"id":52,"uris":["http://zotero.org/users/local/rLXVTDBd/items/XMRNEBS7"],"uri":["http://zotero.org/u</vt:lpwstr>
  </property>
  <property fmtid="{D5CDD505-2E9C-101B-9397-08002B2CF9AE}" pid="602" name="ZOTERO_BREF_uCKkzdgY2Wtw_10">
    <vt:lpwstr>an R package for rarefaction and extrapolation of species diversity (Hill numbers)","container-title":"Methods in Ecology and Evolution","page":"1451-1456","volume":"7","issue":"12","source":"besjournals.onlinelibrary.wiley.com (Atypon)","abstract":"Summa</vt:lpwstr>
  </property>
  <property fmtid="{D5CDD505-2E9C-101B-9397-08002B2CF9AE}" pid="603" name="ZOTERO_BREF_uCKkzdgY2Wtw_11">
    <vt:lpwstr>ry Hill numbers (or the effective number of species) have been increasingly used to quantify the species/taxonomic diversity of an assemblage. The sample?size? and coverage?based integrations of rarefaction (interpolation) and extrapolation (prediction) o</vt:lpwstr>
  </property>
  <property fmtid="{D5CDD505-2E9C-101B-9397-08002B2CF9AE}" pid="604" name="ZOTERO_BREF_uCKkzdgY2Wtw_12">
    <vt:lpwstr>f Hill numbers represent a unified standardization method for quantifying and comparing species diversity across multiple assemblages. We briefly review the conceptual background of Hill numbers along with two approaches to standardization. We present an </vt:lpwstr>
  </property>
  <property fmtid="{D5CDD505-2E9C-101B-9397-08002B2CF9AE}" pid="605" name="ZOTERO_BREF_uCKkzdgY2Wtw_13">
    <vt:lpwstr>R package iNEXT (iNterpolation/EXTrapolation) which provides simple functions to compute and plot the seamless rarefaction and extrapolation sampling curves for the three most widely used members of the Hill number family (species richness, Shannon divers</vt:lpwstr>
  </property>
  <property fmtid="{D5CDD505-2E9C-101B-9397-08002B2CF9AE}" pid="606" name="ZOTERO_BREF_uCKkzdgY2Wtw_14">
    <vt:lpwstr>ity and Simpson diversity). Two types of biodiversity data are allowed: individual?based abundance data and sampling?unit?based incidence data. Several applications of the iNEXT packages are reviewed: (i) Non?asymptotic analysis: comparison of diversity e</vt:lpwstr>
  </property>
  <property fmtid="{D5CDD505-2E9C-101B-9397-08002B2CF9AE}" pid="607" name="ZOTERO_BREF_uCKkzdgY2Wtw_15">
    <vt:lpwstr>stimates for equally large or equally complete samples. (ii) Asymptotic analysis: comparison of estimated asymptotic or true diversities. (iii) Assessment of sample completeness (sample coverage) across multiple samples. (iv) Comparison of estimated point</vt:lpwstr>
  </property>
  <property fmtid="{D5CDD505-2E9C-101B-9397-08002B2CF9AE}" pid="608" name="ZOTERO_BREF_uCKkzdgY2Wtw_16">
    <vt:lpwstr> diversities for a specified sample size or a specified level of sample coverage. Two examples are demonstrated, using the data (one for abundance data and the other for incidence data) included in the package, to illustrate all R functions and graphical </vt:lpwstr>
  </property>
  <property fmtid="{D5CDD505-2E9C-101B-9397-08002B2CF9AE}" pid="609" name="ZOTERO_BREF_uCKkzdgY2Wtw_17">
    <vt:lpwstr>displays.","DOI":"10.1111/2041-210X.12613","ISSN":"2041-210X","shortTitle":"iNEXT","journalAbbreviation":"Methods in Ecology and Evolution","author":[{"literal":"Hsieh T. C."},{"literal":"Ma K. H."},{"literal":"Chao Anne"},{"literal":"McInerny Greg"}],"is</vt:lpwstr>
  </property>
  <property fmtid="{D5CDD505-2E9C-101B-9397-08002B2CF9AE}" pid="610" name="ZOTERO_BREF_uCKkzdgY2Wtw_18">
    <vt:lpwstr>sued":{"date-parts":[["2016",12,19]]}}}],"schema":"https://github.com/citation-style-language/schema/raw/master/csl-citation.json"}</vt:lpwstr>
  </property>
  <property fmtid="{D5CDD505-2E9C-101B-9397-08002B2CF9AE}" pid="611" name="ZOTERO_BREF_uCKkzdgY2Wtw_2">
    <vt:lpwstr>sers/local/rLXVTDBd/items/XMRNEBS7"],"itemData":{"id":52,"type":"article-journal","title":"Coverage‐based rarefaction and extrapolation: standardizing samples by completeness rather than size","container-title":"Ecology","page":"2533–2547","volume":"93","</vt:lpwstr>
  </property>
  <property fmtid="{D5CDD505-2E9C-101B-9397-08002B2CF9AE}" pid="612" name="ZOTERO_BREF_uCKkzdgY2Wtw_3">
    <vt:lpwstr>issue":"12","abstract":"We propose an integrated sampling, rarefaction, and extrapolation methodology to compare species richness of a set of communities based on samples of equal completeness (as measured by sample coverage) instead of equal size. Tradit</vt:lpwstr>
  </property>
  <property fmtid="{D5CDD505-2E9C-101B-9397-08002B2CF9AE}" pid="613" name="ZOTERO_BREF_uCKkzdgY2Wtw_4">
    <vt:lpwstr>ional rarefaction or extrapolation to equal-sized samples can misrepresent the relationships between the richnesses of the communities being compared because a sample of a given size may be sufficient to fully characterize the lower diversity community, b</vt:lpwstr>
  </property>
  <property fmtid="{D5CDD505-2E9C-101B-9397-08002B2CF9AE}" pid="614" name="ZOTERO_BREF_uCKkzdgY2Wtw_5">
    <vt:lpwstr>ut insufficient to characterize the richer community. Thus, the traditional method systematically biases the degree of differences between community richnesses. We derived a new analytic method for seamless coverage-based rarefaction and extrapolation. We</vt:lpwstr>
  </property>
  <property fmtid="{D5CDD505-2E9C-101B-9397-08002B2CF9AE}" pid="615" name="ZOTERO_BREF_uCKkzdgY2Wtw_6">
    <vt:lpwstr> show that this method yields less biased comparisons of richness between communities, and manages this with less total sampling effort. When this approach is integrated with an adaptive coverage-based stopping rule during sampling, samples may be compare</vt:lpwstr>
  </property>
  <property fmtid="{D5CDD505-2E9C-101B-9397-08002B2CF9AE}" pid="616" name="ZOTERO_BREF_uCKkzdgY2Wtw_7">
    <vt:lpwstr>d directly without rarefaction, so no extra data is taken and none is thrown away. Even if this stopping rule is not used during data collection, coverage-based rarefaction throws away less data than traditional size-based rarefaction, and more efficientl</vt:lpwstr>
  </property>
  <property fmtid="{D5CDD505-2E9C-101B-9397-08002B2CF9AE}" pid="617" name="ZOTERO_BREF_uCKkzdgY2Wtw_8">
    <vt:lpwstr>y finds the correct ranking of communities according to their true richnesses. Several hypothetical and real examples demonstrate these advantages.","DOI":"10.1890/11-1952.1","ISSN":"1939-9170","author":[{"family":"Chao","given":"Anne"},{"family":"Jost","</vt:lpwstr>
  </property>
  <property fmtid="{D5CDD505-2E9C-101B-9397-08002B2CF9AE}" pid="618" name="ZOTERO_BREF_uCKkzdgY2Wtw_9">
    <vt:lpwstr>given":"Lou"}],"issued":{"date-parts":[["2012"]]}}},{"id":4540,"uris":["http://zotero.org/users/local/rLXVTDBd/items/S56B4DXM"],"uri":["http://zotero.org/users/local/rLXVTDBd/items/S56B4DXM"],"itemData":{"id":4540,"type":"article-journal","title":"iNEXT: </vt:lpwstr>
  </property>
  <property fmtid="{D5CDD505-2E9C-101B-9397-08002B2CF9AE}" pid="619" name="ZOTERO_BREF_vpvgvQThMbNa_1">
    <vt:lpwstr>ZOTERO_ITEM CSL_CITATION {"citationID":"Qh6QveYv","properties":{"formattedCitation":"(53)","plainCitation":"(53)","noteIndex":0},"citationItems":[{"id":2014,"uris":["http://zotero.org/users/local/rLXVTDBd/items/CJNY7H6B"],"uri":["http://zotero.org/users/l</vt:lpwstr>
  </property>
  <property fmtid="{D5CDD505-2E9C-101B-9397-08002B2CF9AE}" pid="620" name="ZOTERO_BREF_vpvgvQThMbNa_2">
    <vt:lpwstr>ocal/rLXVTDBd/items/CJNY7H6B"],"itemData":{"id":2014,"type":"article-journal","title":"Are trait-based species rankings consistent across data sets and spatial scales?","container-title":"Journal of Vegetation Science","page":"235-247","volume":"25","issu</vt:lpwstr>
  </property>
  <property fmtid="{D5CDD505-2E9C-101B-9397-08002B2CF9AE}" pid="621" name="ZOTERO_BREF_vpvgvQThMbNa_3">
    <vt:lpwstr>e":"1","DOI":"10.1111/jvs.12066","ISSN":"11009233","shortTitle":"Are trait-based species rankings consistent across data sets and spatial scales?","author":[{"family":"Kazakou","given":"Elena"},{"family":"Violle","given":"Cyrille"},{"family":"Roumet","giv</vt:lpwstr>
  </property>
  <property fmtid="{D5CDD505-2E9C-101B-9397-08002B2CF9AE}" pid="622" name="ZOTERO_BREF_vpvgvQThMbNa_4">
    <vt:lpwstr>en":"Catherine"},{"family":"Navas","given":"Marie-Laure"},{"family":"Vile","given":"Denis"},{"family":"Kattge","given":"Jens"},{"family":"Garnier","given":"Eric"},{"family":"Pillar","given":"Valério"}],"issued":{"date-parts":[["2014"]]}}}],"schema":"https</vt:lpwstr>
  </property>
  <property fmtid="{D5CDD505-2E9C-101B-9397-08002B2CF9AE}" pid="623" name="ZOTERO_BREF_vpvgvQThMbNa_5">
    <vt:lpwstr>://github.com/citation-style-language/schema/raw/master/csl-citation.json"}</vt:lpwstr>
  </property>
  <property fmtid="{D5CDD505-2E9C-101B-9397-08002B2CF9AE}" pid="624" name="ZOTERO_BREF_xAru3E88JYhU_1">
    <vt:lpwstr>ZOTERO_ITEM CSL_CITATION {"citationID":"nRHa4wSQ","properties":{"formattedCitation":"(32)","plainCitation":"(32)","noteIndex":0},"citationItems":[{"id":4845,"uris":["http://zotero.org/users/local/rLXVTDBd/items/WFAVQQDI"],"uri":["http://zotero.org/users/l</vt:lpwstr>
  </property>
  <property fmtid="{D5CDD505-2E9C-101B-9397-08002B2CF9AE}" pid="625" name="ZOTERO_BREF_xAru3E88JYhU_2">
    <vt:lpwstr>ocal/rLXVTDBd/items/WFAVQQDI"],"itemData":{"id":4845,"type":"article-journal","title":"OpenNahele: the open Hawaiian forest plot database","container-title":"Biodiversity Data Journal","author":[{"literal":"Craven, D."},{"literal":"Knight, T.M."},{"litera</vt:lpwstr>
  </property>
  <property fmtid="{D5CDD505-2E9C-101B-9397-08002B2CF9AE}" pid="626" name="ZOTERO_BREF_xAru3E88JYhU_3">
    <vt:lpwstr>l":"Barton, K.E."},{"literal":"Bialic-Murphy, L."},{"literal":"Cordell, S."},{"literal":"Giardina, C.P."},{"literal":"Gillespie, T.W."},{"literal":"Ostertag, R."},{"literal":"Sack, L."},{"literal":"Chase, J."}],"issued":{"date-parts":[["2018"]]}}}],"schem</vt:lpwstr>
  </property>
  <property fmtid="{D5CDD505-2E9C-101B-9397-08002B2CF9AE}" pid="627" name="ZOTERO_BREF_xAru3E88JYhU_4">
    <vt:lpwstr>a":"https://github.com/citation-style-language/schema/raw/master/csl-citation.json"}</vt:lpwstr>
  </property>
  <property fmtid="{D5CDD505-2E9C-101B-9397-08002B2CF9AE}" pid="628" name="ZOTERO_BREF_xZ5joQZFDDHg_1">
    <vt:lpwstr>ZOTERO_ITEM CSL_CITATION {"citationID":"26q2Zh8h","properties":{"formattedCitation":"(21, 23, 30, 31)","plainCitation":"(21, 23, 30, 31)","noteIndex":0},"citationItems":[{"id":3939,"uris":["http://zotero.org/users/local/rLXVTDBd/items/72NJRHLT"],"uri":["h</vt:lpwstr>
  </property>
  <property fmtid="{D5CDD505-2E9C-101B-9397-08002B2CF9AE}" pid="629" name="ZOTERO_BREF_xZ5joQZFDDHg_10">
    <vt:lpwstr>ecological and evolutionary processes in community assembly. We show how patterns of population genetic structure, decreasing network nestedness, increasing network modularity and increased specialization shift from early assembly driven by immigration, t</vt:lpwstr>
  </property>
  <property fmtid="{D5CDD505-2E9C-101B-9397-08002B2CF9AE}" pid="630" name="ZOTERO_BREF_xZ5joQZFDDHg_11">
    <vt:lpwstr>o in situ diversification after &gt; 1 Myr. Herbivore–plant communities only transiently achieve statistical steady state during assembly, presumably due to incomplete assembly from dispersal in the early stages, and the increasing influence of island ontoge</vt:lpwstr>
  </property>
  <property fmtid="{D5CDD505-2E9C-101B-9397-08002B2CF9AE}" pid="631" name="ZOTERO_BREF_xZ5joQZFDDHg_12">
    <vt:lpwstr>ny on older islands.","DOI":"10.1111/geb.12341","ISSN":"1466-8238","author":[{"family":"Rominger","given":"A. J."},{"family":"Goodman","given":"K. R."},{"family":"Lim","given":"J. Y."},{"family":"Armstrong","given":"E. E."},{"family":"Becking","given":"L.</vt:lpwstr>
  </property>
  <property fmtid="{D5CDD505-2E9C-101B-9397-08002B2CF9AE}" pid="632" name="ZOTERO_BREF_xZ5joQZFDDHg_13">
    <vt:lpwstr> E."},{"family":"Bennett","given":"G. M"},{"family":"Brewer","given":"M. S."},{"family":"Cotoras","given":"D. D."},{"family":"Ewing","given":"C. P."},{"family":"Harte","given":"J."},{"family":"Martinez","given":"N. D."},{"family":"O'Grady","given":"P. M."</vt:lpwstr>
  </property>
  <property fmtid="{D5CDD505-2E9C-101B-9397-08002B2CF9AE}" pid="633" name="ZOTERO_BREF_xZ5joQZFDDHg_14">
    <vt:lpwstr>},{"family":"Percy","given":"D. M."},{"family":"Price","given":"D. K."},{"family":"Roderick","given":"G. K."},{"family":"Shaw","given":"K. L."},{"family":"Valdovinos","given":"F. S."},{"family":"Gruner","given":"D. S."},{"family":"Gillespie","given":"R. G</vt:lpwstr>
  </property>
  <property fmtid="{D5CDD505-2E9C-101B-9397-08002B2CF9AE}" pid="634" name="ZOTERO_BREF_xZ5joQZFDDHg_15">
    <vt:lpwstr>."}],"issued":{"date-parts":[["2016"]]}}},{"id":4518,"uris":["http://zotero.org/users/local/rLXVTDBd/items/YF9VM37T"],"uri":["http://zotero.org/users/local/rLXVTDBd/items/YF9VM37T"],"itemData":{"id":4518,"type":"article-journal","title":"Geological age, e</vt:lpwstr>
  </property>
  <property fmtid="{D5CDD505-2E9C-101B-9397-08002B2CF9AE}" pid="635" name="ZOTERO_BREF_xZ5joQZFDDHg_16">
    <vt:lpwstr>cosystem development, and local resource constraints on arthropod community structure in the Hawaiian Islands","container-title":"Biological Journal of the Linnean Society","page":"551-570","volume":"90","issue":"3","source":"academic.oup.com","abstract":</vt:lpwstr>
  </property>
  <property fmtid="{D5CDD505-2E9C-101B-9397-08002B2CF9AE}" pid="636" name="ZOTERO_BREF_xZ5joQZFDDHg_17">
    <vt:lpwstr>"An ongoing debate in evolutionary ecology concerns the relative role of contemporary vs. historical processes in determining local species richness and community structure. At sites along a 4 Mya geological chronosequence on Hawai'i, Moloka'i and Kaua'i,</vt:lpwstr>
  </property>
  <property fmtid="{D5CDD505-2E9C-101B-9397-08002B2CF9AE}" pid="637" name="ZOTERO_BREF_xZ5joQZFDDHg_18">
    <vt:lpwstr> numerous extrinsic factors can be held constant, but ecosystem fertility and nutrient availability are low, both very young and very old sites, peaking at intermediate geological age across islands. Thus, contemporary resource traits are similar among si</vt:lpwstr>
  </property>
  <property fmtid="{D5CDD505-2E9C-101B-9397-08002B2CF9AE}" pid="638" name="ZOTERO_BREF_xZ5joQZFDDHg_19">
    <vt:lpwstr>tes with different biogeographical legacies, and these opposing gradients allowed a test of their relative importance for arboreal arthropod community structure. Pyrethrum knockdown was used to sample arboreal arthropods from Metrosideros polymorpha (Myrt</vt:lpwstr>
  </property>
  <property fmtid="{D5CDD505-2E9C-101B-9397-08002B2CF9AE}" pid="639" name="ZOTERO_BREF_xZ5joQZFDDHg_2">
    <vt:lpwstr>ttp://zotero.org/users/local/rLXVTDBd/items/72NJRHLT"],"itemData":{"id":3939,"type":"article-journal","title":"Community assembly on isolated islands: macroecology meets evolution","container-title":"Global Ecology and Biogeography","page":"769–780","volu</vt:lpwstr>
  </property>
  <property fmtid="{D5CDD505-2E9C-101B-9397-08002B2CF9AE}" pid="640" name="ZOTERO_BREF_xZ5joQZFDDHg_20">
    <vt:lpwstr>aceae), the dominant tree throughout the Hawaiian Islands. Arthropod abundances and sample-based species richness peaked at more productive, intermediate-aged sites, but did not correlate with geological age. The proportions of individuals and biomass in </vt:lpwstr>
  </property>
  <property fmtid="{D5CDD505-2E9C-101B-9397-08002B2CF9AE}" pid="641" name="ZOTERO_BREF_xZ5joQZFDDHg_21">
    <vt:lpwstr>trophic groups and in different taxonomic orders differed widely across sites, but proportions of species in trophic groups were more regular than the chance expectation. Species richness in local communities did not accumulate or pack more tightly with i</vt:lpwstr>
  </property>
  <property fmtid="{D5CDD505-2E9C-101B-9397-08002B2CF9AE}" pid="642" name="ZOTERO_BREF_xZ5joQZFDDHg_22">
    <vt:lpwstr>ncreasing geological age to the oldest island. Intermediate-aged islands may be contemporary peaks of richness, mediated by ecosystem development and senescence. Although historical and evolutionary processes generate diversity at broad scales, local comm</vt:lpwstr>
  </property>
  <property fmtid="{D5CDD505-2E9C-101B-9397-08002B2CF9AE}" pid="643" name="ZOTERO_BREF_xZ5joQZFDDHg_23">
    <vt:lpwstr>unities converged in trophic structure and composition, and ecosystem resource availability constrained arthropod numbers and richness at local scales.","DOI":"10.1111/j.1095-8312.2007.00748.x","ISSN":"0024-4066","journalAbbreviation":"Biol J Linn Soc","l</vt:lpwstr>
  </property>
  <property fmtid="{D5CDD505-2E9C-101B-9397-08002B2CF9AE}" pid="644" name="ZOTERO_BREF_xZ5joQZFDDHg_24">
    <vt:lpwstr>anguage":"en","author":[{"family":"Gruner","given":"Daniel S."}],"issued":{"date-parts":[["2007",3,1]]}}},{"id":4368,"uris":["http://zotero.org/users/local/rLXVTDBd/items/W7B7EY5R"],"uri":["http://zotero.org/users/local/rLXVTDBd/items/W7B7EY5R"],"itemData</vt:lpwstr>
  </property>
  <property fmtid="{D5CDD505-2E9C-101B-9397-08002B2CF9AE}" pid="645" name="ZOTERO_BREF_xZ5joQZFDDHg_25">
    <vt:lpwstr>":{"id":4368,"type":"article-journal","title":"Time, area and isolation: factors driving the diversification of Azorean arthropods","container-title":"Journal of Biogeography","page":"178-191","volume":"36","issue":"1","source":"Wiley Online Library","abs</vt:lpwstr>
  </property>
  <property fmtid="{D5CDD505-2E9C-101B-9397-08002B2CF9AE}" pid="646" name="ZOTERO_BREF_xZ5joQZFDDHg_26">
    <vt:lpwstr>tract":"Aim  R. J. Whittaker et al. recently proposed a ‘general dynamic model of oceanic island biogeography’ (GDM), providing a general explanation of island biodiversity patterns by relating fundamental biogeographical processes – speciation, immigrati</vt:lpwstr>
  </property>
  <property fmtid="{D5CDD505-2E9C-101B-9397-08002B2CF9AE}" pid="647" name="ZOTERO_BREF_xZ5joQZFDDHg_27">
    <vt:lpwstr>on, extinction – to area (A) and time (T; maximum island geological age). We adapt their model, which predicts a positive relationship with area combined with a humped relationship to time (designated the ATT2 model), to study the factors promoting divers</vt:lpwstr>
  </property>
  <property fmtid="{D5CDD505-2E9C-101B-9397-08002B2CF9AE}" pid="648" name="ZOTERO_BREF_xZ5joQZFDDHg_28">
    <vt:lpwstr>ification on the Azores for several arthropod groups. Location  The Azorean archipelago (North Atlantic; 37–40° N, 25–31° W). Methods  We use the number of single-island endemics (SIEs) as a measure of diversification, to evaluate four different predictio</vt:lpwstr>
  </property>
  <property fmtid="{D5CDD505-2E9C-101B-9397-08002B2CF9AE}" pid="649" name="ZOTERO_BREF_xZ5joQZFDDHg_29">
    <vt:lpwstr>ns for the variation in SIEs between different islands, derived from the GDM theory and our knowledge of the fauna and history of the Azores. We calculated the number of SIEs for seven out of the nine Azorean islands and six groups of species (all arthrop</vt:lpwstr>
  </property>
  <property fmtid="{D5CDD505-2E9C-101B-9397-08002B2CF9AE}" pid="650" name="ZOTERO_BREF_xZ5joQZFDDHg_3">
    <vt:lpwstr>me":"25","issue":"7","abstract":"Understanding how ecological and evolutionary processes together determine patterns of biodiversity remains a central aim in biology. Guided by ecological theory, we use data from multiple arthropod lineages across the Haw</vt:lpwstr>
  </property>
  <property fmtid="{D5CDD505-2E9C-101B-9397-08002B2CF9AE}" pid="651" name="ZOTERO_BREF_xZ5joQZFDDHg_30">
    <vt:lpwstr>ods, beetles, cavernicolous and non-cavernicolous species, and taxa with high and low dispersal abilities). Several variables accounting for island characteristics (area, geological age, habitat diversity and isolation) and generalized linear models were </vt:lpwstr>
  </property>
  <property fmtid="{D5CDD505-2E9C-101B-9397-08002B2CF9AE}" pid="652" name="ZOTERO_BREF_xZ5joQZFDDHg_31">
    <vt:lpwstr>used to evaluate the reliability of each prediction. Results  A linear and positive relationship between SIEs and an AT (area + time) model was the most parsimonious explanation for overall arthropod diversification. However, cavernicolous species showed </vt:lpwstr>
  </property>
  <property fmtid="{D5CDD505-2E9C-101B-9397-08002B2CF9AE}" pid="653" name="ZOTERO_BREF_xZ5joQZFDDHg_32">
    <vt:lpwstr>the opposite pattern (more SIEs inhabiting the youngest islands). Also, isolation was an important predictor of diversification for all groups except for the species with high dispersal ability; while the former were negatively related to the distance fro</vt:lpwstr>
  </property>
  <property fmtid="{D5CDD505-2E9C-101B-9397-08002B2CF9AE}" pid="654" name="ZOTERO_BREF_xZ5joQZFDDHg_33">
    <vt:lpwstr>m the main source of colonizing lineages (Santa Maria island in most cases), the latter were related to area. Dispersal ability was also a key factor affecting the diversification of most groups of species. Main conclusions  In general, the diversificatio</vt:lpwstr>
  </property>
  <property fmtid="{D5CDD505-2E9C-101B-9397-08002B2CF9AE}" pid="655" name="ZOTERO_BREF_xZ5joQZFDDHg_34">
    <vt:lpwstr>n of Azorean arthropods is affected by age, area and isolation. However, different groups are affected by these factors in different ways, showing radically different patterns. Although the ATT2 model fails to predict the diversification pattern of severa</vt:lpwstr>
  </property>
  <property fmtid="{D5CDD505-2E9C-101B-9397-08002B2CF9AE}" pid="656" name="ZOTERO_BREF_xZ5joQZFDDHg_35">
    <vt:lpwstr>l groups, it provides a framework for integrating these deviations into a general theory. Further improvements of the GDM theory need to take into account the particular traits of each group and the role of isolation in shaping island diversity.","DOI":"1</vt:lpwstr>
  </property>
  <property fmtid="{D5CDD505-2E9C-101B-9397-08002B2CF9AE}" pid="657" name="ZOTERO_BREF_xZ5joQZFDDHg_36">
    <vt:lpwstr>0.1111/j.1365-2699.2008.01980.x","ISSN":"1365-2699","shortTitle":"Time, area and isolation","language":"en","author":[{"family":"Borges","given":"Paulo A. V."},{"family":"Hortal","given":"Joaquín"}],"issued":{"date-parts":[["2009",1,1]]}}},{"id":4266,"uri</vt:lpwstr>
  </property>
  <property fmtid="{D5CDD505-2E9C-101B-9397-08002B2CF9AE}" pid="658" name="ZOTERO_BREF_xZ5joQZFDDHg_37">
    <vt:lpwstr>s":["http://zotero.org/users/local/rLXVTDBd/items/KPNMJZDW"],"uri":["http://zotero.org/users/local/rLXVTDBd/items/KPNMJZDW"],"itemData":{"id":4266,"type":"article-journal","title":"Regional forcing explains local species diversity and turnover on tropical</vt:lpwstr>
  </property>
  <property fmtid="{D5CDD505-2E9C-101B-9397-08002B2CF9AE}" pid="659" name="ZOTERO_BREF_xZ5joQZFDDHg_38">
    <vt:lpwstr> islands","container-title":"Global Ecology and Biogeography","page":"1-13","source":"Wiley Online Library","abstract":"Aim\n\nTo determine the role of regional forcing on plot-level species diversity and composition, and to quantify the relative importan</vt:lpwstr>
  </property>
  <property fmtid="{D5CDD505-2E9C-101B-9397-08002B2CF9AE}" pid="660" name="ZOTERO_BREF_xZ5joQZFDDHg_39">
    <vt:lpwstr>ce of biogeographical and climatic factors in explaining woody plant diversity and composition at the local-, island- and archipelago-scale.\n\n\nLocation\n\nForty-one tropical islands of the Indo-Pacific region from Madagascar to Hawai‘i Island.\n\n\nMet</vt:lpwstr>
  </property>
  <property fmtid="{D5CDD505-2E9C-101B-9397-08002B2CF9AE}" pid="661" name="ZOTERO_BREF_xZ5joQZFDDHg_4">
    <vt:lpwstr>aiian archipelago to explore the interplay between ecological (population dynamics, dispersal, trophic interactions) and evolutionary (genetic structuring, adaptation, speciation, extinction) processes. Our goal is to show how communities develop from the</vt:lpwstr>
  </property>
  <property fmtid="{D5CDD505-2E9C-101B-9397-08002B2CF9AE}" pid="662" name="ZOTERO_BREF_xZ5joQZFDDHg_40">
    <vt:lpwstr>hods\n\nWe analysed the diversity and composition of tropical woody plant communities located across 113 plots, 41 islands and 19 archipelagos. We used generalized linear mixed-effects models and generalized dissimilarity models to determine the role of r</vt:lpwstr>
  </property>
  <property fmtid="{D5CDD505-2E9C-101B-9397-08002B2CF9AE}" pid="663" name="ZOTERO_BREF_xZ5joQZFDDHg_41">
    <vt:lpwstr>egional forcing at the island and archipelago scale and to assess the relative importance of biogeographical (area and isolation of islands or archipelagos, geographical distance between plots) and climatic factors in explaining differences in local diver</vt:lpwstr>
  </property>
  <property fmtid="{D5CDD505-2E9C-101B-9397-08002B2CF9AE}" pid="664" name="ZOTERO_BREF_xZ5joQZFDDHg_42">
    <vt:lpwstr>sity and composition (species turnover). Analyses were conducted at different geographical scales (local, island and archipelago) and taxonomic levels (species, genus and family).\n\n\nResults\n\nVariation in local (plot-level) diversity (as species densi</vt:lpwstr>
  </property>
  <property fmtid="{D5CDD505-2E9C-101B-9397-08002B2CF9AE}" pid="665" name="ZOTERO_BREF_xZ5joQZFDDHg_43">
    <vt:lpwstr>ty, the number of species per 100 woody plants) was primarily explained by island and archipelago identity. Maximum species density was positively correlated with the area of an island (or archipelago) and negatively correlated with the isolation of an ar</vt:lpwstr>
  </property>
  <property fmtid="{D5CDD505-2E9C-101B-9397-08002B2CF9AE}" pid="666" name="ZOTERO_BREF_xZ5joQZFDDHg_44">
    <vt:lpwstr>chipelago. Local climatic variability was also a significant predictor of species density, but less important than regional forcing. Climate variables explained &lt; 20% of the variation in species turnover across all plots. The importance of geographical di</vt:lpwstr>
  </property>
  <property fmtid="{D5CDD505-2E9C-101B-9397-08002B2CF9AE}" pid="667" name="ZOTERO_BREF_xZ5joQZFDDHg_45">
    <vt:lpwstr>stance between plots relative to climate in driving species turnover decreased from the species to family level, and from the regional to island level.\n\n\nMain conclusions\n\nRegional forcing was the key driver of local diversity and composition on isla</vt:lpwstr>
  </property>
  <property fmtid="{D5CDD505-2E9C-101B-9397-08002B2CF9AE}" pid="668" name="ZOTERO_BREF_xZ5joQZFDDHg_46">
    <vt:lpwstr>nds. Island area and archipelago isolation are likely driving local diversity through their effects on the pool of island species. Geographical distance between plots is the main factor explaining species turnover, while at higher taxonomic levels, climat</vt:lpwstr>
  </property>
  <property fmtid="{D5CDD505-2E9C-101B-9397-08002B2CF9AE}" pid="669" name="ZOTERO_BREF_xZ5joQZFDDHg_47">
    <vt:lpwstr>ic factors and niche conservatism are the main drivers.","DOI":"10.1111/geb.12712","ISSN":"1466-8238","journalAbbreviation":"Global Ecol Biogeogr","language":"en","author":[{"family":"Ibanez","given":"Thomas"},{"family":"Keppel","given":"Gunnar"},{"family</vt:lpwstr>
  </property>
  <property fmtid="{D5CDD505-2E9C-101B-9397-08002B2CF9AE}" pid="670" name="ZOTERO_BREF_xZ5joQZFDDHg_48">
    <vt:lpwstr>":"Baider","given":"Cláudia"},{"family":"Birkinshaw","given":"Chris"},{"family":"Culmsee","given":"Heike"},{"family":"Cordell","given":"Susan"},{"family":"Florens","given":"F. B. Vincent"},{"family":"Franklin","given":"Janet"},{"family":"Giardina","given"</vt:lpwstr>
  </property>
  <property fmtid="{D5CDD505-2E9C-101B-9397-08002B2CF9AE}" pid="671" name="ZOTERO_BREF_xZ5joQZFDDHg_49">
    <vt:lpwstr>:"Christian P."},{"family":"Gillespie","given":"Thomas W."},{"family":"Laidlaw","given":"Melinda"},{"family":"Litton","given":"Creighton M."},{"family":"Martin","given":"Tara G."},{"family":"Ostertag","given":"Rebecca"},{"family":"Parthasarathy","given":"</vt:lpwstr>
  </property>
  <property fmtid="{D5CDD505-2E9C-101B-9397-08002B2CF9AE}" pid="672" name="ZOTERO_BREF_xZ5joQZFDDHg_5">
    <vt:lpwstr> dynamic feedbacks that operate at different temporal and spatial scales. The Hawaiian islands (19–22° N, 155–160° W). We synthesize genetic data from selected arthropods across the Hawaiian archipelago to determine the relative role of dispersal and in s</vt:lpwstr>
  </property>
  <property fmtid="{D5CDD505-2E9C-101B-9397-08002B2CF9AE}" pid="673" name="ZOTERO_BREF_xZ5joQZFDDHg_50">
    <vt:lpwstr>Narayanaswamy"},{"family":"Randrianaivo","given":"Richard"},{"family":"Randrianjanahary","given":"Miramasoandro"},{"family":"Rajkumar","given":"Muthu"},{"family":"Rasingam","given":"Ladan"},{"family":"Ratovoson","given":"Fidy"},{"family":"Reza","given":"L</vt:lpwstr>
  </property>
  <property fmtid="{D5CDD505-2E9C-101B-9397-08002B2CF9AE}" pid="674" name="ZOTERO_BREF_xZ5joQZFDDHg_51">
    <vt:lpwstr>udovic"},{"family":"Sack","given":"Lawren"},{"family":"Aiba","given":"Shin-ichiro"},{"family":"Webb","given":"Edward"},{"family":"Whitfeld","given":"Timothy J. S."},{"family":"Zang","given":"Runguo"},{"family":"Birnbaum","given":"Philippe"}],"issued":{"da</vt:lpwstr>
  </property>
  <property fmtid="{D5CDD505-2E9C-101B-9397-08002B2CF9AE}" pid="675" name="ZOTERO_BREF_xZ5joQZFDDHg_52">
    <vt:lpwstr>te-parts":[["2018"]]}}}],"schema":"https://github.com/citation-style-language/schema/raw/master/csl-citation.json"}</vt:lpwstr>
  </property>
  <property fmtid="{D5CDD505-2E9C-101B-9397-08002B2CF9AE}" pid="676" name="ZOTERO_BREF_xZ5joQZFDDHg_6">
    <vt:lpwstr>itu differentiation across the island chronosequence. From four sites on three high islands with geological ages ranging from &lt; 1 Ma to 5 Ma, we also generate ecological metrics on plant–herbivore bipartite networks drawn from the literature. We compare t</vt:lpwstr>
  </property>
  <property fmtid="{D5CDD505-2E9C-101B-9397-08002B2CF9AE}" pid="677" name="ZOTERO_BREF_xZ5joQZFDDHg_7">
    <vt:lpwstr>he structure of these networks with predictions derived from the principle of maximum information entropy. From the perspective of the island chronosequence we show that species at lower trophic levels develop population genetic structure at smaller tempo</vt:lpwstr>
  </property>
  <property fmtid="{D5CDD505-2E9C-101B-9397-08002B2CF9AE}" pid="678" name="ZOTERO_BREF_xZ5joQZFDDHg_8">
    <vt:lpwstr>ral and spatial scales than species at higher trophic levels. Network nestedness decreases while modularity increases with habitat age. Single-island endemics exhibit more specialization than broadly distributed species, but both show the least specializa</vt:lpwstr>
  </property>
  <property fmtid="{D5CDD505-2E9C-101B-9397-08002B2CF9AE}" pid="679" name="ZOTERO_BREF_xZ5joQZFDDHg_9">
    <vt:lpwstr>tion in communities on middle-aged substrates. Plant–herbivore networks also show the least deviation from theoretical predictions in middle-aged communities. The application of ecological theory to island chronosequences can illuminate feedbacks between </vt:lpwstr>
  </property>
  <property fmtid="{D5CDD505-2E9C-101B-9397-08002B2CF9AE}" pid="680" name="ZOTERO_BREF_zRHZXWasFR35_1">
    <vt:lpwstr>ZOTERO_ITEM CSL_CITATION {"citationID":"qIEYGOSo","properties":{"formattedCitation":"(69)","plainCitation":"(69)","noteIndex":0},"citationItems":[{"id":4544,"uris":["http://zotero.org/users/local/rLXVTDBd/items/5ALHPS59"],"uri":["http://zotero.org/users/l</vt:lpwstr>
  </property>
  <property fmtid="{D5CDD505-2E9C-101B-9397-08002B2CF9AE}" pid="681" name="ZOTERO_BREF_zRHZXWasFR35_2">
    <vt:lpwstr>ocal/rLXVTDBd/items/5ALHPS59"],"itemData":{"id":4544,"type":"book","title":"rms: regression modeling strategies","URL":"https://CRAN.R-project.org/package=rms","author":[{"family":"Harrell Jr.","given":"F.E."}],"issued":{"date-parts":[["2017"]]}}}],"schem</vt:lpwstr>
  </property>
  <property fmtid="{D5CDD505-2E9C-101B-9397-08002B2CF9AE}" pid="682" name="ZOTERO_BREF_zRHZXWasFR35_3">
    <vt:lpwstr>a":"https://github.com/citation-style-language/schema/raw/master/csl-citation.json"}</vt:lpwstr>
  </property>
  <property fmtid="{D5CDD505-2E9C-101B-9397-08002B2CF9AE}" pid="683" name="ZOTERO_PREF_1">
    <vt:lpwstr>&lt;data data-version="3" zotero-version="5.0.54"&gt;&lt;session id="twzymaOX"/&gt;&lt;style id="http://www.zotero.org/styles/pnas" hasBibliography="1" bibliographyStyleHasBeenSet="1"/&gt;&lt;prefs&gt;&lt;pref name="fieldType" value="Bookmark"/&gt;&lt;pref name="dontAskDelayCitationUpdat</vt:lpwstr>
  </property>
  <property fmtid="{D5CDD505-2E9C-101B-9397-08002B2CF9AE}" pid="684" name="ZOTERO_PREF_2">
    <vt:lpwstr>es" value="true"/&gt;&lt;pref name="delayCitationUpdates" value="true"/&gt;&lt;/prefs&gt;&lt;/data&gt;</vt:lpwstr>
  </property>
</Properties>
</file>